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footer13.xml" ContentType="application/vnd.openxmlformats-officedocument.wordprocessingml.foot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footer16.xml" ContentType="application/vnd.openxmlformats-officedocument.wordprocessingml.foot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footer19.xml" ContentType="application/vnd.openxmlformats-officedocument.wordprocessingml.foot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footer22.xml" ContentType="application/vnd.openxmlformats-officedocument.wordprocessingml.foot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header25.xml" ContentType="application/vnd.openxmlformats-officedocument.wordprocessingml.header+xml"/>
  <Override PartName="/word/footer25.xml" ContentType="application/vnd.openxmlformats-officedocument.wordprocessingml.foot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header27.xml" ContentType="application/vnd.openxmlformats-officedocument.wordprocessingml.header+xml"/>
  <Override PartName="/word/footer27.xml" ContentType="application/vnd.openxmlformats-officedocument.wordprocessingml.footer+xml"/>
  <Override PartName="/word/header28.xml" ContentType="application/vnd.openxmlformats-officedocument.wordprocessingml.header+xml"/>
  <Override PartName="/word/footer28.xml" ContentType="application/vnd.openxmlformats-officedocument.wordprocessingml.foot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3848"/>
        <w:gridCol w:w="4832"/>
      </w:tblGrid>
      <w:tr w:rsidR="00B40988" w:rsidRPr="00CC7042" w14:paraId="18C88AF5" w14:textId="77777777" w:rsidTr="00DC078D">
        <w:trPr>
          <w:trHeight w:val="371"/>
        </w:trPr>
        <w:tc>
          <w:tcPr>
            <w:tcW w:w="3848" w:type="dxa"/>
            <w:shd w:val="clear" w:color="auto" w:fill="auto"/>
          </w:tcPr>
          <w:p w14:paraId="1394FE97" w14:textId="311782C5" w:rsidR="00B40988" w:rsidRPr="00CC7042" w:rsidRDefault="00B40988" w:rsidP="0068291C">
            <w:pPr>
              <w:jc w:val="both"/>
              <w:rPr>
                <w:rFonts w:asciiTheme="minorHAnsi" w:hAnsiTheme="minorHAnsi" w:cstheme="minorHAnsi"/>
              </w:rPr>
            </w:pPr>
          </w:p>
        </w:tc>
        <w:tc>
          <w:tcPr>
            <w:tcW w:w="4832" w:type="dxa"/>
            <w:shd w:val="clear" w:color="auto" w:fill="auto"/>
            <w:vAlign w:val="center"/>
          </w:tcPr>
          <w:p w14:paraId="55F7A6D8" w14:textId="573D48AB" w:rsidR="00B40988" w:rsidRPr="00CC7042" w:rsidRDefault="00B40988" w:rsidP="00B40988">
            <w:pPr>
              <w:rPr>
                <w:rFonts w:asciiTheme="minorHAnsi" w:hAnsiTheme="minorHAnsi" w:cstheme="minorHAnsi"/>
              </w:rPr>
            </w:pPr>
          </w:p>
        </w:tc>
      </w:tr>
      <w:tr w:rsidR="00895465" w:rsidRPr="00CC7042" w14:paraId="7AEA7B14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82"/>
        </w:trPr>
        <w:tc>
          <w:tcPr>
            <w:tcW w:w="3848" w:type="dxa"/>
            <w:shd w:val="clear" w:color="auto" w:fill="auto"/>
          </w:tcPr>
          <w:p w14:paraId="7ED9AC85" w14:textId="77777777" w:rsidR="00895465" w:rsidRPr="00CC7042" w:rsidRDefault="00895465" w:rsidP="008A0FF5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CC7042">
              <w:rPr>
                <w:rFonts w:asciiTheme="minorHAnsi" w:hAnsiTheme="minorHAnsi" w:cstheme="minorHAnsi"/>
                <w:b/>
                <w:bCs/>
              </w:rPr>
              <w:t xml:space="preserve">Customer:                 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7FBC6E90" w14:textId="662F0E31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customer’]}}</w:t>
            </w:r>
          </w:p>
        </w:tc>
      </w:tr>
      <w:tr w:rsidR="00895465" w:rsidRPr="00CC7042" w14:paraId="1AA5D02C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26"/>
        </w:trPr>
        <w:tc>
          <w:tcPr>
            <w:tcW w:w="3848" w:type="dxa"/>
            <w:shd w:val="clear" w:color="auto" w:fill="auto"/>
          </w:tcPr>
          <w:p w14:paraId="10809658" w14:textId="77777777" w:rsidR="00895465" w:rsidRPr="00CC7042" w:rsidRDefault="00895465" w:rsidP="008A0FF5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CC7042">
              <w:rPr>
                <w:rFonts w:asciiTheme="minorHAnsi" w:hAnsiTheme="minorHAnsi" w:cstheme="minorHAnsi"/>
                <w:b/>
                <w:bCs/>
              </w:rPr>
              <w:t>WRICEF/Issue/CALM Number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30146CFC" w14:textId="0018DEB5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ricefw_number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  <w:tr w:rsidR="00895465" w:rsidRPr="00CC7042" w14:paraId="282E4998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82"/>
        </w:trPr>
        <w:tc>
          <w:tcPr>
            <w:tcW w:w="3848" w:type="dxa"/>
            <w:shd w:val="clear" w:color="auto" w:fill="auto"/>
          </w:tcPr>
          <w:p w14:paraId="662FEC8B" w14:textId="77777777" w:rsidR="00895465" w:rsidRPr="00CC7042" w:rsidRDefault="00895465" w:rsidP="008A0FF5">
            <w:pPr>
              <w:jc w:val="both"/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Module(s)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5792720D" w14:textId="3C7C7B30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module’]}}</w:t>
            </w:r>
          </w:p>
        </w:tc>
      </w:tr>
      <w:tr w:rsidR="00895465" w:rsidRPr="00CC7042" w14:paraId="381C5FEB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1"/>
        </w:trPr>
        <w:tc>
          <w:tcPr>
            <w:tcW w:w="3848" w:type="dxa"/>
            <w:shd w:val="clear" w:color="auto" w:fill="auto"/>
          </w:tcPr>
          <w:p w14:paraId="12CA2323" w14:textId="77777777" w:rsidR="00895465" w:rsidRPr="00CC7042" w:rsidRDefault="00895465" w:rsidP="008A0FF5">
            <w:pPr>
              <w:jc w:val="both"/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Specification Name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6FB2C42A" w14:textId="790BB1B3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specification’]}}</w:t>
            </w:r>
          </w:p>
        </w:tc>
      </w:tr>
      <w:tr w:rsidR="00895465" w:rsidRPr="00CC7042" w14:paraId="389ED753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82"/>
        </w:trPr>
        <w:tc>
          <w:tcPr>
            <w:tcW w:w="3848" w:type="dxa"/>
            <w:shd w:val="clear" w:color="auto" w:fill="auto"/>
          </w:tcPr>
          <w:p w14:paraId="33987A23" w14:textId="77777777" w:rsidR="00895465" w:rsidRPr="00CC7042" w:rsidRDefault="00895465" w:rsidP="008A0FF5">
            <w:pPr>
              <w:jc w:val="both"/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Brief Description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7B925A4B" w14:textId="3F4ADC4B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description’]}}</w:t>
            </w:r>
          </w:p>
        </w:tc>
      </w:tr>
      <w:tr w:rsidR="00895465" w:rsidRPr="00CC7042" w14:paraId="246C4973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1"/>
        </w:trPr>
        <w:tc>
          <w:tcPr>
            <w:tcW w:w="3848" w:type="dxa"/>
            <w:shd w:val="clear" w:color="auto" w:fill="auto"/>
          </w:tcPr>
          <w:p w14:paraId="40B74A2B" w14:textId="77777777" w:rsidR="00895465" w:rsidRPr="00CC7042" w:rsidRDefault="00895465" w:rsidP="008A0FF5">
            <w:pPr>
              <w:jc w:val="both"/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Related RICEF(s)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52A5243E" w14:textId="400D0EB1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related_ricefw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  <w:tr w:rsidR="00895465" w:rsidRPr="00CC7042" w14:paraId="58F16BA5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82"/>
        </w:trPr>
        <w:tc>
          <w:tcPr>
            <w:tcW w:w="3848" w:type="dxa"/>
            <w:shd w:val="clear" w:color="auto" w:fill="auto"/>
          </w:tcPr>
          <w:p w14:paraId="694A7BF8" w14:textId="77777777" w:rsidR="00895465" w:rsidRPr="00CC7042" w:rsidRDefault="00895465" w:rsidP="008A0FF5">
            <w:pPr>
              <w:jc w:val="both"/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Created By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6982C5F6" w14:textId="7FC586C0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created_by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  <w:tr w:rsidR="006005FA" w:rsidRPr="00CC7042" w14:paraId="2AFC3C8C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371"/>
        </w:trPr>
        <w:tc>
          <w:tcPr>
            <w:tcW w:w="3848" w:type="dxa"/>
            <w:shd w:val="clear" w:color="auto" w:fill="auto"/>
          </w:tcPr>
          <w:p w14:paraId="40BB8DC1" w14:textId="77777777" w:rsidR="006005FA" w:rsidRPr="00CC7042" w:rsidRDefault="006005FA" w:rsidP="006005FA">
            <w:pPr>
              <w:jc w:val="both"/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Document Date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763A05C5" w14:textId="6FA22AF2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document_dat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  <w:tr w:rsidR="006005FA" w:rsidRPr="00CC7042" w14:paraId="7D34985E" w14:textId="77777777" w:rsidTr="00DC078D">
        <w:tblPrEx>
          <w:tblBorders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  <w:insideH w:val="single" w:sz="2" w:space="0" w:color="auto"/>
            <w:insideV w:val="single" w:sz="2" w:space="0" w:color="auto"/>
          </w:tblBorders>
        </w:tblPrEx>
        <w:trPr>
          <w:trHeight w:val="64"/>
        </w:trPr>
        <w:tc>
          <w:tcPr>
            <w:tcW w:w="3848" w:type="dxa"/>
            <w:shd w:val="clear" w:color="auto" w:fill="auto"/>
          </w:tcPr>
          <w:p w14:paraId="29AB8294" w14:textId="77777777" w:rsidR="006005FA" w:rsidRPr="00CC7042" w:rsidRDefault="006005FA" w:rsidP="006005FA">
            <w:pPr>
              <w:jc w:val="both"/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Priority (Could, Should, Must):</w:t>
            </w:r>
          </w:p>
        </w:tc>
        <w:tc>
          <w:tcPr>
            <w:tcW w:w="4832" w:type="dxa"/>
            <w:shd w:val="clear" w:color="auto" w:fill="auto"/>
            <w:vAlign w:val="center"/>
          </w:tcPr>
          <w:p w14:paraId="33BD38B0" w14:textId="00D49A7B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</w:p>
        </w:tc>
      </w:tr>
    </w:tbl>
    <w:p w14:paraId="0A920EEF" w14:textId="77777777" w:rsidR="00DC078D" w:rsidRPr="00CC7042" w:rsidRDefault="00DC078D" w:rsidP="00895465">
      <w:pPr>
        <w:ind w:left="2610" w:hanging="2610"/>
        <w:rPr>
          <w:rFonts w:asciiTheme="minorHAnsi" w:hAnsiTheme="minorHAnsi" w:cstheme="minorHAnsi"/>
        </w:rPr>
      </w:pPr>
    </w:p>
    <w:p w14:paraId="45612A78" w14:textId="77777777" w:rsidR="00DC078D" w:rsidRPr="00CC7042" w:rsidRDefault="00DC078D" w:rsidP="00895465">
      <w:pPr>
        <w:ind w:left="2610" w:hanging="2610"/>
        <w:rPr>
          <w:rFonts w:asciiTheme="minorHAnsi" w:hAnsiTheme="minorHAnsi" w:cstheme="minorHAnsi"/>
        </w:rPr>
      </w:pPr>
    </w:p>
    <w:p w14:paraId="12E79E42" w14:textId="77777777" w:rsidR="00DC078D" w:rsidRPr="00CC7042" w:rsidRDefault="00DC078D" w:rsidP="00895465">
      <w:pPr>
        <w:ind w:left="2610" w:hanging="2610"/>
        <w:rPr>
          <w:rFonts w:asciiTheme="minorHAnsi" w:hAnsiTheme="minorHAnsi" w:cstheme="minorHAnsi"/>
        </w:rPr>
      </w:pPr>
    </w:p>
    <w:p w14:paraId="1F5E8B2A" w14:textId="3BA70E98" w:rsidR="00895465" w:rsidRPr="00CC7042" w:rsidRDefault="00895465" w:rsidP="00895465">
      <w:pPr>
        <w:ind w:left="2610" w:hanging="2610"/>
        <w:rPr>
          <w:rStyle w:val="CommentReference"/>
          <w:rFonts w:asciiTheme="minorHAnsi" w:hAnsiTheme="minorHAnsi" w:cstheme="minorHAnsi"/>
          <w:sz w:val="20"/>
        </w:rPr>
      </w:pPr>
      <w:r w:rsidRPr="00CC7042">
        <w:rPr>
          <w:rFonts w:asciiTheme="minorHAnsi" w:hAnsiTheme="minorHAnsi" w:cstheme="minorHAnsi"/>
        </w:rPr>
        <w:t xml:space="preserve">Contact Information: 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895465" w:rsidRPr="00CC7042" w14:paraId="64636845" w14:textId="77777777" w:rsidTr="006005FA">
        <w:trPr>
          <w:trHeight w:val="413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90D9663" w14:textId="77777777" w:rsidR="00895465" w:rsidRPr="00CC7042" w:rsidRDefault="00895465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94F1C6B" w14:textId="77777777" w:rsidR="00895465" w:rsidRPr="00CC7042" w:rsidRDefault="00895465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B022784" w14:textId="77777777" w:rsidR="00895465" w:rsidRPr="00CC7042" w:rsidRDefault="00895465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ompany / 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CB2A2FC" w14:textId="77777777" w:rsidR="00895465" w:rsidRPr="00CC7042" w:rsidRDefault="00895465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2C236195" w14:textId="77777777" w:rsidR="00895465" w:rsidRPr="00CC7042" w:rsidRDefault="00895465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Phone #</w:t>
            </w:r>
          </w:p>
        </w:tc>
      </w:tr>
      <w:tr w:rsidR="00895465" w:rsidRPr="00CC7042" w14:paraId="69E62A84" w14:textId="77777777" w:rsidTr="006005FA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4A4026C" w14:textId="77777777" w:rsidR="00895465" w:rsidRPr="00CC7042" w:rsidRDefault="00895465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 xml:space="preserve">Client Owner </w:t>
            </w:r>
          </w:p>
          <w:p w14:paraId="32FDBD88" w14:textId="77777777" w:rsidR="00895465" w:rsidRPr="00CC7042" w:rsidRDefault="00895465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4B5CCB25" w14:textId="7BC9D490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client_owner_nam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41EA21E2" w14:textId="4314BD42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client_owner_company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  <w:r w:rsidRPr="00CC7042">
              <w:rPr>
                <w:rStyle w:val="CommentReference"/>
                <w:rFonts w:asciiTheme="minorHAnsi" w:hAnsiTheme="minorHAnsi" w:cstheme="minorHAnsi"/>
                <w:sz w:val="20"/>
              </w:rPr>
              <w:t xml:space="preserve">  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4E22B3F7" w14:textId="4B158168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client_owner_email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245EF4E8" w14:textId="6D21C7BE" w:rsidR="00895465" w:rsidRPr="00CC7042" w:rsidRDefault="006005FA" w:rsidP="008A0FF5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client_owner_phon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  <w:tr w:rsidR="006005FA" w:rsidRPr="00CC7042" w14:paraId="349B3C9F" w14:textId="77777777" w:rsidTr="007F1FE4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DF9F9AC" w14:textId="77777777" w:rsidR="006005FA" w:rsidRPr="00CC7042" w:rsidRDefault="006005FA" w:rsidP="006005FA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39EC0EA8" w14:textId="3030E9AE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functional_owner_nam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FFB0E56" w14:textId="636ECAEF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functional_owner_email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4D61C1C6" w14:textId="056D4865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functional_owner_email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A539C2D" w14:textId="1A97B134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functional_owner_phon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  <w:tr w:rsidR="006005FA" w:rsidRPr="00CC7042" w14:paraId="1423E156" w14:textId="77777777" w:rsidTr="006005FA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271642C" w14:textId="77777777" w:rsidR="006005FA" w:rsidRPr="00CC7042" w:rsidRDefault="006005FA" w:rsidP="006005FA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31CBF9B" w14:textId="19209248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technical_owner_nam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50EF6C0F" w14:textId="066B91D0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technical_owner_company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0C11519F" w14:textId="137CD1C0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technical_owner_email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0F74EFE5" w14:textId="20B08FC5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technical_owner_phon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  <w:tr w:rsidR="006005FA" w:rsidRPr="00CC7042" w14:paraId="062045C4" w14:textId="77777777" w:rsidTr="006005FA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F885C1C" w14:textId="77777777" w:rsidR="006005FA" w:rsidRPr="00CC7042" w:rsidRDefault="006005FA" w:rsidP="006005FA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6D427D07" w14:textId="72E84B15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developer_name</w:t>
            </w:r>
            <w:proofErr w:type="spellEnd"/>
            <w:r w:rsidRPr="00CC7042">
              <w:rPr>
                <w:rFonts w:asciiTheme="minorHAnsi" w:hAnsiTheme="minorHAnsi" w:cstheme="minorHAnsi"/>
              </w:rPr>
              <w:t xml:space="preserve">’]}} 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2AC37419" w14:textId="63A9F6C1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developer_company</w:t>
            </w:r>
            <w:proofErr w:type="spellEnd"/>
            <w:r w:rsidRPr="00CC7042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2749B4FB" w14:textId="5C095360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developer_email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</w:tcPr>
          <w:p w14:paraId="51B0C91D" w14:textId="697FFC29" w:rsidR="006005FA" w:rsidRPr="00CC7042" w:rsidRDefault="006005FA" w:rsidP="006005FA">
            <w:pPr>
              <w:rPr>
                <w:rFonts w:asciiTheme="minorHAnsi" w:hAnsiTheme="minorHAnsi" w:cstheme="minorHAnsi"/>
              </w:rPr>
            </w:pPr>
            <w:r w:rsidRPr="00CC7042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CC7042">
              <w:rPr>
                <w:rFonts w:asciiTheme="minorHAnsi" w:hAnsiTheme="minorHAnsi" w:cstheme="minorHAnsi"/>
              </w:rPr>
              <w:t>developer_phone</w:t>
            </w:r>
            <w:proofErr w:type="spellEnd"/>
            <w:r w:rsidRPr="00CC7042">
              <w:rPr>
                <w:rFonts w:asciiTheme="minorHAnsi" w:hAnsiTheme="minorHAnsi" w:cstheme="minorHAnsi"/>
              </w:rPr>
              <w:t>’]}}</w:t>
            </w:r>
          </w:p>
        </w:tc>
      </w:tr>
    </w:tbl>
    <w:p w14:paraId="1F2116B8" w14:textId="77777777" w:rsidR="00895465" w:rsidRPr="00CC7042" w:rsidRDefault="00895465" w:rsidP="00895465">
      <w:pPr>
        <w:rPr>
          <w:rFonts w:asciiTheme="minorHAnsi" w:hAnsiTheme="minorHAnsi" w:cstheme="minorHAnsi"/>
        </w:rPr>
      </w:pPr>
    </w:p>
    <w:p w14:paraId="53715241" w14:textId="77777777" w:rsidR="00895465" w:rsidRPr="00CC7042" w:rsidRDefault="00895465" w:rsidP="00895465">
      <w:pPr>
        <w:rPr>
          <w:rFonts w:asciiTheme="minorHAnsi" w:hAnsiTheme="minorHAnsi" w:cstheme="minorHAnsi"/>
        </w:rPr>
      </w:pPr>
      <w:r w:rsidRPr="00CC7042">
        <w:rPr>
          <w:rFonts w:asciiTheme="minorHAnsi" w:hAnsiTheme="minorHAnsi" w:cstheme="minorHAnsi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895465" w:rsidRPr="00CC7042" w14:paraId="276D0985" w14:textId="77777777" w:rsidTr="008A0FF5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3D6D7768" w14:textId="77777777" w:rsidR="00895465" w:rsidRPr="00CC7042" w:rsidRDefault="00895465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2B8AAAEC" w14:textId="77777777" w:rsidR="00895465" w:rsidRPr="00CC7042" w:rsidRDefault="00895465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Revised B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01CBE6EC" w14:textId="77777777" w:rsidR="00895465" w:rsidRPr="00CC7042" w:rsidRDefault="00895465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Section C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06668E48" w14:textId="77777777" w:rsidR="00895465" w:rsidRPr="00CC7042" w:rsidRDefault="00895465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escription of Change</w:t>
            </w:r>
          </w:p>
        </w:tc>
      </w:tr>
      <w:tr w:rsidR="00895465" w:rsidRPr="00CC7042" w14:paraId="266CD6CE" w14:textId="77777777" w:rsidTr="008A0FF5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</w:tcPr>
          <w:p w14:paraId="1D1307FA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</w:tcPr>
          <w:p w14:paraId="7E25D626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14:paraId="0C956D93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040" w:type="dxa"/>
          </w:tcPr>
          <w:p w14:paraId="5B9962B6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</w:tr>
      <w:tr w:rsidR="00895465" w:rsidRPr="00CC7042" w14:paraId="43E4A7CD" w14:textId="77777777" w:rsidTr="008A0FF5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</w:tcPr>
          <w:p w14:paraId="38796BE3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</w:tcPr>
          <w:p w14:paraId="252CAF25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14:paraId="3E47E373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040" w:type="dxa"/>
          </w:tcPr>
          <w:p w14:paraId="66ED97C7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</w:tr>
      <w:tr w:rsidR="00895465" w:rsidRPr="00CC7042" w14:paraId="546FFAB0" w14:textId="77777777" w:rsidTr="008A0FF5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</w:tcPr>
          <w:p w14:paraId="36063CA3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</w:tcPr>
          <w:p w14:paraId="285118E6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</w:tcPr>
          <w:p w14:paraId="4A3507AC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5040" w:type="dxa"/>
          </w:tcPr>
          <w:p w14:paraId="6F741C56" w14:textId="77777777" w:rsidR="00895465" w:rsidRPr="00CC7042" w:rsidRDefault="00895465" w:rsidP="008A0FF5">
            <w:pPr>
              <w:rPr>
                <w:rFonts w:asciiTheme="minorHAnsi" w:hAnsiTheme="minorHAnsi" w:cstheme="minorHAnsi"/>
              </w:rPr>
            </w:pPr>
          </w:p>
        </w:tc>
      </w:tr>
    </w:tbl>
    <w:p w14:paraId="66F11E0F" w14:textId="77777777" w:rsidR="00895465" w:rsidRPr="00CC7042" w:rsidRDefault="00895465" w:rsidP="00895465">
      <w:pPr>
        <w:pStyle w:val="Heading2"/>
        <w:spacing w:after="120" w:line="240" w:lineRule="auto"/>
        <w:rPr>
          <w:rFonts w:asciiTheme="minorHAnsi" w:hAnsiTheme="minorHAnsi" w:cstheme="minorHAnsi"/>
        </w:rPr>
        <w:sectPr w:rsidR="00895465" w:rsidRPr="00CC7042" w:rsidSect="00895465">
          <w:headerReference w:type="default" r:id="rId11"/>
          <w:footerReference w:type="default" r:id="rId12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632EF977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13"/>
          <w:footerReference w:type="default" r:id="rId1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563C2C27" w14:textId="77777777" w:rsidR="00893A76" w:rsidRPr="00CC7042" w:rsidRDefault="00893A76" w:rsidP="00893A76">
      <w:pPr>
        <w:rPr>
          <w:rFonts w:asciiTheme="minorHAnsi" w:hAnsiTheme="minorHAnsi" w:cstheme="minorHAnsi"/>
        </w:rPr>
      </w:pPr>
    </w:p>
    <w:p w14:paraId="2ED89F10" w14:textId="77777777" w:rsidR="00893A76" w:rsidRPr="00CC7042" w:rsidRDefault="00893A76" w:rsidP="00893A76">
      <w:pPr>
        <w:rPr>
          <w:rFonts w:asciiTheme="minorHAnsi" w:hAnsiTheme="minorHAnsi" w:cstheme="minorHAnsi"/>
        </w:rPr>
      </w:pPr>
    </w:p>
    <w:p w14:paraId="0545E319" w14:textId="77777777" w:rsidR="00893A76" w:rsidRPr="00CC7042" w:rsidRDefault="00893A76" w:rsidP="00893A76">
      <w:pPr>
        <w:rPr>
          <w:rFonts w:asciiTheme="minorHAnsi" w:hAnsiTheme="minorHAnsi" w:cstheme="minorHAnsi"/>
        </w:rPr>
      </w:pPr>
    </w:p>
    <w:p w14:paraId="6DC1F680" w14:textId="1D074BD8" w:rsidR="007D5680" w:rsidRPr="00CC7042" w:rsidRDefault="007D5680" w:rsidP="007D5680">
      <w:pPr>
        <w:pStyle w:val="Heading2"/>
        <w:spacing w:before="0" w:after="120" w:line="240" w:lineRule="auto"/>
        <w:rPr>
          <w:rFonts w:asciiTheme="minorHAnsi" w:hAnsiTheme="minorHAnsi" w:cstheme="minorHAnsi"/>
          <w:b/>
          <w:color w:val="808080"/>
          <w:sz w:val="20"/>
        </w:rPr>
      </w:pPr>
      <w:r w:rsidRPr="00CC7042">
        <w:rPr>
          <w:rFonts w:asciiTheme="minorHAnsi" w:hAnsiTheme="minorHAnsi" w:cstheme="minorHAnsi"/>
          <w:b/>
          <w:color w:val="808080"/>
          <w:sz w:val="20"/>
        </w:rPr>
        <w:t>Instructions:</w:t>
      </w:r>
    </w:p>
    <w:p w14:paraId="451A6F08" w14:textId="77777777" w:rsidR="007D5680" w:rsidRPr="00CC7042" w:rsidRDefault="007D5680" w:rsidP="007D5680">
      <w:pPr>
        <w:pStyle w:val="Heading2"/>
        <w:spacing w:before="0" w:after="120" w:line="240" w:lineRule="auto"/>
        <w:rPr>
          <w:rFonts w:asciiTheme="minorHAnsi" w:hAnsiTheme="minorHAnsi" w:cstheme="minorHAnsi"/>
          <w:b/>
          <w:color w:val="FFFFFF"/>
          <w:sz w:val="16"/>
          <w:szCs w:val="16"/>
        </w:rPr>
      </w:pPr>
      <w:r w:rsidRPr="00CC7042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>CRP/BLUEPRINT PHASE:</w:t>
      </w:r>
    </w:p>
    <w:p w14:paraId="22225A5A" w14:textId="77777777" w:rsidR="007D5680" w:rsidRPr="00CC7042" w:rsidRDefault="007D5680" w:rsidP="007D5680">
      <w:pPr>
        <w:pStyle w:val="Heading2"/>
        <w:tabs>
          <w:tab w:val="left" w:pos="1710"/>
        </w:tabs>
        <w:spacing w:before="0" w:after="120" w:line="240" w:lineRule="auto"/>
        <w:ind w:left="1710" w:hanging="1710"/>
        <w:rPr>
          <w:rFonts w:asciiTheme="minorHAnsi" w:hAnsiTheme="minorHAnsi" w:cstheme="minorHAnsi"/>
          <w:b/>
          <w:color w:val="0066FF"/>
          <w:sz w:val="16"/>
          <w:szCs w:val="16"/>
        </w:rPr>
      </w:pPr>
      <w:hyperlink w:anchor="_To_be_completed" w:history="1">
        <w:r w:rsidRPr="00CC7042">
          <w:rPr>
            <w:rStyle w:val="Hyperlink"/>
            <w:rFonts w:asciiTheme="minorHAnsi" w:hAnsiTheme="minorHAnsi" w:cstheme="minorHAnsi"/>
            <w:b/>
            <w:color w:val="0066FF"/>
            <w:sz w:val="16"/>
            <w:szCs w:val="16"/>
          </w:rPr>
          <w:t>Section 1</w:t>
        </w:r>
      </w:hyperlink>
      <w:r w:rsidRPr="00CC7042">
        <w:rPr>
          <w:rFonts w:asciiTheme="minorHAnsi" w:hAnsiTheme="minorHAnsi" w:cstheme="minorHAnsi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CC7042">
        <w:rPr>
          <w:rFonts w:asciiTheme="minorHAnsi" w:hAnsiTheme="minorHAnsi" w:cstheme="minorHAnsi"/>
          <w:b/>
          <w:color w:val="0099FF"/>
          <w:sz w:val="16"/>
          <w:szCs w:val="16"/>
        </w:rPr>
        <w:t xml:space="preserve"> </w:t>
      </w:r>
      <w:r w:rsidRPr="00CC7042">
        <w:rPr>
          <w:rFonts w:asciiTheme="minorHAnsi" w:hAnsiTheme="minorHAnsi" w:cstheme="minorHAnsi"/>
          <w:b/>
          <w:color w:val="0066FF"/>
          <w:sz w:val="16"/>
          <w:szCs w:val="16"/>
        </w:rPr>
        <w:t>high-level specification.  This section is completed by the Client Owner (BPO).</w:t>
      </w:r>
    </w:p>
    <w:p w14:paraId="1AF0FD5F" w14:textId="77777777" w:rsidR="007D5680" w:rsidRPr="00CC7042" w:rsidRDefault="007D5680" w:rsidP="007D5680">
      <w:pPr>
        <w:pStyle w:val="Heading2"/>
        <w:spacing w:before="0" w:after="120" w:line="240" w:lineRule="auto"/>
        <w:ind w:left="1710" w:hanging="1710"/>
        <w:rPr>
          <w:rFonts w:asciiTheme="minorHAnsi" w:hAnsiTheme="minorHAnsi" w:cstheme="minorHAnsi"/>
          <w:b/>
          <w:color w:val="FF6600"/>
          <w:sz w:val="16"/>
          <w:szCs w:val="16"/>
        </w:rPr>
      </w:pPr>
    </w:p>
    <w:p w14:paraId="2A34F4B6" w14:textId="77777777" w:rsidR="007D5680" w:rsidRPr="00CC7042" w:rsidRDefault="007D5680" w:rsidP="007D5680">
      <w:pPr>
        <w:pStyle w:val="Heading2"/>
        <w:spacing w:before="0" w:after="120" w:line="240" w:lineRule="auto"/>
        <w:ind w:left="1710" w:hanging="1710"/>
        <w:rPr>
          <w:rFonts w:asciiTheme="minorHAnsi" w:hAnsiTheme="minorHAnsi" w:cstheme="minorHAnsi"/>
          <w:b/>
          <w:sz w:val="16"/>
          <w:szCs w:val="16"/>
        </w:rPr>
      </w:pPr>
      <w:hyperlink w:anchor="_To_be_completed_6" w:history="1">
        <w:r w:rsidRPr="00CC7042">
          <w:rPr>
            <w:rStyle w:val="Hyperlink"/>
            <w:rFonts w:asciiTheme="minorHAnsi" w:hAnsiTheme="minorHAnsi" w:cstheme="minorHAnsi"/>
            <w:b/>
            <w:color w:val="auto"/>
            <w:sz w:val="16"/>
            <w:szCs w:val="16"/>
          </w:rPr>
          <w:t>Section 2</w:t>
        </w:r>
      </w:hyperlink>
      <w:r w:rsidRPr="00CC7042">
        <w:rPr>
          <w:rFonts w:asciiTheme="minorHAnsi" w:hAnsiTheme="minorHAnsi" w:cstheme="minorHAnsi"/>
          <w:b/>
          <w:sz w:val="16"/>
          <w:szCs w:val="16"/>
        </w:rPr>
        <w:tab/>
        <w:t>Response of the Consultant (ROC) – All fields in black are required for the RICEF justification.  This section is completed by the Functional Owner (Consultant).</w:t>
      </w:r>
    </w:p>
    <w:p w14:paraId="4C9CC3BB" w14:textId="77777777" w:rsidR="007D5680" w:rsidRPr="00CC7042" w:rsidRDefault="007D5680" w:rsidP="007D5680">
      <w:pPr>
        <w:pStyle w:val="Heading2"/>
        <w:spacing w:before="120" w:after="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CC7042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CC7042">
        <w:rPr>
          <w:rFonts w:asciiTheme="minorHAnsi" w:hAnsiTheme="minorHAnsi" w:cstheme="minorHAnsi"/>
          <w:b/>
          <w:sz w:val="16"/>
          <w:szCs w:val="16"/>
        </w:rPr>
        <w:t xml:space="preserve"> Sections 1 &amp; 2 comprise the High Level Functional Spec.  </w:t>
      </w:r>
    </w:p>
    <w:p w14:paraId="350DC011" w14:textId="77777777" w:rsidR="007D5680" w:rsidRPr="00CC7042" w:rsidRDefault="007D5680" w:rsidP="007D5680">
      <w:pPr>
        <w:pStyle w:val="Heading2"/>
        <w:spacing w:before="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CC7042">
        <w:rPr>
          <w:rFonts w:asciiTheme="minorHAnsi" w:hAnsiTheme="minorHAnsi" w:cstheme="minorHAnsi"/>
          <w:b/>
          <w:sz w:val="16"/>
          <w:szCs w:val="16"/>
        </w:rPr>
        <w:t>They are required prior to leaving the CRP/Blueprint phase.</w:t>
      </w:r>
    </w:p>
    <w:p w14:paraId="6B8E0B90" w14:textId="77777777" w:rsidR="007D5680" w:rsidRPr="00CC7042" w:rsidRDefault="007D5680" w:rsidP="007D5680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CC7042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CC7042">
        <w:rPr>
          <w:rFonts w:asciiTheme="minorHAnsi" w:hAnsiTheme="minorHAnsi" w:cstheme="minorHAnsi"/>
          <w:b/>
          <w:sz w:val="16"/>
          <w:szCs w:val="16"/>
        </w:rPr>
        <w:t xml:space="preserve"> Functional Owner (consultant) and BPO Sign-off Required.</w:t>
      </w:r>
    </w:p>
    <w:p w14:paraId="08A8B42A" w14:textId="68813371" w:rsidR="008E7836" w:rsidRPr="00CC7042" w:rsidRDefault="007D5680" w:rsidP="008E7836">
      <w:pPr>
        <w:pStyle w:val="Footer"/>
        <w:tabs>
          <w:tab w:val="clear" w:pos="8640"/>
          <w:tab w:val="right" w:pos="10080"/>
        </w:tabs>
        <w:spacing w:after="0"/>
        <w:rPr>
          <w:rStyle w:val="PageNumber"/>
          <w:rFonts w:asciiTheme="minorHAnsi" w:hAnsiTheme="minorHAnsi" w:cstheme="minorHAnsi"/>
          <w:iCs/>
          <w:color w:val="808080"/>
          <w:sz w:val="16"/>
          <w:szCs w:val="16"/>
        </w:rPr>
      </w:pPr>
      <w:r w:rsidRPr="00CC7042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>SOLUTION PERSONALIZATION/REALIZATION PHASE:</w:t>
      </w:r>
      <w:r w:rsidR="008E7836" w:rsidRPr="00CC7042">
        <w:rPr>
          <w:rStyle w:val="PageNumber"/>
          <w:rFonts w:asciiTheme="minorHAnsi" w:hAnsiTheme="minorHAnsi" w:cstheme="minorHAnsi"/>
          <w:iCs/>
          <w:color w:val="808080"/>
          <w:sz w:val="16"/>
          <w:szCs w:val="16"/>
        </w:rPr>
        <w:t xml:space="preserve"> OCT 2024</w:t>
      </w:r>
    </w:p>
    <w:p w14:paraId="435E86C7" w14:textId="4B14655B" w:rsidR="007D5680" w:rsidRPr="00CC7042" w:rsidRDefault="007D5680" w:rsidP="007D5680">
      <w:pPr>
        <w:pStyle w:val="Heading2"/>
        <w:spacing w:before="120" w:line="240" w:lineRule="auto"/>
        <w:rPr>
          <w:rFonts w:asciiTheme="minorHAnsi" w:hAnsiTheme="minorHAnsi" w:cstheme="minorHAnsi"/>
          <w:b/>
          <w:color w:val="FFFFFF"/>
          <w:sz w:val="16"/>
          <w:szCs w:val="16"/>
        </w:rPr>
      </w:pPr>
    </w:p>
    <w:p w14:paraId="1C6556B0" w14:textId="77777777" w:rsidR="007D5680" w:rsidRPr="00CC7042" w:rsidRDefault="007D5680" w:rsidP="007D5680">
      <w:pPr>
        <w:pStyle w:val="Heading2"/>
        <w:spacing w:before="0" w:after="120" w:line="240" w:lineRule="auto"/>
        <w:ind w:left="1710" w:hanging="1710"/>
        <w:rPr>
          <w:rFonts w:asciiTheme="minorHAnsi" w:hAnsiTheme="minorHAnsi" w:cstheme="minorHAnsi"/>
          <w:b/>
          <w:color w:val="000099"/>
          <w:sz w:val="16"/>
          <w:szCs w:val="16"/>
        </w:rPr>
      </w:pPr>
      <w:hyperlink w:anchor="_To_be_completed_1" w:history="1">
        <w:r w:rsidRPr="00CC7042">
          <w:rPr>
            <w:rStyle w:val="Hyperlink"/>
            <w:rFonts w:asciiTheme="minorHAnsi" w:hAnsiTheme="minorHAnsi" w:cstheme="minorHAnsi"/>
            <w:b/>
            <w:color w:val="000099"/>
            <w:sz w:val="16"/>
            <w:szCs w:val="16"/>
          </w:rPr>
          <w:t>Section 3</w:t>
        </w:r>
      </w:hyperlink>
      <w:r w:rsidRPr="00CC7042">
        <w:rPr>
          <w:rFonts w:asciiTheme="minorHAnsi" w:hAnsiTheme="minorHAnsi" w:cstheme="minorHAnsi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76BB61F8" w14:textId="77777777" w:rsidR="007D5680" w:rsidRPr="00CC7042" w:rsidRDefault="007D5680" w:rsidP="007D5680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CC7042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CC7042">
        <w:rPr>
          <w:rFonts w:asciiTheme="minorHAnsi" w:hAnsiTheme="minorHAnsi" w:cstheme="minorHAnsi"/>
          <w:b/>
          <w:sz w:val="16"/>
          <w:szCs w:val="16"/>
        </w:rPr>
        <w:t xml:space="preserve"> Functional Design Sign-off Required.</w:t>
      </w:r>
    </w:p>
    <w:p w14:paraId="0DAA649A" w14:textId="77777777" w:rsidR="007D5680" w:rsidRPr="00CC7042" w:rsidRDefault="007D5680" w:rsidP="007D5680">
      <w:pPr>
        <w:pStyle w:val="Heading2"/>
        <w:spacing w:before="0" w:after="120" w:line="240" w:lineRule="auto"/>
        <w:ind w:left="1710" w:hanging="1710"/>
        <w:rPr>
          <w:rFonts w:asciiTheme="minorHAnsi" w:hAnsiTheme="minorHAnsi" w:cstheme="minorHAnsi"/>
          <w:b/>
          <w:color w:val="FF6600"/>
          <w:sz w:val="16"/>
          <w:szCs w:val="16"/>
        </w:rPr>
      </w:pPr>
      <w:hyperlink w:anchor="_To_be_completed_2" w:history="1">
        <w:r w:rsidRPr="00CC7042">
          <w:rPr>
            <w:rStyle w:val="Hyperlink"/>
            <w:rFonts w:asciiTheme="minorHAnsi" w:hAnsiTheme="minorHAnsi" w:cstheme="minorHAnsi"/>
            <w:b/>
            <w:color w:val="FF6600"/>
            <w:sz w:val="16"/>
            <w:szCs w:val="16"/>
          </w:rPr>
          <w:t>Section 4</w:t>
        </w:r>
      </w:hyperlink>
      <w:r w:rsidRPr="00CC7042">
        <w:rPr>
          <w:rFonts w:asciiTheme="minorHAnsi" w:hAnsiTheme="minorHAnsi" w:cstheme="minorHAnsi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other is specified).</w:t>
      </w:r>
    </w:p>
    <w:p w14:paraId="5CE22503" w14:textId="73DDC4E4" w:rsidR="007D5680" w:rsidRPr="00CC7042" w:rsidRDefault="00AD4ED2" w:rsidP="007D5680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bookmarkStart w:id="0" w:name="_Hlk45749488"/>
      <w:r w:rsidRPr="00CC7042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CC7042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7D5680" w:rsidRPr="00CC7042">
        <w:rPr>
          <w:rFonts w:asciiTheme="minorHAnsi" w:hAnsiTheme="minorHAnsi" w:cstheme="minorHAnsi"/>
          <w:b/>
          <w:sz w:val="16"/>
          <w:szCs w:val="16"/>
        </w:rPr>
        <w:t xml:space="preserve"> Technical Design Sign-off </w:t>
      </w:r>
      <w:r w:rsidR="00A90AA2" w:rsidRPr="00CC7042">
        <w:rPr>
          <w:rFonts w:asciiTheme="minorHAnsi" w:hAnsiTheme="minorHAnsi" w:cstheme="minorHAnsi"/>
          <w:b/>
          <w:sz w:val="16"/>
          <w:szCs w:val="16"/>
        </w:rPr>
        <w:t>if r</w:t>
      </w:r>
      <w:r w:rsidR="007D5680" w:rsidRPr="00CC7042">
        <w:rPr>
          <w:rFonts w:asciiTheme="minorHAnsi" w:hAnsiTheme="minorHAnsi" w:cstheme="minorHAnsi"/>
          <w:b/>
          <w:sz w:val="16"/>
          <w:szCs w:val="16"/>
        </w:rPr>
        <w:t>equired.</w:t>
      </w:r>
    </w:p>
    <w:bookmarkEnd w:id="0"/>
    <w:p w14:paraId="6AB2BF5A" w14:textId="77777777" w:rsidR="007D5680" w:rsidRPr="00CC7042" w:rsidRDefault="008E6379" w:rsidP="007D5680">
      <w:pPr>
        <w:pStyle w:val="Heading2"/>
        <w:spacing w:before="0" w:after="120" w:line="240" w:lineRule="auto"/>
        <w:ind w:left="1710" w:hanging="1710"/>
        <w:rPr>
          <w:rFonts w:asciiTheme="minorHAnsi" w:hAnsiTheme="minorHAnsi" w:cstheme="minorHAnsi"/>
          <w:b/>
          <w:color w:val="DC0032"/>
          <w:sz w:val="16"/>
          <w:szCs w:val="16"/>
        </w:rPr>
      </w:pPr>
      <w:r w:rsidRPr="00CC7042">
        <w:fldChar w:fldCharType="begin"/>
      </w:r>
      <w:r w:rsidRPr="00CC7042">
        <w:rPr>
          <w:rFonts w:asciiTheme="minorHAnsi" w:hAnsiTheme="minorHAnsi" w:cstheme="minorHAnsi"/>
        </w:rPr>
        <w:instrText xml:space="preserve"> HYPERLINK \l "_To_be_completed_3" </w:instrText>
      </w:r>
      <w:r w:rsidRPr="00CC7042">
        <w:fldChar w:fldCharType="separate"/>
      </w:r>
      <w:r w:rsidR="007D5680" w:rsidRPr="00CC7042">
        <w:rPr>
          <w:rStyle w:val="Hyperlink"/>
          <w:rFonts w:asciiTheme="minorHAnsi" w:hAnsiTheme="minorHAnsi" w:cstheme="minorHAnsi"/>
          <w:b/>
          <w:color w:val="DC0032"/>
          <w:sz w:val="16"/>
          <w:szCs w:val="16"/>
        </w:rPr>
        <w:t>Section 5</w:t>
      </w:r>
      <w:r w:rsidRPr="00CC7042">
        <w:rPr>
          <w:rStyle w:val="Hyperlink"/>
          <w:rFonts w:asciiTheme="minorHAnsi" w:hAnsiTheme="minorHAnsi" w:cstheme="minorHAnsi"/>
          <w:b/>
          <w:color w:val="DC0032"/>
          <w:sz w:val="16"/>
          <w:szCs w:val="16"/>
        </w:rPr>
        <w:fldChar w:fldCharType="end"/>
      </w:r>
      <w:r w:rsidR="007D5680" w:rsidRPr="00CC7042">
        <w:rPr>
          <w:rFonts w:asciiTheme="minorHAnsi" w:hAnsiTheme="minorHAnsi" w:cstheme="minorHAnsi"/>
          <w:b/>
          <w:color w:val="DC0032"/>
          <w:sz w:val="16"/>
          <w:szCs w:val="16"/>
        </w:rPr>
        <w:tab/>
        <w:t xml:space="preserve">Technical Documentation – All fields in red are required for complete technical documentation, including documented unit test results.  This section is completed by the Developer.  </w:t>
      </w:r>
    </w:p>
    <w:p w14:paraId="6663C2AC" w14:textId="77777777" w:rsidR="007D5680" w:rsidRPr="00CC7042" w:rsidRDefault="007D5680" w:rsidP="007D5680">
      <w:pPr>
        <w:pStyle w:val="Heading2"/>
        <w:spacing w:before="0" w:after="120" w:line="240" w:lineRule="auto"/>
        <w:ind w:left="1710" w:hanging="1710"/>
        <w:rPr>
          <w:rFonts w:asciiTheme="minorHAnsi" w:hAnsiTheme="minorHAnsi" w:cstheme="minorHAnsi"/>
          <w:b/>
          <w:color w:val="990099"/>
          <w:sz w:val="16"/>
          <w:szCs w:val="16"/>
        </w:rPr>
      </w:pPr>
      <w:hyperlink w:anchor="_To_be_completed_4" w:history="1">
        <w:r w:rsidRPr="00CC7042">
          <w:rPr>
            <w:rStyle w:val="Hyperlink"/>
            <w:rFonts w:asciiTheme="minorHAnsi" w:hAnsiTheme="minorHAnsi" w:cstheme="minorHAnsi"/>
            <w:b/>
            <w:color w:val="990099"/>
            <w:sz w:val="16"/>
            <w:szCs w:val="16"/>
          </w:rPr>
          <w:t>Section 6</w:t>
        </w:r>
      </w:hyperlink>
      <w:r w:rsidRPr="00CC7042">
        <w:rPr>
          <w:rFonts w:asciiTheme="minorHAnsi" w:hAnsiTheme="minorHAnsi" w:cstheme="minorHAnsi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1C303EAB" w14:textId="77777777" w:rsidR="007D5680" w:rsidRPr="00CC7042" w:rsidRDefault="007D5680" w:rsidP="007D5680">
      <w:pPr>
        <w:pStyle w:val="Heading2"/>
        <w:spacing w:before="0" w:after="120" w:line="240" w:lineRule="auto"/>
        <w:ind w:left="1710" w:hanging="1710"/>
        <w:rPr>
          <w:rFonts w:asciiTheme="minorHAnsi" w:hAnsiTheme="minorHAnsi" w:cstheme="minorHAnsi"/>
          <w:b/>
          <w:color w:val="008000"/>
          <w:sz w:val="16"/>
          <w:szCs w:val="16"/>
        </w:rPr>
      </w:pPr>
      <w:hyperlink w:anchor="_To_be_completed_5" w:history="1">
        <w:r w:rsidRPr="00CC7042">
          <w:rPr>
            <w:rStyle w:val="Hyperlink"/>
            <w:rFonts w:asciiTheme="minorHAnsi" w:hAnsiTheme="minorHAnsi" w:cstheme="minorHAnsi"/>
            <w:b/>
            <w:color w:val="008000"/>
            <w:sz w:val="16"/>
            <w:szCs w:val="16"/>
          </w:rPr>
          <w:t>Section 7</w:t>
        </w:r>
      </w:hyperlink>
      <w:r w:rsidRPr="00CC7042">
        <w:rPr>
          <w:rFonts w:asciiTheme="minorHAnsi" w:hAnsiTheme="minorHAnsi" w:cstheme="minorHAnsi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01E0D51B" w14:textId="77777777" w:rsidR="007D5680" w:rsidRPr="00CC7042" w:rsidRDefault="007D5680" w:rsidP="007D5680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CC7042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CC7042">
        <w:rPr>
          <w:rFonts w:asciiTheme="minorHAnsi" w:hAnsiTheme="minorHAnsi" w:cstheme="minorHAnsi"/>
          <w:b/>
          <w:sz w:val="16"/>
          <w:szCs w:val="16"/>
        </w:rPr>
        <w:t xml:space="preserve"> User Acceptance Testing Sign-off Required.</w:t>
      </w:r>
    </w:p>
    <w:p w14:paraId="295C1C04" w14:textId="77777777" w:rsidR="007D5680" w:rsidRPr="00CC7042" w:rsidRDefault="007D5680" w:rsidP="007D5680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CC7042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CC7042">
        <w:rPr>
          <w:rFonts w:asciiTheme="minorHAnsi" w:hAnsiTheme="minorHAnsi" w:cstheme="minorHAnsi"/>
          <w:b/>
          <w:sz w:val="16"/>
          <w:szCs w:val="16"/>
        </w:rPr>
        <w:t xml:space="preserve"> Exceptions copied to the project Issues List.</w:t>
      </w:r>
    </w:p>
    <w:p w14:paraId="4DAB8991" w14:textId="77777777" w:rsidR="007D5680" w:rsidRPr="00CC7042" w:rsidRDefault="007D5680" w:rsidP="007D5680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CC7042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CC7042">
        <w:rPr>
          <w:rFonts w:asciiTheme="minorHAnsi" w:hAnsiTheme="minorHAnsi" w:cstheme="minorHAnsi"/>
          <w:b/>
          <w:sz w:val="16"/>
          <w:szCs w:val="16"/>
        </w:rPr>
        <w:t xml:space="preserve"> Transports released and migrated to QA.</w:t>
      </w:r>
    </w:p>
    <w:p w14:paraId="46670A90" w14:textId="77777777" w:rsidR="00AD4ED2" w:rsidRPr="00CC7042" w:rsidRDefault="002964C7" w:rsidP="00AD4ED2">
      <w:pPr>
        <w:pStyle w:val="Heading3"/>
        <w:numPr>
          <w:ilvl w:val="0"/>
          <w:numId w:val="0"/>
        </w:numPr>
        <w:spacing w:before="0" w:line="240" w:lineRule="auto"/>
        <w:rPr>
          <w:rFonts w:asciiTheme="minorHAnsi" w:hAnsiTheme="minorHAnsi" w:cstheme="minorHAnsi"/>
          <w:b/>
          <w:bCs/>
          <w:color w:val="111111"/>
          <w:sz w:val="20"/>
        </w:rPr>
      </w:pPr>
      <w:r w:rsidRPr="00CC7042">
        <w:rPr>
          <w:rFonts w:asciiTheme="minorHAnsi" w:hAnsiTheme="minorHAnsi" w:cstheme="minorHAnsi"/>
          <w:b/>
          <w:bCs/>
          <w:color w:val="111111"/>
          <w:sz w:val="20"/>
        </w:rPr>
        <w:br w:type="page"/>
      </w:r>
      <w:bookmarkStart w:id="1" w:name="_Section_1:_Voice"/>
      <w:bookmarkEnd w:id="1"/>
      <w:r w:rsidR="00AD4ED2" w:rsidRPr="00CC7042">
        <w:rPr>
          <w:rFonts w:asciiTheme="minorHAnsi" w:hAnsiTheme="minorHAnsi" w:cstheme="minorHAnsi"/>
          <w:b/>
          <w:bCs/>
          <w:color w:val="111111"/>
          <w:sz w:val="20"/>
        </w:rPr>
        <w:lastRenderedPageBreak/>
        <w:t>Approvals / Sign-off (If Required)</w:t>
      </w:r>
    </w:p>
    <w:p w14:paraId="7A0D1000" w14:textId="77777777" w:rsidR="00AD4ED2" w:rsidRPr="00CC7042" w:rsidRDefault="00AD4ED2" w:rsidP="00AD4ED2">
      <w:pPr>
        <w:pStyle w:val="Heading3"/>
        <w:numPr>
          <w:ilvl w:val="0"/>
          <w:numId w:val="0"/>
        </w:numPr>
        <w:spacing w:before="0" w:after="0" w:line="240" w:lineRule="auto"/>
        <w:rPr>
          <w:rFonts w:asciiTheme="minorHAnsi" w:hAnsiTheme="minorHAnsi" w:cstheme="minorHAnsi"/>
          <w:b/>
          <w:bCs/>
          <w:color w:val="111111"/>
          <w:sz w:val="20"/>
        </w:rPr>
      </w:pPr>
      <w:r w:rsidRPr="00CC7042">
        <w:rPr>
          <w:rFonts w:asciiTheme="minorHAnsi" w:hAnsiTheme="minorHAnsi" w:cstheme="minorHAnsi"/>
          <w:b/>
          <w:bCs/>
          <w:color w:val="0033CC"/>
          <w:sz w:val="16"/>
          <w:szCs w:val="16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AD4ED2" w:rsidRPr="00CC7042" w14:paraId="399C80CD" w14:textId="77777777" w:rsidTr="008A0FF5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22BBA19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28F32B7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0A9963F6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AD4ED2" w:rsidRPr="00CC7042" w14:paraId="5BB8095B" w14:textId="77777777" w:rsidTr="008A0FF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406074C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652CBBF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15F2FC3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4ED2" w:rsidRPr="00CC7042" w14:paraId="2C16126C" w14:textId="77777777" w:rsidTr="008A0FF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3E4BC6C5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C153DD1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5F17B5A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65CD9432" w14:textId="77777777" w:rsidR="00AD4ED2" w:rsidRPr="00CC7042" w:rsidRDefault="00AD4ED2" w:rsidP="00AD4ED2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Theme="minorHAnsi" w:hAnsiTheme="minorHAnsi" w:cstheme="minorHAnsi"/>
          <w:b/>
          <w:bCs/>
          <w:color w:val="FF6600"/>
          <w:sz w:val="16"/>
          <w:szCs w:val="16"/>
        </w:rPr>
      </w:pPr>
      <w:r w:rsidRPr="00CC7042">
        <w:rPr>
          <w:rFonts w:asciiTheme="minorHAnsi" w:hAnsiTheme="minorHAnsi" w:cstheme="minorHAnsi"/>
          <w:b/>
          <w:bCs/>
          <w:color w:val="FF6600"/>
          <w:sz w:val="16"/>
          <w:szCs w:val="16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AD4ED2" w:rsidRPr="00CC7042" w14:paraId="0AA2A4C0" w14:textId="77777777" w:rsidTr="008A0FF5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ABB2FA3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A1F4228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3C39A603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AD4ED2" w:rsidRPr="00CC7042" w14:paraId="4478C257" w14:textId="77777777" w:rsidTr="008A0FF5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1C96FD32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677C176A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9B3CD0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67C46815" w14:textId="77777777" w:rsidR="00AD4ED2" w:rsidRPr="00CC7042" w:rsidRDefault="00AD4ED2" w:rsidP="00AD4ED2">
      <w:pPr>
        <w:pStyle w:val="Heading3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b/>
          <w:bCs/>
          <w:color w:val="008000"/>
          <w:sz w:val="16"/>
          <w:szCs w:val="16"/>
        </w:rPr>
      </w:pPr>
      <w:r w:rsidRPr="00CC7042">
        <w:rPr>
          <w:rFonts w:asciiTheme="minorHAnsi" w:hAnsiTheme="minorHAnsi" w:cstheme="minorHAnsi"/>
          <w:b/>
          <w:bCs/>
          <w:color w:val="008000"/>
          <w:sz w:val="16"/>
          <w:szCs w:val="16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AD4ED2" w:rsidRPr="00CC7042" w14:paraId="1DB7CD0A" w14:textId="77777777" w:rsidTr="008A0FF5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74D9DDB8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51BD1DB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774E9BB1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AD4ED2" w:rsidRPr="00CC7042" w14:paraId="7C8A13B8" w14:textId="77777777" w:rsidTr="008A0FF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2F41B64D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6FB6E42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6C19BFC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58237FBD" w14:textId="77777777" w:rsidR="00AD4ED2" w:rsidRPr="00CC7042" w:rsidRDefault="00AD4ED2" w:rsidP="00AD4ED2">
      <w:pPr>
        <w:pStyle w:val="BodyText"/>
        <w:spacing w:before="0" w:after="240"/>
        <w:ind w:right="0"/>
        <w:rPr>
          <w:rFonts w:asciiTheme="minorHAnsi" w:hAnsiTheme="minorHAnsi" w:cstheme="minorHAnsi"/>
          <w:sz w:val="16"/>
          <w:szCs w:val="16"/>
        </w:rPr>
      </w:pPr>
      <w:r w:rsidRPr="00CC7042">
        <w:rPr>
          <w:rFonts w:asciiTheme="minorHAnsi" w:hAnsiTheme="minorHAnsi" w:cstheme="minorHAnsi"/>
          <w:sz w:val="16"/>
          <w:szCs w:val="16"/>
        </w:rPr>
        <w:t>(*with exceptions noted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AD4ED2" w:rsidRPr="00CC7042" w14:paraId="3DF206BE" w14:textId="77777777" w:rsidTr="008A0FF5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64E86647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42A88BDB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escription of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570A3722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Issue # (optional)</w:t>
            </w:r>
          </w:p>
        </w:tc>
      </w:tr>
      <w:tr w:rsidR="00AD4ED2" w:rsidRPr="00CC7042" w14:paraId="34248B88" w14:textId="77777777" w:rsidTr="008A0FF5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08F97660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6570" w:type="dxa"/>
            <w:vAlign w:val="center"/>
          </w:tcPr>
          <w:p w14:paraId="653F0210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530" w:type="dxa"/>
            <w:vAlign w:val="center"/>
          </w:tcPr>
          <w:p w14:paraId="3D3EFAB3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AD4ED2" w:rsidRPr="00CC7042" w14:paraId="5C1F210B" w14:textId="77777777" w:rsidTr="008A0FF5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7909A676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70" w:type="dxa"/>
            <w:vAlign w:val="center"/>
          </w:tcPr>
          <w:p w14:paraId="0243F6B4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vAlign w:val="center"/>
          </w:tcPr>
          <w:p w14:paraId="045C185C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4ED2" w:rsidRPr="00CC7042" w14:paraId="22185434" w14:textId="77777777" w:rsidTr="008A0FF5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3143867E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70" w:type="dxa"/>
            <w:vAlign w:val="center"/>
          </w:tcPr>
          <w:p w14:paraId="068B62B9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vAlign w:val="center"/>
          </w:tcPr>
          <w:p w14:paraId="2C57099B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6DC8748B" w14:textId="1A632104" w:rsidR="004C3112" w:rsidRPr="00CC7042" w:rsidRDefault="004C3112" w:rsidP="00AD4ED2">
      <w:pPr>
        <w:pStyle w:val="Heading3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b/>
          <w:color w:val="666699"/>
          <w:sz w:val="20"/>
        </w:rPr>
      </w:pPr>
    </w:p>
    <w:p w14:paraId="3E2BEE22" w14:textId="77777777" w:rsidR="004C3112" w:rsidRPr="00CC7042" w:rsidRDefault="004C3112" w:rsidP="00E967AB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20"/>
        </w:rPr>
      </w:pPr>
    </w:p>
    <w:p w14:paraId="2A72DD52" w14:textId="77777777" w:rsidR="00AD4ED2" w:rsidRPr="00CC7042" w:rsidRDefault="00AD4ED2" w:rsidP="00AD4ED2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  <w:r w:rsidRPr="00CC7042">
        <w:rPr>
          <w:rFonts w:asciiTheme="minorHAnsi" w:hAnsiTheme="minorHAnsi" w:cstheme="minorHAnsi"/>
          <w:b/>
          <w:color w:val="666699"/>
          <w:sz w:val="16"/>
          <w:szCs w:val="16"/>
        </w:rPr>
        <w:t>Final Acceptance Agreement (if Required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AD4ED2" w:rsidRPr="00CC7042" w14:paraId="518E8182" w14:textId="77777777" w:rsidTr="008A0FF5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3A16643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1DCD927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00838B95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AD4ED2" w:rsidRPr="00CC7042" w14:paraId="5C14A46B" w14:textId="77777777" w:rsidTr="008A0FF5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30B42C6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20D9679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1E52730E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4ED2" w:rsidRPr="00CC7042" w14:paraId="21DD0149" w14:textId="77777777" w:rsidTr="008A0FF5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1EF48FE3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2740CA56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B9F1B08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36871F44" w14:textId="77777777" w:rsidR="00AD4ED2" w:rsidRPr="00CC7042" w:rsidRDefault="00AD4ED2" w:rsidP="00AD4ED2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</w:p>
    <w:p w14:paraId="412AE71A" w14:textId="77777777" w:rsidR="00F819E8" w:rsidRPr="00CC7042" w:rsidRDefault="002964C7" w:rsidP="00F819E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  <w:r w:rsidRPr="00CC7042">
        <w:rPr>
          <w:rFonts w:asciiTheme="minorHAnsi" w:hAnsiTheme="minorHAnsi" w:cstheme="minorHAnsi"/>
          <w:b/>
          <w:color w:val="0066FF"/>
        </w:rPr>
        <w:br w:type="page"/>
      </w:r>
      <w:r w:rsidR="00F819E8" w:rsidRPr="00CC7042">
        <w:rPr>
          <w:rFonts w:asciiTheme="minorHAnsi" w:hAnsiTheme="minorHAnsi" w:cstheme="minorHAnsi"/>
          <w:b/>
          <w:color w:val="0066FF"/>
        </w:rPr>
        <w:lastRenderedPageBreak/>
        <w:t xml:space="preserve">Section 1: </w:t>
      </w:r>
      <w:r w:rsidR="009F4D57" w:rsidRPr="00CC7042">
        <w:rPr>
          <w:rFonts w:asciiTheme="minorHAnsi" w:hAnsiTheme="minorHAnsi" w:cstheme="minorHAnsi"/>
          <w:b/>
          <w:color w:val="0066FF"/>
        </w:rPr>
        <w:t>Voice of the Customer (VOC)</w:t>
      </w:r>
      <w:r w:rsidR="009F4D57" w:rsidRPr="00CC7042">
        <w:rPr>
          <w:rFonts w:asciiTheme="minorHAnsi" w:hAnsiTheme="minorHAnsi" w:cstheme="minorHAnsi"/>
          <w:bCs/>
          <w:i/>
          <w:iCs/>
          <w:color w:val="0066FF"/>
          <w:sz w:val="20"/>
        </w:rPr>
        <w:t xml:space="preserve"> –</w:t>
      </w:r>
      <w:r w:rsidR="009F4D57" w:rsidRPr="00CC7042">
        <w:rPr>
          <w:rFonts w:asciiTheme="minorHAnsi" w:hAnsiTheme="minorHAnsi" w:cstheme="minorHAnsi"/>
          <w:bCs/>
          <w:i/>
          <w:iCs/>
          <w:color w:val="0066FF"/>
        </w:rPr>
        <w:t xml:space="preserve"> </w:t>
      </w:r>
      <w:r w:rsidR="009F4D57" w:rsidRPr="00CC7042">
        <w:rPr>
          <w:rFonts w:asciiTheme="minorHAnsi" w:hAnsiTheme="minorHAnsi" w:cstheme="minorHAnsi"/>
          <w:bCs/>
          <w:i/>
          <w:iCs/>
          <w:color w:val="0066FF"/>
          <w:sz w:val="24"/>
          <w:szCs w:val="24"/>
        </w:rPr>
        <w:t>5 W’s and a H</w:t>
      </w:r>
    </w:p>
    <w:p w14:paraId="25F0A185" w14:textId="77777777" w:rsidR="003911D0" w:rsidRPr="00CC7042" w:rsidRDefault="00F819E8" w:rsidP="00F819E8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66FF"/>
          <w:sz w:val="24"/>
          <w:szCs w:val="24"/>
        </w:rPr>
      </w:pPr>
      <w:bookmarkStart w:id="2" w:name="_To_be_completed"/>
      <w:bookmarkEnd w:id="2"/>
      <w:r w:rsidRPr="00CC7042">
        <w:rPr>
          <w:rFonts w:asciiTheme="minorHAnsi" w:hAnsiTheme="minorHAnsi" w:cstheme="minorHAnsi"/>
          <w:bCs/>
          <w:color w:val="0066FF"/>
          <w:sz w:val="24"/>
          <w:szCs w:val="24"/>
        </w:rPr>
        <w:t>T</w:t>
      </w:r>
      <w:r w:rsidR="003911D0" w:rsidRPr="00CC7042">
        <w:rPr>
          <w:rFonts w:asciiTheme="minorHAnsi" w:hAnsiTheme="minorHAnsi" w:cstheme="minorHAnsi"/>
          <w:bCs/>
          <w:color w:val="0066FF"/>
          <w:sz w:val="24"/>
          <w:szCs w:val="24"/>
        </w:rPr>
        <w:t>o be completed by</w:t>
      </w:r>
      <w:r w:rsidRPr="00CC7042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 the</w:t>
      </w:r>
      <w:r w:rsidR="003911D0" w:rsidRPr="00CC7042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 </w:t>
      </w:r>
      <w:r w:rsidRPr="00CC7042">
        <w:rPr>
          <w:rFonts w:asciiTheme="minorHAnsi" w:hAnsiTheme="minorHAnsi" w:cstheme="minorHAnsi"/>
          <w:bCs/>
          <w:color w:val="0066FF"/>
          <w:sz w:val="24"/>
          <w:szCs w:val="24"/>
        </w:rPr>
        <w:t>Client Owner (BPO</w:t>
      </w:r>
      <w:r w:rsidR="003911D0" w:rsidRPr="00CC7042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) </w:t>
      </w:r>
    </w:p>
    <w:p w14:paraId="1B713353" w14:textId="77777777" w:rsidR="00F819E8" w:rsidRPr="00CC7042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66FF"/>
        </w:rPr>
      </w:pPr>
    </w:p>
    <w:p w14:paraId="60CABFFB" w14:textId="77777777" w:rsidR="003911D0" w:rsidRPr="00CC7042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 xml:space="preserve">WHAT: </w:t>
      </w:r>
      <w:r w:rsidR="003911D0" w:rsidRPr="00CC7042">
        <w:rPr>
          <w:rFonts w:asciiTheme="minorHAnsi" w:hAnsiTheme="minorHAnsi" w:cstheme="minorHAnsi"/>
          <w:b/>
          <w:bCs/>
          <w:color w:val="0066FF"/>
        </w:rPr>
        <w:t xml:space="preserve">Functional Description: 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(</w:t>
      </w:r>
      <w:r w:rsidR="0085229A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S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hort description of the required report</w:t>
      </w:r>
      <w:r w:rsidR="00F829FF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)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  <w:t xml:space="preserve"> </w:t>
      </w:r>
    </w:p>
    <w:p w14:paraId="5D33EF4D" w14:textId="4CC12567" w:rsidR="003911D0" w:rsidRPr="00CC7042" w:rsidRDefault="006005FA" w:rsidP="00F819E8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54884102" w:edGrp="everyone"/>
      <w:r w:rsidRPr="00CC7042">
        <w:rPr>
          <w:rFonts w:asciiTheme="minorHAnsi" w:hAnsiTheme="minorHAnsi" w:cstheme="minorHAnsi"/>
          <w:color w:val="0066FF"/>
        </w:rPr>
        <w:t>{{resume[‘generated_resume’][</w:t>
      </w:r>
      <w:proofErr w:type="gramStart"/>
      <w:r w:rsidRPr="00CC7042">
        <w:rPr>
          <w:rFonts w:asciiTheme="minorHAnsi" w:hAnsiTheme="minorHAnsi" w:cstheme="minorHAnsi"/>
          <w:color w:val="0066FF"/>
        </w:rPr>
        <w:t>0][</w:t>
      </w:r>
      <w:proofErr w:type="gramEnd"/>
      <w:r w:rsidRPr="00CC7042">
        <w:rPr>
          <w:rFonts w:asciiTheme="minorHAnsi" w:hAnsiTheme="minorHAnsi" w:cstheme="minorHAnsi"/>
          <w:color w:val="0066FF"/>
        </w:rPr>
        <w:t>‘Voice_Of_Customer_WHAT_Functional_Description’</w:t>
      </w:r>
      <w:proofErr w:type="gramStart"/>
      <w:r w:rsidRPr="00CC7042">
        <w:rPr>
          <w:rFonts w:asciiTheme="minorHAnsi" w:hAnsiTheme="minorHAnsi" w:cstheme="minorHAnsi"/>
          <w:color w:val="0066FF"/>
        </w:rPr>
        <w:t>] }</w:t>
      </w:r>
      <w:proofErr w:type="gramEnd"/>
      <w:r w:rsidRPr="00CC7042">
        <w:rPr>
          <w:rFonts w:asciiTheme="minorHAnsi" w:hAnsiTheme="minorHAnsi" w:cstheme="minorHAnsi"/>
          <w:color w:val="0066FF"/>
        </w:rPr>
        <w:t>}</w:t>
      </w:r>
    </w:p>
    <w:permEnd w:id="54884102"/>
    <w:p w14:paraId="2C704520" w14:textId="77777777" w:rsidR="00341CAF" w:rsidRPr="00CC7042" w:rsidRDefault="00341CAF" w:rsidP="00341CAF">
      <w:pPr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 xml:space="preserve">WHY: </w:t>
      </w:r>
      <w:r w:rsidRPr="00CC7042">
        <w:rPr>
          <w:rFonts w:asciiTheme="minorHAnsi" w:hAnsiTheme="minorHAnsi" w:cstheme="minorHAnsi"/>
          <w:b/>
          <w:bCs/>
          <w:color w:val="0066FF"/>
        </w:rPr>
        <w:tab/>
        <w:t xml:space="preserve">Business Benefit / Need: </w:t>
      </w:r>
      <w:r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 xml:space="preserve">(Short description of the why the report is needed, impact if report is not implemented) </w:t>
      </w:r>
    </w:p>
    <w:p w14:paraId="6A18A288" w14:textId="2B05BA1E" w:rsidR="00341CAF" w:rsidRPr="00CC7042" w:rsidRDefault="00DA496F" w:rsidP="00341CAF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753867511" w:edGrp="everyone"/>
      <w:r w:rsidRPr="00CC7042">
        <w:rPr>
          <w:rFonts w:asciiTheme="minorHAnsi" w:hAnsiTheme="minorHAnsi" w:cstheme="minorHAnsi"/>
          <w:color w:val="0066FF"/>
        </w:rPr>
        <w:t>{{resume[‘generated_resume’][</w:t>
      </w:r>
      <w:proofErr w:type="gramStart"/>
      <w:r w:rsidRPr="00CC7042">
        <w:rPr>
          <w:rFonts w:asciiTheme="minorHAnsi" w:hAnsiTheme="minorHAnsi" w:cstheme="minorHAnsi"/>
          <w:color w:val="0066FF"/>
        </w:rPr>
        <w:t>0][</w:t>
      </w:r>
      <w:proofErr w:type="gramEnd"/>
      <w:r w:rsidRPr="00CC7042">
        <w:rPr>
          <w:rFonts w:asciiTheme="minorHAnsi" w:hAnsiTheme="minorHAnsi" w:cstheme="minorHAnsi"/>
          <w:color w:val="0066FF"/>
        </w:rPr>
        <w:t>‘Voice_Of_Customer_WHY_Business_Benefit_Need’</w:t>
      </w:r>
      <w:proofErr w:type="gramStart"/>
      <w:r w:rsidRPr="00CC7042">
        <w:rPr>
          <w:rFonts w:asciiTheme="minorHAnsi" w:hAnsiTheme="minorHAnsi" w:cstheme="minorHAnsi"/>
          <w:color w:val="0066FF"/>
        </w:rPr>
        <w:t>] }</w:t>
      </w:r>
      <w:proofErr w:type="gramEnd"/>
      <w:r w:rsidRPr="00CC7042">
        <w:rPr>
          <w:rFonts w:asciiTheme="minorHAnsi" w:hAnsiTheme="minorHAnsi" w:cstheme="minorHAnsi"/>
          <w:color w:val="0066FF"/>
        </w:rPr>
        <w:t>}</w:t>
      </w:r>
    </w:p>
    <w:permEnd w:id="753867511"/>
    <w:p w14:paraId="4E20274D" w14:textId="77777777" w:rsidR="00341CAF" w:rsidRPr="00CC7042" w:rsidRDefault="0062755C" w:rsidP="00341CAF">
      <w:pPr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>WHO</w:t>
      </w:r>
      <w:r w:rsidR="00FA5ABA" w:rsidRPr="00CC7042">
        <w:rPr>
          <w:rFonts w:asciiTheme="minorHAnsi" w:hAnsiTheme="minorHAnsi" w:cstheme="minorHAnsi"/>
          <w:b/>
          <w:bCs/>
          <w:color w:val="0066FF"/>
        </w:rPr>
        <w:t>/ WHERE</w:t>
      </w:r>
      <w:r w:rsidRPr="00CC7042">
        <w:rPr>
          <w:rFonts w:asciiTheme="minorHAnsi" w:hAnsiTheme="minorHAnsi" w:cstheme="minorHAnsi"/>
          <w:b/>
          <w:bCs/>
          <w:color w:val="0066FF"/>
        </w:rPr>
        <w:t xml:space="preserve">: </w:t>
      </w:r>
      <w:r w:rsidR="00341CAF" w:rsidRPr="00CC7042">
        <w:rPr>
          <w:rFonts w:asciiTheme="minorHAnsi" w:hAnsiTheme="minorHAnsi" w:cstheme="minorHAnsi"/>
          <w:b/>
          <w:bCs/>
          <w:color w:val="0066FF"/>
        </w:rPr>
        <w:t>Who will be using this</w:t>
      </w:r>
      <w:r w:rsidR="007A26B3" w:rsidRPr="00CC7042">
        <w:rPr>
          <w:rFonts w:asciiTheme="minorHAnsi" w:hAnsiTheme="minorHAnsi" w:cstheme="minorHAnsi"/>
          <w:b/>
          <w:bCs/>
          <w:color w:val="0066FF"/>
        </w:rPr>
        <w:t xml:space="preserve"> or where will it be </w:t>
      </w:r>
      <w:r w:rsidR="003732DD" w:rsidRPr="00CC7042">
        <w:rPr>
          <w:rFonts w:asciiTheme="minorHAnsi" w:hAnsiTheme="minorHAnsi" w:cstheme="minorHAnsi"/>
          <w:b/>
          <w:bCs/>
          <w:color w:val="0066FF"/>
        </w:rPr>
        <w:t xml:space="preserve">used?  </w:t>
      </w:r>
      <w:r w:rsidR="003732DD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(</w:t>
      </w:r>
      <w:r w:rsidR="00341CAF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Who are the stakeholders? Which BPOs, departments, and users will benefit?</w:t>
      </w:r>
      <w:r w:rsidR="00FA5ABA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 xml:space="preserve">  Identify the organizational units: plants, sales organizations, </w:t>
      </w:r>
      <w:proofErr w:type="gramStart"/>
      <w:r w:rsidR="00FA5ABA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 xml:space="preserve">etc. </w:t>
      </w:r>
      <w:r w:rsidR="00341CAF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)</w:t>
      </w:r>
      <w:proofErr w:type="gramEnd"/>
      <w:r w:rsidR="00341CAF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 xml:space="preserve"> </w:t>
      </w:r>
    </w:p>
    <w:p w14:paraId="4290A464" w14:textId="6DE4FC57" w:rsidR="00341CAF" w:rsidRPr="00CC7042" w:rsidRDefault="00DA496F" w:rsidP="00341CAF">
      <w:pPr>
        <w:rPr>
          <w:rStyle w:val="CommentReference"/>
          <w:rFonts w:asciiTheme="minorHAnsi" w:hAnsiTheme="minorHAnsi" w:cstheme="minorHAnsi"/>
          <w:color w:val="0066FF"/>
          <w:sz w:val="20"/>
        </w:rPr>
      </w:pPr>
      <w:permStart w:id="1416566970" w:edGrp="everyone"/>
      <w:r w:rsidRPr="00CC7042">
        <w:rPr>
          <w:rFonts w:asciiTheme="minorHAnsi" w:hAnsiTheme="minorHAnsi" w:cstheme="minorHAnsi"/>
          <w:color w:val="0066FF"/>
        </w:rPr>
        <w:t>{{resume[‘</w:t>
      </w:r>
      <w:proofErr w:type="spellStart"/>
      <w:r w:rsidRPr="00CC7042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66FF"/>
        </w:rPr>
        <w:t>’][</w:t>
      </w:r>
      <w:proofErr w:type="gramStart"/>
      <w:r w:rsidRPr="00CC7042">
        <w:rPr>
          <w:rFonts w:asciiTheme="minorHAnsi" w:hAnsiTheme="minorHAnsi" w:cstheme="minorHAnsi"/>
          <w:color w:val="0066FF"/>
        </w:rPr>
        <w:t>0][</w:t>
      </w:r>
      <w:proofErr w:type="gramEnd"/>
      <w:r w:rsidRPr="00CC7042">
        <w:rPr>
          <w:rFonts w:asciiTheme="minorHAnsi" w:hAnsiTheme="minorHAnsi" w:cstheme="minorHAnsi"/>
          <w:color w:val="0066FF"/>
        </w:rPr>
        <w:t>‘</w:t>
      </w:r>
      <w:proofErr w:type="spellStart"/>
      <w:r w:rsidRPr="00CC7042">
        <w:rPr>
          <w:rFonts w:asciiTheme="minorHAnsi" w:hAnsiTheme="minorHAnsi" w:cstheme="minorHAnsi"/>
          <w:color w:val="0066FF"/>
        </w:rPr>
        <w:t>Voice_Of_Customer_WHO_WHERE</w:t>
      </w:r>
      <w:proofErr w:type="spellEnd"/>
      <w:r w:rsidRPr="00CC7042">
        <w:rPr>
          <w:rFonts w:asciiTheme="minorHAnsi" w:hAnsiTheme="minorHAnsi" w:cstheme="minorHAnsi"/>
          <w:color w:val="0066FF"/>
        </w:rPr>
        <w:t>’</w:t>
      </w:r>
      <w:proofErr w:type="gramStart"/>
      <w:r w:rsidRPr="00CC7042">
        <w:rPr>
          <w:rFonts w:asciiTheme="minorHAnsi" w:hAnsiTheme="minorHAnsi" w:cstheme="minorHAnsi"/>
          <w:color w:val="0066FF"/>
        </w:rPr>
        <w:t>] }</w:t>
      </w:r>
      <w:proofErr w:type="gramEnd"/>
      <w:r w:rsidRPr="00CC7042">
        <w:rPr>
          <w:rFonts w:asciiTheme="minorHAnsi" w:hAnsiTheme="minorHAnsi" w:cstheme="minorHAnsi"/>
          <w:color w:val="0066FF"/>
        </w:rPr>
        <w:t>}</w:t>
      </w:r>
    </w:p>
    <w:permEnd w:id="1416566970"/>
    <w:p w14:paraId="41FF6DFD" w14:textId="77777777" w:rsidR="00F829FF" w:rsidRPr="00CC7042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>WHEN: When will this be used?</w:t>
      </w:r>
      <w:r w:rsidR="00F829FF" w:rsidRPr="00CC7042">
        <w:rPr>
          <w:rFonts w:asciiTheme="minorHAnsi" w:hAnsiTheme="minorHAnsi" w:cstheme="minorHAnsi"/>
          <w:b/>
          <w:bCs/>
          <w:color w:val="0066FF"/>
        </w:rPr>
        <w:t xml:space="preserve"> </w:t>
      </w:r>
      <w:r w:rsidR="00F829FF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(</w:t>
      </w:r>
      <w:r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Daily, weekly, monthly, annually, etc.)</w:t>
      </w:r>
    </w:p>
    <w:p w14:paraId="449F01A2" w14:textId="0CC6556F" w:rsidR="001D1A09" w:rsidRPr="00CC7042" w:rsidRDefault="00DA496F" w:rsidP="00F819E8">
      <w:pPr>
        <w:rPr>
          <w:rFonts w:asciiTheme="minorHAnsi" w:hAnsiTheme="minorHAnsi" w:cstheme="minorHAnsi"/>
          <w:color w:val="0066FF"/>
        </w:rPr>
      </w:pPr>
      <w:permStart w:id="388263480" w:edGrp="everyone"/>
      <w:r w:rsidRPr="00CC7042">
        <w:rPr>
          <w:rFonts w:asciiTheme="minorHAnsi" w:hAnsiTheme="minorHAnsi" w:cstheme="minorHAnsi"/>
          <w:color w:val="0066FF"/>
        </w:rPr>
        <w:t>{{resume[‘</w:t>
      </w:r>
      <w:proofErr w:type="spellStart"/>
      <w:r w:rsidRPr="00CC7042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66FF"/>
        </w:rPr>
        <w:t>’][</w:t>
      </w:r>
      <w:proofErr w:type="gramStart"/>
      <w:r w:rsidRPr="00CC7042">
        <w:rPr>
          <w:rFonts w:asciiTheme="minorHAnsi" w:hAnsiTheme="minorHAnsi" w:cstheme="minorHAnsi"/>
          <w:color w:val="0066FF"/>
        </w:rPr>
        <w:t>0][</w:t>
      </w:r>
      <w:proofErr w:type="gramEnd"/>
      <w:r w:rsidRPr="00CC7042">
        <w:rPr>
          <w:rFonts w:asciiTheme="minorHAnsi" w:hAnsiTheme="minorHAnsi" w:cstheme="minorHAnsi"/>
          <w:color w:val="0066FF"/>
        </w:rPr>
        <w:t>‘</w:t>
      </w:r>
      <w:proofErr w:type="spellStart"/>
      <w:r w:rsidRPr="00CC7042">
        <w:rPr>
          <w:rFonts w:asciiTheme="minorHAnsi" w:hAnsiTheme="minorHAnsi" w:cstheme="minorHAnsi"/>
          <w:color w:val="0066FF"/>
        </w:rPr>
        <w:t>Voice_Of_Customer_WHEN</w:t>
      </w:r>
      <w:proofErr w:type="spellEnd"/>
      <w:r w:rsidRPr="00CC7042">
        <w:rPr>
          <w:rFonts w:asciiTheme="minorHAnsi" w:hAnsiTheme="minorHAnsi" w:cstheme="minorHAnsi"/>
          <w:color w:val="0066FF"/>
        </w:rPr>
        <w:t>’</w:t>
      </w:r>
      <w:proofErr w:type="gramStart"/>
      <w:r w:rsidRPr="00CC7042">
        <w:rPr>
          <w:rFonts w:asciiTheme="minorHAnsi" w:hAnsiTheme="minorHAnsi" w:cstheme="minorHAnsi"/>
          <w:color w:val="0066FF"/>
        </w:rPr>
        <w:t>] }</w:t>
      </w:r>
      <w:proofErr w:type="gramEnd"/>
      <w:r w:rsidRPr="00CC7042">
        <w:rPr>
          <w:rFonts w:asciiTheme="minorHAnsi" w:hAnsiTheme="minorHAnsi" w:cstheme="minorHAnsi"/>
          <w:color w:val="0066FF"/>
        </w:rPr>
        <w:t>}</w:t>
      </w:r>
    </w:p>
    <w:permEnd w:id="388263480"/>
    <w:p w14:paraId="3DDCC00F" w14:textId="77777777" w:rsidR="005B3276" w:rsidRPr="00CC7042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5B3276" w:rsidRPr="00CC7042">
        <w:rPr>
          <w:rFonts w:asciiTheme="minorHAnsi" w:hAnsiTheme="minorHAnsi" w:cstheme="minorHAnsi"/>
          <w:b/>
          <w:bCs/>
          <w:color w:val="0066FF"/>
        </w:rPr>
        <w:t xml:space="preserve">Input: </w:t>
      </w:r>
      <w:r w:rsidR="005B3276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(Functional description of the input)</w:t>
      </w:r>
    </w:p>
    <w:p w14:paraId="58C0E0C8" w14:textId="19DB0F3E" w:rsidR="005B3276" w:rsidRPr="00CC7042" w:rsidRDefault="00DA496F" w:rsidP="00F819E8">
      <w:pPr>
        <w:rPr>
          <w:rStyle w:val="CommentReference"/>
          <w:rFonts w:asciiTheme="minorHAnsi" w:hAnsiTheme="minorHAnsi" w:cstheme="minorHAnsi"/>
          <w:b/>
          <w:bCs/>
          <w:sz w:val="20"/>
        </w:rPr>
      </w:pPr>
      <w:permStart w:id="365787534" w:edGrp="everyone"/>
      <w:r w:rsidRPr="00CC7042">
        <w:rPr>
          <w:rFonts w:asciiTheme="minorHAnsi" w:hAnsiTheme="minorHAnsi" w:cstheme="minorHAnsi"/>
          <w:color w:val="0066FF"/>
        </w:rPr>
        <w:t>{{resume[‘</w:t>
      </w:r>
      <w:proofErr w:type="spellStart"/>
      <w:r w:rsidRPr="00CC7042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66FF"/>
        </w:rPr>
        <w:t>’][</w:t>
      </w:r>
      <w:proofErr w:type="gramStart"/>
      <w:r w:rsidRPr="00CC7042">
        <w:rPr>
          <w:rFonts w:asciiTheme="minorHAnsi" w:hAnsiTheme="minorHAnsi" w:cstheme="minorHAnsi"/>
          <w:color w:val="0066FF"/>
        </w:rPr>
        <w:t>0][</w:t>
      </w:r>
      <w:proofErr w:type="gramEnd"/>
      <w:r w:rsidRPr="00CC7042">
        <w:rPr>
          <w:rFonts w:asciiTheme="minorHAnsi" w:hAnsiTheme="minorHAnsi" w:cstheme="minorHAnsi"/>
          <w:color w:val="0066FF"/>
        </w:rPr>
        <w:t>‘</w:t>
      </w:r>
      <w:proofErr w:type="spellStart"/>
      <w:r w:rsidRPr="00CC7042">
        <w:rPr>
          <w:rFonts w:asciiTheme="minorHAnsi" w:hAnsiTheme="minorHAnsi" w:cstheme="minorHAnsi"/>
          <w:color w:val="0066FF"/>
        </w:rPr>
        <w:t>Voice_Of_Customer_HOW_Input</w:t>
      </w:r>
      <w:proofErr w:type="spellEnd"/>
      <w:r w:rsidRPr="00CC7042">
        <w:rPr>
          <w:rFonts w:asciiTheme="minorHAnsi" w:hAnsiTheme="minorHAnsi" w:cstheme="minorHAnsi"/>
          <w:color w:val="0066FF"/>
        </w:rPr>
        <w:t>’</w:t>
      </w:r>
      <w:proofErr w:type="gramStart"/>
      <w:r w:rsidRPr="00CC7042">
        <w:rPr>
          <w:rFonts w:asciiTheme="minorHAnsi" w:hAnsiTheme="minorHAnsi" w:cstheme="minorHAnsi"/>
          <w:color w:val="0066FF"/>
        </w:rPr>
        <w:t>] }</w:t>
      </w:r>
      <w:proofErr w:type="gramEnd"/>
      <w:r w:rsidRPr="00CC7042">
        <w:rPr>
          <w:rFonts w:asciiTheme="minorHAnsi" w:hAnsiTheme="minorHAnsi" w:cstheme="minorHAnsi"/>
          <w:color w:val="0066FF"/>
        </w:rPr>
        <w:t>}</w:t>
      </w:r>
    </w:p>
    <w:permEnd w:id="365787534"/>
    <w:p w14:paraId="7A7C309E" w14:textId="77777777" w:rsidR="005B3276" w:rsidRPr="00CC7042" w:rsidRDefault="00341CAF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5B3276" w:rsidRPr="00CC7042">
        <w:rPr>
          <w:rFonts w:asciiTheme="minorHAnsi" w:hAnsiTheme="minorHAnsi" w:cstheme="minorHAnsi"/>
          <w:b/>
          <w:bCs/>
          <w:color w:val="0066FF"/>
        </w:rPr>
        <w:t xml:space="preserve">Process: </w:t>
      </w:r>
      <w:r w:rsidR="005B3276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(</w:t>
      </w:r>
      <w:r w:rsidR="0085229A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D</w:t>
      </w:r>
      <w:r w:rsidR="005B3276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escribe the process, what the program should do</w:t>
      </w:r>
      <w:r w:rsidR="00267CC2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 xml:space="preserve"> on functional level</w:t>
      </w:r>
      <w:r w:rsidR="005B3276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)</w:t>
      </w:r>
    </w:p>
    <w:p w14:paraId="0962270C" w14:textId="4B94F926" w:rsidR="005B3276" w:rsidRPr="00CC7042" w:rsidRDefault="00DA496F" w:rsidP="00F819E8">
      <w:pPr>
        <w:rPr>
          <w:rStyle w:val="CommentReference"/>
          <w:rFonts w:asciiTheme="minorHAnsi" w:hAnsiTheme="minorHAnsi" w:cstheme="minorHAnsi"/>
          <w:color w:val="0066FF"/>
          <w:sz w:val="20"/>
        </w:rPr>
      </w:pPr>
      <w:permStart w:id="803541700" w:edGrp="everyone"/>
      <w:r w:rsidRPr="00CC7042">
        <w:rPr>
          <w:rFonts w:asciiTheme="minorHAnsi" w:hAnsiTheme="minorHAnsi" w:cstheme="minorHAnsi"/>
          <w:color w:val="0066FF"/>
        </w:rPr>
        <w:t>{{resume[‘</w:t>
      </w:r>
      <w:proofErr w:type="spellStart"/>
      <w:r w:rsidRPr="00CC7042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66FF"/>
        </w:rPr>
        <w:t>’][</w:t>
      </w:r>
      <w:proofErr w:type="gramStart"/>
      <w:r w:rsidRPr="00CC7042">
        <w:rPr>
          <w:rFonts w:asciiTheme="minorHAnsi" w:hAnsiTheme="minorHAnsi" w:cstheme="minorHAnsi"/>
          <w:color w:val="0066FF"/>
        </w:rPr>
        <w:t>0][</w:t>
      </w:r>
      <w:proofErr w:type="gramEnd"/>
      <w:r w:rsidRPr="00CC7042">
        <w:rPr>
          <w:rFonts w:asciiTheme="minorHAnsi" w:hAnsiTheme="minorHAnsi" w:cstheme="minorHAnsi"/>
          <w:color w:val="0066FF"/>
        </w:rPr>
        <w:t>‘</w:t>
      </w:r>
      <w:proofErr w:type="spellStart"/>
      <w:r w:rsidRPr="00CC7042">
        <w:rPr>
          <w:rFonts w:asciiTheme="minorHAnsi" w:hAnsiTheme="minorHAnsi" w:cstheme="minorHAnsi"/>
          <w:color w:val="0066FF"/>
        </w:rPr>
        <w:t>Voice_Of_Customer_HOW_Process</w:t>
      </w:r>
      <w:proofErr w:type="spellEnd"/>
      <w:r w:rsidRPr="00CC7042">
        <w:rPr>
          <w:rFonts w:asciiTheme="minorHAnsi" w:hAnsiTheme="minorHAnsi" w:cstheme="minorHAnsi"/>
          <w:color w:val="0066FF"/>
        </w:rPr>
        <w:t>’</w:t>
      </w:r>
      <w:proofErr w:type="gramStart"/>
      <w:r w:rsidRPr="00CC7042">
        <w:rPr>
          <w:rFonts w:asciiTheme="minorHAnsi" w:hAnsiTheme="minorHAnsi" w:cstheme="minorHAnsi"/>
          <w:color w:val="0066FF"/>
        </w:rPr>
        <w:t>] }</w:t>
      </w:r>
      <w:proofErr w:type="gramEnd"/>
      <w:r w:rsidRPr="00CC7042">
        <w:rPr>
          <w:rFonts w:asciiTheme="minorHAnsi" w:hAnsiTheme="minorHAnsi" w:cstheme="minorHAnsi"/>
          <w:color w:val="0066FF"/>
        </w:rPr>
        <w:t>}</w:t>
      </w:r>
    </w:p>
    <w:permEnd w:id="803541700"/>
    <w:p w14:paraId="15809E66" w14:textId="77777777" w:rsidR="00A560D5" w:rsidRPr="00CC7042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A560D5" w:rsidRPr="00CC7042">
        <w:rPr>
          <w:rFonts w:asciiTheme="minorHAnsi" w:hAnsiTheme="minorHAnsi" w:cstheme="minorHAnsi"/>
          <w:b/>
          <w:bCs/>
          <w:color w:val="0066FF"/>
        </w:rPr>
        <w:t xml:space="preserve">Output: </w:t>
      </w:r>
      <w:r w:rsidR="00A560D5"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(Functional description of the output)</w:t>
      </w:r>
    </w:p>
    <w:p w14:paraId="02497AE3" w14:textId="4E53B346" w:rsidR="00341CAF" w:rsidRPr="00CC7042" w:rsidRDefault="00DA496F" w:rsidP="00F819E8">
      <w:pPr>
        <w:rPr>
          <w:rFonts w:asciiTheme="minorHAnsi" w:hAnsiTheme="minorHAnsi" w:cstheme="minorHAnsi"/>
          <w:bCs/>
          <w:noProof/>
        </w:rPr>
      </w:pPr>
      <w:permStart w:id="206377517" w:edGrp="everyone"/>
      <w:r w:rsidRPr="00CC7042">
        <w:rPr>
          <w:rFonts w:asciiTheme="minorHAnsi" w:hAnsiTheme="minorHAnsi" w:cstheme="minorHAnsi"/>
          <w:color w:val="0066FF"/>
        </w:rPr>
        <w:t>{{resume[‘</w:t>
      </w:r>
      <w:proofErr w:type="spellStart"/>
      <w:r w:rsidRPr="00CC7042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66FF"/>
        </w:rPr>
        <w:t>’][</w:t>
      </w:r>
      <w:proofErr w:type="gramStart"/>
      <w:r w:rsidRPr="00CC7042">
        <w:rPr>
          <w:rFonts w:asciiTheme="minorHAnsi" w:hAnsiTheme="minorHAnsi" w:cstheme="minorHAnsi"/>
          <w:color w:val="0066FF"/>
        </w:rPr>
        <w:t>0][</w:t>
      </w:r>
      <w:proofErr w:type="gramEnd"/>
      <w:r w:rsidRPr="00CC7042">
        <w:rPr>
          <w:rFonts w:asciiTheme="minorHAnsi" w:hAnsiTheme="minorHAnsi" w:cstheme="minorHAnsi"/>
          <w:color w:val="0066FF"/>
        </w:rPr>
        <w:t>‘</w:t>
      </w:r>
      <w:proofErr w:type="spellStart"/>
      <w:r w:rsidRPr="00CC7042">
        <w:rPr>
          <w:rFonts w:asciiTheme="minorHAnsi" w:hAnsiTheme="minorHAnsi" w:cstheme="minorHAnsi"/>
          <w:color w:val="0066FF"/>
        </w:rPr>
        <w:t>Voice_Of_Customer_HOW_Output</w:t>
      </w:r>
      <w:proofErr w:type="spellEnd"/>
      <w:r w:rsidRPr="00CC7042">
        <w:rPr>
          <w:rFonts w:asciiTheme="minorHAnsi" w:hAnsiTheme="minorHAnsi" w:cstheme="minorHAnsi"/>
          <w:color w:val="0066FF"/>
        </w:rPr>
        <w:t>’</w:t>
      </w:r>
      <w:proofErr w:type="gramStart"/>
      <w:r w:rsidRPr="00CC7042">
        <w:rPr>
          <w:rFonts w:asciiTheme="minorHAnsi" w:hAnsiTheme="minorHAnsi" w:cstheme="minorHAnsi"/>
          <w:color w:val="0066FF"/>
        </w:rPr>
        <w:t>] }</w:t>
      </w:r>
      <w:proofErr w:type="gramEnd"/>
      <w:r w:rsidRPr="00CC7042">
        <w:rPr>
          <w:rFonts w:asciiTheme="minorHAnsi" w:hAnsiTheme="minorHAnsi" w:cstheme="minorHAnsi"/>
          <w:color w:val="0066FF"/>
        </w:rPr>
        <w:t>}</w:t>
      </w:r>
    </w:p>
    <w:permEnd w:id="206377517"/>
    <w:p w14:paraId="57FC030C" w14:textId="77777777" w:rsidR="00CF6DF8" w:rsidRPr="00CC7042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0066FF"/>
          <w:sz w:val="20"/>
        </w:rPr>
      </w:pPr>
      <w:r w:rsidRPr="00CC7042">
        <w:rPr>
          <w:rFonts w:asciiTheme="minorHAnsi" w:hAnsiTheme="minorHAnsi" w:cstheme="minorHAnsi"/>
          <w:b/>
          <w:bCs/>
          <w:color w:val="0066FF"/>
        </w:rPr>
        <w:t xml:space="preserve">Additional Comments: </w:t>
      </w:r>
      <w:r w:rsidRPr="00CC7042">
        <w:rPr>
          <w:rStyle w:val="CommentReference"/>
          <w:rFonts w:asciiTheme="minorHAnsi" w:hAnsiTheme="minorHAnsi" w:cstheme="minorHAnsi"/>
          <w:b/>
          <w:bCs/>
          <w:color w:val="0066FF"/>
          <w:szCs w:val="16"/>
        </w:rPr>
        <w:t>(Add any additional information necessary to assist in development as needed)</w:t>
      </w:r>
    </w:p>
    <w:p w14:paraId="7A0DC01F" w14:textId="78C46639" w:rsidR="00C50637" w:rsidRPr="00CC7042" w:rsidRDefault="00C50637" w:rsidP="00C50637">
      <w:pPr>
        <w:rPr>
          <w:rFonts w:asciiTheme="minorHAnsi" w:hAnsiTheme="minorHAnsi" w:cstheme="minorHAnsi"/>
          <w:bCs/>
          <w:noProof/>
        </w:rPr>
        <w:sectPr w:rsidR="00C50637" w:rsidRPr="00CC7042" w:rsidSect="00B410F8">
          <w:headerReference w:type="default" r:id="rId15"/>
          <w:footerReference w:type="default" r:id="rId16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permStart w:id="1722353089" w:edGrp="everyone"/>
      <w:r w:rsidRPr="00CC7042">
        <w:rPr>
          <w:rStyle w:val="CommentReference"/>
          <w:rFonts w:asciiTheme="minorHAnsi" w:hAnsiTheme="minorHAnsi" w:cstheme="minorHAnsi"/>
          <w:bCs/>
          <w:sz w:val="20"/>
        </w:rPr>
        <w:t xml:space="preserve"> 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1722353089"/>
    </w:p>
    <w:p w14:paraId="7C905128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47865AF3" w14:textId="77777777" w:rsidR="009F3A1B" w:rsidRPr="00CC7042" w:rsidRDefault="00CF6DF8" w:rsidP="00F819E8">
      <w:pPr>
        <w:rPr>
          <w:rFonts w:asciiTheme="minorHAnsi" w:hAnsiTheme="minorHAnsi" w:cstheme="minorHAnsi"/>
          <w:b/>
          <w:bCs/>
          <w:color w:val="0066FF"/>
          <w:sz w:val="16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66FF"/>
        </w:rPr>
        <w:t>[Insert attachment here]</w:t>
      </w:r>
    </w:p>
    <w:p w14:paraId="085BFA04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17"/>
          <w:footerReference w:type="default" r:id="rId18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  <w:bookmarkStart w:id="3" w:name="_Section_2:_Functional"/>
      <w:bookmarkEnd w:id="3"/>
    </w:p>
    <w:p w14:paraId="4B9327D8" w14:textId="77777777" w:rsidR="00AE481A" w:rsidRPr="00CC7042" w:rsidRDefault="00CF6DF8" w:rsidP="00AE481A">
      <w:pPr>
        <w:pStyle w:val="Heading2"/>
        <w:spacing w:before="0" w:after="0" w:line="240" w:lineRule="auto"/>
        <w:rPr>
          <w:rFonts w:asciiTheme="minorHAnsi" w:hAnsiTheme="minorHAnsi" w:cstheme="minorHAnsi"/>
          <w:b/>
        </w:rPr>
      </w:pPr>
      <w:r w:rsidRPr="00CC7042">
        <w:rPr>
          <w:rFonts w:asciiTheme="minorHAnsi" w:hAnsiTheme="minorHAnsi" w:cstheme="minorHAnsi"/>
          <w:b/>
          <w:color w:val="0000FF"/>
        </w:rPr>
        <w:br w:type="page"/>
      </w:r>
      <w:r w:rsidR="00AE481A" w:rsidRPr="00CC7042">
        <w:rPr>
          <w:rFonts w:asciiTheme="minorHAnsi" w:hAnsiTheme="minorHAnsi" w:cstheme="minorHAnsi"/>
          <w:b/>
        </w:rPr>
        <w:lastRenderedPageBreak/>
        <w:t>Section 2: Response of the Consultant (ROC)</w:t>
      </w:r>
    </w:p>
    <w:p w14:paraId="676C72BE" w14:textId="77777777" w:rsidR="00AE481A" w:rsidRPr="00CC7042" w:rsidRDefault="00AE481A" w:rsidP="00AE481A">
      <w:pPr>
        <w:pStyle w:val="Heading2"/>
        <w:spacing w:before="0" w:after="0" w:line="240" w:lineRule="auto"/>
        <w:rPr>
          <w:rFonts w:asciiTheme="minorHAnsi" w:hAnsiTheme="minorHAnsi" w:cstheme="minorHAnsi"/>
          <w:bCs/>
          <w:sz w:val="24"/>
          <w:szCs w:val="24"/>
        </w:rPr>
      </w:pPr>
      <w:bookmarkStart w:id="4" w:name="_To_be_completed_6"/>
      <w:bookmarkEnd w:id="4"/>
      <w:r w:rsidRPr="00CC7042">
        <w:rPr>
          <w:rFonts w:asciiTheme="minorHAnsi" w:hAnsiTheme="minorHAnsi" w:cstheme="minorHAnsi"/>
          <w:bCs/>
          <w:sz w:val="24"/>
          <w:szCs w:val="24"/>
        </w:rPr>
        <w:t xml:space="preserve">To be completed by the </w:t>
      </w:r>
      <w:r w:rsidR="0062755C" w:rsidRPr="00CC7042">
        <w:rPr>
          <w:rFonts w:asciiTheme="minorHAnsi" w:hAnsiTheme="minorHAnsi" w:cstheme="minorHAnsi"/>
          <w:bCs/>
          <w:sz w:val="24"/>
          <w:szCs w:val="24"/>
        </w:rPr>
        <w:t>Functional</w:t>
      </w:r>
      <w:r w:rsidRPr="00CC7042">
        <w:rPr>
          <w:rFonts w:asciiTheme="minorHAnsi" w:hAnsiTheme="minorHAnsi" w:cstheme="minorHAnsi"/>
          <w:bCs/>
          <w:sz w:val="24"/>
          <w:szCs w:val="24"/>
        </w:rPr>
        <w:t xml:space="preserve"> Owner (</w:t>
      </w:r>
      <w:r w:rsidR="0062755C" w:rsidRPr="00CC7042">
        <w:rPr>
          <w:rFonts w:asciiTheme="minorHAnsi" w:hAnsiTheme="minorHAnsi" w:cstheme="minorHAnsi"/>
          <w:bCs/>
          <w:sz w:val="24"/>
          <w:szCs w:val="24"/>
        </w:rPr>
        <w:t>Consultant</w:t>
      </w:r>
      <w:r w:rsidRPr="00CC7042">
        <w:rPr>
          <w:rFonts w:asciiTheme="minorHAnsi" w:hAnsiTheme="minorHAnsi" w:cstheme="minorHAnsi"/>
          <w:bCs/>
          <w:sz w:val="24"/>
          <w:szCs w:val="24"/>
        </w:rPr>
        <w:t xml:space="preserve">) </w:t>
      </w:r>
    </w:p>
    <w:p w14:paraId="467AC4BB" w14:textId="77777777" w:rsidR="00AE481A" w:rsidRPr="00CC7042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</w:rPr>
      </w:pPr>
    </w:p>
    <w:p w14:paraId="6EDA0E60" w14:textId="77777777" w:rsidR="00AE481A" w:rsidRPr="00CC7042" w:rsidRDefault="00AE481A" w:rsidP="00AE481A">
      <w:pPr>
        <w:rPr>
          <w:rStyle w:val="CommentReference"/>
          <w:rFonts w:asciiTheme="minorHAnsi" w:hAnsiTheme="minorHAnsi" w:cstheme="minorHAnsi"/>
          <w:b/>
          <w:bCs/>
        </w:rPr>
      </w:pPr>
      <w:r w:rsidRPr="00CC7042">
        <w:rPr>
          <w:rFonts w:asciiTheme="minorHAnsi" w:hAnsiTheme="minorHAnsi" w:cstheme="minorHAnsi"/>
          <w:b/>
          <w:bCs/>
        </w:rPr>
        <w:t xml:space="preserve">Alternatives Considered: </w:t>
      </w:r>
      <w:r w:rsidRPr="00CC7042">
        <w:rPr>
          <w:rStyle w:val="CommentReference"/>
          <w:rFonts w:asciiTheme="minorHAnsi" w:hAnsiTheme="minorHAnsi" w:cstheme="minorHAnsi"/>
          <w:b/>
          <w:bCs/>
        </w:rPr>
        <w:t xml:space="preserve">(A listing of the various alternative </w:t>
      </w:r>
      <w:r w:rsidR="00766BA7" w:rsidRPr="00CC7042">
        <w:rPr>
          <w:rStyle w:val="CommentReference"/>
          <w:rFonts w:asciiTheme="minorHAnsi" w:hAnsiTheme="minorHAnsi" w:cstheme="minorHAnsi"/>
          <w:b/>
          <w:bCs/>
        </w:rPr>
        <w:t>approaches</w:t>
      </w:r>
      <w:r w:rsidR="0062755C" w:rsidRPr="00CC7042">
        <w:rPr>
          <w:rStyle w:val="CommentReference"/>
          <w:rFonts w:asciiTheme="minorHAnsi" w:hAnsiTheme="minorHAnsi" w:cstheme="minorHAnsi"/>
          <w:b/>
          <w:bCs/>
        </w:rPr>
        <w:t xml:space="preserve"> that were</w:t>
      </w:r>
      <w:r w:rsidRPr="00CC7042">
        <w:rPr>
          <w:rStyle w:val="CommentReference"/>
          <w:rFonts w:asciiTheme="minorHAnsi" w:hAnsiTheme="minorHAnsi" w:cstheme="minorHAnsi"/>
          <w:b/>
          <w:bCs/>
        </w:rPr>
        <w:t xml:space="preserve"> considered – i.e. Standard SAP </w:t>
      </w:r>
      <w:r w:rsidR="00766BA7" w:rsidRPr="00CC7042">
        <w:rPr>
          <w:rStyle w:val="CommentReference"/>
          <w:rFonts w:asciiTheme="minorHAnsi" w:hAnsiTheme="minorHAnsi" w:cstheme="minorHAnsi"/>
          <w:b/>
          <w:bCs/>
        </w:rPr>
        <w:t>R</w:t>
      </w:r>
      <w:r w:rsidRPr="00CC7042">
        <w:rPr>
          <w:rStyle w:val="CommentReference"/>
          <w:rFonts w:asciiTheme="minorHAnsi" w:hAnsiTheme="minorHAnsi" w:cstheme="minorHAnsi"/>
          <w:b/>
          <w:bCs/>
        </w:rPr>
        <w:t xml:space="preserve">eports, BI reports, SAP Query, LSMW, Manual </w:t>
      </w:r>
      <w:r w:rsidR="00766BA7" w:rsidRPr="00CC7042">
        <w:rPr>
          <w:rStyle w:val="CommentReference"/>
          <w:rFonts w:asciiTheme="minorHAnsi" w:hAnsiTheme="minorHAnsi" w:cstheme="minorHAnsi"/>
          <w:b/>
          <w:bCs/>
        </w:rPr>
        <w:t>P</w:t>
      </w:r>
      <w:r w:rsidRPr="00CC7042">
        <w:rPr>
          <w:rStyle w:val="CommentReference"/>
          <w:rFonts w:asciiTheme="minorHAnsi" w:hAnsiTheme="minorHAnsi" w:cstheme="minorHAnsi"/>
          <w:b/>
          <w:bCs/>
        </w:rPr>
        <w:t xml:space="preserve">rocess, etc.)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D4ED2" w:rsidRPr="00CC7042" w14:paraId="057B25D3" w14:textId="77777777" w:rsidTr="008A0FF5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23B76BD9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4EB1223F" w14:textId="77777777" w:rsidR="00AD4ED2" w:rsidRPr="00CC7042" w:rsidRDefault="00AD4ED2" w:rsidP="008A0FF5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7C7BB07C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02E90F0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ons</w:t>
            </w:r>
          </w:p>
        </w:tc>
      </w:tr>
      <w:tr w:rsidR="00AD4ED2" w:rsidRPr="00CC7042" w14:paraId="2FED6680" w14:textId="77777777" w:rsidTr="008A0FF5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066D2F0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63B71F5F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033B65B8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8B9EE08" w14:textId="77777777" w:rsidR="00AD4ED2" w:rsidRPr="00CC7042" w:rsidRDefault="00AD4ED2" w:rsidP="008A0FF5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AD4ED2" w:rsidRPr="00CC7042" w14:paraId="595E0275" w14:textId="77777777" w:rsidTr="008A0FF5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8212D1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3618BF5B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6E71E152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21DDE9C6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AD4ED2" w:rsidRPr="00CC7042" w14:paraId="30EF9DB8" w14:textId="77777777" w:rsidTr="008A0FF5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911ED2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08580960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346C6C5C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3E85E003" w14:textId="77777777" w:rsidR="00AD4ED2" w:rsidRPr="00CC7042" w:rsidRDefault="00AD4ED2" w:rsidP="008A0FF5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086D6431" w14:textId="77777777" w:rsidR="00DA496F" w:rsidRPr="00CC7042" w:rsidRDefault="00DA496F" w:rsidP="00DA496F">
      <w:pPr>
        <w:rPr>
          <w:rFonts w:asciiTheme="minorHAnsi" w:hAnsiTheme="minorHAnsi" w:cstheme="minorHAnsi"/>
          <w:color w:val="000000" w:themeColor="text1"/>
        </w:rPr>
      </w:pPr>
    </w:p>
    <w:p w14:paraId="37F09601" w14:textId="2BA95B4A" w:rsidR="00AD4ED2" w:rsidRPr="00CC7042" w:rsidRDefault="00DA496F" w:rsidP="00244BE4">
      <w:pPr>
        <w:rPr>
          <w:rFonts w:asciiTheme="minorHAnsi" w:hAnsiTheme="minorHAnsi" w:cstheme="minorHAnsi"/>
          <w:color w:val="000099"/>
        </w:rPr>
      </w:pPr>
      <w:proofErr w:type="gramStart"/>
      <w:r w:rsidRPr="00CC7042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CC7042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CC7042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CC7042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CC7042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CC7042">
        <w:rPr>
          <w:rFonts w:asciiTheme="minorHAnsi" w:hAnsiTheme="minorHAnsi" w:cstheme="minorHAnsi"/>
          <w:color w:val="000000" w:themeColor="text1"/>
        </w:rPr>
        <w:t>alternatives_considered</w:t>
      </w:r>
      <w:proofErr w:type="spellEnd"/>
      <w:r w:rsidRPr="00CC7042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CC7042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CC7042">
        <w:rPr>
          <w:rFonts w:asciiTheme="minorHAnsi" w:hAnsiTheme="minorHAnsi" w:cstheme="minorHAnsi"/>
          <w:color w:val="000000" w:themeColor="text1"/>
        </w:rPr>
        <w:t>}</w:t>
      </w:r>
    </w:p>
    <w:p w14:paraId="5470D569" w14:textId="1005573E" w:rsidR="00C50637" w:rsidRPr="00CC7042" w:rsidRDefault="00AE481A" w:rsidP="00244BE4">
      <w:pPr>
        <w:rPr>
          <w:rStyle w:val="CommentReference"/>
          <w:rFonts w:asciiTheme="minorHAnsi" w:hAnsiTheme="minorHAnsi" w:cstheme="minorHAnsi"/>
          <w:b/>
          <w:bCs/>
        </w:rPr>
      </w:pPr>
      <w:r w:rsidRPr="00CC7042">
        <w:rPr>
          <w:rFonts w:asciiTheme="minorHAnsi" w:hAnsiTheme="minorHAnsi" w:cstheme="minorHAnsi"/>
          <w:b/>
          <w:bCs/>
        </w:rPr>
        <w:t xml:space="preserve">Agreed Upon Approach: </w:t>
      </w:r>
      <w:r w:rsidRPr="00CC7042">
        <w:rPr>
          <w:rStyle w:val="CommentReference"/>
          <w:rFonts w:asciiTheme="minorHAnsi" w:hAnsiTheme="minorHAnsi" w:cstheme="minorHAnsi"/>
          <w:b/>
          <w:bCs/>
        </w:rPr>
        <w:t>(Which alternative was selected?)</w:t>
      </w:r>
    </w:p>
    <w:p w14:paraId="07B80825" w14:textId="68B46075" w:rsidR="00244BE4" w:rsidRPr="00CC7042" w:rsidRDefault="00DA496F" w:rsidP="00244BE4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157301356" w:edGrp="everyone"/>
      <w:proofErr w:type="gramStart"/>
      <w:r w:rsidRPr="00CC7042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CC7042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CC7042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CC7042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CC7042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CC7042">
        <w:rPr>
          <w:rFonts w:asciiTheme="minorHAnsi" w:hAnsiTheme="minorHAnsi" w:cstheme="minorHAnsi"/>
          <w:color w:val="000000" w:themeColor="text1"/>
        </w:rPr>
        <w:t>agreed_upon_approach</w:t>
      </w:r>
      <w:proofErr w:type="spellEnd"/>
      <w:r w:rsidRPr="00CC7042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CC7042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CC7042">
        <w:rPr>
          <w:rFonts w:asciiTheme="minorHAnsi" w:hAnsiTheme="minorHAnsi" w:cstheme="minorHAnsi"/>
          <w:color w:val="000000" w:themeColor="text1"/>
        </w:rPr>
        <w:t>}</w:t>
      </w:r>
    </w:p>
    <w:permEnd w:id="1157301356"/>
    <w:p w14:paraId="3A1D359B" w14:textId="77777777" w:rsidR="00200777" w:rsidRPr="00CC7042" w:rsidRDefault="00965ADE" w:rsidP="00C50637">
      <w:pPr>
        <w:rPr>
          <w:rFonts w:asciiTheme="minorHAnsi" w:hAnsiTheme="minorHAnsi" w:cstheme="minorHAnsi"/>
          <w:b/>
          <w:bCs/>
        </w:rPr>
      </w:pPr>
      <w:r w:rsidRPr="00CC7042">
        <w:rPr>
          <w:rFonts w:asciiTheme="minorHAnsi" w:hAnsiTheme="minorHAnsi" w:cstheme="minorHAnsi"/>
          <w:b/>
          <w:bCs/>
        </w:rPr>
        <w:t>Important Assumptions:</w:t>
      </w:r>
      <w:r w:rsidR="00200777" w:rsidRPr="00CC7042">
        <w:rPr>
          <w:rFonts w:asciiTheme="minorHAnsi" w:hAnsiTheme="minorHAnsi" w:cstheme="minorHAnsi"/>
          <w:b/>
          <w:bCs/>
        </w:rPr>
        <w:t xml:space="preserve">     </w:t>
      </w:r>
    </w:p>
    <w:p w14:paraId="0D9E3DB3" w14:textId="16C923E8" w:rsidR="00C50637" w:rsidRPr="00CC7042" w:rsidRDefault="00200777" w:rsidP="00C50637">
      <w:pPr>
        <w:rPr>
          <w:rStyle w:val="CommentReference"/>
          <w:rFonts w:asciiTheme="minorHAnsi" w:hAnsiTheme="minorHAnsi" w:cstheme="minorHAnsi"/>
          <w:bCs/>
          <w:sz w:val="20"/>
        </w:rPr>
      </w:pPr>
      <w:r w:rsidRPr="00CC7042">
        <w:rPr>
          <w:rFonts w:asciiTheme="minorHAnsi" w:hAnsiTheme="minorHAnsi" w:cstheme="minorHAnsi"/>
          <w:b/>
          <w:bCs/>
        </w:rPr>
        <w:t xml:space="preserve"> </w:t>
      </w:r>
      <w:permStart w:id="921377227" w:edGrp="everyone"/>
      <w:r w:rsidR="00DA496F" w:rsidRPr="00CC7042">
        <w:rPr>
          <w:rFonts w:asciiTheme="minorHAnsi" w:hAnsiTheme="minorHAnsi" w:cstheme="minorHAnsi"/>
          <w:b/>
          <w:bCs/>
        </w:rPr>
        <w:t xml:space="preserve"> </w:t>
      </w:r>
      <w:proofErr w:type="gramStart"/>
      <w:r w:rsidR="00DA496F" w:rsidRPr="00CC7042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="00DA496F" w:rsidRPr="00CC7042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="00DA496F" w:rsidRPr="00CC7042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="00DA496F" w:rsidRPr="00CC7042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="00DA496F" w:rsidRPr="00CC7042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="00DA496F" w:rsidRPr="00CC7042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="00DA496F" w:rsidRPr="00CC7042">
        <w:rPr>
          <w:rFonts w:asciiTheme="minorHAnsi" w:hAnsiTheme="minorHAnsi" w:cstheme="minorHAnsi"/>
          <w:color w:val="000000" w:themeColor="text1"/>
        </w:rPr>
        <w:t>important_assumptions</w:t>
      </w:r>
      <w:proofErr w:type="spellEnd"/>
      <w:r w:rsidR="00DA496F" w:rsidRPr="00CC7042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="00DA496F" w:rsidRPr="00CC7042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="00DA496F" w:rsidRPr="00CC7042">
        <w:rPr>
          <w:rFonts w:asciiTheme="minorHAnsi" w:hAnsiTheme="minorHAnsi" w:cstheme="minorHAnsi"/>
          <w:color w:val="000000" w:themeColor="text1"/>
        </w:rPr>
        <w:t>}</w:t>
      </w:r>
    </w:p>
    <w:permEnd w:id="921377227"/>
    <w:p w14:paraId="0AB1ACF6" w14:textId="77777777" w:rsidR="00AE481A" w:rsidRPr="00CC7042" w:rsidRDefault="00AE481A" w:rsidP="00200777">
      <w:pPr>
        <w:spacing w:before="120"/>
        <w:rPr>
          <w:rStyle w:val="CommentReference"/>
          <w:rFonts w:asciiTheme="minorHAnsi" w:hAnsiTheme="minorHAnsi" w:cstheme="minorHAnsi"/>
          <w:b/>
          <w:bCs/>
        </w:rPr>
      </w:pPr>
      <w:r w:rsidRPr="00CC7042">
        <w:rPr>
          <w:rFonts w:asciiTheme="minorHAnsi" w:hAnsiTheme="minorHAnsi" w:cstheme="minorHAnsi"/>
          <w:b/>
          <w:bCs/>
        </w:rPr>
        <w:t xml:space="preserve">Additional Comments: </w:t>
      </w:r>
      <w:r w:rsidRPr="00CC7042">
        <w:rPr>
          <w:rStyle w:val="CommentReference"/>
          <w:rFonts w:asciiTheme="minorHAnsi" w:hAnsiTheme="minorHAnsi" w:cstheme="minorHAnsi"/>
          <w:b/>
          <w:bCs/>
        </w:rPr>
        <w:t xml:space="preserve">(Add any additional information considered </w:t>
      </w:r>
      <w:r w:rsidR="0062755C" w:rsidRPr="00CC7042">
        <w:rPr>
          <w:rStyle w:val="CommentReference"/>
          <w:rFonts w:asciiTheme="minorHAnsi" w:hAnsiTheme="minorHAnsi" w:cstheme="minorHAnsi"/>
          <w:b/>
          <w:bCs/>
        </w:rPr>
        <w:t xml:space="preserve">during the </w:t>
      </w:r>
      <w:proofErr w:type="gramStart"/>
      <w:r w:rsidR="0062755C" w:rsidRPr="00CC7042">
        <w:rPr>
          <w:rStyle w:val="CommentReference"/>
          <w:rFonts w:asciiTheme="minorHAnsi" w:hAnsiTheme="minorHAnsi" w:cstheme="minorHAnsi"/>
          <w:b/>
          <w:bCs/>
        </w:rPr>
        <w:t>decision making</w:t>
      </w:r>
      <w:proofErr w:type="gramEnd"/>
      <w:r w:rsidR="0062755C" w:rsidRPr="00CC7042">
        <w:rPr>
          <w:rStyle w:val="CommentReference"/>
          <w:rFonts w:asciiTheme="minorHAnsi" w:hAnsiTheme="minorHAnsi" w:cstheme="minorHAnsi"/>
          <w:b/>
          <w:bCs/>
        </w:rPr>
        <w:t xml:space="preserve"> process</w:t>
      </w:r>
      <w:r w:rsidRPr="00CC7042">
        <w:rPr>
          <w:rStyle w:val="CommentReference"/>
          <w:rFonts w:asciiTheme="minorHAnsi" w:hAnsiTheme="minorHAnsi" w:cstheme="minorHAnsi"/>
          <w:b/>
          <w:bCs/>
        </w:rPr>
        <w:t>)</w:t>
      </w:r>
      <w:r w:rsidR="00200777" w:rsidRPr="00CC7042">
        <w:rPr>
          <w:rStyle w:val="CommentReference"/>
          <w:rFonts w:asciiTheme="minorHAnsi" w:hAnsiTheme="minorHAnsi" w:cstheme="minorHAnsi"/>
          <w:b/>
          <w:bCs/>
        </w:rPr>
        <w:t xml:space="preserve">   </w:t>
      </w:r>
    </w:p>
    <w:p w14:paraId="571D7AFD" w14:textId="121C2213" w:rsidR="00C46BD8" w:rsidRPr="00CC7042" w:rsidRDefault="00200777" w:rsidP="00200777">
      <w:pPr>
        <w:rPr>
          <w:rStyle w:val="CommentReference"/>
          <w:rFonts w:asciiTheme="minorHAnsi" w:hAnsiTheme="minorHAnsi" w:cstheme="minorHAnsi"/>
          <w:bCs/>
          <w:sz w:val="20"/>
        </w:rPr>
      </w:pPr>
      <w:r w:rsidRPr="00CC7042">
        <w:rPr>
          <w:rFonts w:asciiTheme="minorHAnsi" w:hAnsiTheme="minorHAnsi" w:cstheme="minorHAnsi"/>
          <w:b/>
          <w:bCs/>
        </w:rPr>
        <w:t xml:space="preserve"> </w:t>
      </w:r>
      <w:permStart w:id="1122443203" w:edGrp="everyone"/>
      <w:r w:rsidR="00DA496F" w:rsidRPr="00CC7042">
        <w:rPr>
          <w:rFonts w:asciiTheme="minorHAnsi" w:hAnsiTheme="minorHAnsi" w:cstheme="minorHAnsi"/>
          <w:b/>
          <w:bCs/>
        </w:rPr>
        <w:t xml:space="preserve"> </w:t>
      </w:r>
      <w:proofErr w:type="gramStart"/>
      <w:r w:rsidR="00DA496F" w:rsidRPr="00CC7042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="00DA496F" w:rsidRPr="00CC7042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="00DA496F" w:rsidRPr="00CC7042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="00DA496F" w:rsidRPr="00CC7042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="00DA496F" w:rsidRPr="00CC7042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="00DA496F" w:rsidRPr="00CC7042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="00DA496F" w:rsidRPr="00CC7042">
        <w:rPr>
          <w:rFonts w:asciiTheme="minorHAnsi" w:hAnsiTheme="minorHAnsi" w:cstheme="minorHAnsi"/>
          <w:color w:val="000000" w:themeColor="text1"/>
        </w:rPr>
        <w:t>additional_comments</w:t>
      </w:r>
      <w:proofErr w:type="spellEnd"/>
      <w:r w:rsidR="00DA496F" w:rsidRPr="00CC7042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="00DA496F" w:rsidRPr="00CC7042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="00DA496F" w:rsidRPr="00CC7042">
        <w:rPr>
          <w:rFonts w:asciiTheme="minorHAnsi" w:hAnsiTheme="minorHAnsi" w:cstheme="minorHAnsi"/>
          <w:color w:val="000000" w:themeColor="text1"/>
        </w:rPr>
        <w:t>}</w:t>
      </w:r>
    </w:p>
    <w:p w14:paraId="3ACE85E1" w14:textId="77777777" w:rsidR="00200777" w:rsidRPr="00CC7042" w:rsidRDefault="00200777" w:rsidP="00C50637">
      <w:pPr>
        <w:rPr>
          <w:rFonts w:asciiTheme="minorHAnsi" w:hAnsiTheme="minorHAnsi" w:cstheme="minorHAnsi"/>
          <w:bCs/>
        </w:rPr>
        <w:sectPr w:rsidR="00200777" w:rsidRPr="00CC7042" w:rsidSect="00B410F8">
          <w:headerReference w:type="default" r:id="rId19"/>
          <w:footerReference w:type="default" r:id="rId20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permStart w:id="1529503709" w:edGrp="everyone"/>
      <w:permEnd w:id="1122443203"/>
    </w:p>
    <w:permEnd w:id="1529503709"/>
    <w:p w14:paraId="1FF2CA3A" w14:textId="77777777" w:rsidR="00AE481A" w:rsidRPr="00CC7042" w:rsidRDefault="00AE481A" w:rsidP="00AE481A">
      <w:pPr>
        <w:rPr>
          <w:rFonts w:asciiTheme="minorHAnsi" w:hAnsiTheme="minorHAnsi" w:cstheme="minorHAnsi"/>
          <w:b/>
          <w:bCs/>
          <w:sz w:val="16"/>
        </w:rPr>
      </w:pPr>
      <w:r w:rsidRPr="00CC7042">
        <w:rPr>
          <w:rStyle w:val="CommentReference"/>
          <w:rFonts w:asciiTheme="minorHAnsi" w:hAnsiTheme="minorHAnsi" w:cstheme="minorHAnsi"/>
          <w:b/>
          <w:bCs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</w:rPr>
        <w:t>[Insert attachment here]</w:t>
      </w:r>
    </w:p>
    <w:p w14:paraId="4044E378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21"/>
          <w:footerReference w:type="default" r:id="rId22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2DD7489D" w14:textId="77777777" w:rsidR="00F819E8" w:rsidRPr="00CC7042" w:rsidRDefault="00AE481A" w:rsidP="00AE481A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99"/>
        </w:rPr>
      </w:pPr>
      <w:r w:rsidRPr="00CC7042">
        <w:rPr>
          <w:rFonts w:asciiTheme="minorHAnsi" w:hAnsiTheme="minorHAnsi" w:cstheme="minorHAnsi"/>
          <w:b/>
          <w:color w:val="0000FF"/>
        </w:rPr>
        <w:br w:type="page"/>
      </w:r>
      <w:r w:rsidR="00F819E8" w:rsidRPr="00CC7042">
        <w:rPr>
          <w:rFonts w:asciiTheme="minorHAnsi" w:hAnsiTheme="minorHAnsi" w:cstheme="minorHAnsi"/>
          <w:b/>
          <w:color w:val="000099"/>
        </w:rPr>
        <w:lastRenderedPageBreak/>
        <w:t xml:space="preserve">Section </w:t>
      </w:r>
      <w:r w:rsidR="000377E4" w:rsidRPr="00CC7042">
        <w:rPr>
          <w:rFonts w:asciiTheme="minorHAnsi" w:hAnsiTheme="minorHAnsi" w:cstheme="minorHAnsi"/>
          <w:b/>
          <w:color w:val="000099"/>
        </w:rPr>
        <w:t>3</w:t>
      </w:r>
      <w:r w:rsidR="00F819E8" w:rsidRPr="00CC7042">
        <w:rPr>
          <w:rFonts w:asciiTheme="minorHAnsi" w:hAnsiTheme="minorHAnsi" w:cstheme="minorHAnsi"/>
          <w:b/>
          <w:color w:val="000099"/>
        </w:rPr>
        <w:t xml:space="preserve">: Functional </w:t>
      </w:r>
      <w:r w:rsidR="00052211" w:rsidRPr="00CC7042">
        <w:rPr>
          <w:rFonts w:asciiTheme="minorHAnsi" w:hAnsiTheme="minorHAnsi" w:cstheme="minorHAnsi"/>
          <w:b/>
          <w:color w:val="000099"/>
        </w:rPr>
        <w:t>Design</w:t>
      </w:r>
    </w:p>
    <w:p w14:paraId="37097698" w14:textId="3D95A6E2" w:rsidR="00F819E8" w:rsidRPr="00CC7042" w:rsidRDefault="00F819E8" w:rsidP="001C74ED">
      <w:pPr>
        <w:pStyle w:val="Heading2"/>
        <w:spacing w:before="0" w:after="0" w:line="240" w:lineRule="auto"/>
        <w:rPr>
          <w:rFonts w:asciiTheme="minorHAnsi" w:hAnsiTheme="minorHAnsi" w:cstheme="minorHAnsi"/>
          <w:b/>
          <w:bCs/>
          <w:color w:val="000099"/>
          <w:sz w:val="24"/>
          <w:szCs w:val="24"/>
        </w:rPr>
      </w:pPr>
      <w:bookmarkStart w:id="5" w:name="_To_be_completed_1"/>
      <w:bookmarkEnd w:id="5"/>
      <w:r w:rsidRPr="00CC7042">
        <w:rPr>
          <w:rFonts w:asciiTheme="minorHAnsi" w:hAnsiTheme="minorHAnsi" w:cstheme="minorHAnsi"/>
          <w:bCs/>
          <w:color w:val="000099"/>
          <w:sz w:val="24"/>
          <w:szCs w:val="24"/>
        </w:rPr>
        <w:t xml:space="preserve">To be completed by the Functional Owner (Consultant) </w:t>
      </w:r>
    </w:p>
    <w:p w14:paraId="01176A9B" w14:textId="77777777" w:rsidR="001C74ED" w:rsidRPr="00CC7042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0099"/>
        </w:rPr>
      </w:pPr>
    </w:p>
    <w:p w14:paraId="7A61776C" w14:textId="47D2F644" w:rsidR="005B3276" w:rsidRPr="00CC7042" w:rsidRDefault="005B3276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t xml:space="preserve">Reference </w:t>
      </w:r>
      <w:r w:rsidR="00F76B61" w:rsidRPr="00CC7042">
        <w:rPr>
          <w:rFonts w:asciiTheme="minorHAnsi" w:hAnsiTheme="minorHAnsi" w:cstheme="minorHAnsi"/>
          <w:b/>
          <w:bCs/>
          <w:color w:val="000099"/>
        </w:rPr>
        <w:t>SAP</w:t>
      </w:r>
      <w:r w:rsidR="008B0636" w:rsidRPr="00CC7042">
        <w:rPr>
          <w:rFonts w:asciiTheme="minorHAnsi" w:hAnsiTheme="minorHAnsi" w:cstheme="minorHAnsi"/>
          <w:b/>
          <w:bCs/>
          <w:color w:val="000099"/>
        </w:rPr>
        <w:t xml:space="preserve"> Fiori Tiles/</w:t>
      </w:r>
      <w:r w:rsidRPr="00CC7042">
        <w:rPr>
          <w:rFonts w:asciiTheme="minorHAnsi" w:hAnsiTheme="minorHAnsi" w:cstheme="minorHAnsi"/>
          <w:b/>
          <w:bCs/>
          <w:color w:val="000099"/>
        </w:rPr>
        <w:t xml:space="preserve">Transactions/Tables/Programs: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(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Include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all known transactions, tables and programs that</w:t>
      </w:r>
      <w:r w:rsidRPr="00CC7042">
        <w:rPr>
          <w:rStyle w:val="CommentReference"/>
          <w:rFonts w:asciiTheme="minorHAnsi" w:hAnsiTheme="minorHAnsi" w:cstheme="minorHAnsi"/>
          <w:b/>
          <w:bCs/>
          <w:color w:val="0033CC"/>
        </w:rPr>
        <w:t xml:space="preserve">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are used, or reports containing similar data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. </w:t>
      </w:r>
      <w:r w:rsidR="0057172F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S</w:t>
      </w:r>
      <w:r w:rsidR="0057172F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creenshots are recommended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.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)</w:t>
      </w:r>
    </w:p>
    <w:p w14:paraId="082F7681" w14:textId="7B7E21DC" w:rsidR="00A24803" w:rsidRPr="008533ED" w:rsidRDefault="008533ED" w:rsidP="008533ED">
      <w:pPr>
        <w:rPr>
          <w:rFonts w:asciiTheme="minorHAnsi" w:hAnsiTheme="minorHAnsi" w:cstheme="minorHAnsi"/>
          <w:color w:val="000099"/>
        </w:rPr>
      </w:pPr>
      <w:permStart w:id="1020088369" w:edGrp="everyone"/>
      <w:permStart w:id="48713599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r w:rsidR="002D04B2" w:rsidRPr="002D04B2">
        <w:rPr>
          <w:rFonts w:asciiTheme="minorHAnsi" w:hAnsiTheme="minorHAnsi" w:cstheme="minorHAnsi"/>
          <w:color w:val="000099"/>
        </w:rPr>
        <w:t>Functional_Design_reference_sap_fiori_tiles_transactions_tables_programs</w:t>
      </w:r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  <w:permEnd w:id="48713599"/>
    </w:p>
    <w:permEnd w:id="1020088369"/>
    <w:p w14:paraId="1FE1F314" w14:textId="77777777" w:rsidR="00267CC2" w:rsidRPr="00CC7042" w:rsidRDefault="007D5680" w:rsidP="002964C7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3A37134B" w14:textId="77777777" w:rsidR="00267CC2" w:rsidRPr="00CC7042" w:rsidRDefault="00267CC2" w:rsidP="00F819E8">
      <w:pPr>
        <w:rPr>
          <w:rFonts w:asciiTheme="minorHAnsi" w:hAnsiTheme="minorHAnsi" w:cstheme="minorHAnsi"/>
          <w:b/>
          <w:bCs/>
          <w:color w:val="000099"/>
        </w:rPr>
        <w:sectPr w:rsidR="00267CC2" w:rsidRPr="00CC7042" w:rsidSect="00562438">
          <w:headerReference w:type="default" r:id="rId23"/>
          <w:footerReference w:type="default" r:id="rId2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DEBF398" w14:textId="77777777" w:rsidR="003911D0" w:rsidRPr="00CC7042" w:rsidRDefault="00267CC2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t xml:space="preserve">Input/ </w:t>
      </w:r>
      <w:r w:rsidR="003911D0" w:rsidRPr="00CC7042">
        <w:rPr>
          <w:rFonts w:asciiTheme="minorHAnsi" w:hAnsiTheme="minorHAnsi" w:cstheme="minorHAnsi"/>
          <w:b/>
          <w:bCs/>
          <w:color w:val="000099"/>
        </w:rPr>
        <w:t xml:space="preserve">Selection Criteria: 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(What should the user see on the selection screen?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509"/>
        <w:gridCol w:w="2482"/>
        <w:gridCol w:w="2568"/>
        <w:gridCol w:w="2511"/>
      </w:tblGrid>
      <w:tr w:rsidR="007136B5" w:rsidRPr="00CC7042" w14:paraId="2735A809" w14:textId="77777777" w:rsidTr="00AD4ED2">
        <w:tc>
          <w:tcPr>
            <w:tcW w:w="1407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0FECF5C6" w14:textId="77777777" w:rsidR="00122854" w:rsidRPr="00CC7042" w:rsidRDefault="003911D0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Parameter Name </w:t>
            </w:r>
          </w:p>
          <w:p w14:paraId="109D619C" w14:textId="77777777" w:rsidR="003911D0" w:rsidRPr="00CC7042" w:rsidRDefault="003911D0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Cs w:val="16"/>
              </w:rPr>
              <w:t xml:space="preserve">(as it should appear on the </w:t>
            </w:r>
            <w:r w:rsidR="004E5320"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Cs w:val="16"/>
              </w:rPr>
              <w:t>selection screen</w:t>
            </w: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Cs w:val="16"/>
              </w:rPr>
              <w:t>)</w:t>
            </w:r>
          </w:p>
        </w:tc>
        <w:tc>
          <w:tcPr>
            <w:tcW w:w="700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00B64563" w14:textId="77777777" w:rsidR="003911D0" w:rsidRPr="00CC7042" w:rsidRDefault="00122854" w:rsidP="004E532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Required </w:t>
            </w:r>
            <w:r w:rsidR="004E5320"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/</w:t>
            </w: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 Optional </w:t>
            </w:r>
          </w:p>
        </w:tc>
        <w:tc>
          <w:tcPr>
            <w:tcW w:w="1923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6B90A4C7" w14:textId="77777777" w:rsidR="00122854" w:rsidRPr="00CC7042" w:rsidRDefault="00122854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Special Requirements </w:t>
            </w:r>
          </w:p>
          <w:p w14:paraId="270E60E1" w14:textId="77777777" w:rsidR="003911D0" w:rsidRPr="00CC7042" w:rsidRDefault="00122854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  <w:t>(</w:t>
            </w:r>
            <w:r w:rsidR="00CE6E2C" w:rsidRPr="00CC7042"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  <w:t>Single</w:t>
            </w:r>
            <w:r w:rsidRPr="00CC7042"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  <w:t xml:space="preserve"> value or range of values, checkbox, radio</w:t>
            </w:r>
            <w:r w:rsidR="005C0247" w:rsidRPr="00CC7042"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  <w:t xml:space="preserve"> </w:t>
            </w:r>
            <w:r w:rsidRPr="00CC7042"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  <w:t>button, match</w:t>
            </w:r>
            <w:r w:rsidR="005C0247" w:rsidRPr="00CC7042"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  <w:t xml:space="preserve"> </w:t>
            </w:r>
            <w:r w:rsidRPr="00CC7042">
              <w:rPr>
                <w:rFonts w:asciiTheme="minorHAnsi" w:hAnsiTheme="minorHAnsi" w:cstheme="minorHAnsi"/>
                <w:b/>
                <w:bCs/>
                <w:color w:val="FFFFFF"/>
                <w:sz w:val="16"/>
                <w:szCs w:val="16"/>
              </w:rPr>
              <w:t>code, etc.)</w:t>
            </w: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6DA75D0B" w14:textId="77777777" w:rsidR="00122854" w:rsidRPr="00CC7042" w:rsidRDefault="003911D0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Reference </w:t>
            </w:r>
          </w:p>
          <w:p w14:paraId="48A96FDF" w14:textId="77777777" w:rsidR="003911D0" w:rsidRPr="00CC7042" w:rsidRDefault="0085229A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T</w:t>
            </w:r>
            <w:r w:rsidR="003911D0"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able-</w:t>
            </w: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F</w:t>
            </w:r>
            <w:r w:rsidR="003911D0"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ield </w:t>
            </w:r>
          </w:p>
        </w:tc>
      </w:tr>
      <w:tr w:rsidR="007136B5" w:rsidRPr="00CC7042" w14:paraId="314B954E" w14:textId="77777777" w:rsidTr="00AD4ED2">
        <w:tc>
          <w:tcPr>
            <w:tcW w:w="140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D37331" w14:textId="2DB41A9F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480333405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 w:rsidR="000861A7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="000861A7">
              <w:rPr>
                <w:rFonts w:asciiTheme="minorHAnsi" w:hAnsiTheme="minorHAnsi" w:cstheme="minorHAnsi"/>
                <w:color w:val="000099"/>
              </w:rPr>
              <w:t>‘</w:t>
            </w:r>
            <w:r w:rsidR="000861A7"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 w:rsidR="000861A7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="000861A7">
              <w:rPr>
                <w:rFonts w:asciiTheme="minorHAnsi" w:hAnsiTheme="minorHAnsi" w:cstheme="minorHAnsi"/>
                <w:color w:val="000099"/>
              </w:rPr>
              <w:t>0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="002D04B2" w:rsidRPr="002D04B2">
              <w:rPr>
                <w:rFonts w:asciiTheme="minorHAnsi" w:hAnsiTheme="minorHAnsi" w:cstheme="minorHAnsi"/>
                <w:color w:val="000099"/>
              </w:rPr>
              <w:t>field_nam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480333405"/>
          <w:p w14:paraId="62CC94B8" w14:textId="77777777" w:rsidR="00AD4ED2" w:rsidRPr="00CC7042" w:rsidRDefault="00AD4ED2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6A2C34A" w14:textId="4AB759CB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955997114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0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ata_typ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955997114"/>
          <w:p w14:paraId="5D725386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92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B96B89A" w14:textId="3631E173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666209826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0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efault_valu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666209826"/>
          <w:p w14:paraId="05FB1F1D" w14:textId="751595DF" w:rsidR="00AD4ED2" w:rsidRPr="007136B5" w:rsidRDefault="00AD4ED2" w:rsidP="007136B5">
            <w:pPr>
              <w:rPr>
                <w:rFonts w:asciiTheme="minorHAnsi" w:hAnsiTheme="minorHAnsi" w:cstheme="minorHAnsi"/>
                <w:color w:val="000099"/>
              </w:rPr>
            </w:pP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5C1C4C" w14:textId="733B39DA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793736621" w:edGrp="everyone"/>
            <w:permStart w:id="1331386362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0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is_required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331386362"/>
          <w:p w14:paraId="3540381B" w14:textId="3A6F396D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</w:p>
          <w:permEnd w:id="793736621"/>
          <w:p w14:paraId="0DE55070" w14:textId="77777777" w:rsidR="00AD4ED2" w:rsidRPr="00CC7042" w:rsidRDefault="00AD4ED2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7136B5" w:rsidRPr="00CC7042" w14:paraId="4E2B4755" w14:textId="77777777" w:rsidTr="00AD4ED2">
        <w:tc>
          <w:tcPr>
            <w:tcW w:w="140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8D1BE4C" w14:textId="7AC6E4F1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517694571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1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2D04B2">
              <w:rPr>
                <w:rFonts w:asciiTheme="minorHAnsi" w:hAnsiTheme="minorHAnsi" w:cstheme="minorHAnsi"/>
                <w:color w:val="000099"/>
              </w:rPr>
              <w:t>field_nam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517694571"/>
          <w:p w14:paraId="564FCDE5" w14:textId="77777777" w:rsidR="00AD4ED2" w:rsidRPr="00CC7042" w:rsidRDefault="00AD4ED2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454E734" w14:textId="14C17E33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415923035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1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ata_typ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415923035"/>
          <w:p w14:paraId="4E9ABE7B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92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861BF7" w14:textId="23F434C6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809328483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1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efault_valu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809328483"/>
          <w:p w14:paraId="218A4AEE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62C60C6" w14:textId="210D38C0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539204888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1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is_required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539204888"/>
          <w:p w14:paraId="5169428F" w14:textId="77777777" w:rsidR="00AD4ED2" w:rsidRPr="00CC7042" w:rsidRDefault="00AD4ED2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7136B5" w:rsidRPr="00CC7042" w14:paraId="06193FA6" w14:textId="77777777" w:rsidTr="00AD4ED2">
        <w:tc>
          <w:tcPr>
            <w:tcW w:w="140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A526D0" w14:textId="39597B8E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966231933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2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2D04B2">
              <w:rPr>
                <w:rFonts w:asciiTheme="minorHAnsi" w:hAnsiTheme="minorHAnsi" w:cstheme="minorHAnsi"/>
                <w:color w:val="000099"/>
              </w:rPr>
              <w:t>field_nam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966231933"/>
          <w:p w14:paraId="5CD9F5FA" w14:textId="77777777" w:rsidR="00AD4ED2" w:rsidRPr="00CC7042" w:rsidRDefault="00AD4ED2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0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4339218" w14:textId="4F7B7199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390633648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2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ata_typ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390633648"/>
          <w:p w14:paraId="30BE709B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92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88E3298" w14:textId="1D5B3F72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633430195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2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efault_valu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633430195"/>
          <w:p w14:paraId="14F2BCA8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ACAC3D8" w14:textId="5EE4354D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871712572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2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is_required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871712572"/>
          <w:p w14:paraId="3F3C4469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7136B5" w:rsidRPr="00CC7042" w14:paraId="40E35CEC" w14:textId="77777777" w:rsidTr="00AD4ED2">
        <w:tc>
          <w:tcPr>
            <w:tcW w:w="1407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091662E7" w14:textId="61910D41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382744782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3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2D04B2">
              <w:rPr>
                <w:rFonts w:asciiTheme="minorHAnsi" w:hAnsiTheme="minorHAnsi" w:cstheme="minorHAnsi"/>
                <w:color w:val="000099"/>
              </w:rPr>
              <w:t>field_nam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382744782"/>
          <w:p w14:paraId="44585CA8" w14:textId="77777777" w:rsidR="00AD4ED2" w:rsidRPr="00CC7042" w:rsidRDefault="00AD4ED2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00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62D5149E" w14:textId="7BAA9E89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90392066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3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ata_typ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90392066"/>
          <w:p w14:paraId="0CE77CD7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923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212A93F5" w14:textId="5ECD403E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455166446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3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default_value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455166446"/>
          <w:p w14:paraId="27ACF57C" w14:textId="77777777" w:rsidR="00AD4ED2" w:rsidRPr="00CC7042" w:rsidRDefault="00AD4ED2" w:rsidP="007136B5">
            <w:pPr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970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753C2F73" w14:textId="77997F44" w:rsidR="007136B5" w:rsidRPr="00CC7042" w:rsidRDefault="007136B5" w:rsidP="007136B5">
            <w:pPr>
              <w:rPr>
                <w:rFonts w:asciiTheme="minorHAnsi" w:hAnsiTheme="minorHAnsi" w:cstheme="minorHAnsi"/>
                <w:color w:val="000099"/>
              </w:rPr>
            </w:pPr>
            <w:permStart w:id="1970421703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861A7">
              <w:rPr>
                <w:rFonts w:asciiTheme="minorHAnsi" w:hAnsiTheme="minorHAnsi" w:cstheme="minorHAnsi"/>
                <w:color w:val="000099"/>
              </w:rPr>
              <w:t>Functional_Design_input_selection_criteria</w:t>
            </w:r>
            <w:r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3</w:t>
            </w:r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136B5">
              <w:rPr>
                <w:rFonts w:asciiTheme="minorHAnsi" w:hAnsiTheme="minorHAnsi" w:cstheme="minorHAnsi"/>
                <w:color w:val="000099"/>
              </w:rPr>
              <w:t>is_required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970421703"/>
          <w:p w14:paraId="3152646C" w14:textId="77777777" w:rsidR="00AD4ED2" w:rsidRPr="00CC7042" w:rsidRDefault="00AD4ED2" w:rsidP="004E5320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</w:tbl>
    <w:p w14:paraId="1727D0FD" w14:textId="3A09518A" w:rsidR="00267CC2" w:rsidRPr="00CC7042" w:rsidRDefault="00267CC2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t xml:space="preserve">Process: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(</w:t>
      </w:r>
      <w:r w:rsidR="0085229A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D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escribe the process, what the program should do, if </w:t>
      </w:r>
      <w:r w:rsidR="00AD4ED2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possible,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 in form of a flowchart)</w:t>
      </w:r>
    </w:p>
    <w:p w14:paraId="6950807D" w14:textId="063980C7" w:rsidR="00DA496F" w:rsidRPr="00CC7042" w:rsidRDefault="00DA496F" w:rsidP="00DA496F">
      <w:pPr>
        <w:rPr>
          <w:rFonts w:asciiTheme="minorHAnsi" w:hAnsiTheme="minorHAnsi" w:cstheme="minorHAnsi"/>
          <w:bCs/>
        </w:rPr>
        <w:sectPr w:rsidR="00DA496F" w:rsidRPr="00CC7042" w:rsidSect="00DA496F">
          <w:headerReference w:type="default" r:id="rId25"/>
          <w:footerReference w:type="default" r:id="rId26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permStart w:id="578308024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</w:t>
      </w:r>
      <w:proofErr w:type="spellStart"/>
      <w:r w:rsidRPr="00CC7042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0099"/>
        </w:rPr>
        <w:t>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proofErr w:type="spellStart"/>
      <w:r w:rsidR="002B3791" w:rsidRPr="002B3791">
        <w:rPr>
          <w:rFonts w:asciiTheme="minorHAnsi" w:hAnsiTheme="minorHAnsi" w:cstheme="minorHAnsi"/>
          <w:color w:val="000099"/>
        </w:rPr>
        <w:t>Functional_Design_process</w:t>
      </w:r>
      <w:proofErr w:type="spellEnd"/>
      <w:r w:rsidRPr="00CC7042">
        <w:rPr>
          <w:rFonts w:asciiTheme="minorHAnsi" w:hAnsiTheme="minorHAnsi" w:cstheme="minorHAnsi"/>
          <w:color w:val="000099"/>
        </w:rPr>
        <w:t>’] }}</w:t>
      </w:r>
    </w:p>
    <w:p w14:paraId="6D893061" w14:textId="0340D5A3" w:rsidR="00A96B25" w:rsidRPr="00CC7042" w:rsidRDefault="00785E12" w:rsidP="00A96B25">
      <w:pPr>
        <w:rPr>
          <w:rFonts w:asciiTheme="minorHAnsi" w:hAnsiTheme="minorHAnsi" w:cstheme="minorHAnsi"/>
          <w:bCs/>
        </w:rPr>
        <w:sectPr w:rsidR="00A96B25" w:rsidRPr="00CC7042" w:rsidSect="00B410F8">
          <w:headerReference w:type="default" r:id="rId27"/>
          <w:footerReference w:type="default" r:id="rId28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  <w:r w:rsidRPr="00CC7042">
        <w:rPr>
          <w:rStyle w:val="CommentReference"/>
          <w:rFonts w:asciiTheme="minorHAnsi" w:hAnsiTheme="minorHAnsi" w:cstheme="minorHAnsi"/>
          <w:bCs/>
          <w:sz w:val="20"/>
        </w:rPr>
        <w:t xml:space="preserve"> </w:t>
      </w:r>
      <w:permEnd w:id="578308024"/>
    </w:p>
    <w:p w14:paraId="4311FB77" w14:textId="77777777" w:rsidR="00BD24A9" w:rsidRPr="00CC7042" w:rsidRDefault="002964C7" w:rsidP="002964C7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1E24D1F4" w14:textId="77777777" w:rsidR="00BD24A9" w:rsidRDefault="00BD24A9" w:rsidP="00F819E8">
      <w:pPr>
        <w:rPr>
          <w:rFonts w:asciiTheme="minorHAnsi" w:hAnsiTheme="minorHAnsi" w:cstheme="minorHAnsi"/>
          <w:b/>
          <w:bCs/>
        </w:rPr>
      </w:pPr>
    </w:p>
    <w:p w14:paraId="15131443" w14:textId="77777777" w:rsidR="000B6B8C" w:rsidRDefault="000B6B8C" w:rsidP="00F819E8">
      <w:pPr>
        <w:rPr>
          <w:rFonts w:asciiTheme="minorHAnsi" w:hAnsiTheme="minorHAnsi" w:cstheme="minorHAnsi"/>
          <w:b/>
          <w:bCs/>
        </w:rPr>
      </w:pPr>
    </w:p>
    <w:p w14:paraId="05F42D91" w14:textId="77777777" w:rsidR="000B6B8C" w:rsidRDefault="000B6B8C" w:rsidP="00F819E8">
      <w:pPr>
        <w:rPr>
          <w:rFonts w:asciiTheme="minorHAnsi" w:hAnsiTheme="minorHAnsi" w:cstheme="minorHAnsi"/>
          <w:b/>
          <w:bCs/>
        </w:rPr>
      </w:pPr>
    </w:p>
    <w:p w14:paraId="15DF0B9B" w14:textId="77777777" w:rsidR="004F1649" w:rsidRDefault="004F1649" w:rsidP="00F819E8">
      <w:pPr>
        <w:rPr>
          <w:rFonts w:asciiTheme="minorHAnsi" w:hAnsiTheme="minorHAnsi" w:cstheme="minorHAnsi"/>
          <w:b/>
          <w:bCs/>
        </w:rPr>
      </w:pPr>
    </w:p>
    <w:p w14:paraId="580973AC" w14:textId="77777777" w:rsidR="004F1649" w:rsidRDefault="004F1649" w:rsidP="00F819E8">
      <w:pPr>
        <w:rPr>
          <w:rFonts w:asciiTheme="minorHAnsi" w:hAnsiTheme="minorHAnsi" w:cstheme="minorHAnsi"/>
          <w:b/>
          <w:bCs/>
        </w:rPr>
      </w:pPr>
    </w:p>
    <w:p w14:paraId="1EBCF894" w14:textId="77777777" w:rsidR="004F1649" w:rsidRDefault="004F1649" w:rsidP="00F819E8">
      <w:pPr>
        <w:rPr>
          <w:rFonts w:asciiTheme="minorHAnsi" w:hAnsiTheme="minorHAnsi" w:cstheme="minorHAnsi"/>
          <w:b/>
          <w:bCs/>
        </w:rPr>
      </w:pPr>
    </w:p>
    <w:p w14:paraId="23E8D262" w14:textId="77777777" w:rsidR="004F1649" w:rsidRPr="00CC7042" w:rsidRDefault="004F1649" w:rsidP="00F819E8">
      <w:pPr>
        <w:rPr>
          <w:rFonts w:asciiTheme="minorHAnsi" w:hAnsiTheme="minorHAnsi" w:cstheme="minorHAnsi"/>
          <w:b/>
          <w:bCs/>
        </w:rPr>
        <w:sectPr w:rsidR="004F1649" w:rsidRPr="00CC7042" w:rsidSect="00562438">
          <w:headerReference w:type="default" r:id="rId29"/>
          <w:footerReference w:type="default" r:id="rId30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35DBBE63" w14:textId="77777777" w:rsidR="003911D0" w:rsidRDefault="007D0ABC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t>Output/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t xml:space="preserve">Report Layout: 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(</w:t>
      </w:r>
      <w:r w:rsidR="0085229A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D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escription of the layout and screen information, columns, headings,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00FF"/>
        </w:rPr>
        <w:t xml:space="preserve"> </w:t>
      </w:r>
      <w:r w:rsidR="003911D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summations, etc.)</w:t>
      </w:r>
    </w:p>
    <w:p w14:paraId="7502AAAA" w14:textId="77777777" w:rsidR="002B3791" w:rsidRDefault="002B3791" w:rsidP="002B3791">
      <w:pPr>
        <w:rPr>
          <w:rFonts w:asciiTheme="minorHAnsi" w:hAnsiTheme="minorHAnsi" w:cstheme="minorHAnsi"/>
          <w:color w:val="000099"/>
        </w:rPr>
      </w:pPr>
      <w:permStart w:id="333149635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r w:rsidRPr="002B3791">
        <w:rPr>
          <w:rFonts w:asciiTheme="minorHAnsi" w:hAnsiTheme="minorHAnsi" w:cstheme="minorHAnsi"/>
          <w:color w:val="000099"/>
        </w:rPr>
        <w:t>Functional_Design_output_report_layout</w:t>
      </w:r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</w:p>
    <w:permEnd w:id="333149635"/>
    <w:p w14:paraId="45C01A7A" w14:textId="0C8B9008" w:rsidR="002B3791" w:rsidRPr="002B3791" w:rsidRDefault="002B3791" w:rsidP="002B3791">
      <w:pPr>
        <w:rPr>
          <w:rStyle w:val="CommentReference"/>
          <w:rFonts w:asciiTheme="minorHAnsi" w:hAnsiTheme="minorHAnsi" w:cstheme="minorHAnsi"/>
          <w:color w:val="000099"/>
          <w:sz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0099"/>
        <w:tblLook w:val="0000" w:firstRow="0" w:lastRow="0" w:firstColumn="0" w:lastColumn="0" w:noHBand="0" w:noVBand="0"/>
      </w:tblPr>
      <w:tblGrid>
        <w:gridCol w:w="2066"/>
        <w:gridCol w:w="1590"/>
        <w:gridCol w:w="1170"/>
        <w:gridCol w:w="1299"/>
        <w:gridCol w:w="1233"/>
        <w:gridCol w:w="1281"/>
        <w:gridCol w:w="1431"/>
      </w:tblGrid>
      <w:tr w:rsidR="00537D1A" w:rsidRPr="00CC7042" w14:paraId="35C835B2" w14:textId="77777777">
        <w:tc>
          <w:tcPr>
            <w:tcW w:w="1058" w:type="pct"/>
            <w:shd w:val="clear" w:color="auto" w:fill="000099"/>
            <w:vAlign w:val="center"/>
          </w:tcPr>
          <w:p w14:paraId="4A23AC10" w14:textId="77777777" w:rsidR="00C427F9" w:rsidRPr="00CC7042" w:rsidRDefault="00C950AE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Column Title </w:t>
            </w:r>
          </w:p>
          <w:p w14:paraId="558CC252" w14:textId="77777777" w:rsidR="00C950AE" w:rsidRPr="00CC7042" w:rsidRDefault="00C950AE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</w:rPr>
              <w:t>(as it should appear on the report</w:t>
            </w:r>
            <w:r w:rsidR="0085229A"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</w:rPr>
              <w:t xml:space="preserve"> output</w:t>
            </w: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</w:rPr>
              <w:t>)</w:t>
            </w:r>
          </w:p>
        </w:tc>
        <w:tc>
          <w:tcPr>
            <w:tcW w:w="787" w:type="pct"/>
            <w:shd w:val="clear" w:color="auto" w:fill="000099"/>
            <w:vAlign w:val="center"/>
          </w:tcPr>
          <w:p w14:paraId="14079BD5" w14:textId="77777777" w:rsidR="00C950AE" w:rsidRPr="00CC7042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Reference Table-Field</w:t>
            </w:r>
          </w:p>
        </w:tc>
        <w:tc>
          <w:tcPr>
            <w:tcW w:w="500" w:type="pct"/>
            <w:shd w:val="clear" w:color="auto" w:fill="000099"/>
            <w:vAlign w:val="center"/>
          </w:tcPr>
          <w:p w14:paraId="02F1FE45" w14:textId="77777777" w:rsidR="00C950AE" w:rsidRPr="00CC7042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Sort</w:t>
            </w:r>
          </w:p>
        </w:tc>
        <w:tc>
          <w:tcPr>
            <w:tcW w:w="505" w:type="pct"/>
            <w:shd w:val="clear" w:color="auto" w:fill="000099"/>
            <w:vAlign w:val="center"/>
          </w:tcPr>
          <w:p w14:paraId="18B43FE9" w14:textId="77777777" w:rsidR="00C950AE" w:rsidRPr="00CC7042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Group Level</w:t>
            </w:r>
          </w:p>
        </w:tc>
        <w:tc>
          <w:tcPr>
            <w:tcW w:w="569" w:type="pct"/>
            <w:shd w:val="clear" w:color="auto" w:fill="000099"/>
            <w:vAlign w:val="center"/>
          </w:tcPr>
          <w:p w14:paraId="560492E1" w14:textId="77777777" w:rsidR="00C950AE" w:rsidRPr="00CC7042" w:rsidRDefault="00C950AE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Hotspot</w:t>
            </w:r>
          </w:p>
        </w:tc>
        <w:tc>
          <w:tcPr>
            <w:tcW w:w="534" w:type="pct"/>
            <w:shd w:val="clear" w:color="auto" w:fill="000099"/>
            <w:vAlign w:val="center"/>
          </w:tcPr>
          <w:p w14:paraId="0883AC4A" w14:textId="77777777" w:rsidR="00C950AE" w:rsidRPr="00CC7042" w:rsidRDefault="00C950AE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rill Down</w:t>
            </w:r>
          </w:p>
        </w:tc>
        <w:tc>
          <w:tcPr>
            <w:tcW w:w="1047" w:type="pct"/>
            <w:shd w:val="clear" w:color="auto" w:fill="000099"/>
            <w:vAlign w:val="center"/>
          </w:tcPr>
          <w:p w14:paraId="3E755199" w14:textId="77777777" w:rsidR="00C950AE" w:rsidRPr="00CC7042" w:rsidRDefault="00C950AE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escription</w:t>
            </w:r>
          </w:p>
        </w:tc>
      </w:tr>
      <w:tr w:rsidR="00537D1A" w:rsidRPr="00CC7042" w14:paraId="41F432B6" w14:textId="77777777" w:rsidTr="00AD4ED2">
        <w:tc>
          <w:tcPr>
            <w:tcW w:w="1058" w:type="pct"/>
            <w:shd w:val="clear" w:color="auto" w:fill="FFFFFF" w:themeFill="background1"/>
            <w:vAlign w:val="center"/>
          </w:tcPr>
          <w:p w14:paraId="61212838" w14:textId="77777777" w:rsidR="002B3791" w:rsidRPr="002B3791" w:rsidRDefault="002B3791" w:rsidP="002B3791">
            <w:pPr>
              <w:rPr>
                <w:rStyle w:val="CommentReference"/>
                <w:rFonts w:asciiTheme="minorHAnsi" w:hAnsiTheme="minorHAnsi" w:cstheme="minorHAnsi"/>
                <w:color w:val="000099"/>
                <w:sz w:val="20"/>
              </w:rPr>
            </w:pP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2B3791">
              <w:rPr>
                <w:rFonts w:asciiTheme="minorHAnsi" w:hAnsiTheme="minorHAnsi" w:cstheme="minorHAnsi"/>
                <w:color w:val="000099"/>
              </w:rPr>
              <w:t>Functional_Design_column_title_as_it_should_appear_on_the_report_output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 w14:paraId="15B307DB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87" w:type="pct"/>
            <w:shd w:val="clear" w:color="auto" w:fill="FFFFFF" w:themeFill="background1"/>
            <w:vAlign w:val="center"/>
          </w:tcPr>
          <w:p w14:paraId="7EC6EAAE" w14:textId="5AD6FBE1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790833038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="002B3791" w:rsidRPr="002B3791">
              <w:rPr>
                <w:rFonts w:asciiTheme="minorHAnsi" w:hAnsiTheme="minorHAnsi" w:cstheme="minorHAnsi"/>
                <w:color w:val="000099"/>
              </w:rPr>
              <w:t>Functional_Design_reference_table_field_output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790833038"/>
          <w:p w14:paraId="10411AAD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44DF79DB" w14:textId="46F563B1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279258214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CC7042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proofErr w:type="spellStart"/>
            <w:r w:rsidR="002B3791" w:rsidRPr="002B3791">
              <w:rPr>
                <w:rFonts w:asciiTheme="minorHAnsi" w:hAnsiTheme="minorHAnsi" w:cstheme="minorHAnsi"/>
                <w:color w:val="000099"/>
              </w:rPr>
              <w:t>Functional_Design_sort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279258214"/>
          <w:p w14:paraId="2CA92894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5" w:type="pct"/>
            <w:shd w:val="clear" w:color="auto" w:fill="FFFFFF" w:themeFill="background1"/>
            <w:vAlign w:val="center"/>
          </w:tcPr>
          <w:p w14:paraId="2D28F3A0" w14:textId="6786FEEF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534863274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CC7042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proofErr w:type="spellStart"/>
            <w:r w:rsidR="002B3791" w:rsidRPr="002B3791">
              <w:rPr>
                <w:rFonts w:asciiTheme="minorHAnsi" w:hAnsiTheme="minorHAnsi" w:cstheme="minorHAnsi"/>
                <w:color w:val="000099"/>
              </w:rPr>
              <w:t>Functional_Design_group_level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534863274"/>
          <w:p w14:paraId="70868569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69" w:type="pct"/>
            <w:shd w:val="clear" w:color="auto" w:fill="FFFFFF" w:themeFill="background1"/>
            <w:vAlign w:val="center"/>
          </w:tcPr>
          <w:p w14:paraId="178885D4" w14:textId="10410584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592336602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CC7042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proofErr w:type="spellStart"/>
            <w:r w:rsidR="002B3791" w:rsidRPr="002B3791">
              <w:rPr>
                <w:rFonts w:asciiTheme="minorHAnsi" w:hAnsiTheme="minorHAnsi" w:cstheme="minorHAnsi"/>
                <w:color w:val="000099"/>
              </w:rPr>
              <w:t>Functional_Design_hotspot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592336602"/>
          <w:p w14:paraId="73B91091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34" w:type="pct"/>
            <w:shd w:val="clear" w:color="auto" w:fill="FFFFFF" w:themeFill="background1"/>
            <w:vAlign w:val="center"/>
          </w:tcPr>
          <w:p w14:paraId="71E3EE01" w14:textId="38A6DA01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1340016068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CC7042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proofErr w:type="spellStart"/>
            <w:r w:rsidR="00537D1A" w:rsidRPr="00537D1A">
              <w:rPr>
                <w:rFonts w:asciiTheme="minorHAnsi" w:hAnsiTheme="minorHAnsi" w:cstheme="minorHAnsi"/>
                <w:color w:val="000099"/>
              </w:rPr>
              <w:t>Functional_Design_drill_down</w:t>
            </w:r>
            <w:proofErr w:type="spellEnd"/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340016068"/>
          <w:p w14:paraId="1DBD7B98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7" w:type="pct"/>
            <w:shd w:val="clear" w:color="auto" w:fill="FFFFFF" w:themeFill="background1"/>
            <w:vAlign w:val="center"/>
          </w:tcPr>
          <w:p w14:paraId="0F388732" w14:textId="5C9E0DC1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roofErr w:type="gramStart"/>
            <w:r>
              <w:rPr>
                <w:rFonts w:asciiTheme="minorHAnsi" w:hAnsiTheme="minorHAnsi" w:cstheme="minorHAnsi"/>
                <w:b/>
                <w:bCs/>
                <w:color w:val="FFFFFF"/>
              </w:rPr>
              <w:t>ˇ</w:t>
            </w:r>
            <w:permStart w:id="380467645" w:edGrp="everyone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="00537D1A" w:rsidRPr="00537D1A">
              <w:rPr>
                <w:rFonts w:asciiTheme="minorHAnsi" w:hAnsiTheme="minorHAnsi" w:cstheme="minorHAnsi"/>
                <w:color w:val="000099"/>
              </w:rPr>
              <w:t>Functional_Design_column_description</w:t>
            </w:r>
            <w:r w:rsidRPr="00CC704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380467645"/>
          <w:p w14:paraId="093B45DF" w14:textId="06A73A05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537D1A" w:rsidRPr="00CC7042" w14:paraId="7D974FB0" w14:textId="77777777" w:rsidTr="00AD4ED2">
        <w:tc>
          <w:tcPr>
            <w:tcW w:w="1058" w:type="pct"/>
            <w:shd w:val="clear" w:color="auto" w:fill="FFFFFF" w:themeFill="background1"/>
            <w:vAlign w:val="center"/>
          </w:tcPr>
          <w:p w14:paraId="345C1391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87" w:type="pct"/>
            <w:shd w:val="clear" w:color="auto" w:fill="FFFFFF" w:themeFill="background1"/>
            <w:vAlign w:val="center"/>
          </w:tcPr>
          <w:p w14:paraId="4B67778B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5B61EF7A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5" w:type="pct"/>
            <w:shd w:val="clear" w:color="auto" w:fill="FFFFFF" w:themeFill="background1"/>
            <w:vAlign w:val="center"/>
          </w:tcPr>
          <w:p w14:paraId="572D0F4F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69" w:type="pct"/>
            <w:shd w:val="clear" w:color="auto" w:fill="FFFFFF" w:themeFill="background1"/>
            <w:vAlign w:val="center"/>
          </w:tcPr>
          <w:p w14:paraId="76B12A6E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34" w:type="pct"/>
            <w:shd w:val="clear" w:color="auto" w:fill="FFFFFF" w:themeFill="background1"/>
            <w:vAlign w:val="center"/>
          </w:tcPr>
          <w:p w14:paraId="05B5AAE9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7" w:type="pct"/>
            <w:shd w:val="clear" w:color="auto" w:fill="FFFFFF" w:themeFill="background1"/>
            <w:vAlign w:val="center"/>
          </w:tcPr>
          <w:p w14:paraId="256A6451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537D1A" w:rsidRPr="00CC7042" w14:paraId="51DDC419" w14:textId="77777777" w:rsidTr="00AD4ED2">
        <w:tc>
          <w:tcPr>
            <w:tcW w:w="1058" w:type="pct"/>
            <w:shd w:val="clear" w:color="auto" w:fill="FFFFFF" w:themeFill="background1"/>
            <w:vAlign w:val="center"/>
          </w:tcPr>
          <w:p w14:paraId="0EE02698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87" w:type="pct"/>
            <w:shd w:val="clear" w:color="auto" w:fill="FFFFFF" w:themeFill="background1"/>
            <w:vAlign w:val="center"/>
          </w:tcPr>
          <w:p w14:paraId="483549E5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3F60A444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5" w:type="pct"/>
            <w:shd w:val="clear" w:color="auto" w:fill="FFFFFF" w:themeFill="background1"/>
            <w:vAlign w:val="center"/>
          </w:tcPr>
          <w:p w14:paraId="798AA8E1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69" w:type="pct"/>
            <w:shd w:val="clear" w:color="auto" w:fill="FFFFFF" w:themeFill="background1"/>
            <w:vAlign w:val="center"/>
          </w:tcPr>
          <w:p w14:paraId="577DBA52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34" w:type="pct"/>
            <w:shd w:val="clear" w:color="auto" w:fill="FFFFFF" w:themeFill="background1"/>
            <w:vAlign w:val="center"/>
          </w:tcPr>
          <w:p w14:paraId="0D61BBED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7" w:type="pct"/>
            <w:shd w:val="clear" w:color="auto" w:fill="FFFFFF" w:themeFill="background1"/>
            <w:vAlign w:val="center"/>
          </w:tcPr>
          <w:p w14:paraId="7973284B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537D1A" w:rsidRPr="00CC7042" w14:paraId="7EB07C47" w14:textId="77777777" w:rsidTr="00AD4ED2">
        <w:tc>
          <w:tcPr>
            <w:tcW w:w="1058" w:type="pct"/>
            <w:shd w:val="clear" w:color="auto" w:fill="FFFFFF" w:themeFill="background1"/>
            <w:vAlign w:val="center"/>
          </w:tcPr>
          <w:p w14:paraId="1DE5E834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87" w:type="pct"/>
            <w:shd w:val="clear" w:color="auto" w:fill="FFFFFF" w:themeFill="background1"/>
            <w:vAlign w:val="center"/>
          </w:tcPr>
          <w:p w14:paraId="1809DB46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4D2DD1BD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05" w:type="pct"/>
            <w:shd w:val="clear" w:color="auto" w:fill="FFFFFF" w:themeFill="background1"/>
            <w:vAlign w:val="center"/>
          </w:tcPr>
          <w:p w14:paraId="71D41A2C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69" w:type="pct"/>
            <w:shd w:val="clear" w:color="auto" w:fill="FFFFFF" w:themeFill="background1"/>
            <w:vAlign w:val="center"/>
          </w:tcPr>
          <w:p w14:paraId="70FCF401" w14:textId="77777777" w:rsidR="00AD4ED2" w:rsidRPr="00CC7042" w:rsidRDefault="00AD4ED2" w:rsidP="0085229A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534" w:type="pct"/>
            <w:shd w:val="clear" w:color="auto" w:fill="FFFFFF" w:themeFill="background1"/>
            <w:vAlign w:val="center"/>
          </w:tcPr>
          <w:p w14:paraId="3329CB77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7" w:type="pct"/>
            <w:shd w:val="clear" w:color="auto" w:fill="FFFFFF" w:themeFill="background1"/>
            <w:vAlign w:val="center"/>
          </w:tcPr>
          <w:p w14:paraId="656F6CDE" w14:textId="77777777" w:rsidR="00AD4ED2" w:rsidRPr="00CC7042" w:rsidRDefault="00AD4ED2" w:rsidP="0085229A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</w:tbl>
    <w:p w14:paraId="55A117C7" w14:textId="77777777" w:rsidR="00C950AE" w:rsidRPr="00CC7042" w:rsidRDefault="00C950AE" w:rsidP="00F819E8">
      <w:pPr>
        <w:rPr>
          <w:rFonts w:asciiTheme="minorHAnsi" w:hAnsiTheme="minorHAnsi" w:cstheme="minorHAnsi"/>
          <w:sz w:val="12"/>
        </w:rPr>
        <w:sectPr w:rsidR="00C950AE" w:rsidRPr="00CC7042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11D7A33" w14:textId="6CECDF24" w:rsidR="00C5192D" w:rsidRPr="00CC7042" w:rsidRDefault="007D5680" w:rsidP="00C5192D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02E5B4F2" w14:textId="77777777" w:rsidR="00C5192D" w:rsidRPr="00CC7042" w:rsidRDefault="00C5192D" w:rsidP="00C5192D">
      <w:pPr>
        <w:rPr>
          <w:rFonts w:asciiTheme="minorHAnsi" w:hAnsiTheme="minorHAnsi" w:cstheme="minorHAnsi"/>
          <w:b/>
          <w:bCs/>
        </w:rPr>
        <w:sectPr w:rsidR="00C5192D" w:rsidRPr="00CC7042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DD32A3A" w14:textId="77777777" w:rsidR="003911D0" w:rsidRPr="00CC7042" w:rsidRDefault="003911D0" w:rsidP="00F819E8">
      <w:pPr>
        <w:pStyle w:val="Header"/>
        <w:rPr>
          <w:rFonts w:asciiTheme="minorHAnsi" w:hAnsiTheme="minorHAnsi" w:cstheme="minorHAnsi"/>
          <w:b/>
          <w:bCs/>
          <w:color w:val="000099"/>
          <w:sz w:val="16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t xml:space="preserve">Special Functionality: </w:t>
      </w:r>
      <w:r w:rsidRPr="00CC7042">
        <w:rPr>
          <w:rFonts w:asciiTheme="minorHAnsi" w:hAnsiTheme="minorHAnsi" w:cstheme="minorHAnsi"/>
          <w:b/>
          <w:bCs/>
          <w:color w:val="000099"/>
          <w:sz w:val="16"/>
        </w:rPr>
        <w:t>(List any additional functionality required, such as drill-down/hotspots, links to</w:t>
      </w:r>
      <w:r w:rsidRPr="00CC7042">
        <w:rPr>
          <w:rFonts w:asciiTheme="minorHAnsi" w:hAnsiTheme="minorHAnsi" w:cstheme="minorHAnsi"/>
          <w:b/>
          <w:bCs/>
          <w:color w:val="0000FF"/>
          <w:sz w:val="16"/>
        </w:rPr>
        <w:t xml:space="preserve"> </w:t>
      </w:r>
      <w:r w:rsidRPr="00CC7042">
        <w:rPr>
          <w:rFonts w:asciiTheme="minorHAnsi" w:hAnsiTheme="minorHAnsi" w:cstheme="minorHAnsi"/>
          <w:b/>
          <w:bCs/>
          <w:color w:val="000099"/>
          <w:sz w:val="16"/>
        </w:rPr>
        <w:t>other transactions, etc.)</w:t>
      </w:r>
    </w:p>
    <w:p w14:paraId="0907CCB0" w14:textId="2634EADC" w:rsidR="003911D0" w:rsidRPr="008533ED" w:rsidRDefault="008533ED" w:rsidP="008533ED">
      <w:pPr>
        <w:rPr>
          <w:rStyle w:val="CommentReference"/>
          <w:rFonts w:asciiTheme="minorHAnsi" w:hAnsiTheme="minorHAnsi" w:cstheme="minorHAnsi"/>
          <w:color w:val="000099"/>
          <w:sz w:val="20"/>
        </w:rPr>
      </w:pPr>
      <w:permStart w:id="186934999" w:edGrp="everyone"/>
      <w:permStart w:id="52375958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r w:rsidR="00B862F2" w:rsidRPr="00B862F2">
        <w:rPr>
          <w:rFonts w:asciiTheme="minorHAnsi" w:hAnsiTheme="minorHAnsi" w:cstheme="minorHAnsi"/>
          <w:color w:val="000099"/>
        </w:rPr>
        <w:t>Functional_Design_special_functionality</w:t>
      </w:r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  <w:permEnd w:id="52375958"/>
    </w:p>
    <w:permEnd w:id="186934999"/>
    <w:p w14:paraId="0B4438B5" w14:textId="77777777" w:rsidR="00F76B61" w:rsidRPr="00CC7042" w:rsidRDefault="00F76B61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80"/>
          <w:sz w:val="20"/>
        </w:rPr>
        <w:t>Error Handling</w:t>
      </w:r>
      <w:r w:rsidRPr="00CC7042"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  <w:t>: (Owner Definition &amp; Business Needs)</w:t>
      </w:r>
    </w:p>
    <w:p w14:paraId="53403724" w14:textId="66E864BE" w:rsidR="00F76B61" w:rsidRPr="00CC7042" w:rsidRDefault="00DA496F" w:rsidP="00DA496F">
      <w:pPr>
        <w:rPr>
          <w:rFonts w:asciiTheme="minorHAnsi" w:hAnsiTheme="minorHAnsi" w:cstheme="minorHAnsi"/>
          <w:color w:val="000099"/>
        </w:rPr>
      </w:pPr>
      <w:permStart w:id="2141393693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r w:rsidR="00B862F2" w:rsidRPr="00B862F2">
        <w:rPr>
          <w:rFonts w:asciiTheme="minorHAnsi" w:hAnsiTheme="minorHAnsi" w:cstheme="minorHAnsi"/>
          <w:color w:val="000099"/>
        </w:rPr>
        <w:t>Functional_Design_error_handling</w:t>
      </w:r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</w:p>
    <w:permEnd w:id="2141393693"/>
    <w:p w14:paraId="6190538A" w14:textId="77777777" w:rsidR="00267CC2" w:rsidRPr="00CC7042" w:rsidRDefault="00267CC2" w:rsidP="00F819E8">
      <w:pPr>
        <w:pStyle w:val="Header"/>
        <w:rPr>
          <w:rFonts w:asciiTheme="minorHAnsi" w:hAnsiTheme="minorHAnsi" w:cstheme="minorHAnsi"/>
          <w:b/>
          <w:bCs/>
          <w:color w:val="000099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t xml:space="preserve">Frequency: </w:t>
      </w:r>
      <w:r w:rsidRPr="00CC7042">
        <w:rPr>
          <w:rFonts w:asciiTheme="minorHAnsi" w:hAnsiTheme="minorHAnsi" w:cstheme="minorHAnsi"/>
          <w:b/>
          <w:bCs/>
          <w:color w:val="000099"/>
          <w:sz w:val="16"/>
        </w:rPr>
        <w:t>(</w:t>
      </w:r>
      <w:r w:rsidR="0085229A" w:rsidRPr="00CC7042">
        <w:rPr>
          <w:rFonts w:asciiTheme="minorHAnsi" w:hAnsiTheme="minorHAnsi" w:cstheme="minorHAnsi"/>
          <w:b/>
          <w:bCs/>
          <w:color w:val="000099"/>
          <w:sz w:val="16"/>
        </w:rPr>
        <w:t>H</w:t>
      </w:r>
      <w:r w:rsidRPr="00CC7042">
        <w:rPr>
          <w:rFonts w:asciiTheme="minorHAnsi" w:hAnsiTheme="minorHAnsi" w:cstheme="minorHAnsi"/>
          <w:b/>
          <w:bCs/>
          <w:color w:val="000099"/>
          <w:sz w:val="16"/>
        </w:rPr>
        <w:t>ow often will the report be run</w:t>
      </w:r>
      <w:r w:rsidR="0085229A" w:rsidRPr="00CC7042">
        <w:rPr>
          <w:rFonts w:asciiTheme="minorHAnsi" w:hAnsiTheme="minorHAnsi" w:cstheme="minorHAnsi"/>
          <w:b/>
          <w:bCs/>
          <w:color w:val="000099"/>
          <w:sz w:val="16"/>
        </w:rPr>
        <w:t>?</w:t>
      </w:r>
      <w:r w:rsidRPr="00CC7042">
        <w:rPr>
          <w:rFonts w:asciiTheme="minorHAnsi" w:hAnsiTheme="minorHAnsi" w:cstheme="minorHAnsi"/>
          <w:b/>
          <w:bCs/>
          <w:color w:val="000099"/>
          <w:sz w:val="16"/>
        </w:rPr>
        <w:t>)</w:t>
      </w:r>
      <w:r w:rsidRPr="00CC7042">
        <w:rPr>
          <w:rFonts w:asciiTheme="minorHAnsi" w:hAnsiTheme="minorHAnsi" w:cstheme="minorHAnsi"/>
          <w:b/>
          <w:bCs/>
          <w:color w:val="000099"/>
        </w:rPr>
        <w:t xml:space="preserve"> </w:t>
      </w:r>
    </w:p>
    <w:p w14:paraId="78E1D1CF" w14:textId="68EAFE42" w:rsidR="00F76B61" w:rsidRPr="00CC7042" w:rsidRDefault="0052697C" w:rsidP="0052697C">
      <w:pPr>
        <w:rPr>
          <w:rFonts w:asciiTheme="minorHAnsi" w:hAnsiTheme="minorHAnsi" w:cstheme="minorHAnsi"/>
          <w:color w:val="000099"/>
        </w:rPr>
      </w:pPr>
      <w:permStart w:id="1431398845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</w:t>
      </w:r>
      <w:proofErr w:type="spellStart"/>
      <w:r w:rsidRPr="00CC7042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0099"/>
        </w:rPr>
        <w:t>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proofErr w:type="spellStart"/>
      <w:r w:rsidR="00B862F2" w:rsidRPr="00B862F2">
        <w:rPr>
          <w:rFonts w:asciiTheme="minorHAnsi" w:hAnsiTheme="minorHAnsi" w:cstheme="minorHAnsi"/>
          <w:color w:val="000099"/>
        </w:rPr>
        <w:t>Functional_Design_frequency</w:t>
      </w:r>
      <w:proofErr w:type="spellEnd"/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</w:p>
    <w:permEnd w:id="1431398845"/>
    <w:p w14:paraId="0A3AFBFF" w14:textId="77777777" w:rsidR="00267CC2" w:rsidRPr="00CC7042" w:rsidRDefault="00267CC2" w:rsidP="00F819E8">
      <w:pPr>
        <w:pStyle w:val="Header"/>
        <w:rPr>
          <w:rFonts w:asciiTheme="minorHAnsi" w:hAnsiTheme="minorHAnsi" w:cstheme="minorHAnsi"/>
          <w:b/>
          <w:bCs/>
          <w:color w:val="000099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t xml:space="preserve">Data Volume: </w:t>
      </w:r>
    </w:p>
    <w:p w14:paraId="13E21A9D" w14:textId="660912D2" w:rsidR="00267CC2" w:rsidRPr="00CC7042" w:rsidRDefault="0052697C" w:rsidP="0052697C">
      <w:pPr>
        <w:rPr>
          <w:rFonts w:asciiTheme="minorHAnsi" w:hAnsiTheme="minorHAnsi" w:cstheme="minorHAnsi"/>
          <w:color w:val="000099"/>
        </w:rPr>
      </w:pPr>
      <w:permStart w:id="1687049504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</w:t>
      </w:r>
      <w:proofErr w:type="spellStart"/>
      <w:r w:rsidRPr="00CC7042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0099"/>
        </w:rPr>
        <w:t>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proofErr w:type="spellStart"/>
      <w:r w:rsidR="00B862F2" w:rsidRPr="00B862F2">
        <w:rPr>
          <w:rFonts w:asciiTheme="minorHAnsi" w:hAnsiTheme="minorHAnsi" w:cstheme="minorHAnsi"/>
          <w:color w:val="000099"/>
        </w:rPr>
        <w:t>Functional_Design_data_volume</w:t>
      </w:r>
      <w:proofErr w:type="spellEnd"/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</w:p>
    <w:permEnd w:id="1687049504"/>
    <w:p w14:paraId="6423BC9E" w14:textId="77777777" w:rsidR="00267CC2" w:rsidRPr="00CC7042" w:rsidRDefault="002964C7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br w:type="page"/>
      </w:r>
      <w:r w:rsidR="00267CC2" w:rsidRPr="00CC7042">
        <w:rPr>
          <w:rFonts w:asciiTheme="minorHAnsi" w:hAnsiTheme="minorHAnsi" w:cstheme="minorHAnsi"/>
          <w:b/>
          <w:bCs/>
          <w:color w:val="000099"/>
        </w:rPr>
        <w:lastRenderedPageBreak/>
        <w:t xml:space="preserve">Security Requirements: </w:t>
      </w:r>
      <w:r w:rsidR="00267CC2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(Describe any security considerations requiring explicit authorization checks</w:t>
      </w:r>
      <w:r w:rsidR="00267CC2" w:rsidRPr="00CC7042">
        <w:rPr>
          <w:rStyle w:val="CommentReference"/>
          <w:rFonts w:asciiTheme="minorHAnsi" w:hAnsiTheme="minorHAnsi" w:cstheme="minorHAnsi"/>
          <w:b/>
          <w:bCs/>
          <w:color w:val="0000FF"/>
        </w:rPr>
        <w:t xml:space="preserve"> </w:t>
      </w:r>
      <w:r w:rsidR="00267CC2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within code or special processing considerations)</w:t>
      </w:r>
    </w:p>
    <w:p w14:paraId="1F61F95E" w14:textId="77777777" w:rsidR="00073F3F" w:rsidRPr="00CC7042" w:rsidRDefault="009539D1" w:rsidP="00073F3F">
      <w:pPr>
        <w:rPr>
          <w:rFonts w:asciiTheme="minorHAnsi" w:hAnsiTheme="minorHAnsi" w:cstheme="minorHAnsi"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t xml:space="preserve">Yes/No </w:t>
      </w:r>
      <w:permStart w:id="2082895485" w:edGrp="everyone"/>
      <w:proofErr w:type="gramStart"/>
      <w:r w:rsidR="00073F3F"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="00073F3F"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="00073F3F"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="00073F3F" w:rsidRPr="00CC7042">
        <w:rPr>
          <w:rFonts w:asciiTheme="minorHAnsi" w:hAnsiTheme="minorHAnsi" w:cstheme="minorHAnsi"/>
          <w:color w:val="000099"/>
        </w:rPr>
        <w:t>‘</w:t>
      </w:r>
      <w:r w:rsidR="00073F3F" w:rsidRPr="00B862F2">
        <w:rPr>
          <w:rFonts w:asciiTheme="minorHAnsi" w:hAnsiTheme="minorHAnsi" w:cstheme="minorHAnsi"/>
          <w:color w:val="000099"/>
        </w:rPr>
        <w:t>Functional_Design_security_requirements</w:t>
      </w:r>
      <w:proofErr w:type="gramStart"/>
      <w:r w:rsidR="00073F3F" w:rsidRPr="00CC7042">
        <w:rPr>
          <w:rFonts w:asciiTheme="minorHAnsi" w:hAnsiTheme="minorHAnsi" w:cstheme="minorHAnsi"/>
          <w:color w:val="000099"/>
        </w:rPr>
        <w:t>’]</w:t>
      </w:r>
      <w:r w:rsidR="00073F3F">
        <w:rPr>
          <w:rFonts w:asciiTheme="minorHAnsi" w:hAnsiTheme="minorHAnsi" w:cstheme="minorHAnsi"/>
          <w:color w:val="000099"/>
        </w:rPr>
        <w:t>[</w:t>
      </w:r>
      <w:proofErr w:type="gramEnd"/>
      <w:r w:rsidR="00073F3F">
        <w:rPr>
          <w:rFonts w:asciiTheme="minorHAnsi" w:hAnsiTheme="minorHAnsi" w:cstheme="minorHAnsi"/>
          <w:color w:val="000099"/>
        </w:rPr>
        <w:t>‘</w:t>
      </w:r>
      <w:r w:rsidR="00073F3F" w:rsidRPr="00B862F2">
        <w:rPr>
          <w:rFonts w:asciiTheme="minorHAnsi" w:hAnsiTheme="minorHAnsi" w:cstheme="minorHAnsi"/>
          <w:color w:val="000099"/>
        </w:rPr>
        <w:t>yes_no</w:t>
      </w:r>
      <w:r w:rsidR="00073F3F">
        <w:rPr>
          <w:rFonts w:asciiTheme="minorHAnsi" w:hAnsiTheme="minorHAnsi" w:cstheme="minorHAnsi"/>
          <w:color w:val="000099"/>
        </w:rPr>
        <w:t>’</w:t>
      </w:r>
      <w:proofErr w:type="gramStart"/>
      <w:r w:rsidR="00073F3F">
        <w:rPr>
          <w:rFonts w:asciiTheme="minorHAnsi" w:hAnsiTheme="minorHAnsi" w:cstheme="minorHAnsi"/>
          <w:color w:val="000099"/>
        </w:rPr>
        <w:t>]</w:t>
      </w:r>
      <w:r w:rsidR="00073F3F" w:rsidRPr="00CC7042">
        <w:rPr>
          <w:rFonts w:asciiTheme="minorHAnsi" w:hAnsiTheme="minorHAnsi" w:cstheme="minorHAnsi"/>
          <w:color w:val="000099"/>
        </w:rPr>
        <w:t xml:space="preserve"> }</w:t>
      </w:r>
      <w:proofErr w:type="gramEnd"/>
      <w:r w:rsidR="00073F3F" w:rsidRPr="00CC7042">
        <w:rPr>
          <w:rFonts w:asciiTheme="minorHAnsi" w:hAnsiTheme="minorHAnsi" w:cstheme="minorHAnsi"/>
          <w:color w:val="000099"/>
        </w:rPr>
        <w:t>}</w:t>
      </w:r>
    </w:p>
    <w:permEnd w:id="2082895485"/>
    <w:p w14:paraId="4A07F375" w14:textId="0CA85003" w:rsidR="00390AD5" w:rsidRPr="00CC7042" w:rsidRDefault="00390AD5" w:rsidP="00F819E8">
      <w:pPr>
        <w:rPr>
          <w:rStyle w:val="CommentReference"/>
          <w:rFonts w:asciiTheme="minorHAnsi" w:hAnsiTheme="minorHAnsi" w:cstheme="minorHAnsi"/>
          <w:b/>
          <w:color w:val="000080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1"/>
        <w:gridCol w:w="1091"/>
        <w:gridCol w:w="8758"/>
      </w:tblGrid>
      <w:tr w:rsidR="00AD4ED2" w:rsidRPr="00CC7042" w14:paraId="16FF0F2B" w14:textId="68A1C1ED" w:rsidTr="00AD4ED2">
        <w:tc>
          <w:tcPr>
            <w:tcW w:w="637" w:type="dxa"/>
            <w:shd w:val="clear" w:color="auto" w:fill="auto"/>
            <w:vAlign w:val="center"/>
          </w:tcPr>
          <w:p w14:paraId="2E13A539" w14:textId="3B0C3077" w:rsidR="00AD4ED2" w:rsidRPr="00CC7042" w:rsidRDefault="00AD4ED2" w:rsidP="00727615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573973930" w:edGrp="everyone"/>
            <w:permStart w:id="28997866" w:edGrp="everyone" w:colFirst="0" w:colLast="0"/>
            <w:r w:rsidRPr="00CC7042">
              <w:rPr>
                <w:rFonts w:asciiTheme="minorHAnsi" w:hAnsiTheme="minorHAnsi" w:cstheme="minorHAnsi"/>
              </w:rPr>
              <w:t xml:space="preserve">   </w:t>
            </w:r>
            <w:permEnd w:id="573973930"/>
          </w:p>
        </w:tc>
        <w:tc>
          <w:tcPr>
            <w:tcW w:w="4578" w:type="dxa"/>
            <w:shd w:val="clear" w:color="auto" w:fill="auto"/>
          </w:tcPr>
          <w:p w14:paraId="42B64DC1" w14:textId="77777777" w:rsidR="00AD4ED2" w:rsidRPr="00CC7042" w:rsidRDefault="00AD4ED2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4410" w:type="dxa"/>
          </w:tcPr>
          <w:p w14:paraId="1D6616BB" w14:textId="4D7AD148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1602317284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="00B862F2" w:rsidRPr="00B862F2">
              <w:rPr>
                <w:rFonts w:asciiTheme="minorHAnsi" w:hAnsiTheme="minorHAnsi" w:cstheme="minorHAnsi"/>
                <w:color w:val="000099"/>
              </w:rPr>
              <w:t>Functional_Design_security_requirements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’]</w:t>
            </w:r>
            <w:r w:rsidR="00B862F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="00B862F2">
              <w:rPr>
                <w:rFonts w:asciiTheme="minorHAnsi" w:hAnsiTheme="minorHAnsi" w:cstheme="minorHAnsi"/>
                <w:color w:val="000099"/>
              </w:rPr>
              <w:t>‘</w:t>
            </w:r>
            <w:r w:rsidR="00073F3F" w:rsidRPr="00073F3F">
              <w:rPr>
                <w:rFonts w:asciiTheme="minorHAnsi" w:hAnsiTheme="minorHAnsi" w:cstheme="minorHAnsi"/>
                <w:color w:val="000099"/>
              </w:rPr>
              <w:t>no_specific_restrictions</w:t>
            </w:r>
            <w:r w:rsidR="00B862F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="00B862F2"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 xml:space="preserve">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602317284"/>
          <w:p w14:paraId="20998F05" w14:textId="77777777" w:rsidR="00AD4ED2" w:rsidRPr="00CC7042" w:rsidRDefault="00AD4ED2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</w:tc>
      </w:tr>
      <w:tr w:rsidR="00AD4ED2" w:rsidRPr="00CC7042" w14:paraId="567112DA" w14:textId="3E107833" w:rsidTr="00AD4ED2">
        <w:tc>
          <w:tcPr>
            <w:tcW w:w="637" w:type="dxa"/>
            <w:shd w:val="clear" w:color="auto" w:fill="auto"/>
            <w:vAlign w:val="center"/>
          </w:tcPr>
          <w:p w14:paraId="51F5B23F" w14:textId="5E6B4742" w:rsidR="00AD4ED2" w:rsidRPr="00CC7042" w:rsidRDefault="00AD4ED2" w:rsidP="00A6309E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2118976331" w:edGrp="everyone"/>
            <w:permStart w:id="1005087535" w:edGrp="everyone" w:colFirst="0" w:colLast="0"/>
            <w:permEnd w:id="28997866"/>
            <w:r w:rsidRPr="00CC7042">
              <w:rPr>
                <w:rFonts w:asciiTheme="minorHAnsi" w:hAnsiTheme="minorHAnsi" w:cstheme="minorHAnsi"/>
              </w:rPr>
              <w:t xml:space="preserve">   </w:t>
            </w:r>
            <w:permEnd w:id="2118976331"/>
          </w:p>
        </w:tc>
        <w:tc>
          <w:tcPr>
            <w:tcW w:w="4578" w:type="dxa"/>
            <w:shd w:val="clear" w:color="auto" w:fill="auto"/>
          </w:tcPr>
          <w:p w14:paraId="59C3FB9E" w14:textId="7C54125D" w:rsidR="00AD4ED2" w:rsidRPr="00CC7042" w:rsidRDefault="00AD4ED2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Restriction Based on Certain Criteria (ex: Restricted by Sales area?)</w:t>
            </w:r>
          </w:p>
        </w:tc>
        <w:tc>
          <w:tcPr>
            <w:tcW w:w="4410" w:type="dxa"/>
          </w:tcPr>
          <w:p w14:paraId="4BE90BAE" w14:textId="02D2DA97" w:rsidR="00073F3F" w:rsidRPr="00CC7042" w:rsidRDefault="00073F3F" w:rsidP="00073F3F">
            <w:pPr>
              <w:rPr>
                <w:rFonts w:asciiTheme="minorHAnsi" w:hAnsiTheme="minorHAnsi" w:cstheme="minorHAnsi"/>
                <w:color w:val="000099"/>
              </w:rPr>
            </w:pPr>
            <w:permStart w:id="1070400289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B862F2">
              <w:rPr>
                <w:rFonts w:asciiTheme="minorHAnsi" w:hAnsiTheme="minorHAnsi" w:cstheme="minorHAnsi"/>
                <w:color w:val="000099"/>
              </w:rPr>
              <w:t>Functional_Design_security_requirements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’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73F3F">
              <w:rPr>
                <w:rFonts w:asciiTheme="minorHAnsi" w:hAnsiTheme="minorHAnsi" w:cstheme="minorHAnsi"/>
                <w:color w:val="000099"/>
              </w:rPr>
              <w:t>restriction_based_on_certain_criteria</w:t>
            </w:r>
            <w:r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 xml:space="preserve">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 w14:paraId="5FACFCDC" w14:textId="2D3D619D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</w:p>
          <w:permEnd w:id="1070400289"/>
          <w:p w14:paraId="18E01E03" w14:textId="77777777" w:rsidR="00AD4ED2" w:rsidRPr="00CC7042" w:rsidRDefault="00AD4ED2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</w:tc>
      </w:tr>
      <w:tr w:rsidR="00AD4ED2" w:rsidRPr="00CC7042" w14:paraId="3EE41C9F" w14:textId="68EC18A0" w:rsidTr="00AD4ED2">
        <w:trPr>
          <w:trHeight w:val="440"/>
        </w:trPr>
        <w:tc>
          <w:tcPr>
            <w:tcW w:w="637" w:type="dxa"/>
            <w:shd w:val="clear" w:color="auto" w:fill="auto"/>
            <w:vAlign w:val="center"/>
          </w:tcPr>
          <w:p w14:paraId="4AED25E3" w14:textId="77777777" w:rsidR="00AD4ED2" w:rsidRPr="00CC7042" w:rsidRDefault="00AD4ED2" w:rsidP="00A15F4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194472746" w:edGrp="everyone"/>
            <w:permEnd w:id="1005087535"/>
            <w:r w:rsidRPr="00CC7042">
              <w:rPr>
                <w:rFonts w:asciiTheme="minorHAnsi" w:hAnsiTheme="minorHAnsi" w:cstheme="minorHAnsi"/>
              </w:rPr>
              <w:t xml:space="preserve">   </w:t>
            </w:r>
            <w:permEnd w:id="194472746"/>
          </w:p>
        </w:tc>
        <w:tc>
          <w:tcPr>
            <w:tcW w:w="4578" w:type="dxa"/>
            <w:shd w:val="clear" w:color="auto" w:fill="auto"/>
            <w:vAlign w:val="center"/>
          </w:tcPr>
          <w:p w14:paraId="06D35680" w14:textId="77777777" w:rsidR="00AD4ED2" w:rsidRPr="00CC7042" w:rsidRDefault="00AD4ED2" w:rsidP="00A6309E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4410" w:type="dxa"/>
          </w:tcPr>
          <w:p w14:paraId="1CCBA092" w14:textId="5519BD98" w:rsidR="00073F3F" w:rsidRPr="00CC7042" w:rsidRDefault="00073F3F" w:rsidP="00073F3F">
            <w:pPr>
              <w:rPr>
                <w:rFonts w:asciiTheme="minorHAnsi" w:hAnsiTheme="minorHAnsi" w:cstheme="minorHAnsi"/>
                <w:color w:val="000099"/>
              </w:rPr>
            </w:pPr>
            <w:permStart w:id="1721255442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B862F2">
              <w:rPr>
                <w:rFonts w:asciiTheme="minorHAnsi" w:hAnsiTheme="minorHAnsi" w:cstheme="minorHAnsi"/>
                <w:color w:val="000099"/>
              </w:rPr>
              <w:t>Functional_Design_security_requirements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’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073F3F">
              <w:rPr>
                <w:rFonts w:asciiTheme="minorHAnsi" w:hAnsiTheme="minorHAnsi" w:cstheme="minorHAnsi"/>
                <w:color w:val="000099"/>
              </w:rPr>
              <w:t>other</w:t>
            </w:r>
            <w:r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 xml:space="preserve">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721255442"/>
          <w:p w14:paraId="4479B387" w14:textId="77777777" w:rsidR="00AD4ED2" w:rsidRPr="00CC7042" w:rsidRDefault="00AD4ED2" w:rsidP="00A6309E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</w:tc>
      </w:tr>
    </w:tbl>
    <w:p w14:paraId="502ACBAA" w14:textId="77777777" w:rsidR="000C5EB4" w:rsidRPr="00CC7042" w:rsidRDefault="000C5EB4" w:rsidP="000C5EB4">
      <w:pPr>
        <w:rPr>
          <w:rStyle w:val="CommentReference"/>
          <w:rFonts w:asciiTheme="minorHAnsi" w:hAnsiTheme="minorHAnsi" w:cstheme="minorHAnsi"/>
          <w:bCs/>
          <w:sz w:val="20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  <w:szCs w:val="16"/>
        </w:rPr>
        <w:t>Comments:</w:t>
      </w:r>
      <w:r w:rsidRPr="00CC7042">
        <w:rPr>
          <w:rFonts w:asciiTheme="minorHAnsi" w:hAnsiTheme="minorHAnsi" w:cstheme="minorHAnsi"/>
        </w:rPr>
        <w:t xml:space="preserve">        </w:t>
      </w:r>
    </w:p>
    <w:p w14:paraId="582F1EBE" w14:textId="77777777" w:rsidR="002964C7" w:rsidRDefault="002964C7" w:rsidP="008533ED">
      <w:pPr>
        <w:rPr>
          <w:rStyle w:val="CommentReference"/>
          <w:rFonts w:asciiTheme="minorHAnsi" w:hAnsiTheme="minorHAnsi" w:cstheme="minorHAnsi"/>
          <w:bCs/>
          <w:sz w:val="20"/>
        </w:rPr>
      </w:pPr>
    </w:p>
    <w:p w14:paraId="64D98981" w14:textId="30B369C3" w:rsidR="008533ED" w:rsidRPr="00CC7042" w:rsidRDefault="008533ED" w:rsidP="008533ED">
      <w:pPr>
        <w:rPr>
          <w:rFonts w:asciiTheme="minorHAnsi" w:hAnsiTheme="minorHAnsi" w:cstheme="minorHAnsi"/>
          <w:color w:val="000099"/>
        </w:rPr>
      </w:pPr>
      <w:permStart w:id="435031120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</w:t>
      </w:r>
      <w:proofErr w:type="spellStart"/>
      <w:r w:rsidRPr="00CC7042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0099"/>
        </w:rPr>
        <w:t>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proofErr w:type="spellStart"/>
      <w:r w:rsidR="00737F02" w:rsidRPr="00737F02">
        <w:rPr>
          <w:rFonts w:asciiTheme="minorHAnsi" w:hAnsiTheme="minorHAnsi" w:cstheme="minorHAnsi"/>
          <w:color w:val="000099"/>
        </w:rPr>
        <w:t>Functional_Design_comments</w:t>
      </w:r>
      <w:proofErr w:type="spellEnd"/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</w:p>
    <w:permEnd w:id="435031120"/>
    <w:p w14:paraId="26DD2920" w14:textId="43EEE635" w:rsidR="008533ED" w:rsidRPr="008533ED" w:rsidRDefault="008533ED" w:rsidP="008533ED">
      <w:pPr>
        <w:rPr>
          <w:rFonts w:asciiTheme="minorHAnsi" w:hAnsiTheme="minorHAnsi" w:cstheme="minorHAnsi"/>
          <w:b/>
          <w:color w:val="000080"/>
        </w:rPr>
        <w:sectPr w:rsidR="008533ED" w:rsidRPr="008533ED" w:rsidSect="00B410F8">
          <w:headerReference w:type="default" r:id="rId31"/>
          <w:footerReference w:type="default" r:id="rId32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0D7F85E6" w14:textId="77777777" w:rsidR="00727615" w:rsidRPr="00CC7042" w:rsidRDefault="002964C7" w:rsidP="002964C7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704070CA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33"/>
          <w:footerReference w:type="default" r:id="rId34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7333E3F9" w14:textId="77777777" w:rsidR="00390AD5" w:rsidRPr="00CC7042" w:rsidRDefault="00390AD5" w:rsidP="00F819E8">
      <w:pPr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80"/>
          <w:sz w:val="20"/>
        </w:rPr>
        <w:t xml:space="preserve">Data Sensitivity: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  <w:t>(Plant/Level of restrictions, please explain)</w:t>
      </w:r>
    </w:p>
    <w:permStart w:id="12802140" w:edGrp="everyone"/>
    <w:p w14:paraId="28BDCB8F" w14:textId="40094F67" w:rsidR="00390AD5" w:rsidRPr="00CC7042" w:rsidRDefault="00763DF4" w:rsidP="00F819E8">
      <w:pPr>
        <w:rPr>
          <w:rFonts w:asciiTheme="minorHAnsi" w:hAnsiTheme="minorHAnsi" w:cstheme="minorHAnsi"/>
          <w:b/>
          <w:color w:val="000080"/>
        </w:rPr>
      </w:pP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proofErr w:type="gramStart"/>
      <w:r w:rsidR="0052697C"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="0052697C"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="0052697C"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="0052697C" w:rsidRPr="00CC7042">
        <w:rPr>
          <w:rFonts w:asciiTheme="minorHAnsi" w:hAnsiTheme="minorHAnsi" w:cstheme="minorHAnsi"/>
          <w:color w:val="000099"/>
        </w:rPr>
        <w:t>‘</w:t>
      </w:r>
      <w:r w:rsidR="00737F02" w:rsidRPr="00737F02">
        <w:rPr>
          <w:rFonts w:asciiTheme="minorHAnsi" w:hAnsiTheme="minorHAnsi" w:cstheme="minorHAnsi"/>
          <w:color w:val="000099"/>
        </w:rPr>
        <w:t>Functional_Design_data_sensitivity</w:t>
      </w:r>
      <w:r w:rsidR="0052697C" w:rsidRPr="00CC7042">
        <w:rPr>
          <w:rFonts w:asciiTheme="minorHAnsi" w:hAnsiTheme="minorHAnsi" w:cstheme="minorHAnsi"/>
          <w:color w:val="000099"/>
        </w:rPr>
        <w:t>’] }}</w:t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12802140"/>
    </w:p>
    <w:p w14:paraId="1436E96B" w14:textId="77777777" w:rsidR="003911D0" w:rsidRDefault="003911D0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t xml:space="preserve">Unit Testing: </w:t>
      </w:r>
      <w:r w:rsidRPr="00CC7042">
        <w:rPr>
          <w:rStyle w:val="CommentReference"/>
          <w:rFonts w:asciiTheme="minorHAnsi" w:hAnsiTheme="minorHAnsi" w:cstheme="minorHAnsi"/>
          <w:color w:val="000099"/>
          <w:sz w:val="20"/>
        </w:rPr>
        <w:t>(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Information the developer can use to unit test the application.  This </w:t>
      </w:r>
      <w:r w:rsidR="00267CC2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needs to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include test scenarios, </w:t>
      </w:r>
      <w:r w:rsidR="00D36163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instructions, test</w:t>
      </w:r>
      <w:r w:rsidR="00D36163" w:rsidRPr="00CC7042">
        <w:rPr>
          <w:rStyle w:val="CommentReference"/>
          <w:rFonts w:asciiTheme="minorHAnsi" w:hAnsiTheme="minorHAnsi" w:cstheme="minorHAnsi"/>
          <w:b/>
          <w:bCs/>
          <w:color w:val="0000FF"/>
        </w:rPr>
        <w:t xml:space="preserve"> </w:t>
      </w:r>
      <w:r w:rsidR="00D36163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data,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and expected results)</w:t>
      </w:r>
    </w:p>
    <w:p w14:paraId="72691ACC" w14:textId="77274177" w:rsidR="00C63589" w:rsidRPr="00C63589" w:rsidRDefault="00C63589" w:rsidP="00F819E8">
      <w:pPr>
        <w:rPr>
          <w:rStyle w:val="CommentReference"/>
          <w:rFonts w:asciiTheme="minorHAnsi" w:hAnsiTheme="minorHAnsi" w:cstheme="minorHAnsi"/>
          <w:color w:val="000099"/>
          <w:sz w:val="20"/>
        </w:rPr>
      </w:pPr>
      <w:permStart w:id="1092568373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r w:rsidRPr="00737F02">
        <w:rPr>
          <w:rFonts w:asciiTheme="minorHAnsi" w:hAnsiTheme="minorHAnsi" w:cstheme="minorHAnsi"/>
          <w:color w:val="000099"/>
        </w:rPr>
        <w:t>Functional_Design_unit_testing</w:t>
      </w:r>
      <w:proofErr w:type="gramStart"/>
      <w:r w:rsidRPr="00CC7042">
        <w:rPr>
          <w:rFonts w:asciiTheme="minorHAnsi" w:hAnsiTheme="minorHAnsi" w:cstheme="minorHAnsi"/>
          <w:color w:val="000099"/>
        </w:rPr>
        <w:t>’]</w:t>
      </w:r>
      <w:r>
        <w:rPr>
          <w:rFonts w:asciiTheme="minorHAnsi" w:hAnsiTheme="minorHAnsi" w:cstheme="minorHAnsi"/>
          <w:color w:val="000099"/>
        </w:rPr>
        <w:t>[</w:t>
      </w:r>
      <w:proofErr w:type="gramEnd"/>
      <w:r>
        <w:rPr>
          <w:rFonts w:asciiTheme="minorHAnsi" w:hAnsiTheme="minorHAnsi" w:cstheme="minorHAnsi"/>
          <w:color w:val="000099"/>
        </w:rPr>
        <w:t>‘</w:t>
      </w:r>
      <w:r w:rsidRPr="00737F02">
        <w:rPr>
          <w:rFonts w:asciiTheme="minorHAnsi" w:hAnsiTheme="minorHAnsi" w:cstheme="minorHAnsi"/>
          <w:color w:val="000099"/>
        </w:rPr>
        <w:t>unit_testing</w:t>
      </w:r>
      <w:r>
        <w:rPr>
          <w:rFonts w:asciiTheme="minorHAnsi" w:hAnsiTheme="minorHAnsi" w:cstheme="minorHAnsi"/>
          <w:color w:val="000099"/>
        </w:rPr>
        <w:t>’</w:t>
      </w:r>
      <w:proofErr w:type="gramStart"/>
      <w:r>
        <w:rPr>
          <w:rFonts w:asciiTheme="minorHAnsi" w:hAnsiTheme="minorHAnsi" w:cstheme="minorHAnsi"/>
          <w:color w:val="000099"/>
        </w:rPr>
        <w:t>]</w:t>
      </w:r>
      <w:r w:rsidRPr="00CC7042">
        <w:rPr>
          <w:rFonts w:asciiTheme="minorHAnsi" w:hAnsiTheme="minorHAnsi" w:cstheme="minorHAnsi"/>
          <w:color w:val="000099"/>
        </w:rPr>
        <w:t xml:space="preserve">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  <w:permEnd w:id="109256837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639"/>
        <w:gridCol w:w="151"/>
        <w:gridCol w:w="2288"/>
        <w:gridCol w:w="151"/>
        <w:gridCol w:w="2500"/>
        <w:gridCol w:w="2341"/>
      </w:tblGrid>
      <w:tr w:rsidR="00C63589" w:rsidRPr="00CC7042" w14:paraId="07FF22B1" w14:textId="77777777" w:rsidTr="00AD4ED2">
        <w:tc>
          <w:tcPr>
            <w:tcW w:w="1101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19A577C1" w14:textId="77777777" w:rsidR="00D36163" w:rsidRPr="00CC7042" w:rsidRDefault="00D36163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7BEFDE55" w14:textId="77777777" w:rsidR="00D36163" w:rsidRPr="00CC7042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Steps Involved</w:t>
            </w:r>
          </w:p>
        </w:tc>
        <w:tc>
          <w:tcPr>
            <w:tcW w:w="104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3C315E10" w14:textId="77777777" w:rsidR="00D36163" w:rsidRPr="00CC7042" w:rsidRDefault="00D36163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shd w:val="clear" w:color="auto" w:fill="000099"/>
            <w:vAlign w:val="center"/>
          </w:tcPr>
          <w:p w14:paraId="4CF256F7" w14:textId="77777777" w:rsidR="00D36163" w:rsidRPr="00CC7042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Expected Results</w:t>
            </w:r>
            <w:r w:rsidR="00D36163" w:rsidRPr="00CC7042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 </w:t>
            </w:r>
          </w:p>
        </w:tc>
      </w:tr>
      <w:tr w:rsidR="00C63589" w:rsidRPr="00CC7042" w14:paraId="4A9BE6BF" w14:textId="77777777" w:rsidTr="00AD4ED2">
        <w:tc>
          <w:tcPr>
            <w:tcW w:w="1101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E0D267" w14:textId="0272C0AB" w:rsidR="008533ED" w:rsidRPr="00CC7042" w:rsidRDefault="008533ED" w:rsidP="008533ED">
            <w:pPr>
              <w:rPr>
                <w:rFonts w:asciiTheme="minorHAnsi" w:hAnsiTheme="minorHAnsi" w:cstheme="minorHAnsi"/>
                <w:color w:val="000099"/>
              </w:rPr>
            </w:pPr>
            <w:permStart w:id="1097533565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="00737F02" w:rsidRPr="00737F02">
              <w:rPr>
                <w:rFonts w:asciiTheme="minorHAnsi" w:hAnsiTheme="minorHAnsi" w:cstheme="minorHAnsi"/>
                <w:color w:val="000099"/>
              </w:rPr>
              <w:t>Functional_Design_unit_testing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’]</w:t>
            </w:r>
            <w:r w:rsidR="00737F02"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 w:rsidR="00737F02">
              <w:rPr>
                <w:rFonts w:asciiTheme="minorHAnsi" w:hAnsiTheme="minorHAnsi" w:cstheme="minorHAnsi"/>
                <w:color w:val="000099"/>
              </w:rPr>
              <w:t>‘</w:t>
            </w:r>
            <w:r w:rsidR="00C63589" w:rsidRPr="00C63589">
              <w:rPr>
                <w:rFonts w:asciiTheme="minorHAnsi" w:hAnsiTheme="minorHAnsi" w:cstheme="minorHAnsi"/>
                <w:color w:val="000099"/>
              </w:rPr>
              <w:t>test_condition_test_scenario</w:t>
            </w:r>
            <w:r w:rsidR="00737F02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="00737F02"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 xml:space="preserve">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097533565"/>
          <w:p w14:paraId="3C45F2FC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61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0E373C" w14:textId="4E53A795" w:rsidR="00C63589" w:rsidRPr="00CC7042" w:rsidRDefault="00C63589" w:rsidP="00C63589">
            <w:pPr>
              <w:rPr>
                <w:rFonts w:asciiTheme="minorHAnsi" w:hAnsiTheme="minorHAnsi" w:cstheme="minorHAnsi"/>
                <w:color w:val="000099"/>
              </w:rPr>
            </w:pPr>
            <w:permStart w:id="1382838167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37F02">
              <w:rPr>
                <w:rFonts w:asciiTheme="minorHAnsi" w:hAnsiTheme="minorHAnsi" w:cstheme="minorHAnsi"/>
                <w:color w:val="000099"/>
              </w:rPr>
              <w:t>Functional_Design_unit_testing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’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C63589">
              <w:rPr>
                <w:rFonts w:asciiTheme="minorHAnsi" w:hAnsiTheme="minorHAnsi" w:cstheme="minorHAnsi"/>
                <w:color w:val="000099"/>
              </w:rPr>
              <w:t>steps_involved</w:t>
            </w:r>
            <w:r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 xml:space="preserve">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382838167"/>
          <w:p w14:paraId="6287928C" w14:textId="77777777" w:rsidR="00AD4ED2" w:rsidRPr="00CC7042" w:rsidRDefault="00AD4ED2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F873650" w14:textId="47B79478" w:rsidR="00C63589" w:rsidRPr="00CC7042" w:rsidRDefault="00C63589" w:rsidP="00C63589">
            <w:pPr>
              <w:rPr>
                <w:rFonts w:asciiTheme="minorHAnsi" w:hAnsiTheme="minorHAnsi" w:cstheme="minorHAnsi"/>
                <w:color w:val="000099"/>
              </w:rPr>
            </w:pPr>
            <w:permStart w:id="1564834379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37F02">
              <w:rPr>
                <w:rFonts w:asciiTheme="minorHAnsi" w:hAnsiTheme="minorHAnsi" w:cstheme="minorHAnsi"/>
                <w:color w:val="000099"/>
              </w:rPr>
              <w:t>Functional_Design_unit_testing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’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C63589">
              <w:rPr>
                <w:rFonts w:asciiTheme="minorHAnsi" w:hAnsiTheme="minorHAnsi" w:cstheme="minorHAnsi"/>
                <w:color w:val="000099"/>
              </w:rPr>
              <w:t>input_values_test_data</w:t>
            </w:r>
            <w:r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 xml:space="preserve">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1564834379"/>
          <w:p w14:paraId="060DFF5F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F14F6CE" w14:textId="48BDB217" w:rsidR="00C63589" w:rsidRPr="00CC7042" w:rsidRDefault="00C63589" w:rsidP="00C63589">
            <w:pPr>
              <w:rPr>
                <w:rFonts w:asciiTheme="minorHAnsi" w:hAnsiTheme="minorHAnsi" w:cstheme="minorHAnsi"/>
                <w:color w:val="000099"/>
              </w:rPr>
            </w:pPr>
            <w:permStart w:id="583695699" w:edGrp="everyone"/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‘</w:t>
            </w:r>
            <w:r w:rsidRPr="00737F02">
              <w:rPr>
                <w:rFonts w:asciiTheme="minorHAnsi" w:hAnsiTheme="minorHAnsi" w:cstheme="minorHAnsi"/>
                <w:color w:val="000099"/>
              </w:rPr>
              <w:t>Functional_Design_unit_testing</w:t>
            </w:r>
            <w:proofErr w:type="gramStart"/>
            <w:r w:rsidRPr="00CC7042">
              <w:rPr>
                <w:rFonts w:asciiTheme="minorHAnsi" w:hAnsiTheme="minorHAnsi" w:cstheme="minorHAnsi"/>
                <w:color w:val="000099"/>
              </w:rPr>
              <w:t>’]</w:t>
            </w:r>
            <w:r>
              <w:rPr>
                <w:rFonts w:asciiTheme="minorHAnsi" w:hAnsiTheme="minorHAnsi" w:cstheme="minorHAnsi"/>
                <w:color w:val="000099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000099"/>
              </w:rPr>
              <w:t>‘</w:t>
            </w:r>
            <w:r w:rsidRPr="00C63589">
              <w:rPr>
                <w:rFonts w:asciiTheme="minorHAnsi" w:hAnsiTheme="minorHAnsi" w:cstheme="minorHAnsi"/>
                <w:color w:val="000099"/>
              </w:rPr>
              <w:t>expected_results</w:t>
            </w:r>
            <w:r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>
              <w:rPr>
                <w:rFonts w:asciiTheme="minorHAnsi" w:hAnsiTheme="minorHAnsi" w:cstheme="minorHAnsi"/>
                <w:color w:val="000099"/>
              </w:rPr>
              <w:t>]</w:t>
            </w:r>
            <w:r w:rsidRPr="00CC7042">
              <w:rPr>
                <w:rFonts w:asciiTheme="minorHAnsi" w:hAnsiTheme="minorHAnsi" w:cstheme="minorHAnsi"/>
                <w:color w:val="000099"/>
              </w:rPr>
              <w:t xml:space="preserve"> }</w:t>
            </w:r>
            <w:proofErr w:type="gramEnd"/>
            <w:r w:rsidRPr="00CC7042">
              <w:rPr>
                <w:rFonts w:asciiTheme="minorHAnsi" w:hAnsiTheme="minorHAnsi" w:cstheme="minorHAnsi"/>
                <w:color w:val="000099"/>
              </w:rPr>
              <w:t>}</w:t>
            </w:r>
          </w:p>
          <w:permEnd w:id="583695699"/>
          <w:p w14:paraId="620A9250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C63589" w:rsidRPr="00CC7042" w14:paraId="0A817471" w14:textId="77777777" w:rsidTr="00AD4ED2">
        <w:tc>
          <w:tcPr>
            <w:tcW w:w="11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A8B5B1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61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84F3FDC" w14:textId="77777777" w:rsidR="00AD4ED2" w:rsidRPr="00CC7042" w:rsidRDefault="00AD4ED2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51BEBA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EBD51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C63589" w:rsidRPr="00CC7042" w14:paraId="586145E9" w14:textId="77777777" w:rsidTr="00AD4ED2">
        <w:tc>
          <w:tcPr>
            <w:tcW w:w="110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F5E693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61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9B5400" w14:textId="77777777" w:rsidR="00AD4ED2" w:rsidRPr="00CC7042" w:rsidRDefault="00AD4ED2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9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0F28E35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464F69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C63589" w:rsidRPr="00CC7042" w14:paraId="10D85F4B" w14:textId="77777777" w:rsidTr="00AD4ED2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1FECDF24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618" w:type="pct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5D392E06" w14:textId="77777777" w:rsidR="00AD4ED2" w:rsidRPr="00CC7042" w:rsidRDefault="00AD4ED2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049" w:type="pct"/>
            <w:gridSpan w:val="2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75A77860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34C1FB74" w14:textId="77777777" w:rsidR="00AD4ED2" w:rsidRPr="00CC7042" w:rsidRDefault="00AD4ED2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</w:tbl>
    <w:p w14:paraId="051FBA20" w14:textId="5F27497F" w:rsidR="0067701C" w:rsidRPr="00CC7042" w:rsidRDefault="006C516B" w:rsidP="00F819E8">
      <w:pPr>
        <w:rPr>
          <w:rStyle w:val="CommentReference"/>
          <w:rFonts w:asciiTheme="minorHAnsi" w:hAnsiTheme="minorHAnsi" w:cstheme="minorHAnsi"/>
          <w:color w:val="000099"/>
          <w:sz w:val="20"/>
        </w:rPr>
      </w:pPr>
      <w:r w:rsidRPr="00CC7042">
        <w:rPr>
          <w:rStyle w:val="CommentReference"/>
          <w:rFonts w:asciiTheme="minorHAnsi" w:hAnsiTheme="minorHAnsi" w:cstheme="minorHAnsi"/>
          <w:bCs/>
          <w:sz w:val="20"/>
        </w:rPr>
        <w:br/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2D341A8B" w14:textId="77777777" w:rsidR="0067701C" w:rsidRPr="00CC7042" w:rsidRDefault="0067701C" w:rsidP="00F819E8">
      <w:pPr>
        <w:rPr>
          <w:rFonts w:asciiTheme="minorHAnsi" w:hAnsiTheme="minorHAnsi" w:cstheme="minorHAnsi"/>
          <w:b/>
          <w:bCs/>
          <w:color w:val="000099"/>
        </w:rPr>
        <w:sectPr w:rsidR="0067701C" w:rsidRPr="00CC7042" w:rsidSect="00562438">
          <w:headerReference w:type="default" r:id="rId35"/>
          <w:footerReference w:type="default" r:id="rId3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2EB13D2" w14:textId="77777777" w:rsidR="00CF6DF8" w:rsidRPr="00CC7042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Fonts w:asciiTheme="minorHAnsi" w:hAnsiTheme="minorHAnsi" w:cstheme="minorHAnsi"/>
          <w:b/>
          <w:bCs/>
          <w:color w:val="000099"/>
        </w:rPr>
        <w:t xml:space="preserve">Additional Comments: </w:t>
      </w: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(Add any additional information necessary to assist in development as needed)</w:t>
      </w:r>
    </w:p>
    <w:p w14:paraId="7598B91D" w14:textId="6187749C" w:rsidR="0052697C" w:rsidRPr="00CC7042" w:rsidRDefault="008C53EC" w:rsidP="0052697C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807642340" w:edGrp="everyone"/>
      <w:r w:rsidRPr="00CC7042">
        <w:rPr>
          <w:rStyle w:val="CommentReference"/>
          <w:rFonts w:asciiTheme="minorHAnsi" w:hAnsiTheme="minorHAnsi" w:cstheme="minorHAnsi"/>
          <w:bCs/>
          <w:sz w:val="20"/>
        </w:rPr>
        <w:t xml:space="preserve"> </w:t>
      </w:r>
      <w:proofErr w:type="gramStart"/>
      <w:r w:rsidR="0052697C"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="0052697C" w:rsidRPr="00CC7042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="0052697C"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="0052697C" w:rsidRPr="00CC7042">
        <w:rPr>
          <w:rFonts w:asciiTheme="minorHAnsi" w:hAnsiTheme="minorHAnsi" w:cstheme="minorHAnsi"/>
          <w:color w:val="000099"/>
        </w:rPr>
        <w:t>‘</w:t>
      </w:r>
      <w:r w:rsidR="00C63589" w:rsidRPr="00C63589">
        <w:rPr>
          <w:rFonts w:asciiTheme="minorHAnsi" w:hAnsiTheme="minorHAnsi" w:cstheme="minorHAnsi"/>
          <w:color w:val="000099"/>
        </w:rPr>
        <w:t>Functional_Design_additional_comments</w:t>
      </w:r>
      <w:r w:rsidR="0052697C"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="0052697C"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="0052697C" w:rsidRPr="00CC7042">
        <w:rPr>
          <w:rFonts w:asciiTheme="minorHAnsi" w:hAnsiTheme="minorHAnsi" w:cstheme="minorHAnsi"/>
          <w:color w:val="000099"/>
        </w:rPr>
        <w:t>}</w:t>
      </w:r>
    </w:p>
    <w:permEnd w:id="1807642340"/>
    <w:p w14:paraId="558B5AA8" w14:textId="7F027528" w:rsidR="002964C7" w:rsidRPr="00CC7042" w:rsidRDefault="002964C7" w:rsidP="0052697C">
      <w:pPr>
        <w:rPr>
          <w:rFonts w:asciiTheme="minorHAnsi" w:hAnsiTheme="minorHAnsi" w:cstheme="minorHAnsi"/>
          <w:bCs/>
        </w:rPr>
        <w:sectPr w:rsidR="002964C7" w:rsidRPr="00CC7042" w:rsidSect="00B410F8">
          <w:headerReference w:type="default" r:id="rId37"/>
          <w:footerReference w:type="default" r:id="rId38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5E21BB6B" w14:textId="77777777" w:rsidR="00CA5E11" w:rsidRPr="00CC7042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4F1FD049" w14:textId="77777777" w:rsidR="00CA5E11" w:rsidRPr="00CC7042" w:rsidRDefault="00CA5E11" w:rsidP="00F819E8">
      <w:pPr>
        <w:rPr>
          <w:rFonts w:asciiTheme="minorHAnsi" w:hAnsiTheme="minorHAnsi" w:cstheme="minorHAnsi"/>
          <w:b/>
          <w:bCs/>
          <w:color w:val="000099"/>
        </w:rPr>
        <w:sectPr w:rsidR="00CA5E11" w:rsidRPr="00CC7042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4933B6D9" w14:textId="3A72253B" w:rsidR="00763DF4" w:rsidRDefault="00390AD5" w:rsidP="008533ED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80"/>
          <w:sz w:val="16"/>
          <w:szCs w:val="16"/>
        </w:rPr>
      </w:pPr>
      <w:bookmarkStart w:id="6" w:name="_Section_3:_Technical"/>
      <w:bookmarkEnd w:id="6"/>
      <w:r w:rsidRPr="00CC7042">
        <w:rPr>
          <w:rFonts w:asciiTheme="minorHAnsi" w:hAnsiTheme="minorHAnsi" w:cstheme="minorHAnsi"/>
          <w:b/>
          <w:color w:val="000080"/>
          <w:sz w:val="20"/>
        </w:rPr>
        <w:lastRenderedPageBreak/>
        <w:t xml:space="preserve">Rework Log: </w:t>
      </w:r>
      <w:r w:rsidRPr="00CC7042">
        <w:rPr>
          <w:rFonts w:asciiTheme="minorHAnsi" w:hAnsiTheme="minorHAnsi" w:cstheme="minorHAnsi"/>
          <w:b/>
          <w:color w:val="000080"/>
          <w:sz w:val="16"/>
          <w:szCs w:val="16"/>
        </w:rPr>
        <w:t>(The version shown above is the latest, this area may cont</w:t>
      </w:r>
      <w:r w:rsidR="007D5680" w:rsidRPr="00CC7042">
        <w:rPr>
          <w:rFonts w:asciiTheme="minorHAnsi" w:hAnsiTheme="minorHAnsi" w:cstheme="minorHAnsi"/>
          <w:b/>
          <w:color w:val="000080"/>
          <w:sz w:val="16"/>
          <w:szCs w:val="16"/>
        </w:rPr>
        <w:t>ain</w:t>
      </w:r>
      <w:r w:rsidRPr="00CC7042">
        <w:rPr>
          <w:rFonts w:asciiTheme="minorHAnsi" w:hAnsiTheme="minorHAnsi" w:cstheme="minorHAnsi"/>
          <w:b/>
          <w:color w:val="000080"/>
          <w:sz w:val="16"/>
          <w:szCs w:val="16"/>
        </w:rPr>
        <w:t xml:space="preserve"> previous versio</w:t>
      </w:r>
      <w:r w:rsidR="00CE6E2C" w:rsidRPr="00CC7042">
        <w:rPr>
          <w:rFonts w:asciiTheme="minorHAnsi" w:hAnsiTheme="minorHAnsi" w:cstheme="minorHAnsi"/>
          <w:b/>
          <w:color w:val="000080"/>
          <w:sz w:val="16"/>
          <w:szCs w:val="16"/>
        </w:rPr>
        <w:t>n</w:t>
      </w:r>
      <w:r w:rsidRPr="00CC7042">
        <w:rPr>
          <w:rFonts w:asciiTheme="minorHAnsi" w:hAnsiTheme="minorHAnsi" w:cstheme="minorHAnsi"/>
          <w:b/>
          <w:color w:val="000080"/>
          <w:sz w:val="16"/>
          <w:szCs w:val="16"/>
        </w:rPr>
        <w:t>(s) of the same section)</w:t>
      </w:r>
      <w:permStart w:id="1322855515" w:edGrp="everyone"/>
    </w:p>
    <w:p w14:paraId="383D2E0F" w14:textId="6DD1BA16" w:rsidR="008533ED" w:rsidRPr="00CC7042" w:rsidRDefault="008533ED" w:rsidP="008533ED">
      <w:pPr>
        <w:rPr>
          <w:rFonts w:asciiTheme="minorHAnsi" w:hAnsiTheme="minorHAnsi" w:cstheme="minorHAnsi"/>
          <w:color w:val="000099"/>
        </w:rPr>
      </w:pPr>
      <w:permStart w:id="602412881" w:edGrp="everyone"/>
      <w:proofErr w:type="gramStart"/>
      <w:r w:rsidRPr="00CC7042">
        <w:rPr>
          <w:rFonts w:asciiTheme="minorHAnsi" w:hAnsiTheme="minorHAnsi" w:cstheme="minorHAnsi"/>
          <w:color w:val="000099"/>
        </w:rPr>
        <w:t>{{ resume</w:t>
      </w:r>
      <w:proofErr w:type="gramEnd"/>
      <w:r w:rsidRPr="00CC7042">
        <w:rPr>
          <w:rFonts w:asciiTheme="minorHAnsi" w:hAnsiTheme="minorHAnsi" w:cstheme="minorHAnsi"/>
          <w:color w:val="000099"/>
        </w:rPr>
        <w:t>[‘</w:t>
      </w:r>
      <w:proofErr w:type="spellStart"/>
      <w:r w:rsidRPr="00CC7042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000099"/>
        </w:rPr>
        <w:t>’][</w:t>
      </w:r>
      <w:proofErr w:type="gramStart"/>
      <w:r w:rsidRPr="00CC7042">
        <w:rPr>
          <w:rFonts w:asciiTheme="minorHAnsi" w:hAnsiTheme="minorHAnsi" w:cstheme="minorHAnsi"/>
          <w:color w:val="000099"/>
        </w:rPr>
        <w:t>2][</w:t>
      </w:r>
      <w:proofErr w:type="gramEnd"/>
      <w:r w:rsidRPr="00CC7042">
        <w:rPr>
          <w:rFonts w:asciiTheme="minorHAnsi" w:hAnsiTheme="minorHAnsi" w:cstheme="minorHAnsi"/>
          <w:color w:val="000099"/>
        </w:rPr>
        <w:t>‘</w:t>
      </w:r>
      <w:proofErr w:type="spellStart"/>
      <w:r w:rsidR="00C63589" w:rsidRPr="00C63589">
        <w:rPr>
          <w:rFonts w:asciiTheme="minorHAnsi" w:hAnsiTheme="minorHAnsi" w:cstheme="minorHAnsi"/>
          <w:color w:val="000099"/>
        </w:rPr>
        <w:t>Functional_Design_rework_log</w:t>
      </w:r>
      <w:proofErr w:type="spellEnd"/>
      <w:r w:rsidRPr="00CC7042">
        <w:rPr>
          <w:rFonts w:asciiTheme="minorHAnsi" w:hAnsiTheme="minorHAnsi" w:cstheme="minorHAnsi"/>
          <w:color w:val="000099"/>
        </w:rPr>
        <w:t>’</w:t>
      </w:r>
      <w:proofErr w:type="gramStart"/>
      <w:r w:rsidRPr="00CC7042">
        <w:rPr>
          <w:rFonts w:asciiTheme="minorHAnsi" w:hAnsiTheme="minorHAnsi" w:cstheme="minorHAnsi"/>
          <w:color w:val="000099"/>
        </w:rPr>
        <w:t>] }</w:t>
      </w:r>
      <w:proofErr w:type="gramEnd"/>
      <w:r w:rsidRPr="00CC7042">
        <w:rPr>
          <w:rFonts w:asciiTheme="minorHAnsi" w:hAnsiTheme="minorHAnsi" w:cstheme="minorHAnsi"/>
          <w:color w:val="000099"/>
        </w:rPr>
        <w:t>}</w:t>
      </w:r>
    </w:p>
    <w:permEnd w:id="602412881"/>
    <w:p w14:paraId="6C266082" w14:textId="77777777" w:rsidR="008533ED" w:rsidRPr="008533ED" w:rsidRDefault="008533ED" w:rsidP="008533ED">
      <w:pPr>
        <w:pStyle w:val="BodyText"/>
      </w:pPr>
    </w:p>
    <w:permEnd w:id="1322855515"/>
    <w:p w14:paraId="5FFA904D" w14:textId="77777777" w:rsidR="00390AD5" w:rsidRPr="00CC7042" w:rsidRDefault="007D5680" w:rsidP="00763DF4">
      <w:pPr>
        <w:spacing w:after="0"/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2A7EC246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39"/>
          <w:footerReference w:type="default" r:id="rId40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5BEFCB46" w14:textId="77777777" w:rsidR="009F27D0" w:rsidRPr="00CC7042" w:rsidRDefault="003911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FF6600"/>
        </w:rPr>
      </w:pPr>
      <w:r w:rsidRPr="00CC7042">
        <w:rPr>
          <w:rFonts w:asciiTheme="minorHAnsi" w:hAnsiTheme="minorHAnsi" w:cstheme="minorHAnsi"/>
        </w:rPr>
        <w:br w:type="page"/>
      </w:r>
      <w:r w:rsidR="009F27D0" w:rsidRPr="00CC7042">
        <w:rPr>
          <w:rFonts w:asciiTheme="minorHAnsi" w:hAnsiTheme="minorHAnsi" w:cstheme="minorHAnsi"/>
          <w:b/>
          <w:color w:val="FF6600"/>
        </w:rPr>
        <w:lastRenderedPageBreak/>
        <w:t xml:space="preserve">Section </w:t>
      </w:r>
      <w:r w:rsidR="000377E4" w:rsidRPr="00CC7042">
        <w:rPr>
          <w:rFonts w:asciiTheme="minorHAnsi" w:hAnsiTheme="minorHAnsi" w:cstheme="minorHAnsi"/>
          <w:b/>
          <w:color w:val="FF6600"/>
        </w:rPr>
        <w:t>4</w:t>
      </w:r>
      <w:r w:rsidR="009F27D0" w:rsidRPr="00CC7042">
        <w:rPr>
          <w:rFonts w:asciiTheme="minorHAnsi" w:hAnsiTheme="minorHAnsi" w:cstheme="minorHAnsi"/>
          <w:b/>
          <w:color w:val="FF6600"/>
        </w:rPr>
        <w:t>: Technical Design</w:t>
      </w:r>
    </w:p>
    <w:p w14:paraId="19562016" w14:textId="20AE60F8" w:rsidR="009F27D0" w:rsidRPr="00CC7042" w:rsidRDefault="009F27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bookmarkStart w:id="7" w:name="_To_be_completed_2"/>
      <w:bookmarkEnd w:id="7"/>
      <w:r w:rsidRPr="00CC7042">
        <w:rPr>
          <w:rFonts w:asciiTheme="minorHAnsi" w:hAnsiTheme="minorHAnsi" w:cstheme="minorHAnsi"/>
          <w:bCs/>
          <w:color w:val="FF6600"/>
          <w:sz w:val="24"/>
          <w:szCs w:val="24"/>
        </w:rPr>
        <w:t xml:space="preserve">To be completed by the Technical Owner </w:t>
      </w:r>
      <w:r w:rsidR="006C516B" w:rsidRPr="00CC7042">
        <w:rPr>
          <w:rFonts w:asciiTheme="minorHAnsi" w:hAnsiTheme="minorHAnsi" w:cstheme="minorHAnsi"/>
          <w:bCs/>
          <w:color w:val="FF6600"/>
          <w:sz w:val="24"/>
          <w:szCs w:val="24"/>
        </w:rPr>
        <w:t>(Consultant)</w:t>
      </w:r>
    </w:p>
    <w:p w14:paraId="1819B5CD" w14:textId="77777777" w:rsidR="009F27D0" w:rsidRPr="00CC7042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FF6600"/>
        </w:rPr>
      </w:pPr>
    </w:p>
    <w:p w14:paraId="2D6029BA" w14:textId="77777777" w:rsidR="007D5680" w:rsidRPr="00CC7042" w:rsidRDefault="003911D0" w:rsidP="007D5680">
      <w:pPr>
        <w:rPr>
          <w:rFonts w:asciiTheme="minorHAnsi" w:hAnsiTheme="minorHAnsi" w:cstheme="minorHAnsi"/>
          <w:b/>
          <w:bCs/>
          <w:color w:val="FF6600"/>
        </w:rPr>
      </w:pPr>
      <w:r w:rsidRPr="00CC7042">
        <w:rPr>
          <w:rFonts w:asciiTheme="minorHAnsi" w:hAnsiTheme="minorHAnsi" w:cstheme="minorHAnsi"/>
          <w:b/>
          <w:bCs/>
          <w:color w:val="FF6600"/>
        </w:rPr>
        <w:t xml:space="preserve">Design Points: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(Describe anything that will make the definition of the design </w:t>
      </w:r>
      <w:proofErr w:type="gramStart"/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more clear</w:t>
      </w:r>
      <w:proofErr w:type="gramEnd"/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, </w:t>
      </w:r>
      <w:proofErr w:type="gramStart"/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including:</w:t>
      </w:r>
      <w:proofErr w:type="gramEnd"/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calculations and formulas, particular conditions where the program should behave differently, recommendations, etc.  If applicable, include recommendations or concerns regarding performance.</w:t>
      </w:r>
      <w:r w:rsidR="007D5680" w:rsidRPr="00CC7042">
        <w:rPr>
          <w:rFonts w:asciiTheme="minorHAnsi" w:hAnsiTheme="minorHAnsi" w:cstheme="minorHAnsi"/>
          <w:color w:val="FF6600"/>
        </w:rPr>
        <w:t>)</w:t>
      </w:r>
    </w:p>
    <w:p w14:paraId="5D2D9D82" w14:textId="4792C5FB" w:rsidR="003911D0" w:rsidRPr="00CC7042" w:rsidRDefault="0052697C" w:rsidP="00F819E8">
      <w:pPr>
        <w:rPr>
          <w:rStyle w:val="CommentReference"/>
          <w:rFonts w:asciiTheme="minorHAnsi" w:hAnsiTheme="minorHAnsi" w:cstheme="minorHAnsi"/>
          <w:bCs/>
          <w:noProof/>
          <w:sz w:val="20"/>
        </w:rPr>
      </w:pPr>
      <w:permStart w:id="901213769" w:edGrp="everyone"/>
      <w:proofErr w:type="gramStart"/>
      <w:r w:rsidRPr="00CC7042">
        <w:rPr>
          <w:rFonts w:asciiTheme="minorHAnsi" w:hAnsiTheme="minorHAnsi" w:cstheme="minorHAnsi"/>
          <w:color w:val="FF6600"/>
        </w:rPr>
        <w:t>{{ resume</w:t>
      </w:r>
      <w:proofErr w:type="gramEnd"/>
      <w:r w:rsidRPr="00CC7042">
        <w:rPr>
          <w:rFonts w:asciiTheme="minorHAnsi" w:hAnsiTheme="minorHAnsi" w:cstheme="minorHAnsi"/>
          <w:color w:val="FF6600"/>
        </w:rPr>
        <w:t>[‘</w:t>
      </w:r>
      <w:proofErr w:type="spellStart"/>
      <w:r w:rsidRPr="00CC7042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FF6600"/>
        </w:rPr>
        <w:t>’][</w:t>
      </w:r>
      <w:proofErr w:type="gramStart"/>
      <w:r w:rsidRPr="00CC7042">
        <w:rPr>
          <w:rFonts w:asciiTheme="minorHAnsi" w:hAnsiTheme="minorHAnsi" w:cstheme="minorHAnsi"/>
          <w:color w:val="FF6600"/>
        </w:rPr>
        <w:t>3][</w:t>
      </w:r>
      <w:proofErr w:type="gramEnd"/>
      <w:r w:rsidRPr="00CC7042">
        <w:rPr>
          <w:rFonts w:asciiTheme="minorHAnsi" w:hAnsiTheme="minorHAnsi" w:cstheme="minorHAnsi"/>
          <w:color w:val="FF6600"/>
        </w:rPr>
        <w:t>‘</w:t>
      </w:r>
      <w:proofErr w:type="spellStart"/>
      <w:r w:rsidR="00C63589" w:rsidRPr="00C63589">
        <w:rPr>
          <w:rFonts w:asciiTheme="minorHAnsi" w:hAnsiTheme="minorHAnsi" w:cstheme="minorHAnsi"/>
          <w:color w:val="FF6600"/>
        </w:rPr>
        <w:t>Technical_Design_design_points</w:t>
      </w:r>
      <w:proofErr w:type="spellEnd"/>
      <w:r w:rsidRPr="00CC7042">
        <w:rPr>
          <w:rFonts w:asciiTheme="minorHAnsi" w:hAnsiTheme="minorHAnsi" w:cstheme="minorHAnsi"/>
          <w:color w:val="FF6600"/>
        </w:rPr>
        <w:t>’] }}</w:t>
      </w:r>
      <w:r w:rsidR="003911D0"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="003911D0"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="003911D0" w:rsidRPr="00CC7042">
        <w:rPr>
          <w:rStyle w:val="CommentReference"/>
          <w:rFonts w:asciiTheme="minorHAnsi" w:hAnsiTheme="minorHAnsi" w:cstheme="minorHAnsi"/>
          <w:bCs/>
          <w:sz w:val="20"/>
        </w:rPr>
      </w:r>
      <w:r w:rsidR="003911D0"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r w:rsidR="00881A3B"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="003911D0"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901213769"/>
    </w:p>
    <w:p w14:paraId="3A00755E" w14:textId="77777777" w:rsidR="002C608D" w:rsidRDefault="002C608D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Program Logic:</w:t>
      </w:r>
      <w:r w:rsidRPr="00CC7042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(Insert Visio/Pseudo code/Table or Diagram with definition of Project Flow)</w:t>
      </w:r>
    </w:p>
    <w:p w14:paraId="6C9AE59D" w14:textId="2B4E6510" w:rsidR="00B642BC" w:rsidRPr="00B642BC" w:rsidRDefault="00B642BC" w:rsidP="00F819E8">
      <w:pPr>
        <w:rPr>
          <w:rStyle w:val="CommentReference"/>
          <w:rFonts w:asciiTheme="minorHAnsi" w:hAnsiTheme="minorHAnsi" w:cstheme="minorHAnsi"/>
          <w:bCs/>
          <w:noProof/>
          <w:sz w:val="20"/>
        </w:rPr>
      </w:pPr>
      <w:permStart w:id="1593576807" w:edGrp="everyone"/>
      <w:proofErr w:type="gramStart"/>
      <w:r w:rsidRPr="00CC7042">
        <w:rPr>
          <w:rFonts w:asciiTheme="minorHAnsi" w:hAnsiTheme="minorHAnsi" w:cstheme="minorHAnsi"/>
          <w:color w:val="FF6600"/>
        </w:rPr>
        <w:t>{{ resume</w:t>
      </w:r>
      <w:proofErr w:type="gramEnd"/>
      <w:r w:rsidRPr="00CC7042">
        <w:rPr>
          <w:rFonts w:asciiTheme="minorHAnsi" w:hAnsiTheme="minorHAnsi" w:cstheme="minorHAnsi"/>
          <w:color w:val="FF6600"/>
        </w:rPr>
        <w:t>[‘</w:t>
      </w:r>
      <w:proofErr w:type="spellStart"/>
      <w:r w:rsidRPr="00CC7042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FF6600"/>
        </w:rPr>
        <w:t>’][</w:t>
      </w:r>
      <w:proofErr w:type="gramStart"/>
      <w:r w:rsidRPr="00CC7042">
        <w:rPr>
          <w:rFonts w:asciiTheme="minorHAnsi" w:hAnsiTheme="minorHAnsi" w:cstheme="minorHAnsi"/>
          <w:color w:val="FF6600"/>
        </w:rPr>
        <w:t>3][</w:t>
      </w:r>
      <w:proofErr w:type="gramEnd"/>
      <w:r w:rsidRPr="00CC7042">
        <w:rPr>
          <w:rFonts w:asciiTheme="minorHAnsi" w:hAnsiTheme="minorHAnsi" w:cstheme="minorHAnsi"/>
          <w:color w:val="FF6600"/>
        </w:rPr>
        <w:t>‘</w:t>
      </w:r>
      <w:proofErr w:type="spellStart"/>
      <w:r w:rsidRPr="00B642BC">
        <w:rPr>
          <w:rFonts w:asciiTheme="minorHAnsi" w:hAnsiTheme="minorHAnsi" w:cstheme="minorHAnsi"/>
          <w:color w:val="FF6600"/>
        </w:rPr>
        <w:t>Technical_Design_program_logic</w:t>
      </w:r>
      <w:proofErr w:type="spellEnd"/>
      <w:r w:rsidRPr="00CC7042">
        <w:rPr>
          <w:rFonts w:asciiTheme="minorHAnsi" w:hAnsiTheme="minorHAnsi" w:cstheme="minorHAnsi"/>
          <w:color w:val="FF6600"/>
        </w:rPr>
        <w:t>’] }}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159357680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927"/>
        <w:gridCol w:w="1986"/>
        <w:gridCol w:w="2078"/>
        <w:gridCol w:w="2034"/>
        <w:gridCol w:w="2045"/>
      </w:tblGrid>
      <w:tr w:rsidR="00B642BC" w:rsidRPr="00CC7042" w14:paraId="135477F2" w14:textId="77777777" w:rsidTr="00AD4ED2">
        <w:trPr>
          <w:trHeight w:val="575"/>
        </w:trPr>
        <w:tc>
          <w:tcPr>
            <w:tcW w:w="991" w:type="dxa"/>
            <w:shd w:val="clear" w:color="auto" w:fill="606060"/>
          </w:tcPr>
          <w:p w14:paraId="3EA37BA1" w14:textId="77777777" w:rsidR="002C608D" w:rsidRPr="00CC7042" w:rsidRDefault="002C608D" w:rsidP="003D18FE">
            <w:pPr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>Step No.</w:t>
            </w:r>
          </w:p>
        </w:tc>
        <w:tc>
          <w:tcPr>
            <w:tcW w:w="3331" w:type="dxa"/>
            <w:shd w:val="clear" w:color="auto" w:fill="606060"/>
          </w:tcPr>
          <w:p w14:paraId="20CA9938" w14:textId="77777777" w:rsidR="002C608D" w:rsidRPr="00CC7042" w:rsidRDefault="002C608D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 xml:space="preserve"> System object accessed / Processing done</w:t>
            </w:r>
          </w:p>
        </w:tc>
        <w:tc>
          <w:tcPr>
            <w:tcW w:w="1422" w:type="dxa"/>
            <w:shd w:val="clear" w:color="auto" w:fill="606060"/>
          </w:tcPr>
          <w:p w14:paraId="1764C8FF" w14:textId="77777777" w:rsidR="002C608D" w:rsidRPr="00CC7042" w:rsidRDefault="00243003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>Parameter</w:t>
            </w:r>
            <w:r w:rsidR="002C608D" w:rsidRPr="00CC7042">
              <w:rPr>
                <w:rFonts w:asciiTheme="minorHAnsi" w:hAnsiTheme="minorHAnsi" w:cstheme="minorHAnsi"/>
                <w:b/>
                <w:color w:val="FFFFFF"/>
              </w:rPr>
              <w:t>s passed</w:t>
            </w:r>
          </w:p>
        </w:tc>
        <w:tc>
          <w:tcPr>
            <w:tcW w:w="2367" w:type="dxa"/>
            <w:shd w:val="clear" w:color="auto" w:fill="606060"/>
          </w:tcPr>
          <w:p w14:paraId="107F9556" w14:textId="77777777" w:rsidR="002C608D" w:rsidRPr="00CC7042" w:rsidRDefault="002C608D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>Extracted Fields</w:t>
            </w:r>
          </w:p>
        </w:tc>
        <w:tc>
          <w:tcPr>
            <w:tcW w:w="1959" w:type="dxa"/>
            <w:shd w:val="clear" w:color="auto" w:fill="606060"/>
          </w:tcPr>
          <w:p w14:paraId="0990CEA6" w14:textId="77777777" w:rsidR="002C608D" w:rsidRPr="00CC7042" w:rsidRDefault="002C608D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>Remarks</w:t>
            </w:r>
          </w:p>
        </w:tc>
      </w:tr>
      <w:tr w:rsidR="00B642BC" w:rsidRPr="00CC7042" w14:paraId="6E4B41B7" w14:textId="77777777" w:rsidTr="00AD4ED2">
        <w:trPr>
          <w:trHeight w:val="386"/>
        </w:trPr>
        <w:tc>
          <w:tcPr>
            <w:tcW w:w="991" w:type="dxa"/>
            <w:shd w:val="clear" w:color="auto" w:fill="FFFFFF" w:themeFill="background1"/>
          </w:tcPr>
          <w:p w14:paraId="26FEDD70" w14:textId="3BA6AE7E" w:rsidR="008533ED" w:rsidRPr="00CC7042" w:rsidRDefault="008533ED" w:rsidP="008533ED">
            <w:pPr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</w:pPr>
            <w:permStart w:id="1627475101" w:edGrp="everyone"/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3][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‘</w:t>
            </w:r>
            <w:r w:rsidR="00B642BC" w:rsidRPr="00B642BC">
              <w:rPr>
                <w:rFonts w:asciiTheme="minorHAnsi" w:hAnsiTheme="minorHAnsi" w:cstheme="minorHAnsi"/>
                <w:color w:val="FF6600"/>
              </w:rPr>
              <w:t>Technical_Design_program_logic_steps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’]</w:t>
            </w:r>
            <w:r w:rsidR="00B642BC">
              <w:rPr>
                <w:rFonts w:asciiTheme="minorHAnsi" w:hAnsiTheme="minorHAnsi" w:cstheme="minorHAnsi"/>
                <w:color w:val="FF6600"/>
              </w:rPr>
              <w:t>[</w:t>
            </w:r>
            <w:proofErr w:type="gramEnd"/>
            <w:r w:rsidR="00B642BC">
              <w:rPr>
                <w:rFonts w:asciiTheme="minorHAnsi" w:hAnsiTheme="minorHAnsi" w:cstheme="minorHAnsi"/>
                <w:color w:val="FF6600"/>
              </w:rPr>
              <w:t>‘</w:t>
            </w:r>
            <w:r w:rsidR="00B642BC" w:rsidRPr="00B642BC">
              <w:rPr>
                <w:rFonts w:asciiTheme="minorHAnsi" w:hAnsiTheme="minorHAnsi" w:cstheme="minorHAnsi"/>
                <w:color w:val="FF6600"/>
              </w:rPr>
              <w:t>Step No.</w:t>
            </w:r>
            <w:r w:rsidR="00B642BC">
              <w:rPr>
                <w:rFonts w:asciiTheme="minorHAnsi" w:hAnsiTheme="minorHAnsi" w:cstheme="minorHAnsi"/>
                <w:color w:val="FF6600"/>
              </w:rPr>
              <w:t>’]</w:t>
            </w:r>
            <w:r w:rsidRPr="00CC7042">
              <w:rPr>
                <w:rFonts w:asciiTheme="minorHAnsi" w:hAnsiTheme="minorHAnsi" w:cstheme="minorHAnsi"/>
                <w:color w:val="FF6600"/>
              </w:rPr>
              <w:t xml:space="preserve"> }}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instrText xml:space="preserve"> FORMTEXT </w:instrTex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  <w:t> 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end"/>
            </w:r>
            <w:permEnd w:id="1627475101"/>
          </w:p>
          <w:p w14:paraId="6C9AD45D" w14:textId="77777777" w:rsidR="00AD4ED2" w:rsidRPr="00CC7042" w:rsidRDefault="00AD4ED2" w:rsidP="003D18FE">
            <w:pPr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3331" w:type="dxa"/>
            <w:shd w:val="clear" w:color="auto" w:fill="FFFFFF" w:themeFill="background1"/>
          </w:tcPr>
          <w:p w14:paraId="27D4CC16" w14:textId="7CC7264B" w:rsidR="00B642BC" w:rsidRPr="00CC7042" w:rsidRDefault="00B642BC" w:rsidP="00B642BC">
            <w:pPr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</w:pPr>
            <w:permStart w:id="908727291" w:edGrp="everyone"/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3][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Technical_Design_program_logic_steps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’]</w:t>
            </w:r>
            <w:r>
              <w:rPr>
                <w:rFonts w:asciiTheme="minorHAnsi" w:hAnsiTheme="minorHAnsi" w:cstheme="minorHAnsi"/>
                <w:color w:val="FF6600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System object accessed / Processing done</w:t>
            </w:r>
            <w:r>
              <w:rPr>
                <w:rFonts w:asciiTheme="minorHAnsi" w:hAnsiTheme="minorHAnsi" w:cstheme="minorHAnsi"/>
                <w:color w:val="FF6600"/>
              </w:rPr>
              <w:t>’]</w:t>
            </w:r>
            <w:r w:rsidRPr="00CC7042">
              <w:rPr>
                <w:rFonts w:asciiTheme="minorHAnsi" w:hAnsiTheme="minorHAnsi" w:cstheme="minorHAnsi"/>
                <w:color w:val="FF6600"/>
              </w:rPr>
              <w:t xml:space="preserve"> }}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instrText xml:space="preserve"> FORMTEXT </w:instrTex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  <w:t> 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end"/>
            </w:r>
            <w:permEnd w:id="908727291"/>
          </w:p>
          <w:p w14:paraId="0AD1ED8C" w14:textId="491DB6D3" w:rsidR="00AD4ED2" w:rsidRPr="00CC7042" w:rsidRDefault="00AD4ED2" w:rsidP="00B642BC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422" w:type="dxa"/>
            <w:shd w:val="clear" w:color="auto" w:fill="FFFFFF" w:themeFill="background1"/>
          </w:tcPr>
          <w:p w14:paraId="7CEA2435" w14:textId="2BF45268" w:rsidR="00B642BC" w:rsidRPr="00CC7042" w:rsidRDefault="00B642BC" w:rsidP="00B642BC">
            <w:pPr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</w:pPr>
            <w:permStart w:id="209395330" w:edGrp="everyone"/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3][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Technical_Design_program_logic_steps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’]</w:t>
            </w:r>
            <w:r>
              <w:rPr>
                <w:rFonts w:asciiTheme="minorHAnsi" w:hAnsiTheme="minorHAnsi" w:cstheme="minorHAnsi"/>
                <w:color w:val="FF6600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Parameters passed</w:t>
            </w:r>
            <w:r>
              <w:rPr>
                <w:rFonts w:asciiTheme="minorHAnsi" w:hAnsiTheme="minorHAnsi" w:cstheme="minorHAnsi"/>
                <w:color w:val="FF6600"/>
              </w:rPr>
              <w:t>’]</w:t>
            </w:r>
            <w:r w:rsidRPr="00CC7042">
              <w:rPr>
                <w:rFonts w:asciiTheme="minorHAnsi" w:hAnsiTheme="minorHAnsi" w:cstheme="minorHAnsi"/>
                <w:color w:val="FF6600"/>
              </w:rPr>
              <w:t xml:space="preserve"> }}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instrText xml:space="preserve"> FORMTEXT </w:instrTex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  <w:t> 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end"/>
            </w:r>
            <w:permEnd w:id="209395330"/>
          </w:p>
          <w:p w14:paraId="3292CDC8" w14:textId="77777777" w:rsidR="00AD4ED2" w:rsidRPr="00CC7042" w:rsidRDefault="00AD4ED2" w:rsidP="00B642BC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2367" w:type="dxa"/>
            <w:shd w:val="clear" w:color="auto" w:fill="FFFFFF" w:themeFill="background1"/>
          </w:tcPr>
          <w:p w14:paraId="2F2BFC3A" w14:textId="26A6956B" w:rsidR="00B642BC" w:rsidRPr="00CC7042" w:rsidRDefault="00B642BC" w:rsidP="00B642BC">
            <w:pPr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</w:pPr>
            <w:permStart w:id="1393323707" w:edGrp="everyone"/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3][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Technical_Design_program_logic_steps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’]</w:t>
            </w:r>
            <w:r>
              <w:rPr>
                <w:rFonts w:asciiTheme="minorHAnsi" w:hAnsiTheme="minorHAnsi" w:cstheme="minorHAnsi"/>
                <w:color w:val="FF6600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Extracted Fields</w:t>
            </w:r>
            <w:r>
              <w:rPr>
                <w:rFonts w:asciiTheme="minorHAnsi" w:hAnsiTheme="minorHAnsi" w:cstheme="minorHAnsi"/>
                <w:color w:val="FF6600"/>
              </w:rPr>
              <w:t>’]</w:t>
            </w:r>
            <w:r w:rsidRPr="00CC7042">
              <w:rPr>
                <w:rFonts w:asciiTheme="minorHAnsi" w:hAnsiTheme="minorHAnsi" w:cstheme="minorHAnsi"/>
                <w:color w:val="FF6600"/>
              </w:rPr>
              <w:t xml:space="preserve"> }}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instrText xml:space="preserve"> FORMTEXT </w:instrTex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  <w:t> 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end"/>
            </w:r>
            <w:permEnd w:id="1393323707"/>
          </w:p>
          <w:p w14:paraId="44ED34CB" w14:textId="061F02D6" w:rsidR="00AD4ED2" w:rsidRPr="00CC7042" w:rsidRDefault="00AD4ED2" w:rsidP="00B642BC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959" w:type="dxa"/>
            <w:shd w:val="clear" w:color="auto" w:fill="FFFFFF" w:themeFill="background1"/>
          </w:tcPr>
          <w:p w14:paraId="74C4467F" w14:textId="1C1DEE56" w:rsidR="00B642BC" w:rsidRPr="00CC7042" w:rsidRDefault="00B642BC" w:rsidP="00B642BC">
            <w:pPr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</w:pPr>
            <w:permStart w:id="533426961" w:edGrp="everyone"/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{{ resume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[‘generated_resume’][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3][</w:t>
            </w:r>
            <w:proofErr w:type="gramEnd"/>
            <w:r w:rsidRPr="00CC7042"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Technical_Design_program_logic_steps</w:t>
            </w:r>
            <w:proofErr w:type="gramStart"/>
            <w:r w:rsidRPr="00CC7042">
              <w:rPr>
                <w:rFonts w:asciiTheme="minorHAnsi" w:hAnsiTheme="minorHAnsi" w:cstheme="minorHAnsi"/>
                <w:color w:val="FF6600"/>
              </w:rPr>
              <w:t>’]</w:t>
            </w:r>
            <w:r>
              <w:rPr>
                <w:rFonts w:asciiTheme="minorHAnsi" w:hAnsiTheme="minorHAnsi" w:cstheme="minorHAnsi"/>
                <w:color w:val="FF6600"/>
              </w:rPr>
              <w:t>[</w:t>
            </w:r>
            <w:proofErr w:type="gramEnd"/>
            <w:r>
              <w:rPr>
                <w:rFonts w:asciiTheme="minorHAnsi" w:hAnsiTheme="minorHAnsi" w:cstheme="minorHAnsi"/>
                <w:color w:val="FF6600"/>
              </w:rPr>
              <w:t>‘</w:t>
            </w:r>
            <w:r w:rsidRPr="00B642BC">
              <w:rPr>
                <w:rFonts w:asciiTheme="minorHAnsi" w:hAnsiTheme="minorHAnsi" w:cstheme="minorHAnsi"/>
                <w:color w:val="FF6600"/>
              </w:rPr>
              <w:t>Remarks</w:t>
            </w:r>
            <w:r>
              <w:rPr>
                <w:rFonts w:asciiTheme="minorHAnsi" w:hAnsiTheme="minorHAnsi" w:cstheme="minorHAnsi"/>
                <w:color w:val="FF6600"/>
              </w:rPr>
              <w:t>’]</w:t>
            </w:r>
            <w:r w:rsidRPr="00CC7042">
              <w:rPr>
                <w:rFonts w:asciiTheme="minorHAnsi" w:hAnsiTheme="minorHAnsi" w:cstheme="minorHAnsi"/>
                <w:color w:val="FF6600"/>
              </w:rPr>
              <w:t xml:space="preserve"> }}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instrText xml:space="preserve"> FORMTEXT </w:instrTex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separate"/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noProof/>
                <w:sz w:val="20"/>
              </w:rPr>
              <w:t> </w:t>
            </w:r>
            <w:r w:rsidRPr="00CC7042">
              <w:rPr>
                <w:rStyle w:val="CommentReference"/>
                <w:rFonts w:asciiTheme="minorHAnsi" w:hAnsiTheme="minorHAnsi" w:cstheme="minorHAnsi"/>
                <w:bCs/>
                <w:sz w:val="20"/>
              </w:rPr>
              <w:fldChar w:fldCharType="end"/>
            </w:r>
            <w:permEnd w:id="533426961"/>
          </w:p>
          <w:p w14:paraId="5B0F1FFE" w14:textId="77777777" w:rsidR="00AD4ED2" w:rsidRPr="00CC7042" w:rsidRDefault="00AD4ED2" w:rsidP="00B642BC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</w:tr>
      <w:tr w:rsidR="00B642BC" w:rsidRPr="00CC7042" w14:paraId="1925EB70" w14:textId="77777777" w:rsidTr="00AD4ED2">
        <w:trPr>
          <w:trHeight w:val="386"/>
        </w:trPr>
        <w:tc>
          <w:tcPr>
            <w:tcW w:w="991" w:type="dxa"/>
            <w:shd w:val="clear" w:color="auto" w:fill="FFFFFF" w:themeFill="background1"/>
          </w:tcPr>
          <w:p w14:paraId="7192999F" w14:textId="77777777" w:rsidR="00AD4ED2" w:rsidRPr="00CC7042" w:rsidRDefault="00AD4ED2" w:rsidP="003D18FE">
            <w:pPr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3331" w:type="dxa"/>
            <w:shd w:val="clear" w:color="auto" w:fill="FFFFFF" w:themeFill="background1"/>
          </w:tcPr>
          <w:p w14:paraId="201C6D76" w14:textId="77777777" w:rsidR="00AD4ED2" w:rsidRPr="00CC7042" w:rsidRDefault="00AD4ED2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422" w:type="dxa"/>
            <w:shd w:val="clear" w:color="auto" w:fill="FFFFFF" w:themeFill="background1"/>
          </w:tcPr>
          <w:p w14:paraId="7DA015B7" w14:textId="77777777" w:rsidR="00AD4ED2" w:rsidRPr="00CC7042" w:rsidRDefault="00AD4ED2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2367" w:type="dxa"/>
            <w:shd w:val="clear" w:color="auto" w:fill="FFFFFF" w:themeFill="background1"/>
          </w:tcPr>
          <w:p w14:paraId="016E031F" w14:textId="77777777" w:rsidR="00AD4ED2" w:rsidRPr="00CC7042" w:rsidRDefault="00AD4ED2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959" w:type="dxa"/>
            <w:shd w:val="clear" w:color="auto" w:fill="FFFFFF" w:themeFill="background1"/>
          </w:tcPr>
          <w:p w14:paraId="747A76A1" w14:textId="77777777" w:rsidR="00AD4ED2" w:rsidRPr="00CC7042" w:rsidRDefault="00AD4ED2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</w:tr>
      <w:tr w:rsidR="00B642BC" w:rsidRPr="00CC7042" w14:paraId="0B7E3E37" w14:textId="77777777" w:rsidTr="00AD4ED2">
        <w:trPr>
          <w:trHeight w:val="386"/>
        </w:trPr>
        <w:tc>
          <w:tcPr>
            <w:tcW w:w="991" w:type="dxa"/>
            <w:shd w:val="clear" w:color="auto" w:fill="FFFFFF" w:themeFill="background1"/>
          </w:tcPr>
          <w:p w14:paraId="5B1D0F6D" w14:textId="77777777" w:rsidR="00AD4ED2" w:rsidRPr="00CC7042" w:rsidRDefault="00AD4ED2" w:rsidP="003D18FE">
            <w:pPr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3331" w:type="dxa"/>
            <w:shd w:val="clear" w:color="auto" w:fill="FFFFFF" w:themeFill="background1"/>
          </w:tcPr>
          <w:p w14:paraId="04E5AF7A" w14:textId="77777777" w:rsidR="00AD4ED2" w:rsidRPr="00CC7042" w:rsidRDefault="00AD4ED2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422" w:type="dxa"/>
            <w:shd w:val="clear" w:color="auto" w:fill="FFFFFF" w:themeFill="background1"/>
          </w:tcPr>
          <w:p w14:paraId="7A899DDA" w14:textId="77777777" w:rsidR="00AD4ED2" w:rsidRPr="00CC7042" w:rsidRDefault="00AD4ED2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2367" w:type="dxa"/>
            <w:shd w:val="clear" w:color="auto" w:fill="FFFFFF" w:themeFill="background1"/>
          </w:tcPr>
          <w:p w14:paraId="0C79BFCA" w14:textId="77777777" w:rsidR="00AD4ED2" w:rsidRPr="00CC7042" w:rsidRDefault="00AD4ED2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959" w:type="dxa"/>
            <w:shd w:val="clear" w:color="auto" w:fill="FFFFFF" w:themeFill="background1"/>
          </w:tcPr>
          <w:p w14:paraId="35BF6B25" w14:textId="77777777" w:rsidR="00AD4ED2" w:rsidRPr="00CC7042" w:rsidRDefault="00AD4ED2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</w:tr>
      <w:tr w:rsidR="00B642BC" w:rsidRPr="00CC7042" w14:paraId="6B7F6EED" w14:textId="77777777" w:rsidTr="00AD4ED2">
        <w:trPr>
          <w:trHeight w:val="386"/>
        </w:trPr>
        <w:tc>
          <w:tcPr>
            <w:tcW w:w="991" w:type="dxa"/>
            <w:shd w:val="clear" w:color="auto" w:fill="FFFFFF" w:themeFill="background1"/>
          </w:tcPr>
          <w:p w14:paraId="4A7966C4" w14:textId="77777777" w:rsidR="00AD4ED2" w:rsidRPr="00CC7042" w:rsidRDefault="00AD4ED2" w:rsidP="003D18FE">
            <w:pPr>
              <w:jc w:val="center"/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3331" w:type="dxa"/>
            <w:shd w:val="clear" w:color="auto" w:fill="FFFFFF" w:themeFill="background1"/>
          </w:tcPr>
          <w:p w14:paraId="2E68488B" w14:textId="77777777" w:rsidR="00AD4ED2" w:rsidRPr="00CC7042" w:rsidRDefault="00AD4ED2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422" w:type="dxa"/>
            <w:shd w:val="clear" w:color="auto" w:fill="FFFFFF" w:themeFill="background1"/>
          </w:tcPr>
          <w:p w14:paraId="71B3C014" w14:textId="77777777" w:rsidR="00AD4ED2" w:rsidRPr="00CC7042" w:rsidRDefault="00AD4ED2" w:rsidP="002C608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2367" w:type="dxa"/>
            <w:shd w:val="clear" w:color="auto" w:fill="FFFFFF" w:themeFill="background1"/>
          </w:tcPr>
          <w:p w14:paraId="17DCB954" w14:textId="77777777" w:rsidR="00AD4ED2" w:rsidRPr="00CC7042" w:rsidRDefault="00AD4ED2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1959" w:type="dxa"/>
            <w:shd w:val="clear" w:color="auto" w:fill="FFFFFF" w:themeFill="background1"/>
          </w:tcPr>
          <w:p w14:paraId="09BE7AF3" w14:textId="77777777" w:rsidR="00AD4ED2" w:rsidRPr="00CC7042" w:rsidRDefault="00AD4ED2" w:rsidP="000C7AFF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</w:tr>
    </w:tbl>
    <w:p w14:paraId="7190D1A4" w14:textId="7936B214" w:rsidR="002964C7" w:rsidRPr="00CC7042" w:rsidRDefault="006C516B" w:rsidP="002964C7">
      <w:pPr>
        <w:rPr>
          <w:rFonts w:asciiTheme="minorHAnsi" w:hAnsiTheme="minorHAnsi" w:cstheme="minorHAnsi"/>
          <w:b/>
          <w:bCs/>
          <w:color w:val="FF6600"/>
          <w:sz w:val="16"/>
        </w:rPr>
        <w:sectPr w:rsidR="002964C7" w:rsidRPr="00CC7042" w:rsidSect="00B410F8">
          <w:headerReference w:type="default" r:id="rId41"/>
          <w:footerReference w:type="default" r:id="rId42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  <w:r w:rsidRPr="00CC7042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br/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</w:t>
      </w:r>
      <w:r w:rsidR="005C0247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]</w:t>
      </w:r>
    </w:p>
    <w:p w14:paraId="5BC76A00" w14:textId="77777777" w:rsidR="00F91B3E" w:rsidRPr="00CC7042" w:rsidRDefault="00F91B3E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Error Handling: </w:t>
      </w:r>
      <w:r w:rsidRPr="00CC7042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Owner Definition and Technical Components)</w:t>
      </w:r>
    </w:p>
    <w:p w14:paraId="0C3A71B9" w14:textId="6234FE96" w:rsidR="00F91B3E" w:rsidRPr="00CC7042" w:rsidRDefault="00F91B3E" w:rsidP="00F819E8">
      <w:pPr>
        <w:rPr>
          <w:rStyle w:val="CommentReference"/>
          <w:rFonts w:asciiTheme="minorHAnsi" w:hAnsiTheme="minorHAnsi" w:cstheme="minorHAnsi"/>
          <w:color w:val="FF6600"/>
          <w:sz w:val="20"/>
        </w:rPr>
      </w:pPr>
      <w:permStart w:id="1858863726" w:edGrp="everyone"/>
    </w:p>
    <w:permEnd w:id="1858863726"/>
    <w:p w14:paraId="39297304" w14:textId="77777777" w:rsidR="00C70BCD" w:rsidRPr="00CC7042" w:rsidRDefault="00C70BCD" w:rsidP="00F819E8">
      <w:pPr>
        <w:rPr>
          <w:rFonts w:asciiTheme="minorHAnsi" w:hAnsiTheme="minorHAnsi" w:cstheme="minorHAnsi"/>
          <w:b/>
          <w:color w:val="FF6600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Error Messages:</w:t>
      </w:r>
    </w:p>
    <w:tbl>
      <w:tblPr>
        <w:tblW w:w="102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518"/>
        <w:gridCol w:w="4950"/>
        <w:gridCol w:w="810"/>
      </w:tblGrid>
      <w:tr w:rsidR="00C70BCD" w:rsidRPr="00CC7042" w14:paraId="229B2FBB" w14:textId="77777777" w:rsidTr="00AD4ED2">
        <w:trPr>
          <w:trHeight w:val="575"/>
        </w:trPr>
        <w:tc>
          <w:tcPr>
            <w:tcW w:w="4518" w:type="dxa"/>
            <w:shd w:val="clear" w:color="auto" w:fill="606060"/>
          </w:tcPr>
          <w:p w14:paraId="062E2BC3" w14:textId="77777777" w:rsidR="00C70BCD" w:rsidRPr="00CC7042" w:rsidRDefault="00C70BCD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 xml:space="preserve"> Issue that triggers message</w:t>
            </w:r>
          </w:p>
        </w:tc>
        <w:tc>
          <w:tcPr>
            <w:tcW w:w="4950" w:type="dxa"/>
            <w:shd w:val="clear" w:color="auto" w:fill="606060"/>
          </w:tcPr>
          <w:p w14:paraId="34517A02" w14:textId="77777777" w:rsidR="00C70BCD" w:rsidRPr="00CC7042" w:rsidRDefault="00C70BCD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>Message Text</w:t>
            </w:r>
          </w:p>
        </w:tc>
        <w:tc>
          <w:tcPr>
            <w:tcW w:w="810" w:type="dxa"/>
            <w:shd w:val="clear" w:color="auto" w:fill="606060"/>
          </w:tcPr>
          <w:p w14:paraId="34C271F9" w14:textId="77777777" w:rsidR="00C70BCD" w:rsidRPr="00CC7042" w:rsidRDefault="00C70BCD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color w:val="FFFFFF"/>
              </w:rPr>
              <w:t>Msg. ID</w:t>
            </w:r>
          </w:p>
        </w:tc>
      </w:tr>
      <w:tr w:rsidR="00AD4ED2" w:rsidRPr="00CC7042" w14:paraId="566E2888" w14:textId="77777777" w:rsidTr="00AD4ED2">
        <w:trPr>
          <w:trHeight w:val="368"/>
        </w:trPr>
        <w:tc>
          <w:tcPr>
            <w:tcW w:w="4518" w:type="dxa"/>
            <w:shd w:val="clear" w:color="auto" w:fill="FFFFFF" w:themeFill="background1"/>
          </w:tcPr>
          <w:p w14:paraId="5BB9CD1D" w14:textId="77777777" w:rsidR="00AD4ED2" w:rsidRPr="00CC7042" w:rsidRDefault="00AD4ED2" w:rsidP="00B642BC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4950" w:type="dxa"/>
            <w:shd w:val="clear" w:color="auto" w:fill="FFFFFF" w:themeFill="background1"/>
          </w:tcPr>
          <w:p w14:paraId="01FECA06" w14:textId="77777777" w:rsidR="00AD4ED2" w:rsidRPr="00CC7042" w:rsidRDefault="00AD4ED2" w:rsidP="00B642BC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810" w:type="dxa"/>
            <w:shd w:val="clear" w:color="auto" w:fill="FFFFFF" w:themeFill="background1"/>
          </w:tcPr>
          <w:p w14:paraId="2698FEA8" w14:textId="77777777" w:rsidR="00AD4ED2" w:rsidRPr="00CC7042" w:rsidRDefault="00AD4ED2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</w:tr>
      <w:tr w:rsidR="00AD4ED2" w:rsidRPr="00CC7042" w14:paraId="39F655A8" w14:textId="77777777" w:rsidTr="00AD4ED2">
        <w:trPr>
          <w:trHeight w:val="368"/>
        </w:trPr>
        <w:tc>
          <w:tcPr>
            <w:tcW w:w="4518" w:type="dxa"/>
            <w:shd w:val="clear" w:color="auto" w:fill="FFFFFF" w:themeFill="background1"/>
          </w:tcPr>
          <w:p w14:paraId="6F491D76" w14:textId="77777777" w:rsidR="00AD4ED2" w:rsidRPr="00CC7042" w:rsidRDefault="00AD4ED2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4950" w:type="dxa"/>
            <w:shd w:val="clear" w:color="auto" w:fill="FFFFFF" w:themeFill="background1"/>
          </w:tcPr>
          <w:p w14:paraId="62FC3034" w14:textId="77777777" w:rsidR="00AD4ED2" w:rsidRPr="00CC7042" w:rsidRDefault="00AD4ED2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810" w:type="dxa"/>
            <w:shd w:val="clear" w:color="auto" w:fill="FFFFFF" w:themeFill="background1"/>
          </w:tcPr>
          <w:p w14:paraId="7FD2182C" w14:textId="77777777" w:rsidR="00AD4ED2" w:rsidRPr="00CC7042" w:rsidRDefault="00AD4ED2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</w:tr>
      <w:tr w:rsidR="00AD4ED2" w:rsidRPr="00CC7042" w14:paraId="4D5BE0BB" w14:textId="77777777" w:rsidTr="00AD4ED2">
        <w:trPr>
          <w:trHeight w:val="368"/>
        </w:trPr>
        <w:tc>
          <w:tcPr>
            <w:tcW w:w="4518" w:type="dxa"/>
            <w:shd w:val="clear" w:color="auto" w:fill="FFFFFF" w:themeFill="background1"/>
          </w:tcPr>
          <w:p w14:paraId="0E8C7FD3" w14:textId="77777777" w:rsidR="00AD4ED2" w:rsidRPr="00CC7042" w:rsidRDefault="00AD4ED2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4950" w:type="dxa"/>
            <w:shd w:val="clear" w:color="auto" w:fill="FFFFFF" w:themeFill="background1"/>
          </w:tcPr>
          <w:p w14:paraId="3F10859D" w14:textId="77777777" w:rsidR="00AD4ED2" w:rsidRPr="00CC7042" w:rsidRDefault="00AD4ED2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  <w:tc>
          <w:tcPr>
            <w:tcW w:w="810" w:type="dxa"/>
            <w:shd w:val="clear" w:color="auto" w:fill="FFFFFF" w:themeFill="background1"/>
          </w:tcPr>
          <w:p w14:paraId="77E2A835" w14:textId="77777777" w:rsidR="00AD4ED2" w:rsidRPr="00CC7042" w:rsidRDefault="00AD4ED2" w:rsidP="00C70BCD">
            <w:pPr>
              <w:rPr>
                <w:rFonts w:asciiTheme="minorHAnsi" w:hAnsiTheme="minorHAnsi" w:cstheme="minorHAnsi"/>
                <w:b/>
                <w:color w:val="FFFFFF"/>
              </w:rPr>
            </w:pPr>
          </w:p>
        </w:tc>
      </w:tr>
    </w:tbl>
    <w:p w14:paraId="255D6B24" w14:textId="7B9CA5B8" w:rsidR="00C70BCD" w:rsidRPr="00CC7042" w:rsidRDefault="00AD4ED2" w:rsidP="00F819E8">
      <w:pPr>
        <w:rPr>
          <w:rFonts w:asciiTheme="minorHAnsi" w:hAnsiTheme="minorHAnsi" w:cstheme="minorHAnsi"/>
          <w:b/>
          <w:bCs/>
          <w:color w:val="FF6600"/>
        </w:rPr>
      </w:pPr>
      <w:r w:rsidRPr="00CC7042">
        <w:rPr>
          <w:rFonts w:asciiTheme="minorHAnsi" w:hAnsiTheme="minorHAnsi" w:cstheme="minorHAnsi"/>
          <w:b/>
          <w:bCs/>
          <w:color w:val="FF6600"/>
        </w:rPr>
        <w:tab/>
      </w:r>
    </w:p>
    <w:p w14:paraId="0BE4057E" w14:textId="77777777" w:rsidR="003911D0" w:rsidRPr="00CC7042" w:rsidRDefault="003911D0" w:rsidP="00F819E8">
      <w:pPr>
        <w:rPr>
          <w:rFonts w:asciiTheme="minorHAnsi" w:hAnsiTheme="minorHAnsi" w:cstheme="minorHAnsi"/>
          <w:b/>
          <w:bCs/>
          <w:color w:val="FF6600"/>
        </w:rPr>
      </w:pPr>
      <w:r w:rsidRPr="00CC7042">
        <w:rPr>
          <w:rFonts w:asciiTheme="minorHAnsi" w:hAnsiTheme="minorHAnsi" w:cstheme="minorHAnsi"/>
          <w:b/>
          <w:bCs/>
          <w:color w:val="FF6600"/>
        </w:rPr>
        <w:t>Special Configuration Settings</w:t>
      </w:r>
      <w:r w:rsidR="006C2004" w:rsidRPr="00CC7042">
        <w:rPr>
          <w:rFonts w:asciiTheme="minorHAnsi" w:hAnsiTheme="minorHAnsi" w:cstheme="minorHAnsi"/>
          <w:b/>
          <w:bCs/>
          <w:color w:val="FF6600"/>
        </w:rPr>
        <w:t>/Assumptions</w:t>
      </w:r>
      <w:r w:rsidRPr="00CC7042">
        <w:rPr>
          <w:rFonts w:asciiTheme="minorHAnsi" w:hAnsiTheme="minorHAnsi" w:cstheme="minorHAnsi"/>
          <w:b/>
          <w:bCs/>
          <w:color w:val="FF6600"/>
        </w:rPr>
        <w:t xml:space="preserve">: </w:t>
      </w:r>
      <w:r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(Describe any special or temporary pre-requisite configuration requirements)</w:t>
      </w:r>
    </w:p>
    <w:p w14:paraId="45B37C34" w14:textId="2B53F1BF" w:rsidR="003911D0" w:rsidRPr="008533ED" w:rsidRDefault="008533ED" w:rsidP="0052697C">
      <w:pPr>
        <w:rPr>
          <w:rStyle w:val="CommentReference"/>
          <w:rFonts w:asciiTheme="minorHAnsi" w:hAnsiTheme="minorHAnsi" w:cstheme="minorHAnsi"/>
          <w:bCs/>
          <w:noProof/>
          <w:sz w:val="20"/>
        </w:rPr>
      </w:pPr>
      <w:permStart w:id="601389681" w:edGrp="everyone"/>
      <w:permStart w:id="721183150" w:edGrp="everyone"/>
      <w:proofErr w:type="gramStart"/>
      <w:r w:rsidRPr="00CC7042">
        <w:rPr>
          <w:rFonts w:asciiTheme="minorHAnsi" w:hAnsiTheme="minorHAnsi" w:cstheme="minorHAnsi"/>
          <w:color w:val="FF6600"/>
        </w:rPr>
        <w:t>{{ resume</w:t>
      </w:r>
      <w:proofErr w:type="gramEnd"/>
      <w:r w:rsidRPr="00CC7042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CC7042">
        <w:rPr>
          <w:rFonts w:asciiTheme="minorHAnsi" w:hAnsiTheme="minorHAnsi" w:cstheme="minorHAnsi"/>
          <w:color w:val="FF6600"/>
        </w:rPr>
        <w:t>3][</w:t>
      </w:r>
      <w:proofErr w:type="gramEnd"/>
      <w:r w:rsidRPr="00CC7042">
        <w:rPr>
          <w:rFonts w:asciiTheme="minorHAnsi" w:hAnsiTheme="minorHAnsi" w:cstheme="minorHAnsi"/>
          <w:color w:val="FF6600"/>
        </w:rPr>
        <w:t>‘</w:t>
      </w:r>
      <w:r w:rsidR="00B642BC" w:rsidRPr="00B642BC">
        <w:rPr>
          <w:rFonts w:asciiTheme="minorHAnsi" w:hAnsiTheme="minorHAnsi" w:cstheme="minorHAnsi"/>
          <w:color w:val="FF6600"/>
        </w:rPr>
        <w:t>Technical_Design_special_configuration_settings_assumptions</w:t>
      </w:r>
      <w:r w:rsidRPr="00CC7042">
        <w:rPr>
          <w:rFonts w:asciiTheme="minorHAnsi" w:hAnsiTheme="minorHAnsi" w:cstheme="minorHAnsi"/>
          <w:color w:val="FF6600"/>
        </w:rPr>
        <w:t>’] }}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721183150"/>
    </w:p>
    <w:permEnd w:id="601389681"/>
    <w:p w14:paraId="11B0B108" w14:textId="77777777" w:rsidR="00CF6DF8" w:rsidRPr="00CC7042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CC7042">
        <w:rPr>
          <w:rFonts w:asciiTheme="minorHAnsi" w:hAnsiTheme="minorHAnsi" w:cstheme="minorHAnsi"/>
          <w:b/>
          <w:bCs/>
          <w:color w:val="FF6600"/>
        </w:rPr>
        <w:t xml:space="preserve">Additional Comments: </w:t>
      </w:r>
      <w:r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(Add any additional information necessary to assist in development as needed</w:t>
      </w:r>
      <w:r w:rsidR="00AE68A6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, </w:t>
      </w:r>
      <w:r w:rsidR="00243003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ex</w:t>
      </w:r>
      <w:r w:rsidR="00AE68A6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. performance concerns</w:t>
      </w:r>
      <w:r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)</w:t>
      </w:r>
    </w:p>
    <w:p w14:paraId="0E166657" w14:textId="77777777" w:rsidR="00200777" w:rsidRDefault="00200777" w:rsidP="008533ED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769036915" w:edGrp="everyone"/>
    </w:p>
    <w:p w14:paraId="1C9B5AF2" w14:textId="125AB3E0" w:rsidR="008533ED" w:rsidRPr="00CC7042" w:rsidRDefault="008533ED" w:rsidP="008533ED">
      <w:pPr>
        <w:rPr>
          <w:rStyle w:val="CommentReference"/>
          <w:rFonts w:asciiTheme="minorHAnsi" w:hAnsiTheme="minorHAnsi" w:cstheme="minorHAnsi"/>
          <w:bCs/>
          <w:noProof/>
          <w:sz w:val="20"/>
        </w:rPr>
      </w:pPr>
      <w:permStart w:id="2033716320" w:edGrp="everyone"/>
      <w:proofErr w:type="gramStart"/>
      <w:r w:rsidRPr="00CC7042">
        <w:rPr>
          <w:rFonts w:asciiTheme="minorHAnsi" w:hAnsiTheme="minorHAnsi" w:cstheme="minorHAnsi"/>
          <w:color w:val="FF6600"/>
        </w:rPr>
        <w:lastRenderedPageBreak/>
        <w:t>{{ resume</w:t>
      </w:r>
      <w:proofErr w:type="gramEnd"/>
      <w:r w:rsidRPr="00CC7042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CC7042">
        <w:rPr>
          <w:rFonts w:asciiTheme="minorHAnsi" w:hAnsiTheme="minorHAnsi" w:cstheme="minorHAnsi"/>
          <w:color w:val="FF6600"/>
        </w:rPr>
        <w:t>3][</w:t>
      </w:r>
      <w:proofErr w:type="gramEnd"/>
      <w:r w:rsidRPr="00CC7042">
        <w:rPr>
          <w:rFonts w:asciiTheme="minorHAnsi" w:hAnsiTheme="minorHAnsi" w:cstheme="minorHAnsi"/>
          <w:color w:val="FF6600"/>
        </w:rPr>
        <w:t>‘</w:t>
      </w:r>
      <w:r w:rsidR="00B642BC" w:rsidRPr="00B642BC">
        <w:rPr>
          <w:rFonts w:asciiTheme="minorHAnsi" w:hAnsiTheme="minorHAnsi" w:cstheme="minorHAnsi"/>
          <w:color w:val="FF6600"/>
        </w:rPr>
        <w:t>Technical_Design_additional_comments</w:t>
      </w:r>
      <w:r w:rsidRPr="00CC7042">
        <w:rPr>
          <w:rFonts w:asciiTheme="minorHAnsi" w:hAnsiTheme="minorHAnsi" w:cstheme="minorHAnsi"/>
          <w:color w:val="FF6600"/>
        </w:rPr>
        <w:t>’] }}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2033716320"/>
    </w:p>
    <w:p w14:paraId="67A80642" w14:textId="35CCC3ED" w:rsidR="008533ED" w:rsidRPr="008533ED" w:rsidRDefault="008533ED" w:rsidP="008533ED">
      <w:pPr>
        <w:rPr>
          <w:rFonts w:asciiTheme="minorHAnsi" w:hAnsiTheme="minorHAnsi" w:cstheme="minorHAnsi"/>
          <w:bCs/>
          <w:noProof/>
        </w:rPr>
        <w:sectPr w:rsidR="008533ED" w:rsidRPr="008533ED" w:rsidSect="00B410F8">
          <w:headerReference w:type="default" r:id="rId43"/>
          <w:footerReference w:type="default" r:id="rId4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ermEnd w:id="1769036915"/>
    <w:p w14:paraId="34050811" w14:textId="77777777" w:rsidR="00A23031" w:rsidRPr="00CC7042" w:rsidRDefault="00CF6DF8" w:rsidP="00F819E8">
      <w:pPr>
        <w:rPr>
          <w:rFonts w:asciiTheme="minorHAnsi" w:hAnsiTheme="minorHAnsi" w:cstheme="minorHAnsi"/>
          <w:b/>
          <w:bCs/>
          <w:color w:val="FF6600"/>
          <w:sz w:val="16"/>
        </w:rPr>
        <w:sectPr w:rsidR="00A23031" w:rsidRPr="00CC7042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  <w:r w:rsidR="005E73AF" w:rsidRPr="00CC7042">
        <w:rPr>
          <w:rFonts w:asciiTheme="minorHAnsi" w:hAnsiTheme="minorHAnsi" w:cstheme="minorHAnsi"/>
          <w:b/>
          <w:bCs/>
        </w:rPr>
        <w:tab/>
      </w:r>
      <w:r w:rsidR="005E73AF" w:rsidRPr="00CC7042">
        <w:rPr>
          <w:rFonts w:asciiTheme="minorHAnsi" w:hAnsiTheme="minorHAnsi" w:cstheme="minorHAnsi"/>
          <w:b/>
          <w:bCs/>
        </w:rPr>
        <w:tab/>
      </w:r>
      <w:r w:rsidR="005E73AF" w:rsidRPr="00CC7042">
        <w:rPr>
          <w:rFonts w:asciiTheme="minorHAnsi" w:hAnsiTheme="minorHAnsi" w:cstheme="minorHAnsi"/>
          <w:b/>
          <w:bCs/>
        </w:rPr>
        <w:tab/>
      </w:r>
    </w:p>
    <w:p w14:paraId="401331D8" w14:textId="77777777" w:rsidR="008B22D1" w:rsidRPr="00CC7042" w:rsidRDefault="008B22D1" w:rsidP="008B22D1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FF6600"/>
          <w:sz w:val="16"/>
          <w:szCs w:val="16"/>
        </w:rPr>
      </w:pPr>
      <w:bookmarkStart w:id="8" w:name="_Section_4:_Technical"/>
      <w:bookmarkEnd w:id="8"/>
      <w:r w:rsidRPr="00CC7042">
        <w:rPr>
          <w:rFonts w:asciiTheme="minorHAnsi" w:hAnsiTheme="minorHAnsi" w:cstheme="minorHAnsi"/>
          <w:b/>
          <w:color w:val="FF6600"/>
          <w:sz w:val="20"/>
        </w:rPr>
        <w:t xml:space="preserve">Rework Log: </w:t>
      </w:r>
      <w:r w:rsidRPr="00CC7042">
        <w:rPr>
          <w:rFonts w:asciiTheme="minorHAnsi" w:hAnsiTheme="minorHAnsi" w:cstheme="minorHAnsi"/>
          <w:b/>
          <w:color w:val="FF6600"/>
          <w:sz w:val="16"/>
          <w:szCs w:val="16"/>
        </w:rPr>
        <w:t>(The version shown above is the latest, this area may cont</w:t>
      </w:r>
      <w:r w:rsidR="00243003" w:rsidRPr="00CC7042">
        <w:rPr>
          <w:rFonts w:asciiTheme="minorHAnsi" w:hAnsiTheme="minorHAnsi" w:cstheme="minorHAnsi"/>
          <w:b/>
          <w:color w:val="FF6600"/>
          <w:sz w:val="16"/>
          <w:szCs w:val="16"/>
        </w:rPr>
        <w:t>ain</w:t>
      </w:r>
      <w:r w:rsidRPr="00CC7042">
        <w:rPr>
          <w:rFonts w:asciiTheme="minorHAnsi" w:hAnsiTheme="minorHAnsi" w:cstheme="minorHAnsi"/>
          <w:b/>
          <w:color w:val="FF6600"/>
          <w:sz w:val="16"/>
          <w:szCs w:val="16"/>
        </w:rPr>
        <w:t xml:space="preserve"> previous versio</w:t>
      </w:r>
      <w:r w:rsidR="00FB2D79" w:rsidRPr="00CC7042">
        <w:rPr>
          <w:rFonts w:asciiTheme="minorHAnsi" w:hAnsiTheme="minorHAnsi" w:cstheme="minorHAnsi"/>
          <w:b/>
          <w:color w:val="FF6600"/>
          <w:sz w:val="16"/>
          <w:szCs w:val="16"/>
        </w:rPr>
        <w:t>n</w:t>
      </w:r>
      <w:r w:rsidRPr="00CC7042">
        <w:rPr>
          <w:rFonts w:asciiTheme="minorHAnsi" w:hAnsiTheme="minorHAnsi" w:cstheme="minorHAnsi"/>
          <w:b/>
          <w:color w:val="FF6600"/>
          <w:sz w:val="16"/>
          <w:szCs w:val="16"/>
        </w:rPr>
        <w:t>(s) of the same section)</w:t>
      </w:r>
    </w:p>
    <w:p w14:paraId="0BB13813" w14:textId="472A47AC" w:rsidR="0052697C" w:rsidRPr="00CC7042" w:rsidRDefault="0052697C" w:rsidP="0052697C">
      <w:pPr>
        <w:rPr>
          <w:rFonts w:asciiTheme="minorHAnsi" w:hAnsiTheme="minorHAnsi" w:cstheme="minorHAnsi"/>
          <w:b/>
          <w:bCs/>
          <w:color w:val="008000"/>
          <w:sz w:val="16"/>
          <w:szCs w:val="16"/>
        </w:rPr>
        <w:sectPr w:rsidR="0052697C" w:rsidRPr="00CC7042" w:rsidSect="0052697C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415466758" w:edGrp="everyone"/>
    </w:p>
    <w:p w14:paraId="0C23833F" w14:textId="28A3782E" w:rsidR="008533ED" w:rsidRPr="00CC7042" w:rsidRDefault="008533ED" w:rsidP="008533ED">
      <w:pPr>
        <w:rPr>
          <w:rStyle w:val="CommentReference"/>
          <w:rFonts w:asciiTheme="minorHAnsi" w:hAnsiTheme="minorHAnsi" w:cstheme="minorHAnsi"/>
          <w:bCs/>
          <w:noProof/>
          <w:sz w:val="20"/>
        </w:rPr>
      </w:pPr>
      <w:permStart w:id="277876476" w:edGrp="everyone"/>
      <w:proofErr w:type="gramStart"/>
      <w:r w:rsidRPr="00CC7042">
        <w:rPr>
          <w:rFonts w:asciiTheme="minorHAnsi" w:hAnsiTheme="minorHAnsi" w:cstheme="minorHAnsi"/>
          <w:color w:val="FF6600"/>
        </w:rPr>
        <w:t>{{ resume</w:t>
      </w:r>
      <w:proofErr w:type="gramEnd"/>
      <w:r w:rsidRPr="00CC7042">
        <w:rPr>
          <w:rFonts w:asciiTheme="minorHAnsi" w:hAnsiTheme="minorHAnsi" w:cstheme="minorHAnsi"/>
          <w:color w:val="FF6600"/>
        </w:rPr>
        <w:t>[‘</w:t>
      </w:r>
      <w:proofErr w:type="spellStart"/>
      <w:r w:rsidRPr="00CC7042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FF6600"/>
        </w:rPr>
        <w:t>’][</w:t>
      </w:r>
      <w:proofErr w:type="gramStart"/>
      <w:r w:rsidRPr="00CC7042">
        <w:rPr>
          <w:rFonts w:asciiTheme="minorHAnsi" w:hAnsiTheme="minorHAnsi" w:cstheme="minorHAnsi"/>
          <w:color w:val="FF6600"/>
        </w:rPr>
        <w:t>3][</w:t>
      </w:r>
      <w:proofErr w:type="gramEnd"/>
      <w:r w:rsidRPr="00CC7042">
        <w:rPr>
          <w:rFonts w:asciiTheme="minorHAnsi" w:hAnsiTheme="minorHAnsi" w:cstheme="minorHAnsi"/>
          <w:color w:val="FF6600"/>
        </w:rPr>
        <w:t>‘</w:t>
      </w:r>
      <w:proofErr w:type="spellStart"/>
      <w:r w:rsidR="00B642BC" w:rsidRPr="00B642BC">
        <w:rPr>
          <w:rFonts w:asciiTheme="minorHAnsi" w:hAnsiTheme="minorHAnsi" w:cstheme="minorHAnsi"/>
          <w:color w:val="FF6600"/>
        </w:rPr>
        <w:t>Technical_Design_rework_log</w:t>
      </w:r>
      <w:proofErr w:type="spellEnd"/>
      <w:r w:rsidRPr="00CC7042">
        <w:rPr>
          <w:rFonts w:asciiTheme="minorHAnsi" w:hAnsiTheme="minorHAnsi" w:cstheme="minorHAnsi"/>
          <w:color w:val="FF6600"/>
        </w:rPr>
        <w:t>’] }}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277876476"/>
    </w:p>
    <w:p w14:paraId="71FCB76F" w14:textId="7EC434F9" w:rsidR="00195217" w:rsidRPr="00CC7042" w:rsidRDefault="00195217" w:rsidP="00807FA7">
      <w:pPr>
        <w:spacing w:after="0"/>
        <w:rPr>
          <w:rStyle w:val="CommentReference"/>
          <w:rFonts w:asciiTheme="minorHAnsi" w:hAnsiTheme="minorHAnsi" w:cstheme="minorHAnsi"/>
          <w:bCs/>
          <w:sz w:val="20"/>
        </w:rPr>
      </w:pPr>
    </w:p>
    <w:permEnd w:id="1415466758"/>
    <w:p w14:paraId="4B1292FD" w14:textId="77777777" w:rsidR="002964C7" w:rsidRPr="00CC7042" w:rsidRDefault="002964C7" w:rsidP="002964C7">
      <w:pPr>
        <w:spacing w:after="0"/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  <w:r w:rsidR="00690BD7"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</w:p>
    <w:p w14:paraId="1C218275" w14:textId="77777777" w:rsidR="00056BC5" w:rsidRPr="00CC7042" w:rsidRDefault="00056BC5" w:rsidP="002964C7">
      <w:pPr>
        <w:spacing w:after="0"/>
        <w:rPr>
          <w:rStyle w:val="CommentReference"/>
          <w:rFonts w:asciiTheme="minorHAnsi" w:hAnsiTheme="minorHAnsi" w:cstheme="minorHAnsi"/>
          <w:b/>
          <w:bCs/>
          <w:color w:val="FF6600"/>
        </w:rPr>
      </w:pPr>
    </w:p>
    <w:p w14:paraId="37C35435" w14:textId="77777777" w:rsidR="00056BC5" w:rsidRDefault="00056BC5" w:rsidP="002964C7">
      <w:pPr>
        <w:spacing w:after="0"/>
        <w:rPr>
          <w:rStyle w:val="CommentReference"/>
          <w:rFonts w:asciiTheme="minorHAnsi" w:hAnsiTheme="minorHAnsi" w:cstheme="minorHAnsi"/>
          <w:b/>
          <w:bCs/>
          <w:color w:val="FF6600"/>
        </w:rPr>
      </w:pPr>
      <w:bookmarkStart w:id="9" w:name="_Hlk193748105"/>
      <w:r w:rsidRPr="00CC7042">
        <w:rPr>
          <w:rFonts w:asciiTheme="minorHAnsi" w:hAnsiTheme="minorHAnsi" w:cstheme="minorHAnsi"/>
          <w:b/>
          <w:bCs/>
          <w:color w:val="FF6600"/>
        </w:rPr>
        <w:t xml:space="preserve">Clean Core Implications: </w:t>
      </w:r>
      <w:r w:rsidRPr="00CC7042">
        <w:rPr>
          <w:rStyle w:val="CommentReference"/>
          <w:rFonts w:asciiTheme="minorHAnsi" w:hAnsiTheme="minorHAnsi" w:cstheme="minorHAnsi"/>
          <w:b/>
          <w:bCs/>
          <w:color w:val="FF6600"/>
        </w:rPr>
        <w:t>(Are there any implication in relation to Clean Core Extension methodology. Explain the potential Tier-2 and Tier-3 technologies that might be used to achieve the solution. Add these in the clean core governance excel sheet.)</w:t>
      </w:r>
      <w:bookmarkEnd w:id="9"/>
    </w:p>
    <w:p w14:paraId="1E90A844" w14:textId="77777777" w:rsidR="008533ED" w:rsidRDefault="008533ED" w:rsidP="002964C7">
      <w:pPr>
        <w:spacing w:after="0"/>
        <w:rPr>
          <w:rStyle w:val="CommentReference"/>
          <w:rFonts w:asciiTheme="minorHAnsi" w:hAnsiTheme="minorHAnsi" w:cstheme="minorHAnsi"/>
          <w:b/>
          <w:bCs/>
          <w:color w:val="FF6600"/>
        </w:rPr>
      </w:pPr>
    </w:p>
    <w:p w14:paraId="604E55CD" w14:textId="77777777" w:rsidR="008533ED" w:rsidRPr="00CC7042" w:rsidRDefault="008533ED" w:rsidP="008533ED">
      <w:pPr>
        <w:rPr>
          <w:rStyle w:val="CommentReference"/>
          <w:rFonts w:asciiTheme="minorHAnsi" w:hAnsiTheme="minorHAnsi" w:cstheme="minorHAnsi"/>
          <w:bCs/>
          <w:noProof/>
          <w:sz w:val="20"/>
        </w:rPr>
      </w:pPr>
      <w:permStart w:id="4664979" w:edGrp="everyone"/>
      <w:proofErr w:type="gramStart"/>
      <w:r w:rsidRPr="00CC7042">
        <w:rPr>
          <w:rFonts w:asciiTheme="minorHAnsi" w:hAnsiTheme="minorHAnsi" w:cstheme="minorHAnsi"/>
          <w:color w:val="FF6600"/>
        </w:rPr>
        <w:t>{{ resume</w:t>
      </w:r>
      <w:proofErr w:type="gramEnd"/>
      <w:r w:rsidRPr="00CC7042">
        <w:rPr>
          <w:rFonts w:asciiTheme="minorHAnsi" w:hAnsiTheme="minorHAnsi" w:cstheme="minorHAnsi"/>
          <w:color w:val="FF6600"/>
        </w:rPr>
        <w:t>[‘</w:t>
      </w:r>
      <w:proofErr w:type="spellStart"/>
      <w:r w:rsidRPr="00CC7042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CC7042">
        <w:rPr>
          <w:rFonts w:asciiTheme="minorHAnsi" w:hAnsiTheme="minorHAnsi" w:cstheme="minorHAnsi"/>
          <w:color w:val="FF6600"/>
        </w:rPr>
        <w:t>’][</w:t>
      </w:r>
      <w:proofErr w:type="gramStart"/>
      <w:r w:rsidRPr="00CC7042">
        <w:rPr>
          <w:rFonts w:asciiTheme="minorHAnsi" w:hAnsiTheme="minorHAnsi" w:cstheme="minorHAnsi"/>
          <w:color w:val="FF6600"/>
        </w:rPr>
        <w:t>3][</w:t>
      </w:r>
      <w:proofErr w:type="gramEnd"/>
      <w:r w:rsidRPr="00CC7042">
        <w:rPr>
          <w:rFonts w:asciiTheme="minorHAnsi" w:hAnsiTheme="minorHAnsi" w:cstheme="minorHAnsi"/>
          <w:color w:val="FF6600"/>
        </w:rPr>
        <w:t>‘</w:t>
      </w:r>
      <w:proofErr w:type="spellStart"/>
      <w:r w:rsidRPr="00CC7042">
        <w:rPr>
          <w:rFonts w:asciiTheme="minorHAnsi" w:hAnsiTheme="minorHAnsi" w:cstheme="minorHAnsi"/>
          <w:color w:val="FF6600"/>
        </w:rPr>
        <w:t>Technical_Design_Design_Points</w:t>
      </w:r>
      <w:proofErr w:type="spellEnd"/>
      <w:r w:rsidRPr="00CC7042">
        <w:rPr>
          <w:rFonts w:asciiTheme="minorHAnsi" w:hAnsiTheme="minorHAnsi" w:cstheme="minorHAnsi"/>
          <w:color w:val="FF6600"/>
        </w:rPr>
        <w:t>’] }}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begin">
          <w:ffData>
            <w:name w:val="Text25"/>
            <w:enabled/>
            <w:calcOnExit w:val="0"/>
            <w:textInput/>
          </w:ffData>
        </w:fldCha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instrText xml:space="preserve"> FORMTEXT </w:instrTex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separate"/>
      </w:r>
      <w:r w:rsidRPr="00CC7042">
        <w:rPr>
          <w:rStyle w:val="CommentReference"/>
          <w:rFonts w:asciiTheme="minorHAnsi" w:hAnsiTheme="minorHAnsi" w:cstheme="minorHAnsi"/>
          <w:bCs/>
          <w:noProof/>
          <w:sz w:val="20"/>
        </w:rPr>
        <w:t> </w:t>
      </w:r>
      <w:r w:rsidRPr="00CC7042">
        <w:rPr>
          <w:rStyle w:val="CommentReference"/>
          <w:rFonts w:asciiTheme="minorHAnsi" w:hAnsiTheme="minorHAnsi" w:cstheme="minorHAnsi"/>
          <w:bCs/>
          <w:sz w:val="20"/>
        </w:rPr>
        <w:fldChar w:fldCharType="end"/>
      </w:r>
      <w:permEnd w:id="4664979"/>
    </w:p>
    <w:p w14:paraId="1ABE4939" w14:textId="4C9684D1" w:rsidR="008533ED" w:rsidRPr="00CC7042" w:rsidRDefault="008533ED" w:rsidP="002964C7">
      <w:pPr>
        <w:spacing w:after="0"/>
        <w:rPr>
          <w:rFonts w:asciiTheme="minorHAnsi" w:hAnsiTheme="minorHAnsi" w:cstheme="minorHAnsi"/>
          <w:b/>
          <w:bCs/>
          <w:color w:val="FF6600"/>
          <w:sz w:val="16"/>
        </w:rPr>
        <w:sectPr w:rsidR="008533ED" w:rsidRPr="00CC7042" w:rsidSect="00B410F8">
          <w:headerReference w:type="default" r:id="rId45"/>
          <w:footerReference w:type="default" r:id="rId46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110BD9E4" w14:textId="7860DFD2" w:rsidR="009F27D0" w:rsidRPr="00CC7042" w:rsidRDefault="009F27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FF0000"/>
        </w:rPr>
      </w:pPr>
      <w:r w:rsidRPr="00CC7042">
        <w:rPr>
          <w:rFonts w:asciiTheme="minorHAnsi" w:hAnsiTheme="minorHAnsi" w:cstheme="minorHAnsi"/>
          <w:b/>
          <w:color w:val="FF0000"/>
        </w:rPr>
        <w:br w:type="page"/>
      </w:r>
      <w:r w:rsidRPr="00CC7042">
        <w:rPr>
          <w:rFonts w:asciiTheme="minorHAnsi" w:hAnsiTheme="minorHAnsi" w:cstheme="minorHAnsi"/>
          <w:b/>
          <w:color w:val="DC0032"/>
        </w:rPr>
        <w:lastRenderedPageBreak/>
        <w:t xml:space="preserve">Section </w:t>
      </w:r>
      <w:r w:rsidR="000377E4" w:rsidRPr="00CC7042">
        <w:rPr>
          <w:rFonts w:asciiTheme="minorHAnsi" w:hAnsiTheme="minorHAnsi" w:cstheme="minorHAnsi"/>
          <w:b/>
          <w:color w:val="DC0032"/>
        </w:rPr>
        <w:t>5</w:t>
      </w:r>
      <w:r w:rsidRPr="00CC7042">
        <w:rPr>
          <w:rFonts w:asciiTheme="minorHAnsi" w:hAnsiTheme="minorHAnsi" w:cstheme="minorHAnsi"/>
          <w:b/>
          <w:color w:val="DC0032"/>
        </w:rPr>
        <w:t>: Technical Documentatio</w:t>
      </w:r>
      <w:r w:rsidR="00662C4A" w:rsidRPr="00CC7042">
        <w:rPr>
          <w:rFonts w:asciiTheme="minorHAnsi" w:hAnsiTheme="minorHAnsi" w:cstheme="minorHAnsi"/>
          <w:b/>
          <w:color w:val="DC0032"/>
        </w:rPr>
        <w:t>n</w:t>
      </w:r>
    </w:p>
    <w:p w14:paraId="0EB2AC90" w14:textId="4235CDC8" w:rsidR="009F27D0" w:rsidRPr="00CC7042" w:rsidRDefault="009F27D0" w:rsidP="009F27D0">
      <w:pPr>
        <w:pStyle w:val="Heading2"/>
        <w:spacing w:before="0" w:after="0" w:line="240" w:lineRule="auto"/>
        <w:rPr>
          <w:rFonts w:asciiTheme="minorHAnsi" w:hAnsiTheme="minorHAnsi" w:cstheme="minorHAnsi"/>
          <w:noProof w:val="0"/>
          <w:color w:val="DC0032"/>
          <w:kern w:val="20"/>
          <w:sz w:val="20"/>
        </w:rPr>
      </w:pPr>
      <w:bookmarkStart w:id="10" w:name="_To_be_completed_3"/>
      <w:bookmarkEnd w:id="10"/>
      <w:r w:rsidRPr="00CC7042">
        <w:rPr>
          <w:rFonts w:asciiTheme="minorHAnsi" w:hAnsiTheme="minorHAnsi" w:cstheme="minorHAnsi"/>
          <w:bCs/>
          <w:color w:val="DC0032"/>
          <w:sz w:val="24"/>
          <w:szCs w:val="24"/>
        </w:rPr>
        <w:t>To be completed by the Developer</w:t>
      </w:r>
      <w:r w:rsidR="008E2C50" w:rsidRPr="00CC7042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CC7042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CC7042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CC7042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</w:p>
    <w:p w14:paraId="7792D4A5" w14:textId="77777777" w:rsidR="009F27D0" w:rsidRPr="00CC7042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DC0032"/>
        </w:rPr>
      </w:pPr>
    </w:p>
    <w:p w14:paraId="56F4B0F5" w14:textId="77777777" w:rsidR="003911D0" w:rsidRPr="00CC7042" w:rsidRDefault="003911D0" w:rsidP="00F819E8">
      <w:pPr>
        <w:pStyle w:val="Header"/>
        <w:rPr>
          <w:rFonts w:asciiTheme="minorHAnsi" w:hAnsiTheme="minorHAnsi" w:cstheme="minorHAnsi"/>
          <w:b/>
          <w:bCs/>
          <w:color w:val="DC0032"/>
        </w:rPr>
      </w:pPr>
      <w:r w:rsidRPr="00CC7042">
        <w:rPr>
          <w:rFonts w:asciiTheme="minorHAnsi" w:hAnsiTheme="minorHAnsi" w:cstheme="minorHAnsi"/>
          <w:b/>
          <w:bCs/>
          <w:color w:val="DC0032"/>
        </w:rPr>
        <w:t>Report Information</w:t>
      </w:r>
      <w:r w:rsidR="009F27D0" w:rsidRPr="00CC7042">
        <w:rPr>
          <w:rFonts w:asciiTheme="minorHAnsi" w:hAnsiTheme="minorHAnsi" w:cstheme="minorHAnsi"/>
          <w:b/>
          <w:bCs/>
          <w:color w:val="DC0032"/>
        </w:rPr>
        <w:t>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8"/>
        <w:gridCol w:w="4158"/>
      </w:tblGrid>
      <w:tr w:rsidR="00662C4A" w:rsidRPr="00CC7042" w14:paraId="5BD02086" w14:textId="461A0E4A" w:rsidTr="00662C4A">
        <w:trPr>
          <w:trHeight w:val="288"/>
        </w:trPr>
        <w:tc>
          <w:tcPr>
            <w:tcW w:w="4158" w:type="dxa"/>
            <w:vAlign w:val="center"/>
          </w:tcPr>
          <w:p w14:paraId="043579F4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Report Name: </w:t>
            </w:r>
          </w:p>
        </w:tc>
        <w:tc>
          <w:tcPr>
            <w:tcW w:w="4158" w:type="dxa"/>
          </w:tcPr>
          <w:p w14:paraId="70A31927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7392D194" w14:textId="3C08D911" w:rsidTr="00662C4A">
        <w:trPr>
          <w:trHeight w:val="288"/>
        </w:trPr>
        <w:tc>
          <w:tcPr>
            <w:tcW w:w="4158" w:type="dxa"/>
            <w:vAlign w:val="center"/>
          </w:tcPr>
          <w:p w14:paraId="5A7CAD2A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Package:</w:t>
            </w:r>
          </w:p>
        </w:tc>
        <w:tc>
          <w:tcPr>
            <w:tcW w:w="4158" w:type="dxa"/>
          </w:tcPr>
          <w:p w14:paraId="3A7C2A3B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46AC2A85" w14:textId="486CF718" w:rsidTr="00662C4A">
        <w:trPr>
          <w:trHeight w:val="288"/>
        </w:trPr>
        <w:tc>
          <w:tcPr>
            <w:tcW w:w="4158" w:type="dxa"/>
            <w:vAlign w:val="center"/>
          </w:tcPr>
          <w:p w14:paraId="627F0F47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Custom Function Modules Created:</w:t>
            </w:r>
          </w:p>
        </w:tc>
        <w:tc>
          <w:tcPr>
            <w:tcW w:w="4158" w:type="dxa"/>
          </w:tcPr>
          <w:p w14:paraId="17502F82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19B61E91" w14:textId="7A3B5541" w:rsidTr="00662C4A">
        <w:trPr>
          <w:trHeight w:val="288"/>
        </w:trPr>
        <w:tc>
          <w:tcPr>
            <w:tcW w:w="4158" w:type="dxa"/>
            <w:vAlign w:val="center"/>
          </w:tcPr>
          <w:p w14:paraId="55E80CB4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Custom Dictionary Items Created:</w:t>
            </w:r>
          </w:p>
        </w:tc>
        <w:tc>
          <w:tcPr>
            <w:tcW w:w="4158" w:type="dxa"/>
          </w:tcPr>
          <w:p w14:paraId="5142A64F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79679EED" w14:textId="04F2FCBE" w:rsidTr="00662C4A">
        <w:trPr>
          <w:trHeight w:val="288"/>
        </w:trPr>
        <w:tc>
          <w:tcPr>
            <w:tcW w:w="4158" w:type="dxa"/>
            <w:vAlign w:val="center"/>
          </w:tcPr>
          <w:p w14:paraId="7ABF5546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Custom Transaction Codes:</w:t>
            </w:r>
          </w:p>
        </w:tc>
        <w:tc>
          <w:tcPr>
            <w:tcW w:w="4158" w:type="dxa"/>
          </w:tcPr>
          <w:p w14:paraId="78D6C8E8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5D15BCE8" w14:textId="62E65BD9" w:rsidTr="00662C4A">
        <w:trPr>
          <w:trHeight w:val="288"/>
        </w:trPr>
        <w:tc>
          <w:tcPr>
            <w:tcW w:w="4158" w:type="dxa"/>
            <w:vAlign w:val="center"/>
          </w:tcPr>
          <w:p w14:paraId="1748EB47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Other Custom Objects:</w:t>
            </w:r>
          </w:p>
        </w:tc>
        <w:tc>
          <w:tcPr>
            <w:tcW w:w="4158" w:type="dxa"/>
          </w:tcPr>
          <w:p w14:paraId="3A5E7F81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7274D012" w14:textId="564E5260" w:rsidTr="00662C4A">
        <w:trPr>
          <w:trHeight w:val="288"/>
        </w:trPr>
        <w:tc>
          <w:tcPr>
            <w:tcW w:w="4158" w:type="dxa"/>
            <w:vAlign w:val="center"/>
          </w:tcPr>
          <w:p w14:paraId="25FD09BE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Development Plan:</w:t>
            </w:r>
          </w:p>
        </w:tc>
        <w:tc>
          <w:tcPr>
            <w:tcW w:w="4158" w:type="dxa"/>
          </w:tcPr>
          <w:p w14:paraId="15BB16E7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0B5D0BFD" w14:textId="456A5038" w:rsidTr="00662C4A">
        <w:trPr>
          <w:trHeight w:val="288"/>
        </w:trPr>
        <w:tc>
          <w:tcPr>
            <w:tcW w:w="4158" w:type="dxa"/>
            <w:vAlign w:val="center"/>
          </w:tcPr>
          <w:p w14:paraId="065F3BDA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Transport Request(s):</w:t>
            </w:r>
          </w:p>
        </w:tc>
        <w:tc>
          <w:tcPr>
            <w:tcW w:w="4158" w:type="dxa"/>
          </w:tcPr>
          <w:p w14:paraId="1A9445F1" w14:textId="77777777" w:rsidR="00662C4A" w:rsidRPr="00CC7042" w:rsidRDefault="00662C4A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559512E1" w14:textId="454C00F9" w:rsidTr="00662C4A">
        <w:trPr>
          <w:trHeight w:val="288"/>
        </w:trPr>
        <w:tc>
          <w:tcPr>
            <w:tcW w:w="4158" w:type="dxa"/>
            <w:vAlign w:val="center"/>
          </w:tcPr>
          <w:p w14:paraId="0BA1908D" w14:textId="77777777" w:rsidR="00662C4A" w:rsidRPr="00CC7042" w:rsidRDefault="00662C4A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Fiori (Catalog/Group/Tile):</w:t>
            </w:r>
          </w:p>
        </w:tc>
        <w:tc>
          <w:tcPr>
            <w:tcW w:w="4158" w:type="dxa"/>
          </w:tcPr>
          <w:p w14:paraId="0FCE22CE" w14:textId="77777777" w:rsidR="00662C4A" w:rsidRPr="00CC7042" w:rsidRDefault="00662C4A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0FFF2571" w14:textId="721A0436" w:rsidTr="00662C4A">
        <w:trPr>
          <w:trHeight w:val="288"/>
        </w:trPr>
        <w:tc>
          <w:tcPr>
            <w:tcW w:w="4158" w:type="dxa"/>
            <w:vAlign w:val="center"/>
          </w:tcPr>
          <w:p w14:paraId="5302217F" w14:textId="77777777" w:rsidR="00662C4A" w:rsidRPr="00CC7042" w:rsidRDefault="00662C4A" w:rsidP="00637375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Fiori (Role):</w:t>
            </w:r>
          </w:p>
        </w:tc>
        <w:tc>
          <w:tcPr>
            <w:tcW w:w="4158" w:type="dxa"/>
          </w:tcPr>
          <w:p w14:paraId="6B20817A" w14:textId="77777777" w:rsidR="00662C4A" w:rsidRPr="00CC7042" w:rsidRDefault="00662C4A" w:rsidP="00637375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  <w:tr w:rsidR="00662C4A" w:rsidRPr="00CC7042" w14:paraId="6CB6D2A0" w14:textId="59141AE2" w:rsidTr="00662C4A">
        <w:trPr>
          <w:trHeight w:val="288"/>
        </w:trPr>
        <w:tc>
          <w:tcPr>
            <w:tcW w:w="4158" w:type="dxa"/>
            <w:vAlign w:val="center"/>
          </w:tcPr>
          <w:p w14:paraId="4A4C2582" w14:textId="77777777" w:rsidR="00662C4A" w:rsidRPr="00CC7042" w:rsidRDefault="00662C4A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DC0032"/>
              </w:rPr>
              <w:t>Fiori (Catalog/Group/Tile):</w:t>
            </w:r>
          </w:p>
        </w:tc>
        <w:tc>
          <w:tcPr>
            <w:tcW w:w="4158" w:type="dxa"/>
          </w:tcPr>
          <w:p w14:paraId="735829CA" w14:textId="77777777" w:rsidR="00662C4A" w:rsidRPr="00CC7042" w:rsidRDefault="00662C4A" w:rsidP="00BD196F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</w:p>
        </w:tc>
      </w:tr>
    </w:tbl>
    <w:p w14:paraId="59B5C5A6" w14:textId="77777777" w:rsidR="009F27D0" w:rsidRPr="00CC7042" w:rsidRDefault="009F27D0" w:rsidP="00F819E8">
      <w:pPr>
        <w:pStyle w:val="Header"/>
        <w:rPr>
          <w:rFonts w:asciiTheme="minorHAnsi" w:hAnsiTheme="minorHAnsi" w:cstheme="minorHAnsi"/>
          <w:b/>
          <w:bCs/>
          <w:color w:val="FF0000"/>
        </w:rPr>
      </w:pPr>
    </w:p>
    <w:p w14:paraId="25B7D431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47"/>
          <w:footerReference w:type="default" r:id="rId48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18541AF8" w14:textId="77777777" w:rsidR="004F45CC" w:rsidRPr="00CC7042" w:rsidRDefault="002964C7" w:rsidP="002964C7">
      <w:pPr>
        <w:rPr>
          <w:rStyle w:val="CommentReference"/>
          <w:rFonts w:asciiTheme="minorHAnsi" w:hAnsiTheme="minorHAnsi" w:cstheme="minorHAnsi"/>
          <w:b/>
          <w:bCs/>
          <w:color w:val="DC0032"/>
        </w:rPr>
      </w:pP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6D9B544A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49"/>
          <w:footerReference w:type="default" r:id="rId50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0C3EE2D7" w14:textId="77777777" w:rsidR="006638C5" w:rsidRPr="00CC7042" w:rsidRDefault="006638C5" w:rsidP="00F819E8">
      <w:pPr>
        <w:pStyle w:val="Header"/>
        <w:rPr>
          <w:rFonts w:asciiTheme="minorHAnsi" w:hAnsiTheme="minorHAnsi" w:cstheme="minorHAnsi"/>
          <w:b/>
          <w:bCs/>
          <w:color w:val="DC0032"/>
        </w:rPr>
      </w:pPr>
    </w:p>
    <w:p w14:paraId="4D22BBB7" w14:textId="77777777" w:rsidR="006638C5" w:rsidRPr="00CC7042" w:rsidRDefault="006638C5">
      <w:pPr>
        <w:spacing w:after="0"/>
        <w:rPr>
          <w:rFonts w:asciiTheme="minorHAnsi" w:hAnsiTheme="minorHAnsi" w:cstheme="minorHAnsi"/>
          <w:b/>
          <w:bCs/>
          <w:color w:val="DC0032"/>
        </w:rPr>
      </w:pPr>
      <w:r w:rsidRPr="00CC7042">
        <w:rPr>
          <w:rFonts w:asciiTheme="minorHAnsi" w:hAnsiTheme="minorHAnsi" w:cstheme="minorHAnsi"/>
          <w:b/>
          <w:bCs/>
          <w:color w:val="DC0032"/>
        </w:rPr>
        <w:br w:type="page"/>
      </w:r>
    </w:p>
    <w:p w14:paraId="1386DECF" w14:textId="639102BB" w:rsidR="00D370A5" w:rsidRPr="00CC7042" w:rsidRDefault="00D370A5" w:rsidP="00F819E8">
      <w:pPr>
        <w:pStyle w:val="Header"/>
        <w:rPr>
          <w:rFonts w:asciiTheme="minorHAnsi" w:hAnsiTheme="minorHAnsi" w:cstheme="minorHAnsi"/>
          <w:b/>
          <w:bCs/>
          <w:color w:val="DC0032"/>
          <w:sz w:val="22"/>
          <w:u w:val="single"/>
        </w:rPr>
      </w:pPr>
      <w:r w:rsidRPr="00CC7042">
        <w:rPr>
          <w:rFonts w:asciiTheme="minorHAnsi" w:hAnsiTheme="minorHAnsi" w:cstheme="minorHAnsi"/>
          <w:b/>
          <w:bCs/>
          <w:color w:val="DC0032"/>
        </w:rPr>
        <w:lastRenderedPageBreak/>
        <w:t xml:space="preserve">Unit Test Results: </w:t>
      </w: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(</w:t>
      </w:r>
      <w:r w:rsidR="0085229A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A</w:t>
      </w: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ttach documents</w:t>
      </w:r>
      <w:r w:rsidR="00243003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/</w:t>
      </w: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screenshots)</w:t>
      </w:r>
      <w:r w:rsidRPr="00CC7042">
        <w:rPr>
          <w:rFonts w:asciiTheme="minorHAnsi" w:hAnsiTheme="minorHAnsi" w:cstheme="minorHAnsi"/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CC7042" w14:paraId="39BF764E" w14:textId="77777777" w:rsidTr="00056BC5"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DC0032"/>
            <w:vAlign w:val="center"/>
          </w:tcPr>
          <w:p w14:paraId="381E6AD0" w14:textId="77777777" w:rsidR="0026707D" w:rsidRPr="00CC7042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4" w:space="0" w:color="auto"/>
            </w:tcBorders>
            <w:shd w:val="clear" w:color="auto" w:fill="DC0032"/>
            <w:vAlign w:val="center"/>
          </w:tcPr>
          <w:p w14:paraId="01F48F93" w14:textId="77777777" w:rsidR="0026707D" w:rsidRPr="00CC7042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shd w:val="clear" w:color="auto" w:fill="DC0032"/>
            <w:vAlign w:val="center"/>
          </w:tcPr>
          <w:p w14:paraId="1E349DFF" w14:textId="77777777" w:rsidR="0026707D" w:rsidRPr="00CC7042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4" w:space="0" w:color="auto"/>
            </w:tcBorders>
            <w:shd w:val="clear" w:color="auto" w:fill="DC0032"/>
            <w:vAlign w:val="center"/>
          </w:tcPr>
          <w:p w14:paraId="639DFDD4" w14:textId="77777777" w:rsidR="0026707D" w:rsidRPr="00CC7042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4" w:space="0" w:color="auto"/>
            </w:tcBorders>
            <w:shd w:val="clear" w:color="auto" w:fill="DC0032"/>
            <w:vAlign w:val="center"/>
          </w:tcPr>
          <w:p w14:paraId="3F1F95B7" w14:textId="77777777" w:rsidR="0026707D" w:rsidRPr="00CC7042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Testing Date</w:t>
            </w:r>
          </w:p>
        </w:tc>
      </w:tr>
      <w:tr w:rsidR="00056BC5" w:rsidRPr="00CC7042" w14:paraId="01752871" w14:textId="77777777" w:rsidTr="00056BC5"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927E189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8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A041A09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67C03C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83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46861A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6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937826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056BC5" w:rsidRPr="00CC7042" w14:paraId="3ADB890A" w14:textId="77777777" w:rsidTr="00056BC5"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7A5F073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8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062EC3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3CD784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83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24B35A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6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0159B6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056BC5" w:rsidRPr="00CC7042" w14:paraId="41306EDA" w14:textId="77777777" w:rsidTr="00056BC5">
        <w:tc>
          <w:tcPr>
            <w:tcW w:w="1191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4AADB8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8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2F727A4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EB8871C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83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824106C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656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96AB25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056BC5" w:rsidRPr="00CC7042" w14:paraId="0361CF1E" w14:textId="77777777" w:rsidTr="00056BC5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1090174F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02DAE6AD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22D03E6F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29F7FC06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298C388A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</w:tbl>
    <w:p w14:paraId="7D57CAF7" w14:textId="15C3F44F" w:rsidR="00D370A5" w:rsidRPr="00CC7042" w:rsidRDefault="006C516B" w:rsidP="00F819E8">
      <w:pPr>
        <w:rPr>
          <w:rFonts w:asciiTheme="minorHAnsi" w:hAnsiTheme="minorHAnsi" w:cstheme="minorHAnsi"/>
          <w:b/>
          <w:bCs/>
          <w:color w:val="DC0032"/>
          <w:sz w:val="16"/>
        </w:rPr>
      </w:pPr>
      <w:r w:rsidRPr="00CC7042">
        <w:rPr>
          <w:rFonts w:asciiTheme="minorHAnsi" w:hAnsiTheme="minorHAnsi" w:cstheme="minorHAnsi"/>
        </w:rPr>
        <w:br/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2C126197" w14:textId="77777777" w:rsidR="005E0D37" w:rsidRPr="00CC7042" w:rsidRDefault="005E0D37" w:rsidP="00F819E8">
      <w:pPr>
        <w:rPr>
          <w:rFonts w:asciiTheme="minorHAnsi" w:hAnsiTheme="minorHAnsi" w:cstheme="minorHAnsi"/>
          <w:b/>
          <w:bCs/>
        </w:rPr>
        <w:sectPr w:rsidR="005E0D37" w:rsidRPr="00CC7042" w:rsidSect="00562438">
          <w:headerReference w:type="default" r:id="rId51"/>
          <w:footerReference w:type="default" r:id="rId52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8369B12" w14:textId="77777777" w:rsidR="00CF6DF8" w:rsidRPr="00CC7042" w:rsidRDefault="004F45CC" w:rsidP="00522249">
      <w:pPr>
        <w:pStyle w:val="Header"/>
        <w:tabs>
          <w:tab w:val="left" w:pos="4950"/>
        </w:tabs>
        <w:rPr>
          <w:rFonts w:asciiTheme="minorHAnsi" w:hAnsiTheme="minorHAnsi" w:cstheme="minorHAnsi"/>
          <w:b/>
          <w:bCs/>
          <w:color w:val="DC0032"/>
          <w:sz w:val="22"/>
          <w:u w:val="single"/>
        </w:rPr>
      </w:pPr>
      <w:r w:rsidRPr="00CC7042">
        <w:rPr>
          <w:rFonts w:asciiTheme="minorHAnsi" w:hAnsiTheme="minorHAnsi" w:cstheme="minorHAnsi"/>
          <w:b/>
          <w:bCs/>
          <w:color w:val="DC0032"/>
        </w:rPr>
        <w:t xml:space="preserve">Development </w:t>
      </w:r>
      <w:r w:rsidR="006C2004" w:rsidRPr="00CC7042">
        <w:rPr>
          <w:rFonts w:asciiTheme="minorHAnsi" w:hAnsiTheme="minorHAnsi" w:cstheme="minorHAnsi"/>
          <w:b/>
          <w:bCs/>
          <w:color w:val="DC0032"/>
        </w:rPr>
        <w:t>Object</w:t>
      </w:r>
      <w:r w:rsidRPr="00CC7042">
        <w:rPr>
          <w:rFonts w:asciiTheme="minorHAnsi" w:hAnsiTheme="minorHAnsi" w:cstheme="minorHAnsi"/>
          <w:b/>
          <w:bCs/>
          <w:color w:val="DC0032"/>
        </w:rPr>
        <w:t>s</w:t>
      </w:r>
      <w:r w:rsidR="00CF6DF8" w:rsidRPr="00CC7042">
        <w:rPr>
          <w:rFonts w:asciiTheme="minorHAnsi" w:hAnsiTheme="minorHAnsi" w:cstheme="minorHAnsi"/>
          <w:b/>
          <w:bCs/>
          <w:color w:val="DC0032"/>
        </w:rPr>
        <w:t xml:space="preserve">: </w:t>
      </w:r>
      <w:r w:rsidR="00CF6DF8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(</w:t>
      </w:r>
      <w:r w:rsidR="0085229A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A</w:t>
      </w:r>
      <w:r w:rsidR="006C2004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ttach the object</w:t>
      </w: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s</w:t>
      </w:r>
      <w:r w:rsidR="006C2004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&amp; add screenshots if necessary</w:t>
      </w: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– programs, table definitions, </w:t>
      </w:r>
      <w:r w:rsidR="007B6ED6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search helps, </w:t>
      </w: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etc.</w:t>
      </w:r>
      <w:r w:rsidR="00CF6DF8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)</w:t>
      </w:r>
      <w:r w:rsidR="00CF6DF8" w:rsidRPr="00CC7042">
        <w:rPr>
          <w:rFonts w:asciiTheme="minorHAnsi" w:hAnsiTheme="minorHAnsi" w:cstheme="minorHAnsi"/>
          <w:b/>
          <w:bCs/>
          <w:color w:val="DC0032"/>
          <w:sz w:val="22"/>
          <w:u w:val="single"/>
        </w:rPr>
        <w:t xml:space="preserve"> </w:t>
      </w:r>
    </w:p>
    <w:permStart w:id="325146092" w:edGrp="everyone"/>
    <w:p w14:paraId="41E7EABD" w14:textId="6B8872C6" w:rsidR="004F7AB1" w:rsidRPr="00CC7042" w:rsidRDefault="004F7AB1" w:rsidP="004F7AB1">
      <w:pPr>
        <w:rPr>
          <w:rFonts w:asciiTheme="minorHAnsi" w:hAnsiTheme="minorHAnsi" w:cstheme="minorHAnsi"/>
          <w:noProof/>
        </w:rPr>
      </w:pPr>
      <w:r w:rsidRPr="00CC7042">
        <w:rPr>
          <w:rFonts w:asciiTheme="minorHAnsi" w:hAnsiTheme="minorHAnsi" w:cstheme="minorHAnsi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CC7042">
        <w:rPr>
          <w:rFonts w:asciiTheme="minorHAnsi" w:hAnsiTheme="minorHAnsi" w:cstheme="minorHAnsi"/>
        </w:rPr>
        <w:instrText xml:space="preserve"> FORMTEXT </w:instrText>
      </w:r>
      <w:r w:rsidRPr="00CC7042">
        <w:rPr>
          <w:rFonts w:asciiTheme="minorHAnsi" w:hAnsiTheme="minorHAnsi" w:cstheme="minorHAnsi"/>
        </w:rPr>
      </w:r>
      <w:r w:rsidRPr="00CC7042">
        <w:rPr>
          <w:rFonts w:asciiTheme="minorHAnsi" w:hAnsiTheme="minorHAnsi" w:cstheme="minorHAnsi"/>
        </w:rPr>
        <w:fldChar w:fldCharType="separate"/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</w:rPr>
        <w:fldChar w:fldCharType="end"/>
      </w:r>
      <w:permEnd w:id="325146092"/>
    </w:p>
    <w:p w14:paraId="79252F65" w14:textId="77777777" w:rsidR="008B22D1" w:rsidRPr="00CC7042" w:rsidRDefault="00CF6DF8" w:rsidP="008B22D1">
      <w:pPr>
        <w:rPr>
          <w:rFonts w:asciiTheme="minorHAnsi" w:hAnsiTheme="minorHAnsi" w:cstheme="minorHAnsi"/>
          <w:b/>
          <w:bCs/>
          <w:color w:val="DC0032"/>
          <w:sz w:val="16"/>
        </w:rPr>
        <w:sectPr w:rsidR="008B22D1" w:rsidRPr="00CC7042" w:rsidSect="00562438">
          <w:headerReference w:type="default" r:id="rId53"/>
          <w:footerReference w:type="default" r:id="rId54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  <w:r w:rsidR="008B22D1" w:rsidRPr="00CC7042">
        <w:rPr>
          <w:rFonts w:asciiTheme="minorHAnsi" w:hAnsiTheme="minorHAnsi" w:cstheme="minorHAnsi"/>
          <w:b/>
          <w:bCs/>
        </w:rPr>
        <w:tab/>
      </w:r>
      <w:r w:rsidR="008B22D1" w:rsidRPr="00CC7042">
        <w:rPr>
          <w:rFonts w:asciiTheme="minorHAnsi" w:hAnsiTheme="minorHAnsi" w:cstheme="minorHAnsi"/>
          <w:b/>
          <w:bCs/>
        </w:rPr>
        <w:tab/>
      </w:r>
      <w:r w:rsidR="008B22D1" w:rsidRPr="00CC7042">
        <w:rPr>
          <w:rFonts w:asciiTheme="minorHAnsi" w:hAnsiTheme="minorHAnsi" w:cstheme="minorHAnsi"/>
          <w:b/>
          <w:bCs/>
        </w:rPr>
        <w:tab/>
      </w:r>
    </w:p>
    <w:p w14:paraId="2298349F" w14:textId="77777777" w:rsidR="008B22D1" w:rsidRPr="00CC7042" w:rsidRDefault="008B22D1" w:rsidP="008B22D1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CC0000"/>
          <w:sz w:val="16"/>
          <w:szCs w:val="16"/>
        </w:rPr>
      </w:pPr>
      <w:r w:rsidRPr="00CC7042">
        <w:rPr>
          <w:rFonts w:asciiTheme="minorHAnsi" w:hAnsiTheme="minorHAnsi" w:cstheme="minorHAnsi"/>
          <w:b/>
          <w:color w:val="CC0000"/>
          <w:sz w:val="20"/>
        </w:rPr>
        <w:t xml:space="preserve">Rework Log: </w:t>
      </w:r>
      <w:r w:rsidRPr="00CC7042">
        <w:rPr>
          <w:rFonts w:asciiTheme="minorHAnsi" w:hAnsiTheme="minorHAnsi" w:cstheme="minorHAnsi"/>
          <w:b/>
          <w:color w:val="CC0000"/>
          <w:sz w:val="16"/>
          <w:szCs w:val="16"/>
        </w:rPr>
        <w:t>(The version shown above is the latest, this area may cont</w:t>
      </w:r>
      <w:r w:rsidR="00A6204D" w:rsidRPr="00CC7042">
        <w:rPr>
          <w:rFonts w:asciiTheme="minorHAnsi" w:hAnsiTheme="minorHAnsi" w:cstheme="minorHAnsi"/>
          <w:b/>
          <w:color w:val="CC0000"/>
          <w:sz w:val="16"/>
          <w:szCs w:val="16"/>
        </w:rPr>
        <w:t>ain</w:t>
      </w:r>
      <w:r w:rsidRPr="00CC7042">
        <w:rPr>
          <w:rFonts w:asciiTheme="minorHAnsi" w:hAnsiTheme="minorHAnsi" w:cstheme="minorHAnsi"/>
          <w:b/>
          <w:color w:val="CC0000"/>
          <w:sz w:val="16"/>
          <w:szCs w:val="16"/>
        </w:rPr>
        <w:t xml:space="preserve"> previous versio</w:t>
      </w:r>
      <w:r w:rsidR="00FB2D79" w:rsidRPr="00CC7042">
        <w:rPr>
          <w:rFonts w:asciiTheme="minorHAnsi" w:hAnsiTheme="minorHAnsi" w:cstheme="minorHAnsi"/>
          <w:b/>
          <w:color w:val="CC0000"/>
          <w:sz w:val="16"/>
          <w:szCs w:val="16"/>
        </w:rPr>
        <w:t>n</w:t>
      </w:r>
      <w:r w:rsidRPr="00CC7042">
        <w:rPr>
          <w:rFonts w:asciiTheme="minorHAnsi" w:hAnsiTheme="minorHAnsi" w:cstheme="minorHAnsi"/>
          <w:b/>
          <w:color w:val="CC0000"/>
          <w:sz w:val="16"/>
          <w:szCs w:val="16"/>
        </w:rPr>
        <w:t>(s) of the same section)</w:t>
      </w:r>
    </w:p>
    <w:permStart w:id="693448090" w:edGrp="everyone"/>
    <w:p w14:paraId="44278636" w14:textId="77777777" w:rsidR="004F7AB1" w:rsidRPr="00CC7042" w:rsidRDefault="004F7AB1" w:rsidP="004F7AB1">
      <w:pPr>
        <w:rPr>
          <w:rFonts w:asciiTheme="minorHAnsi" w:hAnsiTheme="minorHAnsi" w:cstheme="minorHAnsi"/>
        </w:rPr>
      </w:pPr>
      <w:r w:rsidRPr="00CC7042">
        <w:rPr>
          <w:rFonts w:asciiTheme="minorHAnsi" w:hAnsiTheme="minorHAnsi" w:cstheme="minorHAnsi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CC7042">
        <w:rPr>
          <w:rFonts w:asciiTheme="minorHAnsi" w:hAnsiTheme="minorHAnsi" w:cstheme="minorHAnsi"/>
        </w:rPr>
        <w:instrText xml:space="preserve"> FORMTEXT </w:instrText>
      </w:r>
      <w:r w:rsidRPr="00CC7042">
        <w:rPr>
          <w:rFonts w:asciiTheme="minorHAnsi" w:hAnsiTheme="minorHAnsi" w:cstheme="minorHAnsi"/>
        </w:rPr>
      </w:r>
      <w:r w:rsidRPr="00CC7042">
        <w:rPr>
          <w:rFonts w:asciiTheme="minorHAnsi" w:hAnsiTheme="minorHAnsi" w:cstheme="minorHAnsi"/>
        </w:rPr>
        <w:fldChar w:fldCharType="separate"/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</w:rPr>
        <w:fldChar w:fldCharType="end"/>
      </w:r>
      <w:permEnd w:id="693448090"/>
    </w:p>
    <w:p w14:paraId="3B54A646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55"/>
          <w:footerReference w:type="default" r:id="rId56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397BB168" w14:textId="77777777" w:rsidR="008B22D1" w:rsidRPr="00CC7042" w:rsidRDefault="002964C7" w:rsidP="002964C7">
      <w:pPr>
        <w:rPr>
          <w:rStyle w:val="CommentReference"/>
          <w:rFonts w:asciiTheme="minorHAnsi" w:hAnsiTheme="minorHAnsi" w:cstheme="minorHAnsi"/>
          <w:b/>
          <w:bCs/>
          <w:color w:val="CC0000"/>
        </w:rPr>
      </w:pPr>
      <w:bookmarkStart w:id="11" w:name="_Hlk45749555"/>
      <w:r w:rsidRPr="00CC7042">
        <w:rPr>
          <w:rFonts w:asciiTheme="minorHAnsi" w:hAnsiTheme="minorHAnsi" w:cstheme="minorHAnsi"/>
          <w:b/>
          <w:bCs/>
          <w:color w:val="CC0000"/>
        </w:rPr>
        <w:t xml:space="preserve"> </w:t>
      </w:r>
      <w:r w:rsidR="007D5680" w:rsidRPr="00CC7042">
        <w:rPr>
          <w:rStyle w:val="CommentReference"/>
          <w:rFonts w:asciiTheme="minorHAnsi" w:hAnsiTheme="minorHAnsi" w:cstheme="minorHAnsi"/>
          <w:b/>
          <w:bCs/>
          <w:color w:val="CC0000"/>
        </w:rPr>
        <w:t>[Insert attachment here]</w:t>
      </w:r>
    </w:p>
    <w:p w14:paraId="5951C4C9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57"/>
          <w:footerReference w:type="default" r:id="rId58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30F74357" w14:textId="77777777" w:rsidR="00FA5ABA" w:rsidRPr="00CC7042" w:rsidRDefault="00FA5ABA" w:rsidP="00FA5ABA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CC0000"/>
          <w:sz w:val="16"/>
          <w:szCs w:val="16"/>
        </w:rPr>
      </w:pPr>
      <w:bookmarkStart w:id="12" w:name="_Section_5:_Functional"/>
      <w:bookmarkEnd w:id="12"/>
      <w:r w:rsidRPr="00CC7042">
        <w:rPr>
          <w:rFonts w:asciiTheme="minorHAnsi" w:hAnsiTheme="minorHAnsi" w:cstheme="minorHAnsi"/>
          <w:b/>
          <w:color w:val="CC0000"/>
          <w:sz w:val="20"/>
        </w:rPr>
        <w:t xml:space="preserve">Code Inspector: </w:t>
      </w:r>
      <w:r w:rsidRPr="00CC7042">
        <w:rPr>
          <w:rFonts w:asciiTheme="minorHAnsi" w:hAnsiTheme="minorHAnsi" w:cstheme="minorHAnsi"/>
          <w:b/>
          <w:color w:val="CC0000"/>
          <w:sz w:val="16"/>
          <w:szCs w:val="16"/>
        </w:rPr>
        <w:t>(Insert screen shots of code inspector below)</w:t>
      </w:r>
    </w:p>
    <w:permStart w:id="1030185508" w:edGrp="everyone"/>
    <w:p w14:paraId="18DF1ECC" w14:textId="5C1AC067" w:rsidR="004F7AB1" w:rsidRPr="00CC7042" w:rsidRDefault="004F7AB1" w:rsidP="004F7AB1">
      <w:pPr>
        <w:rPr>
          <w:rFonts w:asciiTheme="minorHAnsi" w:hAnsiTheme="minorHAnsi" w:cstheme="minorHAnsi"/>
          <w:noProof/>
        </w:rPr>
      </w:pPr>
      <w:r w:rsidRPr="00CC7042">
        <w:rPr>
          <w:rFonts w:asciiTheme="minorHAnsi" w:hAnsiTheme="minorHAnsi" w:cstheme="minorHAnsi"/>
        </w:rPr>
        <w:fldChar w:fldCharType="begin">
          <w:ffData>
            <w:name w:val="Text51"/>
            <w:enabled/>
            <w:calcOnExit w:val="0"/>
            <w:textInput/>
          </w:ffData>
        </w:fldChar>
      </w:r>
      <w:r w:rsidRPr="00CC7042">
        <w:rPr>
          <w:rFonts w:asciiTheme="minorHAnsi" w:hAnsiTheme="minorHAnsi" w:cstheme="minorHAnsi"/>
        </w:rPr>
        <w:instrText xml:space="preserve"> FORMTEXT </w:instrText>
      </w:r>
      <w:r w:rsidRPr="00CC7042">
        <w:rPr>
          <w:rFonts w:asciiTheme="minorHAnsi" w:hAnsiTheme="minorHAnsi" w:cstheme="minorHAnsi"/>
        </w:rPr>
      </w:r>
      <w:r w:rsidRPr="00CC7042">
        <w:rPr>
          <w:rFonts w:asciiTheme="minorHAnsi" w:hAnsiTheme="minorHAnsi" w:cstheme="minorHAnsi"/>
        </w:rPr>
        <w:fldChar w:fldCharType="separate"/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  <w:noProof/>
        </w:rPr>
        <w:t> </w:t>
      </w:r>
      <w:r w:rsidRPr="00CC7042">
        <w:rPr>
          <w:rFonts w:asciiTheme="minorHAnsi" w:hAnsiTheme="minorHAnsi" w:cstheme="minorHAnsi"/>
        </w:rPr>
        <w:fldChar w:fldCharType="end"/>
      </w:r>
      <w:permEnd w:id="1030185508"/>
    </w:p>
    <w:bookmarkEnd w:id="11"/>
    <w:p w14:paraId="42AD48CF" w14:textId="43FDE274" w:rsidR="00FA5ABA" w:rsidRPr="00CC7042" w:rsidRDefault="00FA5ABA" w:rsidP="00FA5ABA">
      <w:pPr>
        <w:spacing w:after="0"/>
        <w:rPr>
          <w:rFonts w:asciiTheme="minorHAnsi" w:hAnsiTheme="minorHAnsi" w:cstheme="minorHAnsi"/>
        </w:rPr>
        <w:sectPr w:rsidR="00FA5ABA" w:rsidRPr="00CC7042" w:rsidSect="00B410F8">
          <w:headerReference w:type="default" r:id="rId59"/>
          <w:footerReference w:type="default" r:id="rId60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0CCEF8BB" w14:textId="77777777" w:rsidR="009F27D0" w:rsidRPr="00CC7042" w:rsidRDefault="009F27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990099"/>
        </w:rPr>
      </w:pPr>
      <w:r w:rsidRPr="00CC7042">
        <w:rPr>
          <w:rFonts w:asciiTheme="minorHAnsi" w:hAnsiTheme="minorHAnsi" w:cstheme="minorHAnsi"/>
          <w:b/>
          <w:color w:val="CC00CC"/>
        </w:rPr>
        <w:br w:type="page"/>
      </w:r>
      <w:r w:rsidRPr="00CC7042">
        <w:rPr>
          <w:rFonts w:asciiTheme="minorHAnsi" w:hAnsiTheme="minorHAnsi" w:cstheme="minorHAnsi"/>
          <w:b/>
          <w:color w:val="990099"/>
        </w:rPr>
        <w:lastRenderedPageBreak/>
        <w:t xml:space="preserve">Section </w:t>
      </w:r>
      <w:r w:rsidR="000377E4" w:rsidRPr="00CC7042">
        <w:rPr>
          <w:rFonts w:asciiTheme="minorHAnsi" w:hAnsiTheme="minorHAnsi" w:cstheme="minorHAnsi"/>
          <w:b/>
          <w:color w:val="990099"/>
        </w:rPr>
        <w:t>6</w:t>
      </w:r>
      <w:r w:rsidRPr="00CC7042">
        <w:rPr>
          <w:rFonts w:asciiTheme="minorHAnsi" w:hAnsiTheme="minorHAnsi" w:cstheme="minorHAnsi"/>
          <w:b/>
          <w:color w:val="990099"/>
        </w:rPr>
        <w:t xml:space="preserve">: </w:t>
      </w:r>
      <w:r w:rsidR="0085229A" w:rsidRPr="00CC7042">
        <w:rPr>
          <w:rFonts w:asciiTheme="minorHAnsi" w:hAnsiTheme="minorHAnsi" w:cstheme="minorHAnsi"/>
          <w:b/>
          <w:color w:val="990099"/>
        </w:rPr>
        <w:t>Functional</w:t>
      </w:r>
      <w:r w:rsidRPr="00CC7042">
        <w:rPr>
          <w:rFonts w:asciiTheme="minorHAnsi" w:hAnsiTheme="minorHAnsi" w:cstheme="minorHAnsi"/>
          <w:b/>
          <w:color w:val="990099"/>
        </w:rPr>
        <w:t xml:space="preserve"> Test Results</w:t>
      </w:r>
    </w:p>
    <w:p w14:paraId="7B28D501" w14:textId="77777777" w:rsidR="009F27D0" w:rsidRPr="00CC7042" w:rsidRDefault="0085229A" w:rsidP="009F27D0">
      <w:pPr>
        <w:pStyle w:val="Heading2"/>
        <w:spacing w:before="0" w:after="0" w:line="240" w:lineRule="auto"/>
        <w:rPr>
          <w:rFonts w:asciiTheme="minorHAnsi" w:hAnsiTheme="minorHAnsi" w:cstheme="minorHAnsi"/>
          <w:bCs/>
          <w:sz w:val="24"/>
          <w:szCs w:val="24"/>
        </w:rPr>
      </w:pPr>
      <w:bookmarkStart w:id="13" w:name="_To_be_completed_4"/>
      <w:bookmarkEnd w:id="13"/>
      <w:r w:rsidRPr="00CC7042">
        <w:rPr>
          <w:rFonts w:asciiTheme="minorHAnsi" w:hAnsiTheme="minorHAnsi" w:cstheme="minorHAnsi"/>
          <w:bCs/>
          <w:color w:val="990099"/>
          <w:sz w:val="24"/>
          <w:szCs w:val="24"/>
        </w:rPr>
        <w:t>To be completed by the Functional Owner (Consultant)</w:t>
      </w:r>
      <w:r w:rsidR="008E2C50" w:rsidRPr="00CC7042">
        <w:rPr>
          <w:rFonts w:asciiTheme="minorHAnsi" w:hAnsiTheme="minorHAnsi" w:cstheme="minorHAnsi"/>
          <w:bCs/>
          <w:color w:val="990099"/>
          <w:sz w:val="24"/>
          <w:szCs w:val="24"/>
        </w:rPr>
        <w:tab/>
      </w:r>
      <w:r w:rsidR="008E2C50" w:rsidRPr="00CC7042">
        <w:rPr>
          <w:rFonts w:asciiTheme="minorHAnsi" w:hAnsiTheme="minorHAnsi" w:cstheme="minorHAnsi"/>
          <w:bCs/>
          <w:color w:val="990099"/>
          <w:sz w:val="24"/>
          <w:szCs w:val="24"/>
        </w:rPr>
        <w:tab/>
      </w:r>
    </w:p>
    <w:p w14:paraId="6880749B" w14:textId="77777777" w:rsidR="009F27D0" w:rsidRPr="00CC7042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b/>
          <w:color w:val="990099"/>
        </w:rPr>
      </w:pPr>
    </w:p>
    <w:p w14:paraId="23065838" w14:textId="77777777" w:rsidR="00E87B76" w:rsidRPr="00CC7042" w:rsidRDefault="005475D4" w:rsidP="00F819E8">
      <w:pPr>
        <w:rPr>
          <w:rStyle w:val="CommentReference"/>
          <w:rFonts w:asciiTheme="minorHAnsi" w:hAnsiTheme="minorHAnsi" w:cstheme="minorHAnsi"/>
          <w:b/>
          <w:color w:val="800080"/>
          <w:szCs w:val="16"/>
        </w:rPr>
      </w:pPr>
      <w:r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Functional</w:t>
      </w:r>
      <w:r w:rsidR="00E87B76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 xml:space="preserve"> </w:t>
      </w:r>
      <w:r w:rsidR="0085229A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T</w:t>
      </w:r>
      <w:r w:rsidR="00E87B76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esting</w:t>
      </w:r>
      <w:r w:rsidR="0085229A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:</w:t>
      </w:r>
      <w:r w:rsidR="00E87B76" w:rsidRPr="00CC7042">
        <w:rPr>
          <w:rStyle w:val="CommentReference"/>
          <w:rFonts w:asciiTheme="minorHAnsi" w:hAnsiTheme="minorHAnsi" w:cstheme="minorHAnsi"/>
          <w:b/>
          <w:color w:val="800080"/>
          <w:szCs w:val="16"/>
        </w:rPr>
        <w:t xml:space="preserve"> (</w:t>
      </w:r>
      <w:r w:rsidR="0085229A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D</w:t>
      </w:r>
      <w:r w:rsidR="00C63D52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ocument test d</w:t>
      </w:r>
      <w:r w:rsidR="0011345C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 xml:space="preserve">ate, </w:t>
      </w:r>
      <w:r w:rsidR="00A45ADC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results, &amp;</w:t>
      </w:r>
      <w:r w:rsidR="00C63D52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 xml:space="preserve"> n</w:t>
      </w:r>
      <w:r w:rsidR="00E87B76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otes</w:t>
      </w:r>
      <w:r w:rsidR="00A45ADC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/attachments</w:t>
      </w:r>
      <w:r w:rsidR="00E87B76" w:rsidRPr="00CC7042">
        <w:rPr>
          <w:rStyle w:val="CommentReference"/>
          <w:rFonts w:asciiTheme="minorHAnsi" w:hAnsiTheme="minorHAnsi" w:cstheme="minorHAnsi"/>
          <w:b/>
          <w:color w:val="800080"/>
          <w:szCs w:val="16"/>
        </w:rPr>
        <w:t>)</w:t>
      </w:r>
    </w:p>
    <w:p w14:paraId="45732420" w14:textId="77777777" w:rsidR="00C63D52" w:rsidRPr="00CC7042" w:rsidRDefault="00C63D52" w:rsidP="00F819E8">
      <w:pPr>
        <w:rPr>
          <w:rStyle w:val="CommentReference"/>
          <w:rFonts w:asciiTheme="minorHAnsi" w:hAnsiTheme="minorHAnsi" w:cstheme="minorHAnsi"/>
          <w:b/>
          <w:color w:val="800080"/>
          <w:szCs w:val="16"/>
        </w:rPr>
      </w:pPr>
      <w:r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>(</w:t>
      </w:r>
      <w:r w:rsidR="0085229A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>List</w:t>
      </w:r>
      <w:r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 xml:space="preserve"> the test date and results of functional testing, please provide all test data and how the test was execut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7"/>
        <w:gridCol w:w="2823"/>
        <w:gridCol w:w="5900"/>
      </w:tblGrid>
      <w:tr w:rsidR="001907F9" w:rsidRPr="00CC7042" w14:paraId="3625B438" w14:textId="77777777" w:rsidTr="00056BC5">
        <w:trPr>
          <w:trHeight w:val="332"/>
        </w:trPr>
        <w:tc>
          <w:tcPr>
            <w:tcW w:w="1347" w:type="dxa"/>
            <w:shd w:val="clear" w:color="auto" w:fill="800080"/>
          </w:tcPr>
          <w:p w14:paraId="6D3DB9E9" w14:textId="77777777" w:rsidR="001907F9" w:rsidRPr="00CC7042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23" w:type="dxa"/>
            <w:shd w:val="clear" w:color="auto" w:fill="800080"/>
          </w:tcPr>
          <w:p w14:paraId="74121B20" w14:textId="77777777" w:rsidR="001907F9" w:rsidRPr="00CC7042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5900" w:type="dxa"/>
            <w:shd w:val="clear" w:color="auto" w:fill="800080"/>
          </w:tcPr>
          <w:p w14:paraId="75A781A6" w14:textId="77777777" w:rsidR="001907F9" w:rsidRPr="00CC7042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CC7042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Notes</w:t>
            </w:r>
          </w:p>
        </w:tc>
      </w:tr>
      <w:tr w:rsidR="00056BC5" w:rsidRPr="00CC7042" w14:paraId="1B809762" w14:textId="77777777" w:rsidTr="00056BC5">
        <w:trPr>
          <w:trHeight w:val="215"/>
        </w:trPr>
        <w:tc>
          <w:tcPr>
            <w:tcW w:w="1347" w:type="dxa"/>
            <w:shd w:val="clear" w:color="auto" w:fill="FFFFFF" w:themeFill="background1"/>
          </w:tcPr>
          <w:p w14:paraId="3314A1A6" w14:textId="77777777" w:rsidR="00056BC5" w:rsidRPr="00CC7042" w:rsidRDefault="00056BC5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2823" w:type="dxa"/>
            <w:shd w:val="clear" w:color="auto" w:fill="FFFFFF" w:themeFill="background1"/>
          </w:tcPr>
          <w:p w14:paraId="398A2037" w14:textId="77777777" w:rsidR="00056BC5" w:rsidRPr="00CC7042" w:rsidRDefault="00056BC5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5900" w:type="dxa"/>
            <w:shd w:val="clear" w:color="auto" w:fill="FFFFFF" w:themeFill="background1"/>
          </w:tcPr>
          <w:p w14:paraId="0302BFB1" w14:textId="77777777" w:rsidR="00056BC5" w:rsidRPr="00CC7042" w:rsidRDefault="00056BC5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</w:tr>
      <w:tr w:rsidR="00056BC5" w:rsidRPr="00CC7042" w14:paraId="0E947D15" w14:textId="77777777" w:rsidTr="00056BC5">
        <w:trPr>
          <w:trHeight w:val="305"/>
        </w:trPr>
        <w:tc>
          <w:tcPr>
            <w:tcW w:w="1347" w:type="dxa"/>
            <w:shd w:val="clear" w:color="auto" w:fill="FFFFFF" w:themeFill="background1"/>
          </w:tcPr>
          <w:p w14:paraId="21708023" w14:textId="77777777" w:rsidR="00056BC5" w:rsidRPr="00CC7042" w:rsidRDefault="00056BC5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2823" w:type="dxa"/>
            <w:shd w:val="clear" w:color="auto" w:fill="FFFFFF" w:themeFill="background1"/>
          </w:tcPr>
          <w:p w14:paraId="73F092A2" w14:textId="77777777" w:rsidR="00056BC5" w:rsidRPr="00CC7042" w:rsidRDefault="00056BC5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5900" w:type="dxa"/>
            <w:shd w:val="clear" w:color="auto" w:fill="FFFFFF" w:themeFill="background1"/>
          </w:tcPr>
          <w:p w14:paraId="6F363B79" w14:textId="77777777" w:rsidR="00056BC5" w:rsidRPr="00CC7042" w:rsidRDefault="00056BC5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</w:tr>
    </w:tbl>
    <w:p w14:paraId="05DBD146" w14:textId="77777777" w:rsidR="002964C7" w:rsidRPr="00CC7042" w:rsidRDefault="002964C7" w:rsidP="002964C7">
      <w:pPr>
        <w:spacing w:after="0"/>
        <w:rPr>
          <w:rFonts w:asciiTheme="minorHAnsi" w:hAnsiTheme="minorHAnsi" w:cstheme="minorHAnsi"/>
        </w:rPr>
        <w:sectPr w:rsidR="002964C7" w:rsidRPr="00CC7042" w:rsidSect="00B410F8">
          <w:headerReference w:type="default" r:id="rId61"/>
          <w:footerReference w:type="default" r:id="rId62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5CF80CAC" w14:textId="77777777" w:rsidR="00E87B76" w:rsidRPr="00CC7042" w:rsidRDefault="002964C7" w:rsidP="00F819E8">
      <w:pPr>
        <w:rPr>
          <w:rFonts w:asciiTheme="minorHAnsi" w:hAnsiTheme="minorHAnsi" w:cstheme="minorHAnsi"/>
          <w:b/>
          <w:bCs/>
          <w:color w:val="990099"/>
          <w:sz w:val="16"/>
          <w:szCs w:val="16"/>
        </w:rPr>
      </w:pPr>
      <w:r w:rsidRPr="00CC7042">
        <w:rPr>
          <w:rFonts w:asciiTheme="minorHAnsi" w:hAnsiTheme="minorHAnsi" w:cstheme="minorHAnsi"/>
          <w:b/>
          <w:color w:val="990099"/>
          <w:sz w:val="16"/>
          <w:szCs w:val="16"/>
        </w:rPr>
        <w:t xml:space="preserve"> </w:t>
      </w:r>
      <w:r w:rsidR="0071270C" w:rsidRPr="00CC7042">
        <w:rPr>
          <w:rFonts w:asciiTheme="minorHAnsi" w:hAnsiTheme="minorHAnsi" w:cstheme="minorHAnsi"/>
          <w:b/>
          <w:color w:val="990099"/>
          <w:sz w:val="16"/>
          <w:szCs w:val="16"/>
        </w:rPr>
        <w:t>[</w:t>
      </w:r>
      <w:r w:rsidR="00A6204D" w:rsidRPr="00CC7042">
        <w:rPr>
          <w:rFonts w:asciiTheme="minorHAnsi" w:hAnsiTheme="minorHAnsi" w:cstheme="minorHAnsi"/>
          <w:b/>
          <w:color w:val="990099"/>
          <w:sz w:val="16"/>
          <w:szCs w:val="16"/>
        </w:rPr>
        <w:t>I</w:t>
      </w:r>
      <w:r w:rsidR="0071270C" w:rsidRPr="00CC7042">
        <w:rPr>
          <w:rFonts w:asciiTheme="minorHAnsi" w:hAnsiTheme="minorHAnsi" w:cstheme="minorHAnsi"/>
          <w:b/>
          <w:color w:val="990099"/>
          <w:sz w:val="16"/>
          <w:szCs w:val="16"/>
        </w:rPr>
        <w:t xml:space="preserve">nsert </w:t>
      </w:r>
      <w:r w:rsidR="00E87B76" w:rsidRPr="00CC7042">
        <w:rPr>
          <w:rFonts w:asciiTheme="minorHAnsi" w:hAnsiTheme="minorHAnsi" w:cstheme="minorHAnsi"/>
          <w:b/>
          <w:color w:val="990099"/>
          <w:sz w:val="16"/>
          <w:szCs w:val="16"/>
        </w:rPr>
        <w:t>attachment here]</w:t>
      </w:r>
    </w:p>
    <w:p w14:paraId="330AFCB3" w14:textId="77777777" w:rsidR="00602476" w:rsidRPr="00CC7042" w:rsidRDefault="00602476" w:rsidP="00F819E8">
      <w:pPr>
        <w:rPr>
          <w:rFonts w:asciiTheme="minorHAnsi" w:hAnsiTheme="minorHAnsi" w:cstheme="minorHAnsi"/>
          <w:b/>
          <w:bCs/>
          <w:color w:val="800080"/>
          <w:sz w:val="16"/>
          <w:szCs w:val="16"/>
        </w:rPr>
        <w:sectPr w:rsidR="00602476" w:rsidRPr="00CC7042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permStart w:id="612257260" w:edGrp="everyone"/>
      <w:permEnd w:id="612257260"/>
    </w:p>
    <w:p w14:paraId="478D2D2D" w14:textId="77777777" w:rsidR="00DC2436" w:rsidRPr="00CC7042" w:rsidRDefault="00602476" w:rsidP="00602476">
      <w:pPr>
        <w:rPr>
          <w:rStyle w:val="CommentReference"/>
          <w:rFonts w:asciiTheme="minorHAnsi" w:hAnsiTheme="minorHAnsi" w:cstheme="minorHAnsi"/>
          <w:b/>
          <w:color w:val="800080"/>
          <w:sz w:val="20"/>
        </w:rPr>
      </w:pPr>
      <w:r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 xml:space="preserve">Errors, Bugs, and Corrections: </w:t>
      </w:r>
      <w:r w:rsidR="00A45ADC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(Document the fixes required</w:t>
      </w:r>
      <w:r w:rsidR="00DC2436" w:rsidRPr="00CC7042">
        <w:rPr>
          <w:rStyle w:val="CommentReference"/>
          <w:rFonts w:asciiTheme="minorHAnsi" w:hAnsiTheme="minorHAnsi" w:cstheme="minorHAnsi"/>
          <w:b/>
          <w:color w:val="800080"/>
          <w:sz w:val="20"/>
        </w:rPr>
        <w:t>)</w:t>
      </w:r>
    </w:p>
    <w:p w14:paraId="0E0B0280" w14:textId="77777777" w:rsidR="00602476" w:rsidRPr="00CC7042" w:rsidRDefault="00DC2436" w:rsidP="00602476">
      <w:pPr>
        <w:rPr>
          <w:rStyle w:val="CommentReference"/>
          <w:rFonts w:asciiTheme="minorHAnsi" w:hAnsiTheme="minorHAnsi" w:cstheme="minorHAnsi"/>
          <w:b/>
          <w:color w:val="800080"/>
          <w:szCs w:val="16"/>
        </w:rPr>
      </w:pPr>
      <w:r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 xml:space="preserve"> </w:t>
      </w:r>
      <w:r w:rsidR="00602476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 xml:space="preserve">(List the problems encountered and </w:t>
      </w:r>
      <w:r w:rsidR="00766BA7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>change</w:t>
      </w:r>
      <w:r w:rsidR="00562438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>s</w:t>
      </w:r>
      <w:r w:rsidR="00766BA7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 xml:space="preserve"> required.  Pr</w:t>
      </w:r>
      <w:r w:rsidR="00602476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 xml:space="preserve">ovide this </w:t>
      </w:r>
      <w:r w:rsidR="00766BA7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 xml:space="preserve">list </w:t>
      </w:r>
      <w:r w:rsidR="00602476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>to the developer for revisions</w:t>
      </w:r>
      <w:r w:rsidR="00766BA7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>.</w:t>
      </w:r>
      <w:r w:rsidR="00602476" w:rsidRPr="00CC7042">
        <w:rPr>
          <w:rFonts w:asciiTheme="minorHAnsi" w:hAnsiTheme="minorHAnsi" w:cstheme="minorHAnsi"/>
          <w:b/>
          <w:bCs/>
          <w:color w:val="800080"/>
          <w:sz w:val="16"/>
          <w:szCs w:val="16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ayout w:type="fixed"/>
        <w:tblLook w:val="0000" w:firstRow="0" w:lastRow="0" w:firstColumn="0" w:lastColumn="0" w:noHBand="0" w:noVBand="0"/>
      </w:tblPr>
      <w:tblGrid>
        <w:gridCol w:w="1162"/>
        <w:gridCol w:w="2320"/>
        <w:gridCol w:w="2596"/>
        <w:gridCol w:w="1440"/>
        <w:gridCol w:w="2552"/>
      </w:tblGrid>
      <w:tr w:rsidR="001907F9" w:rsidRPr="00CC7042" w14:paraId="6468CF94" w14:textId="77777777" w:rsidTr="00056BC5">
        <w:tc>
          <w:tcPr>
            <w:tcW w:w="577" w:type="pct"/>
            <w:tcBorders>
              <w:top w:val="single" w:sz="4" w:space="0" w:color="auto"/>
              <w:bottom w:val="single" w:sz="4" w:space="0" w:color="auto"/>
            </w:tcBorders>
            <w:shd w:val="clear" w:color="auto" w:fill="990099"/>
            <w:vAlign w:val="center"/>
          </w:tcPr>
          <w:p w14:paraId="576B923C" w14:textId="77777777" w:rsidR="001907F9" w:rsidRPr="00CC7042" w:rsidRDefault="001907F9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Number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  <w:shd w:val="clear" w:color="auto" w:fill="990099"/>
          </w:tcPr>
          <w:p w14:paraId="54D5E84E" w14:textId="77777777" w:rsidR="001907F9" w:rsidRPr="00CC7042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  <w:p w14:paraId="2D3DD061" w14:textId="77777777" w:rsidR="001907F9" w:rsidRPr="00CC7042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ate</w:t>
            </w:r>
          </w:p>
        </w:tc>
        <w:tc>
          <w:tcPr>
            <w:tcW w:w="1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990099"/>
            <w:vAlign w:val="center"/>
          </w:tcPr>
          <w:p w14:paraId="376FDD20" w14:textId="77777777" w:rsidR="001907F9" w:rsidRPr="00CC7042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escription</w:t>
            </w: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990099"/>
            <w:vAlign w:val="center"/>
          </w:tcPr>
          <w:p w14:paraId="5982DDD4" w14:textId="77777777" w:rsidR="001907F9" w:rsidRPr="00CC7042" w:rsidRDefault="001907F9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Design Change or Bug Fix?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990099"/>
            <w:vAlign w:val="center"/>
          </w:tcPr>
          <w:p w14:paraId="0C84F99E" w14:textId="77777777" w:rsidR="001907F9" w:rsidRPr="00CC7042" w:rsidRDefault="001907F9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CC7042">
              <w:rPr>
                <w:rFonts w:asciiTheme="minorHAnsi" w:hAnsiTheme="minorHAnsi" w:cstheme="minorHAnsi"/>
                <w:b/>
                <w:bCs/>
                <w:color w:val="FFFFFF"/>
              </w:rPr>
              <w:t>Proposed Fix</w:t>
            </w:r>
          </w:p>
        </w:tc>
      </w:tr>
      <w:tr w:rsidR="00056BC5" w:rsidRPr="00CC7042" w14:paraId="73CEF9A5" w14:textId="77777777" w:rsidTr="00056BC5">
        <w:tc>
          <w:tcPr>
            <w:tcW w:w="57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9D93F3E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7E5C0423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17B205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71534AB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3926F92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056BC5" w:rsidRPr="00CC7042" w14:paraId="420E7E68" w14:textId="77777777" w:rsidTr="00056BC5">
        <w:tc>
          <w:tcPr>
            <w:tcW w:w="57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F8DD08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14:paraId="624456F1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8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C84FFD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B18118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9B223A6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  <w:tr w:rsidR="00056BC5" w:rsidRPr="00CC7042" w14:paraId="6311C497" w14:textId="77777777" w:rsidTr="00056BC5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38BC0033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152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1F606FFC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89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51B4C6A6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715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1F35BFAC" w14:textId="77777777" w:rsidR="00056BC5" w:rsidRPr="00CC7042" w:rsidRDefault="00056BC5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  <w:tc>
          <w:tcPr>
            <w:tcW w:w="1267" w:type="pct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14:paraId="6C06FC81" w14:textId="77777777" w:rsidR="00056BC5" w:rsidRPr="00CC7042" w:rsidRDefault="00056BC5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</w:p>
        </w:tc>
      </w:tr>
    </w:tbl>
    <w:p w14:paraId="3E526E90" w14:textId="77777777" w:rsidR="00DC2436" w:rsidRPr="00CC7042" w:rsidRDefault="00DC2436" w:rsidP="00DC2436">
      <w:pPr>
        <w:spacing w:after="0"/>
        <w:rPr>
          <w:rFonts w:asciiTheme="minorHAnsi" w:hAnsiTheme="minorHAnsi" w:cstheme="minorHAnsi"/>
        </w:rPr>
        <w:sectPr w:rsidR="00DC2436" w:rsidRPr="00CC7042" w:rsidSect="00B410F8">
          <w:headerReference w:type="default" r:id="rId63"/>
          <w:footerReference w:type="default" r:id="rId64"/>
          <w:type w:val="continuous"/>
          <w:pgSz w:w="12240" w:h="15840" w:code="1"/>
          <w:pgMar w:top="1440" w:right="1080" w:bottom="720" w:left="1080" w:header="720" w:footer="720" w:gutter="0"/>
          <w:cols w:space="720"/>
        </w:sectPr>
      </w:pPr>
    </w:p>
    <w:p w14:paraId="7B6862A6" w14:textId="77777777" w:rsidR="00602476" w:rsidRPr="00CC7042" w:rsidRDefault="00DC2436" w:rsidP="00DC2436">
      <w:pPr>
        <w:rPr>
          <w:rFonts w:asciiTheme="minorHAnsi" w:hAnsiTheme="minorHAnsi" w:cstheme="minorHAnsi"/>
          <w:b/>
          <w:bCs/>
          <w:color w:val="990099"/>
          <w:sz w:val="16"/>
          <w:szCs w:val="16"/>
        </w:rPr>
      </w:pPr>
      <w:r w:rsidRPr="00CC7042">
        <w:rPr>
          <w:rFonts w:asciiTheme="minorHAnsi" w:hAnsiTheme="minorHAnsi" w:cstheme="minorHAnsi"/>
          <w:b/>
          <w:color w:val="990099"/>
          <w:sz w:val="16"/>
          <w:szCs w:val="16"/>
        </w:rPr>
        <w:t xml:space="preserve"> </w:t>
      </w:r>
      <w:r w:rsidR="00602476" w:rsidRPr="00CC7042">
        <w:rPr>
          <w:rFonts w:asciiTheme="minorHAnsi" w:hAnsiTheme="minorHAnsi" w:cstheme="minorHAnsi"/>
          <w:b/>
          <w:color w:val="990099"/>
          <w:sz w:val="16"/>
          <w:szCs w:val="16"/>
        </w:rPr>
        <w:t>[</w:t>
      </w:r>
      <w:r w:rsidR="0071270C" w:rsidRPr="00CC7042">
        <w:rPr>
          <w:rFonts w:asciiTheme="minorHAnsi" w:hAnsiTheme="minorHAnsi" w:cstheme="minorHAnsi"/>
          <w:b/>
          <w:color w:val="990099"/>
          <w:sz w:val="16"/>
          <w:szCs w:val="16"/>
        </w:rPr>
        <w:t xml:space="preserve">Insert </w:t>
      </w:r>
      <w:r w:rsidR="00243003" w:rsidRPr="00CC7042">
        <w:rPr>
          <w:rFonts w:asciiTheme="minorHAnsi" w:hAnsiTheme="minorHAnsi" w:cstheme="minorHAnsi"/>
          <w:b/>
          <w:color w:val="990099"/>
          <w:sz w:val="16"/>
          <w:szCs w:val="16"/>
        </w:rPr>
        <w:t>attachment here</w:t>
      </w:r>
      <w:r w:rsidR="00602476" w:rsidRPr="00CC7042">
        <w:rPr>
          <w:rFonts w:asciiTheme="minorHAnsi" w:hAnsiTheme="minorHAnsi" w:cstheme="minorHAnsi"/>
          <w:b/>
          <w:color w:val="990099"/>
          <w:sz w:val="16"/>
          <w:szCs w:val="16"/>
        </w:rPr>
        <w:t>]</w:t>
      </w:r>
    </w:p>
    <w:p w14:paraId="6E9D806C" w14:textId="77777777" w:rsidR="00A23031" w:rsidRPr="00CC7042" w:rsidRDefault="00A23031" w:rsidP="00F819E8">
      <w:pPr>
        <w:rPr>
          <w:rFonts w:asciiTheme="minorHAnsi" w:hAnsiTheme="minorHAnsi" w:cstheme="minorHAnsi"/>
          <w:b/>
          <w:bCs/>
        </w:rPr>
        <w:sectPr w:rsidR="00A23031" w:rsidRPr="00CC7042" w:rsidSect="00562438">
          <w:headerReference w:type="default" r:id="rId65"/>
          <w:footerReference w:type="default" r:id="rId6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B54B4D5" w14:textId="77777777" w:rsidR="00137ECA" w:rsidRPr="00CC7042" w:rsidRDefault="00137ECA" w:rsidP="00137ECA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8000"/>
        </w:rPr>
      </w:pPr>
      <w:bookmarkStart w:id="14" w:name="_Section_6:_User"/>
      <w:bookmarkEnd w:id="14"/>
      <w:r w:rsidRPr="00CC7042">
        <w:rPr>
          <w:rFonts w:asciiTheme="minorHAnsi" w:hAnsiTheme="minorHAnsi" w:cstheme="minorHAnsi"/>
          <w:b/>
          <w:color w:val="CC00CC"/>
        </w:rPr>
        <w:br w:type="page"/>
      </w:r>
      <w:r w:rsidRPr="00CC7042">
        <w:rPr>
          <w:rFonts w:asciiTheme="minorHAnsi" w:hAnsiTheme="minorHAnsi" w:cstheme="minorHAnsi"/>
          <w:b/>
          <w:color w:val="008000"/>
        </w:rPr>
        <w:lastRenderedPageBreak/>
        <w:t xml:space="preserve">Section </w:t>
      </w:r>
      <w:r w:rsidR="000377E4" w:rsidRPr="00CC7042">
        <w:rPr>
          <w:rFonts w:asciiTheme="minorHAnsi" w:hAnsiTheme="minorHAnsi" w:cstheme="minorHAnsi"/>
          <w:b/>
          <w:color w:val="008000"/>
        </w:rPr>
        <w:t>7</w:t>
      </w:r>
      <w:r w:rsidRPr="00CC7042">
        <w:rPr>
          <w:rFonts w:asciiTheme="minorHAnsi" w:hAnsiTheme="minorHAnsi" w:cstheme="minorHAnsi"/>
          <w:b/>
          <w:color w:val="008000"/>
        </w:rPr>
        <w:t>: User Acceptance Test Results</w:t>
      </w:r>
    </w:p>
    <w:p w14:paraId="6BAA241F" w14:textId="77777777" w:rsidR="00243003" w:rsidRPr="00CC7042" w:rsidRDefault="00137ECA" w:rsidP="00137ECA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8000"/>
          <w:sz w:val="24"/>
          <w:szCs w:val="24"/>
        </w:rPr>
      </w:pPr>
      <w:bookmarkStart w:id="15" w:name="_To_be_completed_5"/>
      <w:bookmarkEnd w:id="15"/>
      <w:r w:rsidRPr="00CC7042">
        <w:rPr>
          <w:rFonts w:asciiTheme="minorHAnsi" w:hAnsiTheme="minorHAnsi" w:cstheme="minorHAnsi"/>
          <w:bCs/>
          <w:color w:val="008000"/>
          <w:sz w:val="24"/>
          <w:szCs w:val="24"/>
        </w:rPr>
        <w:t>To be completed by the Client Owner (BPO)</w:t>
      </w:r>
    </w:p>
    <w:p w14:paraId="7938A3CE" w14:textId="77777777" w:rsidR="00137ECA" w:rsidRPr="00CC7042" w:rsidRDefault="00BE240D" w:rsidP="00137ECA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8000"/>
          <w:sz w:val="24"/>
          <w:szCs w:val="24"/>
        </w:rPr>
      </w:pPr>
      <w:r w:rsidRPr="00CC7042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[Functional </w:t>
      </w:r>
      <w:r w:rsidR="00A45ADC" w:rsidRPr="00CC7042">
        <w:rPr>
          <w:rFonts w:asciiTheme="minorHAnsi" w:hAnsiTheme="minorHAnsi" w:cstheme="minorHAnsi"/>
          <w:bCs/>
          <w:color w:val="008000"/>
          <w:sz w:val="16"/>
          <w:szCs w:val="16"/>
        </w:rPr>
        <w:t>Owner (consultant)</w:t>
      </w:r>
      <w:r w:rsidR="00DC2436" w:rsidRPr="00CC7042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</w:t>
      </w:r>
      <w:r w:rsidR="00243003" w:rsidRPr="00CC7042">
        <w:rPr>
          <w:rFonts w:asciiTheme="minorHAnsi" w:hAnsiTheme="minorHAnsi" w:cstheme="minorHAnsi"/>
          <w:bCs/>
          <w:color w:val="008000"/>
          <w:sz w:val="16"/>
          <w:szCs w:val="16"/>
        </w:rPr>
        <w:t>should</w:t>
      </w:r>
      <w:r w:rsidRPr="00CC7042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co</w:t>
      </w:r>
      <w:r w:rsidR="00A407C5" w:rsidRPr="00CC7042">
        <w:rPr>
          <w:rFonts w:asciiTheme="minorHAnsi" w:hAnsiTheme="minorHAnsi" w:cstheme="minorHAnsi"/>
          <w:bCs/>
          <w:color w:val="008000"/>
          <w:sz w:val="16"/>
          <w:szCs w:val="16"/>
        </w:rPr>
        <w:t>mm</w:t>
      </w:r>
      <w:r w:rsidRPr="00CC7042">
        <w:rPr>
          <w:rFonts w:asciiTheme="minorHAnsi" w:hAnsiTheme="minorHAnsi" w:cstheme="minorHAnsi"/>
          <w:bCs/>
          <w:color w:val="008000"/>
          <w:sz w:val="16"/>
          <w:szCs w:val="16"/>
        </w:rPr>
        <w:t>unicate to development team]</w:t>
      </w:r>
    </w:p>
    <w:p w14:paraId="0CF1216E" w14:textId="77777777" w:rsidR="00137ECA" w:rsidRPr="00CC7042" w:rsidRDefault="00137ECA" w:rsidP="00A54C93">
      <w:pPr>
        <w:pStyle w:val="BodyText"/>
        <w:pBdr>
          <w:bottom w:val="single" w:sz="6" w:space="0" w:color="auto"/>
        </w:pBdr>
        <w:spacing w:before="0" w:after="240"/>
        <w:ind w:right="0"/>
        <w:rPr>
          <w:rFonts w:asciiTheme="minorHAnsi" w:hAnsiTheme="minorHAnsi" w:cstheme="minorHAnsi"/>
          <w:color w:val="008000"/>
        </w:rPr>
      </w:pPr>
    </w:p>
    <w:p w14:paraId="199C3BBA" w14:textId="77777777" w:rsidR="000064E6" w:rsidRPr="00CC7042" w:rsidRDefault="00C63D52" w:rsidP="00F819E8">
      <w:pPr>
        <w:rPr>
          <w:rStyle w:val="CommentReference"/>
          <w:rFonts w:asciiTheme="minorHAnsi" w:hAnsiTheme="minorHAnsi" w:cstheme="minorHAnsi"/>
          <w:b/>
          <w:color w:val="008000"/>
          <w:szCs w:val="16"/>
        </w:rPr>
      </w:pPr>
      <w:r w:rsidRPr="00CC7042">
        <w:rPr>
          <w:rStyle w:val="CommentReference"/>
          <w:rFonts w:asciiTheme="minorHAnsi" w:hAnsiTheme="minorHAnsi" w:cstheme="minorHAnsi"/>
          <w:b/>
          <w:color w:val="008000"/>
          <w:sz w:val="20"/>
        </w:rPr>
        <w:t xml:space="preserve">User </w:t>
      </w:r>
      <w:r w:rsidR="0085229A" w:rsidRPr="00CC7042">
        <w:rPr>
          <w:rStyle w:val="CommentReference"/>
          <w:rFonts w:asciiTheme="minorHAnsi" w:hAnsiTheme="minorHAnsi" w:cstheme="minorHAnsi"/>
          <w:b/>
          <w:color w:val="008000"/>
          <w:sz w:val="20"/>
        </w:rPr>
        <w:t>T</w:t>
      </w:r>
      <w:r w:rsidRPr="00CC7042">
        <w:rPr>
          <w:rStyle w:val="CommentReference"/>
          <w:rFonts w:asciiTheme="minorHAnsi" w:hAnsiTheme="minorHAnsi" w:cstheme="minorHAnsi"/>
          <w:b/>
          <w:color w:val="008000"/>
          <w:sz w:val="20"/>
        </w:rPr>
        <w:t>esting</w:t>
      </w:r>
      <w:r w:rsidR="0085229A" w:rsidRPr="00CC7042">
        <w:rPr>
          <w:rStyle w:val="CommentReference"/>
          <w:rFonts w:asciiTheme="minorHAnsi" w:hAnsiTheme="minorHAnsi" w:cstheme="minorHAnsi"/>
          <w:b/>
          <w:color w:val="008000"/>
          <w:sz w:val="20"/>
        </w:rPr>
        <w:t>:</w:t>
      </w:r>
      <w:r w:rsidRPr="00CC7042">
        <w:rPr>
          <w:rStyle w:val="CommentReference"/>
          <w:rFonts w:asciiTheme="minorHAnsi" w:hAnsiTheme="minorHAnsi" w:cstheme="minorHAnsi"/>
          <w:b/>
          <w:color w:val="008000"/>
          <w:sz w:val="20"/>
        </w:rPr>
        <w:t xml:space="preserve"> (</w:t>
      </w:r>
      <w:r w:rsidR="0085229A" w:rsidRPr="00CC7042">
        <w:rPr>
          <w:rStyle w:val="CommentReference"/>
          <w:rFonts w:asciiTheme="minorHAnsi" w:hAnsiTheme="minorHAnsi" w:cstheme="minorHAnsi"/>
          <w:b/>
          <w:color w:val="008000"/>
          <w:sz w:val="20"/>
        </w:rPr>
        <w:t>D</w:t>
      </w:r>
      <w:r w:rsidRPr="00CC7042">
        <w:rPr>
          <w:rStyle w:val="CommentReference"/>
          <w:rFonts w:asciiTheme="minorHAnsi" w:hAnsiTheme="minorHAnsi" w:cstheme="minorHAnsi"/>
          <w:b/>
          <w:color w:val="008000"/>
          <w:sz w:val="20"/>
        </w:rPr>
        <w:t>ocument test date, test results &amp; notes/attachment)</w:t>
      </w:r>
      <w:r w:rsidR="00DC2436" w:rsidRPr="00CC7042">
        <w:rPr>
          <w:rFonts w:asciiTheme="minorHAnsi" w:hAnsiTheme="minorHAnsi" w:cstheme="minorHAnsi"/>
          <w:b/>
          <w:bCs/>
          <w:color w:val="008000"/>
          <w:sz w:val="16"/>
          <w:szCs w:val="16"/>
        </w:rPr>
        <w:t xml:space="preserve"> </w:t>
      </w:r>
      <w:r w:rsidR="000064E6" w:rsidRPr="00CC7042">
        <w:rPr>
          <w:rFonts w:asciiTheme="minorHAnsi" w:hAnsiTheme="minorHAnsi" w:cstheme="minorHAnsi"/>
          <w:b/>
          <w:bCs/>
          <w:color w:val="008000"/>
          <w:sz w:val="16"/>
          <w:szCs w:val="16"/>
        </w:rPr>
        <w:t>(</w:t>
      </w:r>
      <w:r w:rsidR="0085229A" w:rsidRPr="00CC7042">
        <w:rPr>
          <w:rFonts w:asciiTheme="minorHAnsi" w:hAnsiTheme="minorHAnsi" w:cstheme="minorHAnsi"/>
          <w:b/>
          <w:bCs/>
          <w:color w:val="008000"/>
          <w:sz w:val="16"/>
          <w:szCs w:val="16"/>
        </w:rPr>
        <w:t>L</w:t>
      </w:r>
      <w:r w:rsidR="000064E6" w:rsidRPr="00CC7042">
        <w:rPr>
          <w:rFonts w:asciiTheme="minorHAnsi" w:hAnsiTheme="minorHAnsi" w:cstheme="minorHAnsi"/>
          <w:b/>
          <w:bCs/>
          <w:color w:val="008000"/>
          <w:sz w:val="16"/>
          <w:szCs w:val="16"/>
        </w:rPr>
        <w:t xml:space="preserve">ist the date and results of user acceptance testing here. </w:t>
      </w:r>
      <w:r w:rsidR="009964F4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Any issue</w:t>
      </w:r>
      <w:r w:rsidR="000064E6" w:rsidRPr="00CC7042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found at </w:t>
      </w:r>
      <w:r w:rsidR="009964F4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the end of user acceptance test</w:t>
      </w:r>
      <w:r w:rsidR="000064E6" w:rsidRPr="00CC7042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</w:t>
      </w:r>
      <w:r w:rsidR="009964F4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should</w:t>
      </w:r>
      <w:r w:rsidR="00DC2436" w:rsidRPr="00CC7042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</w:t>
      </w:r>
      <w:r w:rsidR="000064E6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be listed here</w:t>
      </w:r>
      <w:r w:rsidR="009964F4" w:rsidRPr="00CC7042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. </w:t>
      </w:r>
      <w:r w:rsidR="000064E6" w:rsidRPr="00CC7042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</w:t>
      </w:r>
      <w:r w:rsidR="009964F4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ermStart w:id="277370118" w:edGrp="everyone"/>
    <w:p w14:paraId="19ABFBFB" w14:textId="77777777" w:rsidR="0009368C" w:rsidRPr="00CC7042" w:rsidRDefault="005475D4" w:rsidP="00F819E8">
      <w:pPr>
        <w:rPr>
          <w:rFonts w:asciiTheme="minorHAnsi" w:hAnsiTheme="minorHAnsi" w:cstheme="minorHAnsi"/>
          <w:bCs/>
        </w:rPr>
      </w:pPr>
      <w:r w:rsidRPr="00CC7042">
        <w:rPr>
          <w:rFonts w:asciiTheme="minorHAnsi" w:hAnsiTheme="minorHAnsi" w:cstheme="minorHAnsi"/>
          <w:bCs/>
        </w:rPr>
        <w:fldChar w:fldCharType="begin">
          <w:ffData>
            <w:name w:val="Text52"/>
            <w:enabled/>
            <w:calcOnExit w:val="0"/>
            <w:textInput/>
          </w:ffData>
        </w:fldChar>
      </w:r>
      <w:r w:rsidRPr="00CC7042">
        <w:rPr>
          <w:rFonts w:asciiTheme="minorHAnsi" w:hAnsiTheme="minorHAnsi" w:cstheme="minorHAnsi"/>
          <w:bCs/>
        </w:rPr>
        <w:instrText xml:space="preserve"> FORMTEXT </w:instrText>
      </w:r>
      <w:r w:rsidRPr="00CC7042">
        <w:rPr>
          <w:rFonts w:asciiTheme="minorHAnsi" w:hAnsiTheme="minorHAnsi" w:cstheme="minorHAnsi"/>
          <w:bCs/>
        </w:rPr>
      </w:r>
      <w:r w:rsidRPr="00CC7042">
        <w:rPr>
          <w:rFonts w:asciiTheme="minorHAnsi" w:hAnsiTheme="minorHAnsi" w:cstheme="minorHAnsi"/>
          <w:bCs/>
        </w:rPr>
        <w:fldChar w:fldCharType="separate"/>
      </w:r>
      <w:r w:rsidR="00881A3B" w:rsidRPr="00CC7042">
        <w:rPr>
          <w:rFonts w:asciiTheme="minorHAnsi" w:hAnsiTheme="minorHAnsi" w:cstheme="minorHAnsi"/>
          <w:bCs/>
          <w:noProof/>
        </w:rPr>
        <w:t> </w:t>
      </w:r>
      <w:r w:rsidR="00881A3B" w:rsidRPr="00CC7042">
        <w:rPr>
          <w:rFonts w:asciiTheme="minorHAnsi" w:hAnsiTheme="minorHAnsi" w:cstheme="minorHAnsi"/>
          <w:bCs/>
          <w:noProof/>
        </w:rPr>
        <w:t> </w:t>
      </w:r>
      <w:r w:rsidR="00881A3B" w:rsidRPr="00CC7042">
        <w:rPr>
          <w:rFonts w:asciiTheme="minorHAnsi" w:hAnsiTheme="minorHAnsi" w:cstheme="minorHAnsi"/>
          <w:bCs/>
          <w:noProof/>
        </w:rPr>
        <w:t> </w:t>
      </w:r>
      <w:r w:rsidR="00881A3B" w:rsidRPr="00CC7042">
        <w:rPr>
          <w:rFonts w:asciiTheme="minorHAnsi" w:hAnsiTheme="minorHAnsi" w:cstheme="minorHAnsi"/>
          <w:bCs/>
          <w:noProof/>
        </w:rPr>
        <w:t> </w:t>
      </w:r>
      <w:r w:rsidR="00881A3B" w:rsidRPr="00CC7042">
        <w:rPr>
          <w:rFonts w:asciiTheme="minorHAnsi" w:hAnsiTheme="minorHAnsi" w:cstheme="minorHAnsi"/>
          <w:bCs/>
          <w:noProof/>
        </w:rPr>
        <w:t> </w:t>
      </w:r>
      <w:r w:rsidRPr="00CC7042">
        <w:rPr>
          <w:rFonts w:asciiTheme="minorHAnsi" w:hAnsiTheme="minorHAnsi" w:cstheme="minorHAnsi"/>
          <w:bCs/>
        </w:rPr>
        <w:fldChar w:fldCharType="end"/>
      </w:r>
    </w:p>
    <w:permEnd w:id="277370118"/>
    <w:p w14:paraId="75EE8281" w14:textId="77777777" w:rsidR="005475D4" w:rsidRPr="00CC7042" w:rsidRDefault="005475D4" w:rsidP="00F819E8">
      <w:pPr>
        <w:rPr>
          <w:rFonts w:asciiTheme="minorHAnsi" w:hAnsiTheme="minorHAnsi" w:cstheme="minorHAnsi"/>
          <w:b/>
          <w:bCs/>
          <w:color w:val="008000"/>
          <w:sz w:val="16"/>
          <w:szCs w:val="16"/>
        </w:rPr>
      </w:pPr>
      <w:r w:rsidRPr="00CC7042">
        <w:rPr>
          <w:rFonts w:asciiTheme="minorHAnsi" w:hAnsiTheme="minorHAnsi" w:cstheme="minorHAnsi"/>
          <w:b/>
          <w:color w:val="008000"/>
          <w:sz w:val="16"/>
          <w:szCs w:val="16"/>
        </w:rPr>
        <w:t>[</w:t>
      </w:r>
      <w:r w:rsidR="00997436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I</w:t>
      </w:r>
      <w:r w:rsidRPr="00CC7042">
        <w:rPr>
          <w:rFonts w:asciiTheme="minorHAnsi" w:hAnsiTheme="minorHAnsi" w:cstheme="minorHAnsi"/>
          <w:b/>
          <w:color w:val="008000"/>
          <w:sz w:val="16"/>
          <w:szCs w:val="16"/>
        </w:rPr>
        <w:t>nser</w:t>
      </w:r>
      <w:r w:rsidR="0071270C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t</w:t>
      </w:r>
      <w:r w:rsidRPr="00CC7042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attachment </w:t>
      </w:r>
      <w:r w:rsidR="00243003" w:rsidRPr="00CC7042">
        <w:rPr>
          <w:rFonts w:asciiTheme="minorHAnsi" w:hAnsiTheme="minorHAnsi" w:cstheme="minorHAnsi"/>
          <w:b/>
          <w:color w:val="008000"/>
          <w:sz w:val="16"/>
          <w:szCs w:val="16"/>
        </w:rPr>
        <w:t>here</w:t>
      </w:r>
      <w:r w:rsidRPr="00CC7042">
        <w:rPr>
          <w:rFonts w:asciiTheme="minorHAnsi" w:hAnsiTheme="minorHAnsi" w:cstheme="minorHAnsi"/>
          <w:b/>
          <w:color w:val="008000"/>
          <w:sz w:val="16"/>
          <w:szCs w:val="16"/>
        </w:rPr>
        <w:t>]</w:t>
      </w:r>
    </w:p>
    <w:p w14:paraId="5A118327" w14:textId="77777777" w:rsidR="00DC2436" w:rsidRPr="00CC7042" w:rsidRDefault="00DC2436" w:rsidP="00DC2436">
      <w:pPr>
        <w:spacing w:after="0"/>
        <w:rPr>
          <w:rFonts w:asciiTheme="minorHAnsi" w:hAnsiTheme="minorHAnsi" w:cstheme="minorHAnsi"/>
        </w:rPr>
        <w:sectPr w:rsidR="00DC2436" w:rsidRPr="00CC7042" w:rsidSect="00B410F8">
          <w:headerReference w:type="default" r:id="rId67"/>
          <w:footerReference w:type="default" r:id="rId68"/>
          <w:type w:val="continuous"/>
          <w:pgSz w:w="12240" w:h="15840" w:code="1"/>
          <w:pgMar w:top="1440" w:right="1080" w:bottom="720" w:left="1080" w:header="720" w:footer="720" w:gutter="0"/>
          <w:cols w:space="720"/>
          <w:formProt w:val="0"/>
        </w:sectPr>
      </w:pPr>
    </w:p>
    <w:p w14:paraId="6CE14568" w14:textId="77777777" w:rsidR="0091162E" w:rsidRPr="00CC7042" w:rsidRDefault="0091162E" w:rsidP="00F819E8">
      <w:pPr>
        <w:rPr>
          <w:rFonts w:asciiTheme="minorHAnsi" w:hAnsiTheme="minorHAnsi" w:cstheme="minorHAnsi"/>
          <w:b/>
        </w:rPr>
      </w:pPr>
    </w:p>
    <w:sectPr w:rsidR="0091162E" w:rsidRPr="00CC7042" w:rsidSect="00562438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BBB9A5" w14:textId="77777777" w:rsidR="000D6B62" w:rsidRDefault="000D6B62">
      <w:r>
        <w:separator/>
      </w:r>
    </w:p>
  </w:endnote>
  <w:endnote w:type="continuationSeparator" w:id="0">
    <w:p w14:paraId="7BD9A929" w14:textId="77777777" w:rsidR="000D6B62" w:rsidRDefault="000D6B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75FF6" w14:textId="77777777" w:rsidR="00895465" w:rsidRPr="000437F6" w:rsidRDefault="00895465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</w:p>
  <w:p w14:paraId="7C894332" w14:textId="69F08EE1" w:rsidR="00895465" w:rsidRPr="000437F6" w:rsidRDefault="000B21AC" w:rsidP="00E6002D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color w:val="808080"/>
        <w:sz w:val="16"/>
        <w:szCs w:val="16"/>
      </w:rPr>
      <w:t>Report</w:t>
    </w:r>
    <w:r w:rsidR="00895465" w:rsidRPr="000B21AC">
      <w:rPr>
        <w:rStyle w:val="PageNumber"/>
        <w:rFonts w:ascii="Verdana" w:hAnsi="Verdana"/>
        <w:color w:val="808080"/>
        <w:sz w:val="16"/>
        <w:szCs w:val="16"/>
      </w:rPr>
      <w:t xml:space="preserve"> Spec</w:t>
    </w:r>
    <w:r>
      <w:rPr>
        <w:rStyle w:val="PageNumber"/>
        <w:rFonts w:ascii="Verdana" w:hAnsi="Verdana"/>
        <w:color w:val="808080"/>
        <w:sz w:val="16"/>
        <w:szCs w:val="16"/>
      </w:rPr>
      <w:t>ification</w:t>
    </w:r>
    <w:r w:rsidR="00895465" w:rsidRPr="000B21AC">
      <w:rPr>
        <w:rStyle w:val="PageNumber"/>
        <w:rFonts w:ascii="Verdana" w:hAnsi="Verdana"/>
        <w:color w:val="808080"/>
        <w:sz w:val="16"/>
        <w:szCs w:val="16"/>
      </w:rPr>
      <w:t xml:space="preserve"> – v</w:t>
    </w:r>
    <w:r w:rsidR="006A4802" w:rsidRPr="000B21AC">
      <w:rPr>
        <w:rStyle w:val="PageNumber"/>
        <w:rFonts w:ascii="Verdana" w:hAnsi="Verdana"/>
        <w:color w:val="808080"/>
        <w:sz w:val="16"/>
        <w:szCs w:val="16"/>
      </w:rPr>
      <w:t>9</w:t>
    </w:r>
    <w:r w:rsidR="00895465" w:rsidRPr="000B21AC">
      <w:rPr>
        <w:rStyle w:val="PageNumber"/>
        <w:rFonts w:ascii="Verdana" w:hAnsi="Verdana"/>
        <w:color w:val="808080"/>
        <w:sz w:val="16"/>
        <w:szCs w:val="16"/>
      </w:rPr>
      <w:tab/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895465">
      <w:rPr>
        <w:rStyle w:val="PageNumber"/>
        <w:rFonts w:ascii="Verdana" w:hAnsi="Verdana"/>
        <w:color w:val="808080"/>
        <w:sz w:val="16"/>
        <w:szCs w:val="16"/>
      </w:rPr>
      <w:t>1</w:t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895465">
      <w:rPr>
        <w:rStyle w:val="PageNumber"/>
        <w:rFonts w:ascii="Verdana" w:hAnsi="Verdana"/>
        <w:color w:val="808080"/>
        <w:sz w:val="16"/>
        <w:szCs w:val="16"/>
      </w:rPr>
      <w:t>14</w:t>
    </w:r>
    <w:r w:rsidR="00895465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8E3C568" w14:textId="5C12A1DD" w:rsidR="00895465" w:rsidRDefault="00895465" w:rsidP="003A132F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6A4802"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</w:t>
    </w:r>
    <w:r w:rsidR="006A4802">
      <w:rPr>
        <w:rFonts w:ascii="Verdana" w:hAnsi="Verdana" w:cs="Courier"/>
        <w:color w:val="000000"/>
        <w:lang w:bidi="ar-SA"/>
      </w:rPr>
      <w:t>5</w:t>
    </w:r>
  </w:p>
  <w:p w14:paraId="15190485" w14:textId="77777777" w:rsidR="00895465" w:rsidRDefault="00895465"/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D4560B" w14:textId="77777777" w:rsidR="00881A3B" w:rsidRPr="005E51EB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  <w:sz w:val="16"/>
        <w:szCs w:val="16"/>
      </w:rPr>
    </w:pPr>
    <w:r>
      <w:rPr>
        <w:color w:val="808080"/>
        <w:sz w:val="16"/>
        <w:szCs w:val="16"/>
      </w:rPr>
      <w:tab/>
    </w:r>
    <w:r w:rsidRPr="005E51EB">
      <w:rPr>
        <w:color w:val="808080"/>
        <w:sz w:val="16"/>
        <w:szCs w:val="16"/>
      </w:rPr>
      <w:tab/>
    </w:r>
    <w:r w:rsidRPr="005E51EB">
      <w:rPr>
        <w:rStyle w:val="PageNumber"/>
        <w:color w:val="808080"/>
        <w:sz w:val="16"/>
        <w:szCs w:val="16"/>
      </w:rPr>
      <w:fldChar w:fldCharType="begin"/>
    </w:r>
    <w:r w:rsidRPr="005E51EB">
      <w:rPr>
        <w:rStyle w:val="PageNumber"/>
        <w:color w:val="808080"/>
        <w:sz w:val="16"/>
        <w:szCs w:val="16"/>
      </w:rPr>
      <w:instrText xml:space="preserve"> PAGE </w:instrText>
    </w:r>
    <w:r w:rsidRPr="005E51EB">
      <w:rPr>
        <w:rStyle w:val="PageNumber"/>
        <w:color w:val="808080"/>
        <w:sz w:val="16"/>
        <w:szCs w:val="16"/>
      </w:rPr>
      <w:fldChar w:fldCharType="separate"/>
    </w:r>
    <w:r>
      <w:rPr>
        <w:rStyle w:val="PageNumber"/>
        <w:noProof/>
        <w:color w:val="808080"/>
        <w:sz w:val="16"/>
        <w:szCs w:val="16"/>
      </w:rPr>
      <w:t>8</w:t>
    </w:r>
    <w:r w:rsidRPr="005E51EB">
      <w:rPr>
        <w:rStyle w:val="PageNumber"/>
        <w:color w:val="808080"/>
        <w:sz w:val="16"/>
        <w:szCs w:val="16"/>
      </w:rPr>
      <w:fldChar w:fldCharType="end"/>
    </w:r>
    <w:r w:rsidRPr="005E51EB">
      <w:rPr>
        <w:rStyle w:val="PageNumber"/>
        <w:color w:val="808080"/>
        <w:sz w:val="16"/>
        <w:szCs w:val="16"/>
      </w:rPr>
      <w:t xml:space="preserve"> of </w:t>
    </w:r>
    <w:r w:rsidRPr="005E51EB">
      <w:rPr>
        <w:rStyle w:val="PageNumber"/>
        <w:color w:val="808080"/>
        <w:sz w:val="16"/>
        <w:szCs w:val="16"/>
      </w:rPr>
      <w:fldChar w:fldCharType="begin"/>
    </w:r>
    <w:r w:rsidRPr="005E51EB">
      <w:rPr>
        <w:rStyle w:val="PageNumber"/>
        <w:color w:val="808080"/>
        <w:sz w:val="16"/>
        <w:szCs w:val="16"/>
      </w:rPr>
      <w:instrText xml:space="preserve"> NUMPAGES </w:instrText>
    </w:r>
    <w:r w:rsidRPr="005E51EB">
      <w:rPr>
        <w:rStyle w:val="PageNumber"/>
        <w:color w:val="808080"/>
        <w:sz w:val="16"/>
        <w:szCs w:val="16"/>
      </w:rPr>
      <w:fldChar w:fldCharType="separate"/>
    </w:r>
    <w:r w:rsidR="007A26B3">
      <w:rPr>
        <w:rStyle w:val="PageNumber"/>
        <w:noProof/>
        <w:color w:val="808080"/>
        <w:sz w:val="16"/>
        <w:szCs w:val="16"/>
      </w:rPr>
      <w:t>11</w:t>
    </w:r>
    <w:r w:rsidRPr="005E51EB">
      <w:rPr>
        <w:rStyle w:val="PageNumber"/>
        <w:color w:val="808080"/>
        <w:sz w:val="16"/>
        <w:szCs w:val="16"/>
      </w:rPr>
      <w:fldChar w:fldCharType="end"/>
    </w:r>
  </w:p>
  <w:p w14:paraId="4FF5BA63" w14:textId="77777777" w:rsidR="00881A3B" w:rsidRPr="006015FD" w:rsidRDefault="00881A3B" w:rsidP="001C74ED">
    <w:pPr>
      <w:pStyle w:val="Footer"/>
      <w:tabs>
        <w:tab w:val="clear" w:pos="8640"/>
        <w:tab w:val="right" w:pos="10080"/>
      </w:tabs>
      <w:rPr>
        <w:rStyle w:val="PageNumber"/>
        <w:i/>
        <w:iCs/>
        <w:color w:val="808080"/>
        <w:sz w:val="16"/>
        <w:szCs w:val="16"/>
      </w:rPr>
    </w:pPr>
    <w:r>
      <w:rPr>
        <w:rStyle w:val="PageNumber"/>
        <w:i/>
        <w:iCs/>
        <w:color w:val="808080"/>
        <w:sz w:val="16"/>
        <w:szCs w:val="16"/>
      </w:rPr>
      <w:t xml:space="preserve">Report Spec Form v5 – </w:t>
    </w:r>
    <w:r w:rsidRPr="006015FD">
      <w:rPr>
        <w:rStyle w:val="PageNumber"/>
        <w:i/>
        <w:iCs/>
        <w:color w:val="808080"/>
        <w:sz w:val="16"/>
        <w:szCs w:val="16"/>
      </w:rPr>
      <w:t>REV: FEB 2009</w:t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08F574" w14:textId="6F9646A5" w:rsidR="00893A76" w:rsidRPr="000437F6" w:rsidRDefault="00893A76" w:rsidP="00893A76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B21AC">
      <w:rPr>
        <w:rFonts w:ascii="Verdana" w:hAnsi="Verdana"/>
        <w:color w:val="808080"/>
        <w:sz w:val="16"/>
        <w:szCs w:val="16"/>
      </w:rPr>
      <w:fldChar w:fldCharType="begin"/>
    </w:r>
    <w:r w:rsidRPr="000B21AC">
      <w:rPr>
        <w:rFonts w:ascii="Verdana" w:hAnsi="Verdana"/>
        <w:color w:val="808080"/>
        <w:sz w:val="16"/>
        <w:szCs w:val="16"/>
      </w:rPr>
      <w:instrText xml:space="preserve"> FILENAME </w:instrText>
    </w:r>
    <w:r w:rsidRPr="000B21AC">
      <w:rPr>
        <w:rFonts w:ascii="Verdana" w:hAnsi="Verdana"/>
        <w:color w:val="808080"/>
        <w:sz w:val="16"/>
        <w:szCs w:val="16"/>
      </w:rPr>
      <w:fldChar w:fldCharType="separate"/>
    </w:r>
    <w:r w:rsidRPr="000B21AC">
      <w:rPr>
        <w:rFonts w:ascii="Verdana" w:hAnsi="Verdana"/>
        <w:noProof/>
        <w:color w:val="808080"/>
        <w:sz w:val="16"/>
        <w:szCs w:val="16"/>
      </w:rPr>
      <w:t>Report Specification v</w:t>
    </w:r>
    <w:r w:rsidRPr="000B21AC">
      <w:rPr>
        <w:rFonts w:ascii="Verdana" w:hAnsi="Verdana"/>
        <w:color w:val="808080"/>
        <w:sz w:val="16"/>
        <w:szCs w:val="16"/>
      </w:rPr>
      <w:fldChar w:fldCharType="end"/>
    </w:r>
    <w:r w:rsidR="006A4802" w:rsidRPr="000B21AC">
      <w:rPr>
        <w:rFonts w:ascii="Verdana" w:hAnsi="Verdana"/>
        <w:color w:val="808080"/>
        <w:sz w:val="16"/>
        <w:szCs w:val="16"/>
      </w:rPr>
      <w:t>9</w:t>
    </w:r>
    <w:r w:rsidRPr="000B21AC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659D66D" w14:textId="469A51DF" w:rsidR="00881A3B" w:rsidRPr="006A4802" w:rsidRDefault="006A4802" w:rsidP="006A4802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5</w:t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06585F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1792B3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8E0FA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A7BC916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21A2A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C52A85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E37F9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4A64FA2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EC72C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E3BCBE3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3B7521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C09408A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F4CA95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039CA">
      <w:rPr>
        <w:rStyle w:val="PageNumber"/>
        <w:rFonts w:ascii="Verdana" w:hAnsi="Verdana"/>
        <w:noProof/>
        <w:color w:val="808080"/>
        <w:sz w:val="16"/>
        <w:szCs w:val="16"/>
      </w:rPr>
      <w:t>9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039CA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1F0C891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843C63" w14:textId="59478E2F" w:rsidR="00893A76" w:rsidRPr="000437F6" w:rsidRDefault="00893A76" w:rsidP="00893A76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B21AC">
      <w:rPr>
        <w:rFonts w:ascii="Verdana" w:hAnsi="Verdana"/>
        <w:color w:val="808080"/>
        <w:sz w:val="16"/>
        <w:szCs w:val="16"/>
      </w:rPr>
      <w:fldChar w:fldCharType="begin"/>
    </w:r>
    <w:r w:rsidRPr="000B21AC">
      <w:rPr>
        <w:rFonts w:ascii="Verdana" w:hAnsi="Verdana"/>
        <w:color w:val="808080"/>
        <w:sz w:val="16"/>
        <w:szCs w:val="16"/>
      </w:rPr>
      <w:instrText xml:space="preserve"> FILENAME </w:instrText>
    </w:r>
    <w:r w:rsidRPr="000B21AC">
      <w:rPr>
        <w:rFonts w:ascii="Verdana" w:hAnsi="Verdana"/>
        <w:color w:val="808080"/>
        <w:sz w:val="16"/>
        <w:szCs w:val="16"/>
      </w:rPr>
      <w:fldChar w:fldCharType="separate"/>
    </w:r>
    <w:r w:rsidRPr="000B21AC">
      <w:rPr>
        <w:rFonts w:ascii="Verdana" w:hAnsi="Verdana"/>
        <w:noProof/>
        <w:color w:val="808080"/>
        <w:sz w:val="16"/>
        <w:szCs w:val="16"/>
      </w:rPr>
      <w:t>Report Specification v</w:t>
    </w:r>
    <w:r w:rsidRPr="000B21AC">
      <w:rPr>
        <w:rFonts w:ascii="Verdana" w:hAnsi="Verdana"/>
        <w:color w:val="808080"/>
        <w:sz w:val="16"/>
        <w:szCs w:val="16"/>
      </w:rPr>
      <w:fldChar w:fldCharType="end"/>
    </w:r>
    <w:r w:rsidR="006A4802" w:rsidRPr="000B21AC">
      <w:rPr>
        <w:rFonts w:ascii="Verdana" w:hAnsi="Verdana"/>
        <w:color w:val="808080"/>
        <w:sz w:val="16"/>
        <w:szCs w:val="16"/>
      </w:rPr>
      <w:t>9</w:t>
    </w:r>
    <w:r w:rsidRPr="000B21AC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3875235" w14:textId="05CD1A24" w:rsidR="00881A3B" w:rsidRPr="006A4802" w:rsidRDefault="006A4802" w:rsidP="006A4802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51A35" w14:textId="43169AAC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893A76">
      <w:rPr>
        <w:rFonts w:ascii="Verdana" w:hAnsi="Verdana"/>
        <w:i/>
        <w:iCs/>
        <w:color w:val="808080"/>
        <w:sz w:val="16"/>
        <w:szCs w:val="16"/>
      </w:rPr>
      <w:fldChar w:fldCharType="begin"/>
    </w:r>
    <w:r w:rsidRPr="00893A76">
      <w:rPr>
        <w:rFonts w:ascii="Verdana" w:hAnsi="Verdana"/>
        <w:i/>
        <w:iCs/>
        <w:color w:val="808080"/>
        <w:sz w:val="16"/>
        <w:szCs w:val="16"/>
      </w:rPr>
      <w:instrText xml:space="preserve"> FILENAME </w:instrText>
    </w:r>
    <w:r w:rsidRPr="00893A76">
      <w:rPr>
        <w:rFonts w:ascii="Verdana" w:hAnsi="Verdana"/>
        <w:i/>
        <w:iCs/>
        <w:color w:val="808080"/>
        <w:sz w:val="16"/>
        <w:szCs w:val="16"/>
      </w:rPr>
      <w:fldChar w:fldCharType="separate"/>
    </w:r>
    <w:r w:rsidR="00763DF4" w:rsidRPr="00893A76">
      <w:rPr>
        <w:rFonts w:ascii="Verdana" w:hAnsi="Verdana"/>
        <w:i/>
        <w:iCs/>
        <w:noProof/>
        <w:color w:val="808080"/>
        <w:sz w:val="16"/>
        <w:szCs w:val="16"/>
      </w:rPr>
      <w:t>Report Specification</w:t>
    </w:r>
    <w:r w:rsidR="00D40A17" w:rsidRPr="00893A76">
      <w:rPr>
        <w:rFonts w:ascii="Verdana" w:hAnsi="Verdana"/>
        <w:i/>
        <w:iCs/>
        <w:noProof/>
        <w:color w:val="808080"/>
        <w:sz w:val="16"/>
        <w:szCs w:val="16"/>
      </w:rPr>
      <w:t xml:space="preserve"> </w:t>
    </w:r>
    <w:r w:rsidR="00763DF4" w:rsidRPr="00893A76">
      <w:rPr>
        <w:rFonts w:ascii="Verdana" w:hAnsi="Verdana"/>
        <w:i/>
        <w:iCs/>
        <w:noProof/>
        <w:color w:val="808080"/>
        <w:sz w:val="16"/>
        <w:szCs w:val="16"/>
      </w:rPr>
      <w:t>v</w:t>
    </w:r>
    <w:r w:rsidRPr="00893A76">
      <w:rPr>
        <w:rFonts w:ascii="Verdana" w:hAnsi="Verdana"/>
        <w:i/>
        <w:iCs/>
        <w:color w:val="808080"/>
        <w:sz w:val="16"/>
        <w:szCs w:val="16"/>
      </w:rPr>
      <w:fldChar w:fldCharType="end"/>
    </w:r>
    <w:r w:rsidR="0094033A">
      <w:rPr>
        <w:rFonts w:ascii="Verdana" w:hAnsi="Verdana"/>
        <w:color w:val="808080"/>
        <w:sz w:val="16"/>
        <w:szCs w:val="16"/>
      </w:rPr>
      <w:t>8</w:t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54606"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A1B457C" w14:textId="16428C6C" w:rsidR="00881A3B" w:rsidRPr="00893A76" w:rsidRDefault="00D40A17" w:rsidP="00D40A1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b/>
        <w:bCs/>
        <w:i/>
        <w:iCs/>
        <w:color w:val="808080"/>
        <w:sz w:val="16"/>
        <w:szCs w:val="16"/>
      </w:rPr>
    </w:pPr>
    <w:r w:rsidRPr="00893A76">
      <w:rPr>
        <w:rFonts w:ascii="Verdana" w:hAnsi="Verdana" w:cs="Courier"/>
        <w:b/>
        <w:bCs/>
        <w:color w:val="000000"/>
        <w:sz w:val="16"/>
        <w:szCs w:val="16"/>
        <w:lang w:bidi="ar-SA"/>
      </w:rPr>
      <w:t>REV</w:t>
    </w:r>
    <w:r w:rsidR="00782077" w:rsidRPr="00893A76">
      <w:rPr>
        <w:rFonts w:ascii="Verdana" w:hAnsi="Verdana" w:cs="Courier"/>
        <w:b/>
        <w:bCs/>
        <w:color w:val="000000"/>
        <w:sz w:val="16"/>
        <w:szCs w:val="16"/>
        <w:lang w:bidi="ar-SA"/>
      </w:rPr>
      <w:t>:</w:t>
    </w:r>
    <w:r w:rsidRPr="00893A76">
      <w:rPr>
        <w:rFonts w:ascii="Verdana" w:hAnsi="Verdana" w:cs="Courier"/>
        <w:b/>
        <w:bCs/>
        <w:color w:val="000000"/>
        <w:sz w:val="16"/>
        <w:szCs w:val="16"/>
        <w:lang w:bidi="ar-SA"/>
      </w:rPr>
      <w:t xml:space="preserve"> </w:t>
    </w:r>
    <w:r w:rsidR="0094033A" w:rsidRPr="00893A76">
      <w:rPr>
        <w:rFonts w:ascii="Verdana" w:hAnsi="Verdana" w:cs="Courier"/>
        <w:b/>
        <w:bCs/>
        <w:color w:val="000000"/>
        <w:sz w:val="16"/>
        <w:szCs w:val="16"/>
        <w:lang w:bidi="ar-SA"/>
      </w:rPr>
      <w:t>AUG</w:t>
    </w:r>
    <w:r w:rsidRPr="00893A76">
      <w:rPr>
        <w:rFonts w:ascii="Verdana" w:hAnsi="Verdana" w:cs="Courier"/>
        <w:b/>
        <w:bCs/>
        <w:color w:val="000000"/>
        <w:sz w:val="16"/>
        <w:szCs w:val="16"/>
        <w:lang w:bidi="ar-SA"/>
      </w:rPr>
      <w:t xml:space="preserve"> 20</w:t>
    </w:r>
    <w:r w:rsidR="0094033A" w:rsidRPr="00893A76">
      <w:rPr>
        <w:rFonts w:ascii="Verdana" w:hAnsi="Verdana" w:cs="Courier"/>
        <w:b/>
        <w:bCs/>
        <w:color w:val="000000"/>
        <w:sz w:val="16"/>
        <w:szCs w:val="16"/>
        <w:lang w:bidi="ar-SA"/>
      </w:rPr>
      <w:t>24</w:t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66508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23ECE75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D5CBDA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0FA2099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30C7A9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0686CC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A72DFD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79C11F6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C225E8" w14:textId="29269849" w:rsidR="00893A76" w:rsidRPr="000437F6" w:rsidRDefault="00893A76" w:rsidP="00893A76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B21AC">
      <w:rPr>
        <w:rFonts w:ascii="Verdana" w:hAnsi="Verdana"/>
        <w:color w:val="808080"/>
        <w:sz w:val="16"/>
        <w:szCs w:val="16"/>
      </w:rPr>
      <w:fldChar w:fldCharType="begin"/>
    </w:r>
    <w:r w:rsidRPr="000B21AC">
      <w:rPr>
        <w:rFonts w:ascii="Verdana" w:hAnsi="Verdana"/>
        <w:color w:val="808080"/>
        <w:sz w:val="16"/>
        <w:szCs w:val="16"/>
      </w:rPr>
      <w:instrText xml:space="preserve"> FILENAME </w:instrText>
    </w:r>
    <w:r w:rsidRPr="000B21AC">
      <w:rPr>
        <w:rFonts w:ascii="Verdana" w:hAnsi="Verdana"/>
        <w:color w:val="808080"/>
        <w:sz w:val="16"/>
        <w:szCs w:val="16"/>
      </w:rPr>
      <w:fldChar w:fldCharType="separate"/>
    </w:r>
    <w:r w:rsidRPr="000B21AC">
      <w:rPr>
        <w:rFonts w:ascii="Verdana" w:hAnsi="Verdana"/>
        <w:noProof/>
        <w:color w:val="808080"/>
        <w:sz w:val="16"/>
        <w:szCs w:val="16"/>
      </w:rPr>
      <w:t>Report Specification v</w:t>
    </w:r>
    <w:r w:rsidRPr="000B21AC">
      <w:rPr>
        <w:rFonts w:ascii="Verdana" w:hAnsi="Verdana"/>
        <w:color w:val="808080"/>
        <w:sz w:val="16"/>
        <w:szCs w:val="16"/>
      </w:rPr>
      <w:fldChar w:fldCharType="end"/>
    </w:r>
    <w:r w:rsidR="006A4802" w:rsidRPr="000B21AC">
      <w:rPr>
        <w:rFonts w:ascii="Verdana" w:hAnsi="Verdana"/>
        <w:color w:val="808080"/>
        <w:sz w:val="16"/>
        <w:szCs w:val="16"/>
      </w:rPr>
      <w:t>9</w:t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EF9F03A" w14:textId="358E01F6" w:rsidR="00881A3B" w:rsidRPr="006A4802" w:rsidRDefault="006A4802" w:rsidP="006A4802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5</w:t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759F8" w14:textId="77777777" w:rsidR="00FA5ABA" w:rsidRPr="000437F6" w:rsidRDefault="00FA5ABA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37375">
      <w:rPr>
        <w:rStyle w:val="PageNumber"/>
        <w:rFonts w:ascii="Verdana" w:hAnsi="Verdana"/>
        <w:noProof/>
        <w:color w:val="808080"/>
        <w:sz w:val="16"/>
        <w:szCs w:val="16"/>
      </w:rPr>
      <w:t>10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637375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01344B4" w14:textId="77777777" w:rsidR="00FA5ABA" w:rsidRPr="000437F6" w:rsidRDefault="00FA5ABA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0AB2FD" w14:textId="48AD01FC" w:rsidR="00893A76" w:rsidRPr="000437F6" w:rsidRDefault="00893A76" w:rsidP="00893A76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B21AC">
      <w:rPr>
        <w:rFonts w:ascii="Verdana" w:hAnsi="Verdana"/>
        <w:color w:val="808080"/>
        <w:sz w:val="16"/>
        <w:szCs w:val="16"/>
      </w:rPr>
      <w:fldChar w:fldCharType="begin"/>
    </w:r>
    <w:r w:rsidRPr="000B21AC">
      <w:rPr>
        <w:rFonts w:ascii="Verdana" w:hAnsi="Verdana"/>
        <w:color w:val="808080"/>
        <w:sz w:val="16"/>
        <w:szCs w:val="16"/>
      </w:rPr>
      <w:instrText xml:space="preserve"> FILENAME </w:instrText>
    </w:r>
    <w:r w:rsidRPr="000B21AC">
      <w:rPr>
        <w:rFonts w:ascii="Verdana" w:hAnsi="Verdana"/>
        <w:color w:val="808080"/>
        <w:sz w:val="16"/>
        <w:szCs w:val="16"/>
      </w:rPr>
      <w:fldChar w:fldCharType="separate"/>
    </w:r>
    <w:r w:rsidRPr="000B21AC">
      <w:rPr>
        <w:rFonts w:ascii="Verdana" w:hAnsi="Verdana"/>
        <w:noProof/>
        <w:color w:val="808080"/>
        <w:sz w:val="16"/>
        <w:szCs w:val="16"/>
      </w:rPr>
      <w:t>Report Specification v</w:t>
    </w:r>
    <w:r w:rsidRPr="000B21AC">
      <w:rPr>
        <w:rFonts w:ascii="Verdana" w:hAnsi="Verdana"/>
        <w:color w:val="808080"/>
        <w:sz w:val="16"/>
        <w:szCs w:val="16"/>
      </w:rPr>
      <w:fldChar w:fldCharType="end"/>
    </w:r>
    <w:r w:rsidR="006A4802" w:rsidRPr="000B21AC">
      <w:rPr>
        <w:rFonts w:ascii="Verdana" w:hAnsi="Verdana"/>
        <w:color w:val="808080"/>
        <w:sz w:val="16"/>
        <w:szCs w:val="16"/>
      </w:rPr>
      <w:t>9</w:t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872A76B" w14:textId="5EB119FA" w:rsidR="00881A3B" w:rsidRPr="006A4802" w:rsidRDefault="006A4802" w:rsidP="006A4802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5</w:t>
    </w: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29A10B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7A13D92B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C338C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7726810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976DBC" w14:textId="3031F5BE" w:rsidR="00893A76" w:rsidRPr="000437F6" w:rsidRDefault="00893A76" w:rsidP="00893A76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B21AC">
      <w:rPr>
        <w:rFonts w:ascii="Verdana" w:hAnsi="Verdana"/>
        <w:color w:val="808080"/>
        <w:sz w:val="16"/>
        <w:szCs w:val="16"/>
      </w:rPr>
      <w:fldChar w:fldCharType="begin"/>
    </w:r>
    <w:r w:rsidRPr="000B21AC">
      <w:rPr>
        <w:rFonts w:ascii="Verdana" w:hAnsi="Verdana"/>
        <w:color w:val="808080"/>
        <w:sz w:val="16"/>
        <w:szCs w:val="16"/>
      </w:rPr>
      <w:instrText xml:space="preserve"> FILENAME </w:instrText>
    </w:r>
    <w:r w:rsidRPr="000B21AC">
      <w:rPr>
        <w:rFonts w:ascii="Verdana" w:hAnsi="Verdana"/>
        <w:color w:val="808080"/>
        <w:sz w:val="16"/>
        <w:szCs w:val="16"/>
      </w:rPr>
      <w:fldChar w:fldCharType="separate"/>
    </w:r>
    <w:r w:rsidRPr="000B21AC">
      <w:rPr>
        <w:rFonts w:ascii="Verdana" w:hAnsi="Verdana"/>
        <w:noProof/>
        <w:color w:val="808080"/>
        <w:sz w:val="16"/>
        <w:szCs w:val="16"/>
      </w:rPr>
      <w:t>Report Specification v</w:t>
    </w:r>
    <w:r w:rsidRPr="000B21AC">
      <w:rPr>
        <w:rFonts w:ascii="Verdana" w:hAnsi="Verdana"/>
        <w:color w:val="808080"/>
        <w:sz w:val="16"/>
        <w:szCs w:val="16"/>
      </w:rPr>
      <w:fldChar w:fldCharType="end"/>
    </w:r>
    <w:r w:rsidR="006A4802" w:rsidRPr="000B21AC">
      <w:rPr>
        <w:rFonts w:ascii="Verdana" w:hAnsi="Verdana"/>
        <w:color w:val="808080"/>
        <w:sz w:val="16"/>
        <w:szCs w:val="16"/>
      </w:rPr>
      <w:t>9</w:t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AB24111" w14:textId="0160FBE5" w:rsidR="00881A3B" w:rsidRPr="006A4802" w:rsidRDefault="006A4802" w:rsidP="006A4802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B3FD78" w14:textId="1E23A09C" w:rsidR="00893A76" w:rsidRPr="000437F6" w:rsidRDefault="00893A76" w:rsidP="00893A76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B21AC">
      <w:rPr>
        <w:rFonts w:ascii="Verdana" w:hAnsi="Verdana"/>
        <w:color w:val="808080"/>
        <w:sz w:val="16"/>
        <w:szCs w:val="16"/>
      </w:rPr>
      <w:fldChar w:fldCharType="begin"/>
    </w:r>
    <w:r w:rsidRPr="000B21AC">
      <w:rPr>
        <w:rFonts w:ascii="Verdana" w:hAnsi="Verdana"/>
        <w:color w:val="808080"/>
        <w:sz w:val="16"/>
        <w:szCs w:val="16"/>
      </w:rPr>
      <w:instrText xml:space="preserve"> FILENAME </w:instrText>
    </w:r>
    <w:r w:rsidRPr="000B21AC">
      <w:rPr>
        <w:rFonts w:ascii="Verdana" w:hAnsi="Verdana"/>
        <w:color w:val="808080"/>
        <w:sz w:val="16"/>
        <w:szCs w:val="16"/>
      </w:rPr>
      <w:fldChar w:fldCharType="separate"/>
    </w:r>
    <w:r w:rsidRPr="000B21AC">
      <w:rPr>
        <w:rFonts w:ascii="Verdana" w:hAnsi="Verdana"/>
        <w:noProof/>
        <w:color w:val="808080"/>
        <w:sz w:val="16"/>
        <w:szCs w:val="16"/>
      </w:rPr>
      <w:t>Report Specification v</w:t>
    </w:r>
    <w:r w:rsidRPr="000B21AC">
      <w:rPr>
        <w:rFonts w:ascii="Verdana" w:hAnsi="Verdana"/>
        <w:color w:val="808080"/>
        <w:sz w:val="16"/>
        <w:szCs w:val="16"/>
      </w:rPr>
      <w:fldChar w:fldCharType="end"/>
    </w:r>
    <w:r w:rsidR="006A4802" w:rsidRPr="000B21AC">
      <w:rPr>
        <w:rFonts w:ascii="Verdana" w:hAnsi="Verdana"/>
        <w:color w:val="808080"/>
        <w:sz w:val="16"/>
        <w:szCs w:val="16"/>
      </w:rPr>
      <w:t>9</w:t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647E69BE" w14:textId="36BF23EC" w:rsidR="00881A3B" w:rsidRPr="006A4802" w:rsidRDefault="006A4802" w:rsidP="006A4802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5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2DEA5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1841284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F9995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0C3E98F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C2269C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54FDC28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ED9865" w14:textId="47F07A72" w:rsidR="00893A76" w:rsidRPr="000437F6" w:rsidRDefault="00893A76" w:rsidP="00893A76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B21AC">
      <w:rPr>
        <w:rFonts w:ascii="Verdana" w:hAnsi="Verdana"/>
        <w:color w:val="808080"/>
        <w:sz w:val="16"/>
        <w:szCs w:val="16"/>
      </w:rPr>
      <w:fldChar w:fldCharType="begin"/>
    </w:r>
    <w:r w:rsidRPr="000B21AC">
      <w:rPr>
        <w:rFonts w:ascii="Verdana" w:hAnsi="Verdana"/>
        <w:color w:val="808080"/>
        <w:sz w:val="16"/>
        <w:szCs w:val="16"/>
      </w:rPr>
      <w:instrText xml:space="preserve"> FILENAME </w:instrText>
    </w:r>
    <w:r w:rsidRPr="000B21AC">
      <w:rPr>
        <w:rFonts w:ascii="Verdana" w:hAnsi="Verdana"/>
        <w:color w:val="808080"/>
        <w:sz w:val="16"/>
        <w:szCs w:val="16"/>
      </w:rPr>
      <w:fldChar w:fldCharType="separate"/>
    </w:r>
    <w:r w:rsidRPr="000B21AC">
      <w:rPr>
        <w:rFonts w:ascii="Verdana" w:hAnsi="Verdana"/>
        <w:noProof/>
        <w:color w:val="808080"/>
        <w:sz w:val="16"/>
        <w:szCs w:val="16"/>
      </w:rPr>
      <w:t>Report Specification v</w:t>
    </w:r>
    <w:r w:rsidRPr="000B21AC">
      <w:rPr>
        <w:rFonts w:ascii="Verdana" w:hAnsi="Verdana"/>
        <w:color w:val="808080"/>
        <w:sz w:val="16"/>
        <w:szCs w:val="16"/>
      </w:rPr>
      <w:fldChar w:fldCharType="end"/>
    </w:r>
    <w:r w:rsidR="006A4802" w:rsidRPr="000B21AC">
      <w:rPr>
        <w:rFonts w:ascii="Verdana" w:hAnsi="Verdana"/>
        <w:color w:val="808080"/>
        <w:sz w:val="16"/>
        <w:szCs w:val="16"/>
      </w:rPr>
      <w:t>9</w:t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/>
        <w:sz w:val="16"/>
        <w:szCs w:val="16"/>
      </w:rPr>
      <w:t>15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7A0F19B" w14:textId="313D0632" w:rsidR="00881A3B" w:rsidRPr="006A4802" w:rsidRDefault="006A4802" w:rsidP="006A4802">
    <w:pPr>
      <w:pStyle w:val="Footer"/>
      <w:tabs>
        <w:tab w:val="clear" w:pos="8640"/>
        <w:tab w:val="right" w:pos="10080"/>
      </w:tabs>
      <w:spacing w:after="0"/>
      <w:rPr>
        <w:rStyle w:val="PageNumber"/>
      </w:rPr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MAR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25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90019E" w14:textId="77777777" w:rsidR="00DA496F" w:rsidRPr="000437F6" w:rsidRDefault="00DA496F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0C9AC66B" w14:textId="77777777" w:rsidR="00DA496F" w:rsidRPr="000437F6" w:rsidRDefault="00DA496F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954DEF" w14:textId="77777777" w:rsidR="00881A3B" w:rsidRPr="000437F6" w:rsidRDefault="00881A3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fldChar w:fldCharType="begin"/>
    </w:r>
    <w:r w:rsidRPr="000437F6">
      <w:rPr>
        <w:rFonts w:ascii="Verdana" w:hAnsi="Verdana"/>
        <w:color w:val="808080"/>
        <w:sz w:val="16"/>
        <w:szCs w:val="16"/>
      </w:rPr>
      <w:instrText xml:space="preserve"> FILENAME </w:instrText>
    </w:r>
    <w:r w:rsidRPr="000437F6">
      <w:rPr>
        <w:rFonts w:ascii="Verdana" w:hAnsi="Verdana"/>
        <w:color w:val="808080"/>
        <w:sz w:val="16"/>
        <w:szCs w:val="16"/>
      </w:rPr>
      <w:fldChar w:fldCharType="separate"/>
    </w:r>
    <w:r w:rsidR="007A26B3">
      <w:rPr>
        <w:rFonts w:ascii="Verdana" w:hAnsi="Verdana"/>
        <w:noProof/>
        <w:color w:val="808080"/>
        <w:sz w:val="16"/>
        <w:szCs w:val="16"/>
      </w:rPr>
      <w:t>Report Specificationv5.1</w:t>
    </w:r>
    <w:r w:rsidRPr="000437F6">
      <w:rPr>
        <w:rFonts w:ascii="Verdana" w:hAnsi="Verdana"/>
        <w:color w:val="808080"/>
        <w:sz w:val="16"/>
        <w:szCs w:val="16"/>
      </w:rPr>
      <w:fldChar w:fldCharType="end"/>
    </w:r>
    <w:r w:rsidRPr="000437F6">
      <w:rPr>
        <w:rFonts w:ascii="Verdana" w:hAnsi="Verdana"/>
        <w:color w:val="808080"/>
        <w:sz w:val="16"/>
        <w:szCs w:val="16"/>
      </w:rPr>
      <w:tab/>
    </w:r>
    <w:r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2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7A26B3">
      <w:rPr>
        <w:rStyle w:val="PageNumber"/>
        <w:rFonts w:ascii="Verdana" w:hAnsi="Verdana"/>
        <w:noProof/>
        <w:color w:val="808080"/>
        <w:sz w:val="16"/>
        <w:szCs w:val="16"/>
      </w:rPr>
      <w:t>11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30DB8B76" w14:textId="77777777" w:rsidR="00881A3B" w:rsidRPr="000437F6" w:rsidRDefault="00881A3B" w:rsidP="00B30677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 w:rsidRPr="000437F6">
      <w:rPr>
        <w:rStyle w:val="PageNumber"/>
        <w:rFonts w:ascii="Verdana" w:hAnsi="Verdana"/>
        <w:i/>
        <w:iCs/>
        <w:color w:val="808080"/>
        <w:sz w:val="16"/>
        <w:szCs w:val="16"/>
      </w:rPr>
      <w:t>(Report Spec Form – v5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EFDEB" w14:textId="77777777" w:rsidR="000D6B62" w:rsidRDefault="000D6B62">
      <w:r>
        <w:separator/>
      </w:r>
    </w:p>
  </w:footnote>
  <w:footnote w:type="continuationSeparator" w:id="0">
    <w:p w14:paraId="45F01FDF" w14:textId="77777777" w:rsidR="000D6B62" w:rsidRDefault="000D6B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1B0369" w14:textId="490968EF" w:rsidR="00895465" w:rsidRPr="001C74ED" w:rsidRDefault="00895465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9744" behindDoc="0" locked="0" layoutInCell="1" allowOverlap="1" wp14:anchorId="53D9EF07" wp14:editId="057DB32B">
          <wp:simplePos x="0" y="0"/>
          <wp:positionH relativeFrom="margin">
            <wp:posOffset>5160433</wp:posOffset>
          </wp:positionH>
          <wp:positionV relativeFrom="paragraph">
            <wp:posOffset>210608</wp:posOffset>
          </wp:positionV>
          <wp:extent cx="1223645" cy="249555"/>
          <wp:effectExtent l="0" t="0" r="0" b="0"/>
          <wp:wrapNone/>
          <wp:docPr id="11" name="Graphic 1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A120C">
      <w:rPr>
        <w:rFonts w:ascii="Verdana" w:hAnsi="Verdana"/>
        <w:color w:val="808080"/>
        <w:sz w:val="40"/>
        <w:szCs w:val="40"/>
      </w:rPr>
      <w:t>Report</w:t>
    </w:r>
    <w:r>
      <w:rPr>
        <w:rFonts w:ascii="Verdana" w:hAnsi="Verdana"/>
        <w:color w:val="808080"/>
        <w:sz w:val="40"/>
        <w:szCs w:val="40"/>
      </w:rPr>
      <w:t xml:space="preserve">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1AF4AB" w14:textId="515B5D7E" w:rsidR="00881A3B" w:rsidRPr="001C74ED" w:rsidRDefault="00881A3B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391E8AC2" wp14:editId="63BE021A">
          <wp:extent cx="1399032" cy="475488"/>
          <wp:effectExtent l="0" t="0" r="0" b="1270"/>
          <wp:docPr id="14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090EE" w14:textId="5281BB26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7456" behindDoc="0" locked="0" layoutInCell="1" allowOverlap="1" wp14:anchorId="2ED3A71E" wp14:editId="1C2CC79C">
          <wp:simplePos x="0" y="0"/>
          <wp:positionH relativeFrom="margin">
            <wp:posOffset>5133975</wp:posOffset>
          </wp:positionH>
          <wp:positionV relativeFrom="paragraph">
            <wp:posOffset>209550</wp:posOffset>
          </wp:positionV>
          <wp:extent cx="1223645" cy="249555"/>
          <wp:effectExtent l="0" t="0" r="0" b="0"/>
          <wp:wrapNone/>
          <wp:docPr id="35" name="Graphic 35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1A3B" w:rsidRPr="001C74ED">
      <w:rPr>
        <w:rFonts w:ascii="Verdana" w:hAnsi="Verdana"/>
        <w:color w:val="808080"/>
        <w:sz w:val="40"/>
        <w:szCs w:val="40"/>
      </w:rPr>
      <w:t>Report Specification</w:t>
    </w:r>
    <w:r w:rsidR="00881A3B" w:rsidRPr="001C74ED">
      <w:rPr>
        <w:rFonts w:ascii="Verdana" w:hAnsi="Verdana"/>
        <w:color w:val="808080"/>
        <w:sz w:val="40"/>
        <w:szCs w:val="40"/>
      </w:rPr>
      <w:tab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DCB77F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57AF4BA0" wp14:editId="7AF511C3">
          <wp:extent cx="1587500" cy="243205"/>
          <wp:effectExtent l="0" t="0" r="0" b="0"/>
          <wp:docPr id="28" name="Picture 28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848372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26B76179" wp14:editId="64232DB4">
          <wp:extent cx="1587500" cy="243205"/>
          <wp:effectExtent l="0" t="0" r="0" b="0"/>
          <wp:docPr id="29" name="Picture 29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23BECB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349D4EEC" wp14:editId="11E9893B">
          <wp:extent cx="1587500" cy="243205"/>
          <wp:effectExtent l="0" t="0" r="0" b="0"/>
          <wp:docPr id="30" name="Picture 30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24C75C" w14:textId="200C0C33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56A51">
      <w:rPr>
        <w:noProof/>
      </w:rPr>
      <w:drawing>
        <wp:inline distT="0" distB="0" distL="0" distR="0" wp14:anchorId="093CD19A" wp14:editId="7D41C8F3">
          <wp:extent cx="1399032" cy="475488"/>
          <wp:effectExtent l="0" t="0" r="0" b="1270"/>
          <wp:docPr id="15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AC5658" w14:textId="02A7811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6F113E20" wp14:editId="038956DB">
          <wp:extent cx="1399032" cy="475488"/>
          <wp:effectExtent l="0" t="0" r="0" b="1270"/>
          <wp:docPr id="23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9B991" w14:textId="3035705D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0D247296" wp14:editId="4A4C8CF4">
          <wp:extent cx="1399032" cy="475488"/>
          <wp:effectExtent l="0" t="0" r="0" b="1270"/>
          <wp:docPr id="945693361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1D6A6" w14:textId="1C1E5DDB" w:rsidR="00881A3B" w:rsidRPr="001C74ED" w:rsidRDefault="00DA615A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color w:val="808080"/>
        <w:sz w:val="40"/>
        <w:szCs w:val="40"/>
      </w:rPr>
      <w:tab/>
    </w:r>
    <w:r w:rsidR="00807FA7">
      <w:rPr>
        <w:noProof/>
      </w:rPr>
      <w:drawing>
        <wp:inline distT="0" distB="0" distL="0" distR="0" wp14:anchorId="119E870E" wp14:editId="09AFE4C1">
          <wp:extent cx="1399032" cy="475488"/>
          <wp:effectExtent l="0" t="0" r="0" b="1270"/>
          <wp:docPr id="13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B5A0A7" w14:textId="17066D85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1552" behindDoc="0" locked="0" layoutInCell="1" allowOverlap="1" wp14:anchorId="4E46609F" wp14:editId="2C1D224A">
          <wp:simplePos x="0" y="0"/>
          <wp:positionH relativeFrom="margin">
            <wp:posOffset>5160433</wp:posOffset>
          </wp:positionH>
          <wp:positionV relativeFrom="paragraph">
            <wp:posOffset>208492</wp:posOffset>
          </wp:positionV>
          <wp:extent cx="1223645" cy="249555"/>
          <wp:effectExtent l="0" t="0" r="0" b="0"/>
          <wp:wrapNone/>
          <wp:docPr id="37" name="Graphic 3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1C74ED">
      <w:rPr>
        <w:rFonts w:ascii="Verdana" w:hAnsi="Verdana"/>
        <w:color w:val="808080"/>
        <w:sz w:val="40"/>
        <w:szCs w:val="40"/>
      </w:rPr>
      <w:t>Report Specific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C3B37D" w14:textId="3E277716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59264" behindDoc="0" locked="0" layoutInCell="1" allowOverlap="1" wp14:anchorId="1A7A1768" wp14:editId="7C7B994A">
          <wp:simplePos x="0" y="0"/>
          <wp:positionH relativeFrom="margin">
            <wp:posOffset>5133975</wp:posOffset>
          </wp:positionH>
          <wp:positionV relativeFrom="paragraph">
            <wp:posOffset>9525</wp:posOffset>
          </wp:positionV>
          <wp:extent cx="1223645" cy="249555"/>
          <wp:effectExtent l="0" t="0" r="0" b="0"/>
          <wp:wrapNone/>
          <wp:docPr id="2054829698" name="Graphic 205482969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1A3B" w:rsidRPr="001C74ED">
      <w:rPr>
        <w:rFonts w:ascii="Verdana" w:hAnsi="Verdana"/>
        <w:color w:val="808080"/>
        <w:sz w:val="40"/>
        <w:szCs w:val="40"/>
      </w:rPr>
      <w:t>Report Specification</w:t>
    </w:r>
    <w:r w:rsidR="00881A3B" w:rsidRPr="001C74ED">
      <w:rPr>
        <w:rFonts w:ascii="Verdana" w:hAnsi="Verdana"/>
        <w:color w:val="808080"/>
        <w:sz w:val="40"/>
        <w:szCs w:val="40"/>
      </w:rPr>
      <w:tab/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C35FD4" w14:textId="4ABBE016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24909126" wp14:editId="591D1A85">
          <wp:extent cx="1399032" cy="475488"/>
          <wp:effectExtent l="0" t="0" r="0" b="1270"/>
          <wp:docPr id="27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F834B" w14:textId="7F6D668E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34766">
      <w:rPr>
        <w:noProof/>
      </w:rPr>
      <w:drawing>
        <wp:inline distT="0" distB="0" distL="0" distR="0" wp14:anchorId="2304586A" wp14:editId="78C093AD">
          <wp:extent cx="1399032" cy="475488"/>
          <wp:effectExtent l="0" t="0" r="0" b="1270"/>
          <wp:docPr id="32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BF6A9" w14:textId="08B39093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129B1">
      <w:rPr>
        <w:noProof/>
      </w:rPr>
      <w:drawing>
        <wp:inline distT="0" distB="0" distL="0" distR="0" wp14:anchorId="6BBE009C" wp14:editId="732A5D20">
          <wp:extent cx="1399032" cy="475488"/>
          <wp:effectExtent l="0" t="0" r="0" b="1270"/>
          <wp:docPr id="25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DF6CA" w14:textId="21FFAC5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395079">
      <w:rPr>
        <w:noProof/>
      </w:rPr>
      <w:drawing>
        <wp:inline distT="0" distB="0" distL="0" distR="0" wp14:anchorId="68833CC0" wp14:editId="0DBE85F8">
          <wp:extent cx="1399032" cy="475488"/>
          <wp:effectExtent l="0" t="0" r="0" b="1270"/>
          <wp:docPr id="17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454F5D" w14:textId="17E0F447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3600" behindDoc="0" locked="0" layoutInCell="1" allowOverlap="1" wp14:anchorId="16DF1424" wp14:editId="581A984B">
          <wp:simplePos x="0" y="0"/>
          <wp:positionH relativeFrom="margin">
            <wp:posOffset>5147734</wp:posOffset>
          </wp:positionH>
          <wp:positionV relativeFrom="paragraph">
            <wp:posOffset>208491</wp:posOffset>
          </wp:positionV>
          <wp:extent cx="1223645" cy="249555"/>
          <wp:effectExtent l="0" t="0" r="0" b="0"/>
          <wp:wrapNone/>
          <wp:docPr id="38" name="Graphic 3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1A3B" w:rsidRPr="001C74ED">
      <w:rPr>
        <w:rFonts w:ascii="Verdana" w:hAnsi="Verdana"/>
        <w:color w:val="808080"/>
        <w:sz w:val="40"/>
        <w:szCs w:val="40"/>
      </w:rPr>
      <w:t>Report Specification</w:t>
    </w:r>
    <w:r w:rsidR="00881A3B" w:rsidRPr="001C74ED">
      <w:rPr>
        <w:rFonts w:ascii="Verdana" w:hAnsi="Verdana"/>
        <w:color w:val="808080"/>
        <w:sz w:val="40"/>
        <w:szCs w:val="40"/>
      </w:rPr>
      <w:tab/>
    </w: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CC843A" w14:textId="0A933FAA" w:rsidR="00FA5ABA" w:rsidRPr="001C74ED" w:rsidRDefault="00FA5ABA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4F3F22">
      <w:rPr>
        <w:noProof/>
      </w:rPr>
      <w:drawing>
        <wp:inline distT="0" distB="0" distL="0" distR="0" wp14:anchorId="4DFE2669" wp14:editId="2A147931">
          <wp:extent cx="1399032" cy="475488"/>
          <wp:effectExtent l="0" t="0" r="0" b="1270"/>
          <wp:docPr id="20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BB250D" w14:textId="7AB3C06C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5648" behindDoc="0" locked="0" layoutInCell="1" allowOverlap="1" wp14:anchorId="3B199870" wp14:editId="49A1FA5B">
          <wp:simplePos x="0" y="0"/>
          <wp:positionH relativeFrom="margin">
            <wp:posOffset>5161492</wp:posOffset>
          </wp:positionH>
          <wp:positionV relativeFrom="paragraph">
            <wp:posOffset>210609</wp:posOffset>
          </wp:positionV>
          <wp:extent cx="1223645" cy="249555"/>
          <wp:effectExtent l="0" t="0" r="0" b="0"/>
          <wp:wrapNone/>
          <wp:docPr id="39" name="Graphic 39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1A3B" w:rsidRPr="001C74ED">
      <w:rPr>
        <w:rFonts w:ascii="Verdana" w:hAnsi="Verdana"/>
        <w:color w:val="808080"/>
        <w:sz w:val="40"/>
        <w:szCs w:val="40"/>
      </w:rPr>
      <w:t>Report Specification</w:t>
    </w:r>
    <w:r w:rsidR="00881A3B" w:rsidRPr="001C74ED">
      <w:rPr>
        <w:rFonts w:ascii="Verdana" w:hAnsi="Verdana"/>
        <w:color w:val="808080"/>
        <w:sz w:val="40"/>
        <w:szCs w:val="40"/>
      </w:rPr>
      <w:tab/>
    </w: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0B024" w14:textId="36AB6C7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C150C4">
      <w:rPr>
        <w:noProof/>
      </w:rPr>
      <w:drawing>
        <wp:inline distT="0" distB="0" distL="0" distR="0" wp14:anchorId="696E0493" wp14:editId="3CB25D56">
          <wp:extent cx="1399032" cy="475488"/>
          <wp:effectExtent l="0" t="0" r="0" b="1270"/>
          <wp:docPr id="22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ED2B18" w14:textId="4F3A6F1D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231756">
      <w:rPr>
        <w:noProof/>
      </w:rPr>
      <w:drawing>
        <wp:inline distT="0" distB="0" distL="0" distR="0" wp14:anchorId="0FC58CCC" wp14:editId="28B718BF">
          <wp:extent cx="1399032" cy="475488"/>
          <wp:effectExtent l="0" t="0" r="0" b="1270"/>
          <wp:docPr id="33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40F361" w14:textId="41EA8216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77696" behindDoc="0" locked="0" layoutInCell="1" allowOverlap="1" wp14:anchorId="117C3A04" wp14:editId="356EE882">
          <wp:simplePos x="0" y="0"/>
          <wp:positionH relativeFrom="margin">
            <wp:posOffset>5143500</wp:posOffset>
          </wp:positionH>
          <wp:positionV relativeFrom="paragraph">
            <wp:posOffset>188383</wp:posOffset>
          </wp:positionV>
          <wp:extent cx="1223645" cy="249555"/>
          <wp:effectExtent l="0" t="0" r="0" b="0"/>
          <wp:wrapNone/>
          <wp:docPr id="40" name="Graphic 40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1A3B" w:rsidRPr="001C74ED">
      <w:rPr>
        <w:rFonts w:ascii="Verdana" w:hAnsi="Verdana"/>
        <w:color w:val="808080"/>
        <w:sz w:val="40"/>
        <w:szCs w:val="40"/>
      </w:rPr>
      <w:t>Report Specification</w:t>
    </w:r>
    <w:r w:rsidR="00881A3B" w:rsidRPr="001C74ED">
      <w:rPr>
        <w:rFonts w:ascii="Verdana" w:hAnsi="Verdana"/>
        <w:color w:val="808080"/>
        <w:sz w:val="40"/>
        <w:szCs w:val="4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8907A" w14:textId="4F50A369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1312" behindDoc="0" locked="0" layoutInCell="1" allowOverlap="1" wp14:anchorId="4C7BA1FA" wp14:editId="22F6081E">
          <wp:simplePos x="0" y="0"/>
          <wp:positionH relativeFrom="margin">
            <wp:posOffset>5136092</wp:posOffset>
          </wp:positionH>
          <wp:positionV relativeFrom="paragraph">
            <wp:posOffset>213783</wp:posOffset>
          </wp:positionV>
          <wp:extent cx="1223645" cy="249555"/>
          <wp:effectExtent l="0" t="0" r="0" b="0"/>
          <wp:wrapNone/>
          <wp:docPr id="9" name="Graphic 9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881A3B" w:rsidRPr="001C74ED">
      <w:rPr>
        <w:rFonts w:ascii="Verdana" w:hAnsi="Verdana"/>
        <w:color w:val="808080"/>
        <w:sz w:val="40"/>
        <w:szCs w:val="40"/>
      </w:rPr>
      <w:t>Report Specification</w:t>
    </w:r>
    <w:r w:rsidR="00881A3B" w:rsidRPr="001C74ED">
      <w:rPr>
        <w:rFonts w:ascii="Verdana" w:hAnsi="Verdana"/>
        <w:color w:val="808080"/>
        <w:sz w:val="40"/>
        <w:szCs w:val="40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23FC3" w14:textId="37CFF2B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975B68">
      <w:rPr>
        <w:noProof/>
      </w:rPr>
      <w:drawing>
        <wp:inline distT="0" distB="0" distL="0" distR="0" wp14:anchorId="3FA0604E" wp14:editId="069B5ECA">
          <wp:extent cx="1399032" cy="475488"/>
          <wp:effectExtent l="0" t="0" r="0" b="1270"/>
          <wp:docPr id="1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CE1900" w14:textId="61BC7726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CA4D8C">
      <w:rPr>
        <w:noProof/>
      </w:rPr>
      <w:drawing>
        <wp:inline distT="0" distB="0" distL="0" distR="0" wp14:anchorId="1633CD17" wp14:editId="5C4FAE7D">
          <wp:extent cx="1399032" cy="475488"/>
          <wp:effectExtent l="0" t="0" r="0" b="1270"/>
          <wp:docPr id="12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E7F07" w14:textId="77777777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AC059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688DB75B" wp14:editId="1FC015A5">
          <wp:extent cx="1587500" cy="243205"/>
          <wp:effectExtent l="0" t="0" r="0" b="0"/>
          <wp:docPr id="24" name="Picture 24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DC1376" w14:textId="43840038" w:rsidR="00881A3B" w:rsidRPr="001C74ED" w:rsidRDefault="00BB71F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5408" behindDoc="0" locked="0" layoutInCell="1" allowOverlap="1" wp14:anchorId="73690341" wp14:editId="18E9CDDE">
          <wp:simplePos x="0" y="0"/>
          <wp:positionH relativeFrom="margin">
            <wp:posOffset>5151967</wp:posOffset>
          </wp:positionH>
          <wp:positionV relativeFrom="paragraph">
            <wp:posOffset>213783</wp:posOffset>
          </wp:positionV>
          <wp:extent cx="1223645" cy="249555"/>
          <wp:effectExtent l="0" t="0" r="0" b="0"/>
          <wp:wrapNone/>
          <wp:docPr id="34" name="Graphic 34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1A3B" w:rsidRPr="001C74ED">
      <w:rPr>
        <w:rFonts w:ascii="Verdana" w:hAnsi="Verdana"/>
        <w:color w:val="808080"/>
        <w:sz w:val="40"/>
        <w:szCs w:val="40"/>
      </w:rPr>
      <w:t>Report Specification</w:t>
    </w:r>
    <w:r w:rsidR="00881A3B" w:rsidRPr="001C74ED">
      <w:rPr>
        <w:rFonts w:ascii="Verdana" w:hAnsi="Verdana"/>
        <w:color w:val="808080"/>
        <w:sz w:val="40"/>
        <w:szCs w:val="40"/>
      </w:rPr>
      <w:tab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5E370B" w14:textId="77777777" w:rsidR="00DA496F" w:rsidRPr="001C74ED" w:rsidRDefault="00DA496F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>
      <w:rPr>
        <w:noProof/>
      </w:rPr>
      <w:drawing>
        <wp:inline distT="0" distB="0" distL="0" distR="0" wp14:anchorId="49A2811C" wp14:editId="7A3FEDBA">
          <wp:extent cx="1399032" cy="475488"/>
          <wp:effectExtent l="0" t="0" r="0" b="1270"/>
          <wp:docPr id="177068789" name="Picture 177068789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63E7F" w14:textId="68481BFF" w:rsidR="00881A3B" w:rsidRPr="001C74ED" w:rsidRDefault="00881A3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195217">
      <w:rPr>
        <w:noProof/>
      </w:rPr>
      <w:drawing>
        <wp:inline distT="0" distB="0" distL="0" distR="0" wp14:anchorId="3166EA31" wp14:editId="54332A7F">
          <wp:extent cx="1399032" cy="475488"/>
          <wp:effectExtent l="0" t="0" r="0" b="1270"/>
          <wp:docPr id="2018319481" name="Picture 10" descr="Text&#10;&#10;Description automatically generated with low confidence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500-00000B000000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10" descr="Text&#10;&#10;Description automatically generated with low confidence">
                    <a:extLst>
                      <a:ext uri="{FF2B5EF4-FFF2-40B4-BE49-F238E27FC236}">
                        <a16:creationId xmlns:a16="http://schemas.microsoft.com/office/drawing/2014/main" id="{00000000-0008-0000-0500-00000B000000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9032" cy="47548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337194171">
    <w:abstractNumId w:val="7"/>
  </w:num>
  <w:num w:numId="2" w16cid:durableId="1995789714">
    <w:abstractNumId w:val="0"/>
  </w:num>
  <w:num w:numId="3" w16cid:durableId="713775371">
    <w:abstractNumId w:val="3"/>
  </w:num>
  <w:num w:numId="4" w16cid:durableId="2000958042">
    <w:abstractNumId w:val="1"/>
  </w:num>
  <w:num w:numId="5" w16cid:durableId="257103596">
    <w:abstractNumId w:val="6"/>
  </w:num>
  <w:num w:numId="6" w16cid:durableId="799688532">
    <w:abstractNumId w:val="4"/>
  </w:num>
  <w:num w:numId="7" w16cid:durableId="2138447953">
    <w:abstractNumId w:val="2"/>
  </w:num>
  <w:num w:numId="8" w16cid:durableId="2237640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embedSystemFont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1szS0NDYzNLJQ0lEKTi0uzszPAykwqQUACdMZMiwAAAA="/>
  </w:docVars>
  <w:rsids>
    <w:rsidRoot w:val="003911D0"/>
    <w:rsid w:val="000011B6"/>
    <w:rsid w:val="0000443D"/>
    <w:rsid w:val="000064E6"/>
    <w:rsid w:val="00017360"/>
    <w:rsid w:val="00023D71"/>
    <w:rsid w:val="000306A6"/>
    <w:rsid w:val="000311E7"/>
    <w:rsid w:val="00033A57"/>
    <w:rsid w:val="000377E4"/>
    <w:rsid w:val="000437F6"/>
    <w:rsid w:val="00052211"/>
    <w:rsid w:val="00056BC5"/>
    <w:rsid w:val="00060897"/>
    <w:rsid w:val="00061EBB"/>
    <w:rsid w:val="000628D1"/>
    <w:rsid w:val="00073F3F"/>
    <w:rsid w:val="00082DAF"/>
    <w:rsid w:val="00084A2C"/>
    <w:rsid w:val="00084F5A"/>
    <w:rsid w:val="000861A7"/>
    <w:rsid w:val="00087276"/>
    <w:rsid w:val="00092C6E"/>
    <w:rsid w:val="0009368C"/>
    <w:rsid w:val="000B21AC"/>
    <w:rsid w:val="000B6B8C"/>
    <w:rsid w:val="000C4996"/>
    <w:rsid w:val="000C5EB4"/>
    <w:rsid w:val="000C7AFF"/>
    <w:rsid w:val="000D58FC"/>
    <w:rsid w:val="000D6B62"/>
    <w:rsid w:val="000E22A6"/>
    <w:rsid w:val="0011074C"/>
    <w:rsid w:val="00110AC0"/>
    <w:rsid w:val="001122F0"/>
    <w:rsid w:val="0011345C"/>
    <w:rsid w:val="001211EB"/>
    <w:rsid w:val="00122854"/>
    <w:rsid w:val="001236A7"/>
    <w:rsid w:val="00127D47"/>
    <w:rsid w:val="00132E90"/>
    <w:rsid w:val="00134766"/>
    <w:rsid w:val="00137ECA"/>
    <w:rsid w:val="00160541"/>
    <w:rsid w:val="001714BA"/>
    <w:rsid w:val="00173044"/>
    <w:rsid w:val="00177E79"/>
    <w:rsid w:val="001907F9"/>
    <w:rsid w:val="00195217"/>
    <w:rsid w:val="001A05DA"/>
    <w:rsid w:val="001A120C"/>
    <w:rsid w:val="001C4103"/>
    <w:rsid w:val="001C74ED"/>
    <w:rsid w:val="001D1A09"/>
    <w:rsid w:val="001D7214"/>
    <w:rsid w:val="001E14E8"/>
    <w:rsid w:val="001E6CB3"/>
    <w:rsid w:val="00200777"/>
    <w:rsid w:val="00206406"/>
    <w:rsid w:val="00231756"/>
    <w:rsid w:val="0023299F"/>
    <w:rsid w:val="00237AED"/>
    <w:rsid w:val="00243003"/>
    <w:rsid w:val="00244BE4"/>
    <w:rsid w:val="00245764"/>
    <w:rsid w:val="002468C1"/>
    <w:rsid w:val="0025653D"/>
    <w:rsid w:val="00264FB2"/>
    <w:rsid w:val="0026707D"/>
    <w:rsid w:val="00267CC2"/>
    <w:rsid w:val="00281DD0"/>
    <w:rsid w:val="00295F82"/>
    <w:rsid w:val="002964C7"/>
    <w:rsid w:val="002A0611"/>
    <w:rsid w:val="002B0342"/>
    <w:rsid w:val="002B3791"/>
    <w:rsid w:val="002C0B50"/>
    <w:rsid w:val="002C522F"/>
    <w:rsid w:val="002C608D"/>
    <w:rsid w:val="002D04B2"/>
    <w:rsid w:val="002D26DB"/>
    <w:rsid w:val="002E06E9"/>
    <w:rsid w:val="002E6AAC"/>
    <w:rsid w:val="003044A3"/>
    <w:rsid w:val="00306D54"/>
    <w:rsid w:val="00311922"/>
    <w:rsid w:val="00341CAF"/>
    <w:rsid w:val="00350089"/>
    <w:rsid w:val="00352DA2"/>
    <w:rsid w:val="00356A4B"/>
    <w:rsid w:val="00364AD8"/>
    <w:rsid w:val="00365B7B"/>
    <w:rsid w:val="003732DD"/>
    <w:rsid w:val="0039070C"/>
    <w:rsid w:val="00390AD5"/>
    <w:rsid w:val="00390FD1"/>
    <w:rsid w:val="003911D0"/>
    <w:rsid w:val="00395079"/>
    <w:rsid w:val="003A66B2"/>
    <w:rsid w:val="003B0AB5"/>
    <w:rsid w:val="003B4744"/>
    <w:rsid w:val="003C07F0"/>
    <w:rsid w:val="003C7423"/>
    <w:rsid w:val="003D18FE"/>
    <w:rsid w:val="003E5E2F"/>
    <w:rsid w:val="003F0B1C"/>
    <w:rsid w:val="003F5273"/>
    <w:rsid w:val="0040403A"/>
    <w:rsid w:val="004073DA"/>
    <w:rsid w:val="0042217D"/>
    <w:rsid w:val="00435764"/>
    <w:rsid w:val="0045373F"/>
    <w:rsid w:val="00464E68"/>
    <w:rsid w:val="00475636"/>
    <w:rsid w:val="004815A1"/>
    <w:rsid w:val="004841FF"/>
    <w:rsid w:val="004A6F6B"/>
    <w:rsid w:val="004B47DF"/>
    <w:rsid w:val="004C3112"/>
    <w:rsid w:val="004C6AB0"/>
    <w:rsid w:val="004E161E"/>
    <w:rsid w:val="004E2ECB"/>
    <w:rsid w:val="004E391D"/>
    <w:rsid w:val="004E5320"/>
    <w:rsid w:val="004F1649"/>
    <w:rsid w:val="004F3F22"/>
    <w:rsid w:val="004F45CC"/>
    <w:rsid w:val="004F7AB1"/>
    <w:rsid w:val="00522249"/>
    <w:rsid w:val="00524628"/>
    <w:rsid w:val="0052697C"/>
    <w:rsid w:val="00537D1A"/>
    <w:rsid w:val="005441B9"/>
    <w:rsid w:val="00546D81"/>
    <w:rsid w:val="005475D4"/>
    <w:rsid w:val="00562438"/>
    <w:rsid w:val="0057172F"/>
    <w:rsid w:val="0057632F"/>
    <w:rsid w:val="005915E0"/>
    <w:rsid w:val="0059314B"/>
    <w:rsid w:val="00593DB9"/>
    <w:rsid w:val="005978EA"/>
    <w:rsid w:val="005A41C2"/>
    <w:rsid w:val="005A4C55"/>
    <w:rsid w:val="005B3276"/>
    <w:rsid w:val="005C0247"/>
    <w:rsid w:val="005E0D37"/>
    <w:rsid w:val="005E51EB"/>
    <w:rsid w:val="005E73AF"/>
    <w:rsid w:val="005F17DD"/>
    <w:rsid w:val="006005FA"/>
    <w:rsid w:val="006015FD"/>
    <w:rsid w:val="00602476"/>
    <w:rsid w:val="00607F2D"/>
    <w:rsid w:val="006211A5"/>
    <w:rsid w:val="006252AB"/>
    <w:rsid w:val="0062755C"/>
    <w:rsid w:val="00627BA0"/>
    <w:rsid w:val="00633961"/>
    <w:rsid w:val="00637375"/>
    <w:rsid w:val="006623C1"/>
    <w:rsid w:val="00662C4A"/>
    <w:rsid w:val="006638C5"/>
    <w:rsid w:val="006707CA"/>
    <w:rsid w:val="0067125E"/>
    <w:rsid w:val="0067701C"/>
    <w:rsid w:val="006812BD"/>
    <w:rsid w:val="0068291C"/>
    <w:rsid w:val="00690BD7"/>
    <w:rsid w:val="00696B70"/>
    <w:rsid w:val="006A438D"/>
    <w:rsid w:val="006A4802"/>
    <w:rsid w:val="006B032F"/>
    <w:rsid w:val="006B475E"/>
    <w:rsid w:val="006B64D7"/>
    <w:rsid w:val="006C2004"/>
    <w:rsid w:val="006C4FDF"/>
    <w:rsid w:val="006C516B"/>
    <w:rsid w:val="006D27D2"/>
    <w:rsid w:val="006E40E1"/>
    <w:rsid w:val="006E55E2"/>
    <w:rsid w:val="006F17B1"/>
    <w:rsid w:val="006F39F0"/>
    <w:rsid w:val="006F482A"/>
    <w:rsid w:val="006F4DEA"/>
    <w:rsid w:val="00703014"/>
    <w:rsid w:val="007038AD"/>
    <w:rsid w:val="0071270C"/>
    <w:rsid w:val="007136B5"/>
    <w:rsid w:val="00714504"/>
    <w:rsid w:val="00727615"/>
    <w:rsid w:val="00734C29"/>
    <w:rsid w:val="00737E96"/>
    <w:rsid w:val="00737F02"/>
    <w:rsid w:val="00740D4F"/>
    <w:rsid w:val="00742D6B"/>
    <w:rsid w:val="00743334"/>
    <w:rsid w:val="0075170B"/>
    <w:rsid w:val="0075348D"/>
    <w:rsid w:val="00755106"/>
    <w:rsid w:val="007567F0"/>
    <w:rsid w:val="007607D2"/>
    <w:rsid w:val="00763DF4"/>
    <w:rsid w:val="007669BE"/>
    <w:rsid w:val="00766BA7"/>
    <w:rsid w:val="00771FF3"/>
    <w:rsid w:val="0078176A"/>
    <w:rsid w:val="00782077"/>
    <w:rsid w:val="00785E12"/>
    <w:rsid w:val="0079648E"/>
    <w:rsid w:val="007A26B3"/>
    <w:rsid w:val="007A7967"/>
    <w:rsid w:val="007A7BB8"/>
    <w:rsid w:val="007B4755"/>
    <w:rsid w:val="007B6ED6"/>
    <w:rsid w:val="007C165E"/>
    <w:rsid w:val="007D0ABC"/>
    <w:rsid w:val="007D5680"/>
    <w:rsid w:val="007E3445"/>
    <w:rsid w:val="007E732D"/>
    <w:rsid w:val="007F080E"/>
    <w:rsid w:val="007F63B5"/>
    <w:rsid w:val="00801BD8"/>
    <w:rsid w:val="00802D57"/>
    <w:rsid w:val="00803FF9"/>
    <w:rsid w:val="00805065"/>
    <w:rsid w:val="00807FA7"/>
    <w:rsid w:val="00812AEB"/>
    <w:rsid w:val="008142A1"/>
    <w:rsid w:val="00826704"/>
    <w:rsid w:val="0083673D"/>
    <w:rsid w:val="00844106"/>
    <w:rsid w:val="0085229A"/>
    <w:rsid w:val="008533ED"/>
    <w:rsid w:val="00853429"/>
    <w:rsid w:val="00854BBE"/>
    <w:rsid w:val="00856C01"/>
    <w:rsid w:val="00857F2E"/>
    <w:rsid w:val="00865F09"/>
    <w:rsid w:val="00871CCF"/>
    <w:rsid w:val="00880FB0"/>
    <w:rsid w:val="00881A3B"/>
    <w:rsid w:val="00893A76"/>
    <w:rsid w:val="00895465"/>
    <w:rsid w:val="008A1778"/>
    <w:rsid w:val="008A7CE1"/>
    <w:rsid w:val="008B0636"/>
    <w:rsid w:val="008B0BCA"/>
    <w:rsid w:val="008B22D1"/>
    <w:rsid w:val="008B7C29"/>
    <w:rsid w:val="008C1D4B"/>
    <w:rsid w:val="008C2A14"/>
    <w:rsid w:val="008C53EC"/>
    <w:rsid w:val="008C5D2F"/>
    <w:rsid w:val="008D224E"/>
    <w:rsid w:val="008E29A0"/>
    <w:rsid w:val="008E2C50"/>
    <w:rsid w:val="008E6379"/>
    <w:rsid w:val="008E686C"/>
    <w:rsid w:val="008E7010"/>
    <w:rsid w:val="008E7836"/>
    <w:rsid w:val="008E7920"/>
    <w:rsid w:val="008F1109"/>
    <w:rsid w:val="008F39C3"/>
    <w:rsid w:val="00900B23"/>
    <w:rsid w:val="00900E60"/>
    <w:rsid w:val="00903578"/>
    <w:rsid w:val="009039CA"/>
    <w:rsid w:val="0091162E"/>
    <w:rsid w:val="009129B1"/>
    <w:rsid w:val="009155E1"/>
    <w:rsid w:val="00921422"/>
    <w:rsid w:val="0093705C"/>
    <w:rsid w:val="009371DC"/>
    <w:rsid w:val="0094033A"/>
    <w:rsid w:val="00950266"/>
    <w:rsid w:val="00952B53"/>
    <w:rsid w:val="009539D1"/>
    <w:rsid w:val="00954606"/>
    <w:rsid w:val="00956A51"/>
    <w:rsid w:val="00965ADE"/>
    <w:rsid w:val="00967D7A"/>
    <w:rsid w:val="00975B68"/>
    <w:rsid w:val="00982B9D"/>
    <w:rsid w:val="00982E3C"/>
    <w:rsid w:val="00983B98"/>
    <w:rsid w:val="00984C33"/>
    <w:rsid w:val="009851CE"/>
    <w:rsid w:val="00987C0B"/>
    <w:rsid w:val="009964F4"/>
    <w:rsid w:val="00997436"/>
    <w:rsid w:val="009A239F"/>
    <w:rsid w:val="009A4FEF"/>
    <w:rsid w:val="009B3D06"/>
    <w:rsid w:val="009B4E36"/>
    <w:rsid w:val="009B63F2"/>
    <w:rsid w:val="009C4659"/>
    <w:rsid w:val="009C75C6"/>
    <w:rsid w:val="009D312A"/>
    <w:rsid w:val="009F27D0"/>
    <w:rsid w:val="009F3A1B"/>
    <w:rsid w:val="009F4565"/>
    <w:rsid w:val="009F4D57"/>
    <w:rsid w:val="00A071BB"/>
    <w:rsid w:val="00A0794D"/>
    <w:rsid w:val="00A07A4F"/>
    <w:rsid w:val="00A07BD7"/>
    <w:rsid w:val="00A15F48"/>
    <w:rsid w:val="00A23031"/>
    <w:rsid w:val="00A244BD"/>
    <w:rsid w:val="00A24803"/>
    <w:rsid w:val="00A264F6"/>
    <w:rsid w:val="00A407C5"/>
    <w:rsid w:val="00A41B87"/>
    <w:rsid w:val="00A437FB"/>
    <w:rsid w:val="00A44142"/>
    <w:rsid w:val="00A45ADC"/>
    <w:rsid w:val="00A54C93"/>
    <w:rsid w:val="00A560D5"/>
    <w:rsid w:val="00A601B3"/>
    <w:rsid w:val="00A60424"/>
    <w:rsid w:val="00A6204D"/>
    <w:rsid w:val="00A6309E"/>
    <w:rsid w:val="00A76564"/>
    <w:rsid w:val="00A81BC7"/>
    <w:rsid w:val="00A90AA2"/>
    <w:rsid w:val="00A91154"/>
    <w:rsid w:val="00A961E4"/>
    <w:rsid w:val="00A96B25"/>
    <w:rsid w:val="00AA3EB6"/>
    <w:rsid w:val="00AA7260"/>
    <w:rsid w:val="00AB5B97"/>
    <w:rsid w:val="00AC0596"/>
    <w:rsid w:val="00AC28ED"/>
    <w:rsid w:val="00AC4898"/>
    <w:rsid w:val="00AD010D"/>
    <w:rsid w:val="00AD4ED2"/>
    <w:rsid w:val="00AE471B"/>
    <w:rsid w:val="00AE481A"/>
    <w:rsid w:val="00AE68A6"/>
    <w:rsid w:val="00AF1D27"/>
    <w:rsid w:val="00AF721F"/>
    <w:rsid w:val="00B045D9"/>
    <w:rsid w:val="00B05D53"/>
    <w:rsid w:val="00B10BAD"/>
    <w:rsid w:val="00B30677"/>
    <w:rsid w:val="00B33C36"/>
    <w:rsid w:val="00B36FEA"/>
    <w:rsid w:val="00B37EBE"/>
    <w:rsid w:val="00B40988"/>
    <w:rsid w:val="00B410F8"/>
    <w:rsid w:val="00B509AB"/>
    <w:rsid w:val="00B6190C"/>
    <w:rsid w:val="00B642BC"/>
    <w:rsid w:val="00B702D9"/>
    <w:rsid w:val="00B70ABA"/>
    <w:rsid w:val="00B76760"/>
    <w:rsid w:val="00B84ACA"/>
    <w:rsid w:val="00B84D2A"/>
    <w:rsid w:val="00B862F2"/>
    <w:rsid w:val="00BA2BCB"/>
    <w:rsid w:val="00BB3D64"/>
    <w:rsid w:val="00BB71FB"/>
    <w:rsid w:val="00BC27EA"/>
    <w:rsid w:val="00BC3934"/>
    <w:rsid w:val="00BD196F"/>
    <w:rsid w:val="00BD24A9"/>
    <w:rsid w:val="00BD32B1"/>
    <w:rsid w:val="00BE227B"/>
    <w:rsid w:val="00BE240D"/>
    <w:rsid w:val="00BE6EB3"/>
    <w:rsid w:val="00BF5DB6"/>
    <w:rsid w:val="00BF6081"/>
    <w:rsid w:val="00C11588"/>
    <w:rsid w:val="00C115D9"/>
    <w:rsid w:val="00C11C57"/>
    <w:rsid w:val="00C150C4"/>
    <w:rsid w:val="00C24E18"/>
    <w:rsid w:val="00C30A8A"/>
    <w:rsid w:val="00C320B7"/>
    <w:rsid w:val="00C427F9"/>
    <w:rsid w:val="00C46BD8"/>
    <w:rsid w:val="00C500A9"/>
    <w:rsid w:val="00C50637"/>
    <w:rsid w:val="00C5192D"/>
    <w:rsid w:val="00C63589"/>
    <w:rsid w:val="00C63D52"/>
    <w:rsid w:val="00C64C21"/>
    <w:rsid w:val="00C70BCD"/>
    <w:rsid w:val="00C738DB"/>
    <w:rsid w:val="00C80E7D"/>
    <w:rsid w:val="00C85439"/>
    <w:rsid w:val="00C950AE"/>
    <w:rsid w:val="00C95D47"/>
    <w:rsid w:val="00C96CDE"/>
    <w:rsid w:val="00C96E7E"/>
    <w:rsid w:val="00CA2FCF"/>
    <w:rsid w:val="00CA33BE"/>
    <w:rsid w:val="00CA4D8C"/>
    <w:rsid w:val="00CA5E11"/>
    <w:rsid w:val="00CC3103"/>
    <w:rsid w:val="00CC7042"/>
    <w:rsid w:val="00CE6E2C"/>
    <w:rsid w:val="00CF6DF8"/>
    <w:rsid w:val="00D04D1B"/>
    <w:rsid w:val="00D07C78"/>
    <w:rsid w:val="00D13842"/>
    <w:rsid w:val="00D20F73"/>
    <w:rsid w:val="00D21EC6"/>
    <w:rsid w:val="00D31D50"/>
    <w:rsid w:val="00D36163"/>
    <w:rsid w:val="00D370A5"/>
    <w:rsid w:val="00D40A17"/>
    <w:rsid w:val="00D44FC5"/>
    <w:rsid w:val="00D6191D"/>
    <w:rsid w:val="00D75857"/>
    <w:rsid w:val="00D84343"/>
    <w:rsid w:val="00D933CA"/>
    <w:rsid w:val="00D95DE1"/>
    <w:rsid w:val="00D96AF5"/>
    <w:rsid w:val="00DA496F"/>
    <w:rsid w:val="00DA615A"/>
    <w:rsid w:val="00DB29CA"/>
    <w:rsid w:val="00DB3577"/>
    <w:rsid w:val="00DC078D"/>
    <w:rsid w:val="00DC2436"/>
    <w:rsid w:val="00DC3DB2"/>
    <w:rsid w:val="00DD2848"/>
    <w:rsid w:val="00DD4969"/>
    <w:rsid w:val="00DD6A92"/>
    <w:rsid w:val="00DF0F55"/>
    <w:rsid w:val="00DF38A2"/>
    <w:rsid w:val="00DF5A52"/>
    <w:rsid w:val="00E044A6"/>
    <w:rsid w:val="00E109D7"/>
    <w:rsid w:val="00E1544B"/>
    <w:rsid w:val="00E36405"/>
    <w:rsid w:val="00E55DBC"/>
    <w:rsid w:val="00E64EDF"/>
    <w:rsid w:val="00E64F0D"/>
    <w:rsid w:val="00E71D8C"/>
    <w:rsid w:val="00E73BF9"/>
    <w:rsid w:val="00E83DE1"/>
    <w:rsid w:val="00E87B76"/>
    <w:rsid w:val="00E956ED"/>
    <w:rsid w:val="00E967AB"/>
    <w:rsid w:val="00EA1493"/>
    <w:rsid w:val="00EB0620"/>
    <w:rsid w:val="00EB217E"/>
    <w:rsid w:val="00EB769B"/>
    <w:rsid w:val="00EF30AC"/>
    <w:rsid w:val="00EF710F"/>
    <w:rsid w:val="00F03523"/>
    <w:rsid w:val="00F040D4"/>
    <w:rsid w:val="00F1127C"/>
    <w:rsid w:val="00F1332D"/>
    <w:rsid w:val="00F137C0"/>
    <w:rsid w:val="00F1427B"/>
    <w:rsid w:val="00F248A3"/>
    <w:rsid w:val="00F3069F"/>
    <w:rsid w:val="00F3396E"/>
    <w:rsid w:val="00F34307"/>
    <w:rsid w:val="00F35037"/>
    <w:rsid w:val="00F352E9"/>
    <w:rsid w:val="00F376B0"/>
    <w:rsid w:val="00F4196E"/>
    <w:rsid w:val="00F56B60"/>
    <w:rsid w:val="00F62F72"/>
    <w:rsid w:val="00F65B45"/>
    <w:rsid w:val="00F67B4C"/>
    <w:rsid w:val="00F743BA"/>
    <w:rsid w:val="00F74F3E"/>
    <w:rsid w:val="00F76B61"/>
    <w:rsid w:val="00F80522"/>
    <w:rsid w:val="00F80DE1"/>
    <w:rsid w:val="00F819E8"/>
    <w:rsid w:val="00F82511"/>
    <w:rsid w:val="00F829FF"/>
    <w:rsid w:val="00F91B3E"/>
    <w:rsid w:val="00FA5ABA"/>
    <w:rsid w:val="00FA68F5"/>
    <w:rsid w:val="00FB2D79"/>
    <w:rsid w:val="00FC1B5F"/>
    <w:rsid w:val="00FC3BFF"/>
    <w:rsid w:val="00FE6008"/>
    <w:rsid w:val="00FF1F36"/>
    <w:rsid w:val="00FF4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973AA3"/>
  <w15:chartTrackingRefBased/>
  <w15:docId w15:val="{8C3663B0-C55C-4F46-AABD-131A3C23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9D1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E967AB"/>
    <w:rPr>
      <w:rFonts w:ascii="Verdana" w:hAnsi="Verdana"/>
      <w:lang w:val="en-US" w:eastAsia="en-US" w:bidi="he-IL"/>
    </w:rPr>
  </w:style>
  <w:style w:type="paragraph" w:styleId="Revision">
    <w:name w:val="Revision"/>
    <w:hidden/>
    <w:uiPriority w:val="99"/>
    <w:semiHidden/>
    <w:rsid w:val="003F0B1C"/>
    <w:rPr>
      <w:rFonts w:ascii="Arial" w:hAnsi="Arial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568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8.xml"/><Relationship Id="rId21" Type="http://schemas.openxmlformats.org/officeDocument/2006/relationships/header" Target="header6.xml"/><Relationship Id="rId42" Type="http://schemas.openxmlformats.org/officeDocument/2006/relationships/footer" Target="footer16.xml"/><Relationship Id="rId47" Type="http://schemas.openxmlformats.org/officeDocument/2006/relationships/header" Target="header19.xml"/><Relationship Id="rId63" Type="http://schemas.openxmlformats.org/officeDocument/2006/relationships/header" Target="header27.xml"/><Relationship Id="rId68" Type="http://schemas.openxmlformats.org/officeDocument/2006/relationships/footer" Target="footer29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header" Target="header10.xml"/><Relationship Id="rId11" Type="http://schemas.openxmlformats.org/officeDocument/2006/relationships/header" Target="header1.xml"/><Relationship Id="rId24" Type="http://schemas.openxmlformats.org/officeDocument/2006/relationships/footer" Target="footer7.xml"/><Relationship Id="rId32" Type="http://schemas.openxmlformats.org/officeDocument/2006/relationships/footer" Target="footer11.xml"/><Relationship Id="rId37" Type="http://schemas.openxmlformats.org/officeDocument/2006/relationships/header" Target="header14.xml"/><Relationship Id="rId40" Type="http://schemas.openxmlformats.org/officeDocument/2006/relationships/footer" Target="footer15.xml"/><Relationship Id="rId45" Type="http://schemas.openxmlformats.org/officeDocument/2006/relationships/header" Target="header18.xml"/><Relationship Id="rId53" Type="http://schemas.openxmlformats.org/officeDocument/2006/relationships/header" Target="header22.xml"/><Relationship Id="rId58" Type="http://schemas.openxmlformats.org/officeDocument/2006/relationships/footer" Target="footer24.xml"/><Relationship Id="rId66" Type="http://schemas.openxmlformats.org/officeDocument/2006/relationships/footer" Target="footer28.xml"/><Relationship Id="rId5" Type="http://schemas.openxmlformats.org/officeDocument/2006/relationships/numbering" Target="numbering.xml"/><Relationship Id="rId61" Type="http://schemas.openxmlformats.org/officeDocument/2006/relationships/header" Target="header26.xml"/><Relationship Id="rId19" Type="http://schemas.openxmlformats.org/officeDocument/2006/relationships/header" Target="header5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header" Target="header9.xml"/><Relationship Id="rId30" Type="http://schemas.openxmlformats.org/officeDocument/2006/relationships/footer" Target="footer10.xml"/><Relationship Id="rId35" Type="http://schemas.openxmlformats.org/officeDocument/2006/relationships/header" Target="header13.xml"/><Relationship Id="rId43" Type="http://schemas.openxmlformats.org/officeDocument/2006/relationships/header" Target="header17.xml"/><Relationship Id="rId48" Type="http://schemas.openxmlformats.org/officeDocument/2006/relationships/footer" Target="footer19.xml"/><Relationship Id="rId56" Type="http://schemas.openxmlformats.org/officeDocument/2006/relationships/footer" Target="footer23.xml"/><Relationship Id="rId64" Type="http://schemas.openxmlformats.org/officeDocument/2006/relationships/footer" Target="footer27.xm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eader" Target="header21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header" Target="header8.xml"/><Relationship Id="rId33" Type="http://schemas.openxmlformats.org/officeDocument/2006/relationships/header" Target="header12.xml"/><Relationship Id="rId38" Type="http://schemas.openxmlformats.org/officeDocument/2006/relationships/footer" Target="footer14.xml"/><Relationship Id="rId46" Type="http://schemas.openxmlformats.org/officeDocument/2006/relationships/footer" Target="footer18.xml"/><Relationship Id="rId59" Type="http://schemas.openxmlformats.org/officeDocument/2006/relationships/header" Target="header25.xml"/><Relationship Id="rId67" Type="http://schemas.openxmlformats.org/officeDocument/2006/relationships/header" Target="header29.xml"/><Relationship Id="rId20" Type="http://schemas.openxmlformats.org/officeDocument/2006/relationships/footer" Target="footer5.xml"/><Relationship Id="rId41" Type="http://schemas.openxmlformats.org/officeDocument/2006/relationships/header" Target="header16.xml"/><Relationship Id="rId54" Type="http://schemas.openxmlformats.org/officeDocument/2006/relationships/footer" Target="footer22.xml"/><Relationship Id="rId62" Type="http://schemas.openxmlformats.org/officeDocument/2006/relationships/footer" Target="footer26.xm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9.xml"/><Relationship Id="rId36" Type="http://schemas.openxmlformats.org/officeDocument/2006/relationships/footer" Target="footer13.xml"/><Relationship Id="rId49" Type="http://schemas.openxmlformats.org/officeDocument/2006/relationships/header" Target="header20.xml"/><Relationship Id="rId57" Type="http://schemas.openxmlformats.org/officeDocument/2006/relationships/header" Target="header24.xml"/><Relationship Id="rId10" Type="http://schemas.openxmlformats.org/officeDocument/2006/relationships/endnotes" Target="endnotes.xml"/><Relationship Id="rId31" Type="http://schemas.openxmlformats.org/officeDocument/2006/relationships/header" Target="header11.xml"/><Relationship Id="rId44" Type="http://schemas.openxmlformats.org/officeDocument/2006/relationships/footer" Target="footer17.xml"/><Relationship Id="rId52" Type="http://schemas.openxmlformats.org/officeDocument/2006/relationships/footer" Target="footer21.xml"/><Relationship Id="rId60" Type="http://schemas.openxmlformats.org/officeDocument/2006/relationships/footer" Target="footer25.xml"/><Relationship Id="rId65" Type="http://schemas.openxmlformats.org/officeDocument/2006/relationships/header" Target="header2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9" Type="http://schemas.openxmlformats.org/officeDocument/2006/relationships/header" Target="header15.xml"/><Relationship Id="rId34" Type="http://schemas.openxmlformats.org/officeDocument/2006/relationships/footer" Target="footer12.xml"/><Relationship Id="rId50" Type="http://schemas.openxmlformats.org/officeDocument/2006/relationships/footer" Target="footer20.xml"/><Relationship Id="rId55" Type="http://schemas.openxmlformats.org/officeDocument/2006/relationships/header" Target="header2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1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9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0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4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6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9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7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9EB99E6499D439FB507E92DFB948A" ma:contentTypeVersion="3" ma:contentTypeDescription="Create a new document." ma:contentTypeScope="" ma:versionID="4e6393af3769a3037de78fdd1e5290c4">
  <xsd:schema xmlns:xsd="http://www.w3.org/2001/XMLSchema" xmlns:xs="http://www.w3.org/2001/XMLSchema" xmlns:p="http://schemas.microsoft.com/office/2006/metadata/properties" xmlns:ns2="ba4cc30b-c043-49b1-8e93-4c9262a918f0" targetNamespace="http://schemas.microsoft.com/office/2006/metadata/properties" ma:root="true" ma:fieldsID="a22f4753efaf92b99cb84030fbd56b80" ns2:_="">
    <xsd:import namespace="ba4cc30b-c043-49b1-8e93-4c9262a918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cc30b-c043-49b1-8e93-4c9262a91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6D3E616-6941-4C73-9525-A6A6045712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FED631-237A-452F-A2C9-A710709E52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0A458A-9A10-43C0-9AC0-8B3B9F3822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CE5400-3B8B-4930-99EC-5322B0CD85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cc30b-c043-49b1-8e93-4c9262a91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5</Pages>
  <Words>2510</Words>
  <Characters>14313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/>
  <LinksUpToDate>false</LinksUpToDate>
  <CharactersWithSpaces>16790</CharactersWithSpaces>
  <SharedDoc>false</SharedDoc>
  <HLinks>
    <vt:vector size="42" baseType="variant">
      <vt:variant>
        <vt:i4>589901</vt:i4>
      </vt:variant>
      <vt:variant>
        <vt:i4>60</vt:i4>
      </vt:variant>
      <vt:variant>
        <vt:i4>0</vt:i4>
      </vt:variant>
      <vt:variant>
        <vt:i4>5</vt:i4>
      </vt:variant>
      <vt:variant>
        <vt:lpwstr/>
      </vt:variant>
      <vt:variant>
        <vt:lpwstr>_To_be_completed_5</vt:lpwstr>
      </vt:variant>
      <vt:variant>
        <vt:i4>52436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_be_completed_4</vt:lpwstr>
      </vt:variant>
      <vt:variant>
        <vt:i4>983117</vt:i4>
      </vt:variant>
      <vt:variant>
        <vt:i4>54</vt:i4>
      </vt:variant>
      <vt:variant>
        <vt:i4>0</vt:i4>
      </vt:variant>
      <vt:variant>
        <vt:i4>5</vt:i4>
      </vt:variant>
      <vt:variant>
        <vt:lpwstr/>
      </vt:variant>
      <vt:variant>
        <vt:lpwstr>_To_be_completed_3</vt:lpwstr>
      </vt:variant>
      <vt:variant>
        <vt:i4>917581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_be_completed_2</vt:lpwstr>
      </vt:variant>
      <vt:variant>
        <vt:i4>852045</vt:i4>
      </vt:variant>
      <vt:variant>
        <vt:i4>48</vt:i4>
      </vt:variant>
      <vt:variant>
        <vt:i4>0</vt:i4>
      </vt:variant>
      <vt:variant>
        <vt:i4>5</vt:i4>
      </vt:variant>
      <vt:variant>
        <vt:lpwstr/>
      </vt:variant>
      <vt:variant>
        <vt:lpwstr>_To_be_completed_1</vt:lpwstr>
      </vt:variant>
      <vt:variant>
        <vt:i4>655437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_be_completed_6</vt:lpwstr>
      </vt:variant>
      <vt:variant>
        <vt:i4>3932178</vt:i4>
      </vt:variant>
      <vt:variant>
        <vt:i4>42</vt:i4>
      </vt:variant>
      <vt:variant>
        <vt:i4>0</vt:i4>
      </vt:variant>
      <vt:variant>
        <vt:i4>5</vt:i4>
      </vt:variant>
      <vt:variant>
        <vt:lpwstr/>
      </vt:variant>
      <vt:variant>
        <vt:lpwstr>_To_be_completed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42</cp:revision>
  <cp:lastPrinted>2011-05-04T15:12:00Z</cp:lastPrinted>
  <dcterms:created xsi:type="dcterms:W3CDTF">2025-03-25T03:02:00Z</dcterms:created>
  <dcterms:modified xsi:type="dcterms:W3CDTF">2025-05-2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152687602</vt:i4>
  </property>
  <property fmtid="{D5CDD505-2E9C-101B-9397-08002B2CF9AE}" pid="3" name="ContentTypeId">
    <vt:lpwstr>0x0101000A49EB99E6499D439FB507E92DFB948A</vt:lpwstr>
  </property>
  <property fmtid="{D5CDD505-2E9C-101B-9397-08002B2CF9AE}" pid="4" name="MediaServiceImageTags">
    <vt:lpwstr/>
  </property>
</Properties>
</file>